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E16A84" w14:textId="7E843C87" w:rsidR="00720E27" w:rsidRPr="000356A3" w:rsidRDefault="00000000" w:rsidP="00720E27">
      <w:pPr>
        <w:jc w:val="right"/>
        <w:rPr>
          <w:sz w:val="18"/>
        </w:rPr>
      </w:pPr>
      <w:r w:rsidRPr="000356A3">
        <w:rPr>
          <w:sz w:val="18"/>
          <w:lang w:bidi="en-US"/>
        </w:rPr>
        <w:t>(Version 11/2025)</w:t>
      </w:r>
    </w:p>
    <w:p w14:paraId="74C015ED" w14:textId="5C04A249" w:rsidR="002B1020" w:rsidRPr="00F46F2F" w:rsidRDefault="005409C4" w:rsidP="009E7068">
      <w:pPr>
        <w:pStyle w:val="af3"/>
      </w:pPr>
      <w:r>
        <w:rPr>
          <w:lang w:bidi="en-US"/>
        </w:rPr>
        <w:t>“</w:t>
      </w:r>
      <w:r w:rsidRPr="00F46F2F">
        <w:rPr>
          <w:lang w:bidi="en-US"/>
        </w:rPr>
        <w:t>NINJAL Research Papers</w:t>
      </w:r>
      <w:r>
        <w:rPr>
          <w:lang w:bidi="en-US"/>
        </w:rPr>
        <w:t>”</w:t>
      </w:r>
      <w:r w:rsidRPr="00F46F2F">
        <w:rPr>
          <w:lang w:bidi="en-US"/>
        </w:rPr>
        <w:t xml:space="preserve"> Manuscript Submission Cover Letter</w:t>
      </w:r>
    </w:p>
    <w:p w14:paraId="4F75FF62" w14:textId="77777777" w:rsidR="00EC4914" w:rsidRPr="00F46F2F" w:rsidRDefault="00EC4914" w:rsidP="00EC4914">
      <w:pPr>
        <w:pStyle w:val="af4"/>
      </w:pPr>
    </w:p>
    <w:p w14:paraId="08162C59" w14:textId="7899D6F3" w:rsidR="009E7068" w:rsidRPr="00F46F2F" w:rsidRDefault="009E7068" w:rsidP="009E7068">
      <w:pPr>
        <w:pStyle w:val="af5"/>
        <w:jc w:val="both"/>
      </w:pPr>
    </w:p>
    <w:tbl>
      <w:tblPr>
        <w:tblW w:w="0" w:type="auto"/>
        <w:jc w:val="right"/>
        <w:tblBorders>
          <w:insideH w:val="single" w:sz="4" w:space="0" w:color="auto"/>
        </w:tblBorders>
        <w:tblLayout w:type="fixed"/>
        <w:tblLook w:val="04A0" w:firstRow="1" w:lastRow="0" w:firstColumn="1" w:lastColumn="0" w:noHBand="0" w:noVBand="1"/>
      </w:tblPr>
      <w:tblGrid>
        <w:gridCol w:w="3329"/>
        <w:gridCol w:w="2305"/>
      </w:tblGrid>
      <w:tr w:rsidR="00CE7360" w14:paraId="4A82FB0E" w14:textId="77777777" w:rsidTr="00A53441">
        <w:trPr>
          <w:trHeight w:val="740"/>
          <w:jc w:val="right"/>
        </w:trPr>
        <w:tc>
          <w:tcPr>
            <w:tcW w:w="3329" w:type="dxa"/>
            <w:tcBorders>
              <w:top w:val="nil"/>
              <w:bottom w:val="single" w:sz="4" w:space="0" w:color="auto"/>
            </w:tcBorders>
            <w:vAlign w:val="center"/>
          </w:tcPr>
          <w:p w14:paraId="55B00090" w14:textId="4B114532" w:rsidR="00995455" w:rsidRPr="00F46F2F" w:rsidRDefault="00000000" w:rsidP="00B74E07">
            <w:pPr>
              <w:widowControl w:val="0"/>
              <w:jc w:val="center"/>
              <w:rPr>
                <w:sz w:val="20"/>
              </w:rPr>
            </w:pPr>
            <w:r w:rsidRPr="00F46F2F">
              <w:rPr>
                <w:sz w:val="20"/>
                <w:lang w:bidi="en-US"/>
              </w:rPr>
              <w:t>Date of completion of this form:</w:t>
            </w:r>
          </w:p>
        </w:tc>
        <w:tc>
          <w:tcPr>
            <w:tcW w:w="2305" w:type="dxa"/>
            <w:tcBorders>
              <w:top w:val="nil"/>
              <w:bottom w:val="single" w:sz="4" w:space="0" w:color="auto"/>
            </w:tcBorders>
            <w:vAlign w:val="center"/>
          </w:tcPr>
          <w:p w14:paraId="217446BD" w14:textId="77777777" w:rsidR="00995455" w:rsidRPr="00F46F2F" w:rsidRDefault="00000000" w:rsidP="000E0E65">
            <w:pPr>
              <w:widowControl w:val="0"/>
              <w:jc w:val="center"/>
              <w:rPr>
                <w:sz w:val="20"/>
              </w:rPr>
            </w:pPr>
            <w:r w:rsidRPr="00F46F2F">
              <w:rPr>
                <w:sz w:val="20"/>
                <w:lang w:bidi="en-US"/>
              </w:rPr>
              <w:t>Year/Month/Day</w:t>
            </w:r>
          </w:p>
          <w:p w14:paraId="5C1270EC" w14:textId="118781CA" w:rsidR="000E0E65" w:rsidRPr="00F46F2F" w:rsidRDefault="000E0E65" w:rsidP="000E0E65">
            <w:pPr>
              <w:widowControl w:val="0"/>
              <w:jc w:val="center"/>
              <w:rPr>
                <w:sz w:val="20"/>
              </w:rPr>
            </w:pPr>
          </w:p>
        </w:tc>
      </w:tr>
      <w:tr w:rsidR="00CE7360" w14:paraId="2B510E31" w14:textId="77777777" w:rsidTr="000E0E65">
        <w:trPr>
          <w:trHeight w:val="492"/>
          <w:jc w:val="right"/>
        </w:trPr>
        <w:tc>
          <w:tcPr>
            <w:tcW w:w="3329" w:type="dxa"/>
            <w:tcBorders>
              <w:top w:val="single" w:sz="4" w:space="0" w:color="auto"/>
              <w:bottom w:val="single" w:sz="4" w:space="0" w:color="auto"/>
            </w:tcBorders>
            <w:vAlign w:val="center"/>
          </w:tcPr>
          <w:p w14:paraId="1DE62274" w14:textId="188830E9" w:rsidR="000F070E" w:rsidRPr="00F46F2F" w:rsidRDefault="00000000" w:rsidP="00141716">
            <w:pPr>
              <w:widowControl w:val="0"/>
              <w:jc w:val="center"/>
              <w:rPr>
                <w:sz w:val="20"/>
              </w:rPr>
            </w:pPr>
            <w:r w:rsidRPr="00F46F2F">
              <w:rPr>
                <w:sz w:val="20"/>
                <w:lang w:bidi="en-US"/>
              </w:rPr>
              <w:t>Name of person completing this form:</w:t>
            </w:r>
          </w:p>
        </w:tc>
        <w:tc>
          <w:tcPr>
            <w:tcW w:w="2305" w:type="dxa"/>
            <w:tcBorders>
              <w:top w:val="single" w:sz="4" w:space="0" w:color="auto"/>
              <w:bottom w:val="single" w:sz="4" w:space="0" w:color="auto"/>
            </w:tcBorders>
            <w:vAlign w:val="center"/>
          </w:tcPr>
          <w:p w14:paraId="20C471DE" w14:textId="77777777" w:rsidR="000F070E" w:rsidRPr="00F46F2F" w:rsidRDefault="000F070E" w:rsidP="00995455">
            <w:pPr>
              <w:widowControl w:val="0"/>
              <w:jc w:val="center"/>
              <w:rPr>
                <w:sz w:val="20"/>
              </w:rPr>
            </w:pPr>
          </w:p>
        </w:tc>
      </w:tr>
    </w:tbl>
    <w:p w14:paraId="5F9A3EA6" w14:textId="77777777" w:rsidR="009E7068" w:rsidRPr="00F46F2F" w:rsidRDefault="009E7068" w:rsidP="009E7068"/>
    <w:p w14:paraId="3B623FC5" w14:textId="764B27FA" w:rsidR="00CA54AD" w:rsidRPr="00F46F2F" w:rsidRDefault="00000000" w:rsidP="00CA54AD">
      <w:pPr>
        <w:pStyle w:val="1"/>
      </w:pPr>
      <w:r w:rsidRPr="00F46F2F">
        <w:rPr>
          <w:lang w:bidi="en-US"/>
        </w:rPr>
        <w:t xml:space="preserve">Title of paper </w:t>
      </w:r>
      <w:r w:rsidRPr="00F46F2F">
        <w:rPr>
          <w:b w:val="0"/>
          <w:lang w:bidi="en-US"/>
        </w:rPr>
        <w:t xml:space="preserve"> (both Japanese and English required)</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8221"/>
      </w:tblGrid>
      <w:tr w:rsidR="00CE7360" w14:paraId="4B36D34F" w14:textId="77777777" w:rsidTr="00CA28CF">
        <w:tc>
          <w:tcPr>
            <w:tcW w:w="1560" w:type="dxa"/>
            <w:vAlign w:val="center"/>
          </w:tcPr>
          <w:p w14:paraId="43353DC3" w14:textId="77777777" w:rsidR="00CA54AD" w:rsidRPr="00F46F2F" w:rsidRDefault="00CA54AD" w:rsidP="000D7B02">
            <w:pPr>
              <w:pStyle w:val="1-0"/>
              <w:widowControl w:val="0"/>
              <w:ind w:firstLineChars="0" w:firstLine="0"/>
              <w:jc w:val="center"/>
              <w:rPr>
                <w:b/>
                <w:sz w:val="20"/>
                <w:szCs w:val="20"/>
              </w:rPr>
            </w:pPr>
          </w:p>
        </w:tc>
        <w:tc>
          <w:tcPr>
            <w:tcW w:w="8221" w:type="dxa"/>
            <w:vAlign w:val="center"/>
          </w:tcPr>
          <w:p w14:paraId="6C8F2978" w14:textId="629722A4" w:rsidR="00CA54AD" w:rsidRPr="00F46F2F" w:rsidRDefault="00000000" w:rsidP="00FB15B5">
            <w:pPr>
              <w:pStyle w:val="1-0"/>
              <w:widowControl w:val="0"/>
              <w:ind w:firstLineChars="0" w:firstLine="0"/>
              <w:jc w:val="center"/>
              <w:rPr>
                <w:sz w:val="20"/>
                <w:szCs w:val="20"/>
              </w:rPr>
            </w:pPr>
            <w:r w:rsidRPr="00F46F2F">
              <w:rPr>
                <w:b/>
                <w:sz w:val="20"/>
                <w:lang w:bidi="en-US"/>
              </w:rPr>
              <w:t xml:space="preserve">Title of paper (including </w:t>
            </w:r>
            <w:proofErr w:type="gramStart"/>
            <w:r w:rsidRPr="00F46F2F">
              <w:rPr>
                <w:b/>
                <w:sz w:val="20"/>
                <w:lang w:bidi="en-US"/>
              </w:rPr>
              <w:t>subtitle</w:t>
            </w:r>
            <w:proofErr w:type="gramEnd"/>
            <w:r w:rsidRPr="00F46F2F">
              <w:rPr>
                <w:b/>
                <w:sz w:val="20"/>
                <w:lang w:bidi="en-US"/>
              </w:rPr>
              <w:t>, if used)</w:t>
            </w:r>
          </w:p>
        </w:tc>
      </w:tr>
      <w:tr w:rsidR="008A67A5" w14:paraId="22A104FB" w14:textId="77777777" w:rsidTr="00345536">
        <w:trPr>
          <w:trHeight w:val="567"/>
        </w:trPr>
        <w:tc>
          <w:tcPr>
            <w:tcW w:w="1560" w:type="dxa"/>
            <w:vAlign w:val="center"/>
          </w:tcPr>
          <w:p w14:paraId="11555B23" w14:textId="43DDCD12" w:rsidR="00CA54AD" w:rsidRPr="00F46F2F" w:rsidRDefault="00E860B1" w:rsidP="00DF0FF5">
            <w:pPr>
              <w:pStyle w:val="1-0"/>
              <w:widowControl w:val="0"/>
              <w:ind w:firstLineChars="0" w:firstLine="0"/>
              <w:jc w:val="center"/>
              <w:rPr>
                <w:b/>
                <w:sz w:val="20"/>
                <w:szCs w:val="20"/>
              </w:rPr>
            </w:pPr>
            <w:r w:rsidRPr="00F46F2F">
              <w:rPr>
                <w:b/>
                <w:sz w:val="20"/>
                <w:lang w:bidi="en-US"/>
              </w:rPr>
              <w:t>Japanese</w:t>
            </w:r>
          </w:p>
        </w:tc>
        <w:tc>
          <w:tcPr>
            <w:tcW w:w="8221" w:type="dxa"/>
            <w:vAlign w:val="center"/>
          </w:tcPr>
          <w:p w14:paraId="1296149A" w14:textId="77777777" w:rsidR="00CA54AD" w:rsidRPr="00F46F2F" w:rsidRDefault="00CA54AD" w:rsidP="005B46C1">
            <w:pPr>
              <w:pStyle w:val="1-0"/>
              <w:widowControl w:val="0"/>
              <w:ind w:firstLineChars="0" w:firstLine="0"/>
              <w:rPr>
                <w:sz w:val="20"/>
                <w:szCs w:val="20"/>
              </w:rPr>
            </w:pPr>
          </w:p>
        </w:tc>
      </w:tr>
      <w:tr w:rsidR="008A67A5" w14:paraId="329FE346" w14:textId="77777777" w:rsidTr="00345536">
        <w:trPr>
          <w:trHeight w:val="567"/>
        </w:trPr>
        <w:tc>
          <w:tcPr>
            <w:tcW w:w="1560" w:type="dxa"/>
            <w:vAlign w:val="center"/>
          </w:tcPr>
          <w:p w14:paraId="1648CB08" w14:textId="3958DCE7" w:rsidR="00CA54AD" w:rsidRPr="00F46F2F" w:rsidRDefault="00E860B1" w:rsidP="00DF0FF5">
            <w:pPr>
              <w:pStyle w:val="1-0"/>
              <w:widowControl w:val="0"/>
              <w:ind w:firstLineChars="0" w:firstLine="0"/>
              <w:jc w:val="center"/>
              <w:rPr>
                <w:b/>
                <w:sz w:val="20"/>
                <w:szCs w:val="20"/>
              </w:rPr>
            </w:pPr>
            <w:r w:rsidRPr="00F46F2F">
              <w:rPr>
                <w:b/>
                <w:sz w:val="20"/>
                <w:lang w:bidi="en-US"/>
              </w:rPr>
              <w:t>English</w:t>
            </w:r>
          </w:p>
        </w:tc>
        <w:tc>
          <w:tcPr>
            <w:tcW w:w="8221" w:type="dxa"/>
            <w:vAlign w:val="center"/>
          </w:tcPr>
          <w:p w14:paraId="01A1AE14" w14:textId="77777777" w:rsidR="00CA54AD" w:rsidRPr="00F46F2F" w:rsidRDefault="00CA54AD" w:rsidP="005B46C1">
            <w:pPr>
              <w:pStyle w:val="1-0"/>
              <w:widowControl w:val="0"/>
              <w:ind w:firstLineChars="0" w:firstLine="0"/>
              <w:rPr>
                <w:sz w:val="20"/>
                <w:szCs w:val="20"/>
              </w:rPr>
            </w:pPr>
          </w:p>
        </w:tc>
      </w:tr>
    </w:tbl>
    <w:p w14:paraId="3ADEBC23" w14:textId="77777777" w:rsidR="00CA54AD" w:rsidRPr="00F46F2F" w:rsidRDefault="00CA54AD" w:rsidP="00CA54AD"/>
    <w:p w14:paraId="31733E7D" w14:textId="77777777" w:rsidR="00E860B1" w:rsidRDefault="00000000" w:rsidP="00E860B1">
      <w:pPr>
        <w:pStyle w:val="1"/>
      </w:pPr>
      <w:r w:rsidRPr="00F46F2F">
        <w:rPr>
          <w:lang w:bidi="en-US"/>
        </w:rPr>
        <w:t>Authors</w:t>
      </w:r>
      <w:r w:rsidR="00E860B1">
        <w:rPr>
          <w:lang w:bidi="en-US"/>
        </w:rPr>
        <w:t>’</w:t>
      </w:r>
      <w:r w:rsidRPr="00F46F2F">
        <w:rPr>
          <w:lang w:bidi="en-US"/>
        </w:rPr>
        <w:t xml:space="preserve"> names, affiliations, and titles </w:t>
      </w:r>
      <w:r w:rsidRPr="00F46F2F">
        <w:rPr>
          <w:b w:val="0"/>
          <w:lang w:bidi="en-US"/>
        </w:rPr>
        <w:t xml:space="preserve">(both Japanese and English required) </w:t>
      </w:r>
    </w:p>
    <w:p w14:paraId="0DE4698A" w14:textId="7DC81A61" w:rsidR="004544AB" w:rsidRPr="00F46F2F" w:rsidRDefault="00000000" w:rsidP="00E860B1">
      <w:r w:rsidRPr="00E860B1">
        <w:rPr>
          <w:lang w:bidi="en-US"/>
        </w:rPr>
        <w:t>Enter the data in the order of authors to appear in the front matter of the manuscript.</w:t>
      </w:r>
    </w:p>
    <w:p w14:paraId="0EB194A0" w14:textId="50D6C72A" w:rsidR="00350631" w:rsidRPr="00F46F2F" w:rsidRDefault="00000000" w:rsidP="00350631">
      <w:pPr>
        <w:pStyle w:val="1-0"/>
        <w:ind w:firstLineChars="0" w:firstLine="0"/>
        <w:rPr>
          <w:b/>
        </w:rPr>
      </w:pPr>
      <w:r w:rsidRPr="00F46F2F">
        <w:rPr>
          <w:b/>
          <w:lang w:bidi="en-US"/>
        </w:rPr>
        <w:t>【</w:t>
      </w:r>
      <w:r w:rsidR="00E860B1" w:rsidRPr="00F46F2F">
        <w:rPr>
          <w:b/>
          <w:sz w:val="20"/>
          <w:lang w:bidi="en-US"/>
        </w:rPr>
        <w:t>Japanese</w:t>
      </w:r>
      <w:r w:rsidRPr="00F46F2F">
        <w:rPr>
          <w:b/>
          <w:lang w:bidi="en-US"/>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439"/>
        <w:gridCol w:w="2409"/>
        <w:gridCol w:w="3119"/>
      </w:tblGrid>
      <w:tr w:rsidR="00CE7360" w14:paraId="25694A23" w14:textId="13AF9623" w:rsidTr="00345536">
        <w:trPr>
          <w:trHeight w:val="567"/>
        </w:trPr>
        <w:tc>
          <w:tcPr>
            <w:tcW w:w="1843" w:type="dxa"/>
            <w:vAlign w:val="center"/>
          </w:tcPr>
          <w:p w14:paraId="4D9F6829" w14:textId="65BB6C6F" w:rsidR="00E62F47" w:rsidRPr="00F46F2F" w:rsidRDefault="00000000" w:rsidP="000C3ACC">
            <w:pPr>
              <w:pStyle w:val="1-0"/>
              <w:widowControl w:val="0"/>
              <w:ind w:firstLineChars="0" w:firstLine="0"/>
              <w:jc w:val="center"/>
              <w:rPr>
                <w:b/>
                <w:sz w:val="20"/>
                <w:szCs w:val="20"/>
              </w:rPr>
            </w:pPr>
            <w:r w:rsidRPr="00F46F2F">
              <w:rPr>
                <w:b/>
                <w:sz w:val="20"/>
                <w:lang w:bidi="en-US"/>
              </w:rPr>
              <w:t>Name</w:t>
            </w:r>
          </w:p>
        </w:tc>
        <w:tc>
          <w:tcPr>
            <w:tcW w:w="2439" w:type="dxa"/>
            <w:vAlign w:val="center"/>
          </w:tcPr>
          <w:p w14:paraId="776BC2E9" w14:textId="1D2210F9" w:rsidR="00E62F47" w:rsidRPr="00F46F2F" w:rsidRDefault="00000000" w:rsidP="000C3ACC">
            <w:pPr>
              <w:pStyle w:val="1-0"/>
              <w:widowControl w:val="0"/>
              <w:ind w:firstLineChars="0" w:firstLine="0"/>
              <w:jc w:val="center"/>
              <w:rPr>
                <w:b/>
                <w:sz w:val="20"/>
                <w:szCs w:val="20"/>
              </w:rPr>
            </w:pPr>
            <w:r w:rsidRPr="00F46F2F">
              <w:rPr>
                <w:b/>
                <w:sz w:val="20"/>
                <w:lang w:bidi="en-US"/>
              </w:rPr>
              <w:t>Affiliation</w:t>
            </w:r>
          </w:p>
        </w:tc>
        <w:tc>
          <w:tcPr>
            <w:tcW w:w="2409" w:type="dxa"/>
            <w:vAlign w:val="center"/>
          </w:tcPr>
          <w:p w14:paraId="7C215290" w14:textId="4BFA3DBF" w:rsidR="00E62F47" w:rsidRPr="00F46F2F" w:rsidRDefault="00000000" w:rsidP="000C3ACC">
            <w:pPr>
              <w:pStyle w:val="1-0"/>
              <w:widowControl w:val="0"/>
              <w:ind w:firstLineChars="0" w:firstLine="0"/>
              <w:jc w:val="center"/>
              <w:rPr>
                <w:b/>
                <w:sz w:val="20"/>
                <w:szCs w:val="20"/>
              </w:rPr>
            </w:pPr>
            <w:r w:rsidRPr="00F46F2F">
              <w:rPr>
                <w:b/>
                <w:sz w:val="20"/>
                <w:lang w:bidi="en-US"/>
              </w:rPr>
              <w:t>Title/Post</w:t>
            </w:r>
          </w:p>
        </w:tc>
        <w:tc>
          <w:tcPr>
            <w:tcW w:w="3119" w:type="dxa"/>
          </w:tcPr>
          <w:p w14:paraId="521F7BE1" w14:textId="4216A9DD" w:rsidR="00E62F47" w:rsidRPr="00F46F2F" w:rsidRDefault="00000000" w:rsidP="000C3ACC">
            <w:pPr>
              <w:pStyle w:val="1-0"/>
              <w:widowControl w:val="0"/>
              <w:ind w:firstLineChars="0" w:firstLine="0"/>
              <w:jc w:val="center"/>
              <w:rPr>
                <w:b/>
                <w:sz w:val="20"/>
                <w:szCs w:val="20"/>
              </w:rPr>
            </w:pPr>
            <w:r w:rsidRPr="000356A3">
              <w:rPr>
                <w:b/>
                <w:sz w:val="20"/>
                <w:lang w:bidi="en-US"/>
              </w:rPr>
              <w:t>※Please list any NINJAL-related posts not already listed on the left</w:t>
            </w:r>
          </w:p>
        </w:tc>
      </w:tr>
      <w:tr w:rsidR="00CE7360" w14:paraId="7B49105F" w14:textId="1CE0454D" w:rsidTr="00345536">
        <w:trPr>
          <w:trHeight w:val="454"/>
        </w:trPr>
        <w:tc>
          <w:tcPr>
            <w:tcW w:w="1843" w:type="dxa"/>
            <w:vAlign w:val="center"/>
          </w:tcPr>
          <w:p w14:paraId="534DE2E0" w14:textId="77777777" w:rsidR="00E62F47" w:rsidRPr="00F46F2F" w:rsidRDefault="00E62F47" w:rsidP="005B46C1">
            <w:pPr>
              <w:pStyle w:val="1-0"/>
              <w:widowControl w:val="0"/>
              <w:ind w:firstLineChars="0" w:firstLine="0"/>
              <w:rPr>
                <w:sz w:val="20"/>
                <w:szCs w:val="20"/>
              </w:rPr>
            </w:pPr>
          </w:p>
        </w:tc>
        <w:tc>
          <w:tcPr>
            <w:tcW w:w="2439" w:type="dxa"/>
            <w:vAlign w:val="center"/>
          </w:tcPr>
          <w:p w14:paraId="6E05941F" w14:textId="77777777" w:rsidR="00E62F47" w:rsidRPr="00F46F2F" w:rsidRDefault="00E62F47" w:rsidP="005B46C1">
            <w:pPr>
              <w:pStyle w:val="1-0"/>
              <w:widowControl w:val="0"/>
              <w:ind w:firstLineChars="0" w:firstLine="0"/>
              <w:rPr>
                <w:sz w:val="20"/>
                <w:szCs w:val="20"/>
              </w:rPr>
            </w:pPr>
          </w:p>
        </w:tc>
        <w:tc>
          <w:tcPr>
            <w:tcW w:w="2409" w:type="dxa"/>
            <w:vAlign w:val="center"/>
          </w:tcPr>
          <w:p w14:paraId="671066EA" w14:textId="77777777" w:rsidR="00E62F47" w:rsidRPr="00F46F2F" w:rsidRDefault="00E62F47" w:rsidP="005B46C1">
            <w:pPr>
              <w:pStyle w:val="1-0"/>
              <w:widowControl w:val="0"/>
              <w:ind w:firstLineChars="0" w:firstLine="0"/>
              <w:rPr>
                <w:sz w:val="20"/>
                <w:szCs w:val="20"/>
              </w:rPr>
            </w:pPr>
          </w:p>
        </w:tc>
        <w:tc>
          <w:tcPr>
            <w:tcW w:w="3119" w:type="dxa"/>
            <w:vAlign w:val="center"/>
          </w:tcPr>
          <w:p w14:paraId="62CF574A" w14:textId="77777777" w:rsidR="00E62F47" w:rsidRPr="00F46F2F" w:rsidRDefault="00E62F47" w:rsidP="008A67A5">
            <w:pPr>
              <w:pStyle w:val="1-0"/>
              <w:widowControl w:val="0"/>
              <w:ind w:firstLineChars="0" w:firstLine="0"/>
              <w:rPr>
                <w:sz w:val="20"/>
                <w:szCs w:val="20"/>
              </w:rPr>
            </w:pPr>
          </w:p>
        </w:tc>
      </w:tr>
      <w:tr w:rsidR="00CE7360" w14:paraId="23EEF0BA" w14:textId="47549430" w:rsidTr="00345536">
        <w:trPr>
          <w:trHeight w:val="454"/>
        </w:trPr>
        <w:tc>
          <w:tcPr>
            <w:tcW w:w="1843" w:type="dxa"/>
            <w:vAlign w:val="center"/>
          </w:tcPr>
          <w:p w14:paraId="3D0605E5" w14:textId="77777777" w:rsidR="00E62F47" w:rsidRPr="00F46F2F" w:rsidRDefault="00E62F47" w:rsidP="005B46C1">
            <w:pPr>
              <w:pStyle w:val="1-0"/>
              <w:widowControl w:val="0"/>
              <w:ind w:firstLineChars="0" w:firstLine="0"/>
              <w:rPr>
                <w:sz w:val="20"/>
                <w:szCs w:val="20"/>
              </w:rPr>
            </w:pPr>
          </w:p>
        </w:tc>
        <w:tc>
          <w:tcPr>
            <w:tcW w:w="2439" w:type="dxa"/>
            <w:vAlign w:val="center"/>
          </w:tcPr>
          <w:p w14:paraId="2B1D05EC" w14:textId="77777777" w:rsidR="00E62F47" w:rsidRPr="00F46F2F" w:rsidRDefault="00E62F47" w:rsidP="005B46C1">
            <w:pPr>
              <w:pStyle w:val="1-0"/>
              <w:widowControl w:val="0"/>
              <w:ind w:firstLineChars="0" w:firstLine="0"/>
              <w:rPr>
                <w:sz w:val="20"/>
                <w:szCs w:val="20"/>
              </w:rPr>
            </w:pPr>
          </w:p>
        </w:tc>
        <w:tc>
          <w:tcPr>
            <w:tcW w:w="2409" w:type="dxa"/>
            <w:vAlign w:val="center"/>
          </w:tcPr>
          <w:p w14:paraId="1378FF83" w14:textId="77777777" w:rsidR="00E62F47" w:rsidRPr="00F46F2F" w:rsidRDefault="00E62F47" w:rsidP="005B46C1">
            <w:pPr>
              <w:pStyle w:val="1-0"/>
              <w:widowControl w:val="0"/>
              <w:ind w:firstLineChars="0" w:firstLine="0"/>
              <w:rPr>
                <w:sz w:val="20"/>
                <w:szCs w:val="20"/>
              </w:rPr>
            </w:pPr>
          </w:p>
        </w:tc>
        <w:tc>
          <w:tcPr>
            <w:tcW w:w="3119" w:type="dxa"/>
            <w:vAlign w:val="center"/>
          </w:tcPr>
          <w:p w14:paraId="12C5DB45" w14:textId="77777777" w:rsidR="00E62F47" w:rsidRPr="00F46F2F" w:rsidRDefault="00E62F47" w:rsidP="008A67A5">
            <w:pPr>
              <w:pStyle w:val="1-0"/>
              <w:widowControl w:val="0"/>
              <w:ind w:firstLineChars="0" w:firstLine="0"/>
              <w:rPr>
                <w:sz w:val="20"/>
                <w:szCs w:val="20"/>
              </w:rPr>
            </w:pPr>
          </w:p>
        </w:tc>
      </w:tr>
      <w:tr w:rsidR="00CE7360" w14:paraId="3549396B" w14:textId="4B7993C6" w:rsidTr="00345536">
        <w:trPr>
          <w:trHeight w:val="454"/>
        </w:trPr>
        <w:tc>
          <w:tcPr>
            <w:tcW w:w="1843" w:type="dxa"/>
            <w:vAlign w:val="center"/>
          </w:tcPr>
          <w:p w14:paraId="2095C286" w14:textId="77777777" w:rsidR="00E62F47" w:rsidRPr="00F46F2F" w:rsidRDefault="00E62F47" w:rsidP="005B46C1">
            <w:pPr>
              <w:pStyle w:val="1-0"/>
              <w:widowControl w:val="0"/>
              <w:ind w:firstLineChars="0" w:firstLine="0"/>
              <w:rPr>
                <w:sz w:val="20"/>
                <w:szCs w:val="20"/>
              </w:rPr>
            </w:pPr>
          </w:p>
        </w:tc>
        <w:tc>
          <w:tcPr>
            <w:tcW w:w="2439" w:type="dxa"/>
            <w:vAlign w:val="center"/>
          </w:tcPr>
          <w:p w14:paraId="2C5455F0" w14:textId="77777777" w:rsidR="00E62F47" w:rsidRPr="00F46F2F" w:rsidRDefault="00E62F47" w:rsidP="005B46C1">
            <w:pPr>
              <w:pStyle w:val="1-0"/>
              <w:widowControl w:val="0"/>
              <w:ind w:firstLineChars="0" w:firstLine="0"/>
              <w:rPr>
                <w:sz w:val="20"/>
                <w:szCs w:val="20"/>
              </w:rPr>
            </w:pPr>
          </w:p>
        </w:tc>
        <w:tc>
          <w:tcPr>
            <w:tcW w:w="2409" w:type="dxa"/>
            <w:vAlign w:val="center"/>
          </w:tcPr>
          <w:p w14:paraId="3A71A810" w14:textId="77777777" w:rsidR="00E62F47" w:rsidRPr="00F46F2F" w:rsidRDefault="00E62F47" w:rsidP="005B46C1">
            <w:pPr>
              <w:pStyle w:val="1-0"/>
              <w:widowControl w:val="0"/>
              <w:ind w:firstLineChars="0" w:firstLine="0"/>
              <w:rPr>
                <w:sz w:val="20"/>
                <w:szCs w:val="20"/>
              </w:rPr>
            </w:pPr>
          </w:p>
        </w:tc>
        <w:tc>
          <w:tcPr>
            <w:tcW w:w="3119" w:type="dxa"/>
            <w:vAlign w:val="center"/>
          </w:tcPr>
          <w:p w14:paraId="1226E521" w14:textId="77777777" w:rsidR="00E62F47" w:rsidRPr="00F46F2F" w:rsidRDefault="00E62F47" w:rsidP="008A67A5">
            <w:pPr>
              <w:pStyle w:val="1-0"/>
              <w:widowControl w:val="0"/>
              <w:ind w:firstLineChars="0" w:firstLine="0"/>
              <w:rPr>
                <w:sz w:val="20"/>
                <w:szCs w:val="20"/>
              </w:rPr>
            </w:pPr>
          </w:p>
        </w:tc>
      </w:tr>
      <w:tr w:rsidR="00CE7360" w14:paraId="21FC26EE" w14:textId="7930E06D" w:rsidTr="00345536">
        <w:trPr>
          <w:trHeight w:val="454"/>
        </w:trPr>
        <w:tc>
          <w:tcPr>
            <w:tcW w:w="1843" w:type="dxa"/>
            <w:vAlign w:val="center"/>
          </w:tcPr>
          <w:p w14:paraId="552C7BE9" w14:textId="77777777" w:rsidR="00E62F47" w:rsidRPr="00F46F2F" w:rsidRDefault="00E62F47" w:rsidP="005B46C1">
            <w:pPr>
              <w:pStyle w:val="1-0"/>
              <w:widowControl w:val="0"/>
              <w:ind w:firstLineChars="0" w:firstLine="0"/>
              <w:rPr>
                <w:sz w:val="20"/>
                <w:szCs w:val="20"/>
              </w:rPr>
            </w:pPr>
          </w:p>
        </w:tc>
        <w:tc>
          <w:tcPr>
            <w:tcW w:w="2439" w:type="dxa"/>
            <w:vAlign w:val="center"/>
          </w:tcPr>
          <w:p w14:paraId="269A82C5" w14:textId="77777777" w:rsidR="00E62F47" w:rsidRPr="00F46F2F" w:rsidRDefault="00E62F47" w:rsidP="005B46C1">
            <w:pPr>
              <w:pStyle w:val="1-0"/>
              <w:widowControl w:val="0"/>
              <w:ind w:firstLineChars="0" w:firstLine="0"/>
              <w:rPr>
                <w:sz w:val="20"/>
                <w:szCs w:val="20"/>
              </w:rPr>
            </w:pPr>
          </w:p>
        </w:tc>
        <w:tc>
          <w:tcPr>
            <w:tcW w:w="2409" w:type="dxa"/>
            <w:vAlign w:val="center"/>
          </w:tcPr>
          <w:p w14:paraId="10979357" w14:textId="77777777" w:rsidR="00E62F47" w:rsidRPr="00F46F2F" w:rsidRDefault="00E62F47" w:rsidP="005B46C1">
            <w:pPr>
              <w:pStyle w:val="1-0"/>
              <w:widowControl w:val="0"/>
              <w:ind w:firstLineChars="0" w:firstLine="0"/>
              <w:rPr>
                <w:sz w:val="20"/>
                <w:szCs w:val="20"/>
              </w:rPr>
            </w:pPr>
          </w:p>
        </w:tc>
        <w:tc>
          <w:tcPr>
            <w:tcW w:w="3119" w:type="dxa"/>
            <w:vAlign w:val="center"/>
          </w:tcPr>
          <w:p w14:paraId="631EB3B3" w14:textId="77777777" w:rsidR="00E62F47" w:rsidRPr="00F46F2F" w:rsidRDefault="00E62F47" w:rsidP="008A67A5">
            <w:pPr>
              <w:pStyle w:val="1-0"/>
              <w:widowControl w:val="0"/>
              <w:ind w:firstLineChars="0" w:firstLine="0"/>
              <w:rPr>
                <w:sz w:val="20"/>
                <w:szCs w:val="20"/>
              </w:rPr>
            </w:pPr>
          </w:p>
        </w:tc>
      </w:tr>
      <w:tr w:rsidR="00CE7360" w14:paraId="52B22EDD" w14:textId="2BE0CED8" w:rsidTr="00345536">
        <w:trPr>
          <w:trHeight w:val="454"/>
        </w:trPr>
        <w:tc>
          <w:tcPr>
            <w:tcW w:w="1843" w:type="dxa"/>
            <w:vAlign w:val="center"/>
          </w:tcPr>
          <w:p w14:paraId="616E4662" w14:textId="77777777" w:rsidR="00E62F47" w:rsidRPr="00F46F2F" w:rsidRDefault="00E62F47" w:rsidP="005B46C1">
            <w:pPr>
              <w:pStyle w:val="1-0"/>
              <w:widowControl w:val="0"/>
              <w:ind w:firstLineChars="0" w:firstLine="0"/>
              <w:rPr>
                <w:sz w:val="20"/>
                <w:szCs w:val="20"/>
              </w:rPr>
            </w:pPr>
          </w:p>
        </w:tc>
        <w:tc>
          <w:tcPr>
            <w:tcW w:w="2439" w:type="dxa"/>
            <w:vAlign w:val="center"/>
          </w:tcPr>
          <w:p w14:paraId="5E8F1A35" w14:textId="77777777" w:rsidR="00E62F47" w:rsidRPr="00F46F2F" w:rsidRDefault="00E62F47" w:rsidP="005B46C1">
            <w:pPr>
              <w:pStyle w:val="1-0"/>
              <w:widowControl w:val="0"/>
              <w:ind w:firstLineChars="0" w:firstLine="0"/>
              <w:rPr>
                <w:sz w:val="20"/>
                <w:szCs w:val="20"/>
              </w:rPr>
            </w:pPr>
          </w:p>
        </w:tc>
        <w:tc>
          <w:tcPr>
            <w:tcW w:w="2409" w:type="dxa"/>
            <w:vAlign w:val="center"/>
          </w:tcPr>
          <w:p w14:paraId="32ED3FB7" w14:textId="77777777" w:rsidR="00E62F47" w:rsidRPr="00F46F2F" w:rsidRDefault="00E62F47" w:rsidP="005B46C1">
            <w:pPr>
              <w:pStyle w:val="1-0"/>
              <w:widowControl w:val="0"/>
              <w:ind w:firstLineChars="0" w:firstLine="0"/>
              <w:rPr>
                <w:sz w:val="20"/>
                <w:szCs w:val="20"/>
              </w:rPr>
            </w:pPr>
          </w:p>
        </w:tc>
        <w:tc>
          <w:tcPr>
            <w:tcW w:w="3119" w:type="dxa"/>
            <w:vAlign w:val="center"/>
          </w:tcPr>
          <w:p w14:paraId="6A6BEEC3" w14:textId="77777777" w:rsidR="00E62F47" w:rsidRPr="00F46F2F" w:rsidRDefault="00E62F47" w:rsidP="008A67A5">
            <w:pPr>
              <w:pStyle w:val="1-0"/>
              <w:widowControl w:val="0"/>
              <w:ind w:firstLineChars="0" w:firstLine="0"/>
              <w:rPr>
                <w:sz w:val="20"/>
                <w:szCs w:val="20"/>
              </w:rPr>
            </w:pPr>
          </w:p>
        </w:tc>
      </w:tr>
    </w:tbl>
    <w:p w14:paraId="18BCB6E5" w14:textId="470F815B" w:rsidR="00FD256B" w:rsidRPr="00F46F2F" w:rsidRDefault="00000000" w:rsidP="00FD256B">
      <w:pPr>
        <w:pStyle w:val="1-0"/>
        <w:ind w:firstLineChars="0" w:firstLine="0"/>
        <w:rPr>
          <w:sz w:val="18"/>
        </w:rPr>
      </w:pPr>
      <w:r w:rsidRPr="00F46F2F">
        <w:rPr>
          <w:sz w:val="18"/>
          <w:lang w:bidi="en-US"/>
        </w:rPr>
        <w:t>※If the space provided is not sufficient, please add extra rows.</w:t>
      </w:r>
    </w:p>
    <w:p w14:paraId="1AC1242B" w14:textId="77777777" w:rsidR="00350631" w:rsidRPr="00F46F2F" w:rsidRDefault="00350631" w:rsidP="00350631">
      <w:pPr>
        <w:pStyle w:val="1-0"/>
        <w:ind w:firstLineChars="0" w:firstLine="0"/>
      </w:pPr>
    </w:p>
    <w:p w14:paraId="7E954934" w14:textId="5AA38227" w:rsidR="00FD256B" w:rsidRPr="00F46F2F" w:rsidRDefault="00000000" w:rsidP="00350631">
      <w:pPr>
        <w:pStyle w:val="1-0"/>
        <w:ind w:firstLineChars="0" w:firstLine="0"/>
        <w:rPr>
          <w:b/>
        </w:rPr>
      </w:pPr>
      <w:r w:rsidRPr="00F46F2F">
        <w:rPr>
          <w:b/>
          <w:lang w:bidi="en-US"/>
        </w:rPr>
        <w:t>【</w:t>
      </w:r>
      <w:r w:rsidR="00E860B1" w:rsidRPr="00F46F2F">
        <w:rPr>
          <w:b/>
          <w:lang w:bidi="en-US"/>
        </w:rPr>
        <w:t>English</w:t>
      </w:r>
      <w:r w:rsidRPr="00F46F2F">
        <w:rPr>
          <w:b/>
          <w:lang w:bidi="en-US"/>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439"/>
        <w:gridCol w:w="2409"/>
        <w:gridCol w:w="3119"/>
      </w:tblGrid>
      <w:tr w:rsidR="00CE7360" w14:paraId="091C4556" w14:textId="29D6A007" w:rsidTr="00345536">
        <w:trPr>
          <w:trHeight w:val="567"/>
        </w:trPr>
        <w:tc>
          <w:tcPr>
            <w:tcW w:w="1843" w:type="dxa"/>
            <w:vAlign w:val="center"/>
          </w:tcPr>
          <w:p w14:paraId="402649F3" w14:textId="604DF106" w:rsidR="00E62F47" w:rsidRPr="00F46F2F" w:rsidRDefault="00000000" w:rsidP="00E62F47">
            <w:pPr>
              <w:pStyle w:val="1-0"/>
              <w:widowControl w:val="0"/>
              <w:ind w:firstLineChars="0" w:firstLine="0"/>
              <w:jc w:val="center"/>
              <w:rPr>
                <w:b/>
                <w:sz w:val="20"/>
                <w:szCs w:val="20"/>
              </w:rPr>
            </w:pPr>
            <w:r w:rsidRPr="00F46F2F">
              <w:rPr>
                <w:b/>
                <w:sz w:val="20"/>
                <w:lang w:bidi="en-US"/>
              </w:rPr>
              <w:t>Name</w:t>
            </w:r>
          </w:p>
        </w:tc>
        <w:tc>
          <w:tcPr>
            <w:tcW w:w="2439" w:type="dxa"/>
            <w:vAlign w:val="center"/>
          </w:tcPr>
          <w:p w14:paraId="17EFC513" w14:textId="22B08748" w:rsidR="00E62F47" w:rsidRPr="00F46F2F" w:rsidRDefault="00000000" w:rsidP="00E62F47">
            <w:pPr>
              <w:pStyle w:val="1-0"/>
              <w:widowControl w:val="0"/>
              <w:ind w:firstLineChars="0" w:firstLine="0"/>
              <w:jc w:val="center"/>
              <w:rPr>
                <w:b/>
                <w:sz w:val="20"/>
                <w:szCs w:val="20"/>
              </w:rPr>
            </w:pPr>
            <w:r w:rsidRPr="00F46F2F">
              <w:rPr>
                <w:b/>
                <w:sz w:val="20"/>
                <w:lang w:bidi="en-US"/>
              </w:rPr>
              <w:t>Affiliation</w:t>
            </w:r>
          </w:p>
        </w:tc>
        <w:tc>
          <w:tcPr>
            <w:tcW w:w="2409" w:type="dxa"/>
            <w:vAlign w:val="center"/>
          </w:tcPr>
          <w:p w14:paraId="64681C8D" w14:textId="0DCF5F81" w:rsidR="00E62F47" w:rsidRPr="00F46F2F" w:rsidRDefault="00000000" w:rsidP="00E62F47">
            <w:pPr>
              <w:pStyle w:val="1-0"/>
              <w:widowControl w:val="0"/>
              <w:ind w:firstLineChars="0" w:firstLine="0"/>
              <w:jc w:val="center"/>
              <w:rPr>
                <w:b/>
                <w:sz w:val="20"/>
                <w:szCs w:val="20"/>
              </w:rPr>
            </w:pPr>
            <w:r w:rsidRPr="00F46F2F">
              <w:rPr>
                <w:b/>
                <w:sz w:val="20"/>
                <w:lang w:bidi="en-US"/>
              </w:rPr>
              <w:t>Title/Post</w:t>
            </w:r>
          </w:p>
        </w:tc>
        <w:tc>
          <w:tcPr>
            <w:tcW w:w="3119" w:type="dxa"/>
          </w:tcPr>
          <w:p w14:paraId="29C5F36D" w14:textId="78510123" w:rsidR="00E62F47" w:rsidRPr="00F46F2F" w:rsidRDefault="00000000" w:rsidP="00E62F47">
            <w:pPr>
              <w:pStyle w:val="1-0"/>
              <w:widowControl w:val="0"/>
              <w:ind w:firstLineChars="0" w:firstLine="0"/>
              <w:jc w:val="center"/>
              <w:rPr>
                <w:b/>
                <w:sz w:val="20"/>
                <w:szCs w:val="20"/>
              </w:rPr>
            </w:pPr>
            <w:r w:rsidRPr="000356A3">
              <w:rPr>
                <w:b/>
                <w:sz w:val="20"/>
                <w:lang w:bidi="en-US"/>
              </w:rPr>
              <w:t>※Please list any NINJAL-related posts not already listed on the left</w:t>
            </w:r>
          </w:p>
        </w:tc>
      </w:tr>
      <w:tr w:rsidR="00CE7360" w14:paraId="43DB83D6" w14:textId="2A186FFF" w:rsidTr="00345536">
        <w:trPr>
          <w:trHeight w:val="454"/>
        </w:trPr>
        <w:tc>
          <w:tcPr>
            <w:tcW w:w="1843" w:type="dxa"/>
            <w:vAlign w:val="center"/>
          </w:tcPr>
          <w:p w14:paraId="1C9CAE3D" w14:textId="77777777" w:rsidR="00E62F47" w:rsidRPr="00F46F2F" w:rsidRDefault="00E62F47" w:rsidP="00E62F47">
            <w:pPr>
              <w:pStyle w:val="1-0"/>
              <w:widowControl w:val="0"/>
              <w:ind w:firstLineChars="0" w:firstLine="0"/>
              <w:rPr>
                <w:sz w:val="20"/>
                <w:szCs w:val="20"/>
              </w:rPr>
            </w:pPr>
          </w:p>
        </w:tc>
        <w:tc>
          <w:tcPr>
            <w:tcW w:w="2439" w:type="dxa"/>
            <w:vAlign w:val="center"/>
          </w:tcPr>
          <w:p w14:paraId="41D52444" w14:textId="77777777" w:rsidR="00E62F47" w:rsidRPr="00F46F2F" w:rsidRDefault="00E62F47" w:rsidP="00E62F47">
            <w:pPr>
              <w:pStyle w:val="1-0"/>
              <w:widowControl w:val="0"/>
              <w:ind w:firstLineChars="0" w:firstLine="0"/>
              <w:rPr>
                <w:sz w:val="20"/>
                <w:szCs w:val="20"/>
              </w:rPr>
            </w:pPr>
          </w:p>
        </w:tc>
        <w:tc>
          <w:tcPr>
            <w:tcW w:w="2409" w:type="dxa"/>
            <w:vAlign w:val="center"/>
          </w:tcPr>
          <w:p w14:paraId="28DD10D5" w14:textId="77777777" w:rsidR="00E62F47" w:rsidRPr="00F46F2F" w:rsidRDefault="00E62F47" w:rsidP="00E62F47">
            <w:pPr>
              <w:pStyle w:val="1-0"/>
              <w:widowControl w:val="0"/>
              <w:ind w:firstLineChars="0" w:firstLine="0"/>
              <w:rPr>
                <w:sz w:val="20"/>
                <w:szCs w:val="20"/>
              </w:rPr>
            </w:pPr>
          </w:p>
        </w:tc>
        <w:tc>
          <w:tcPr>
            <w:tcW w:w="3119" w:type="dxa"/>
            <w:vAlign w:val="center"/>
          </w:tcPr>
          <w:p w14:paraId="068D437C" w14:textId="77777777" w:rsidR="00E62F47" w:rsidRPr="00F46F2F" w:rsidRDefault="00E62F47" w:rsidP="008A67A5">
            <w:pPr>
              <w:pStyle w:val="1-0"/>
              <w:widowControl w:val="0"/>
              <w:ind w:firstLineChars="0" w:firstLine="0"/>
              <w:rPr>
                <w:sz w:val="20"/>
                <w:szCs w:val="20"/>
              </w:rPr>
            </w:pPr>
          </w:p>
        </w:tc>
      </w:tr>
      <w:tr w:rsidR="00CE7360" w14:paraId="60DF7BCF" w14:textId="7462A836" w:rsidTr="00345536">
        <w:trPr>
          <w:trHeight w:val="454"/>
        </w:trPr>
        <w:tc>
          <w:tcPr>
            <w:tcW w:w="1843" w:type="dxa"/>
            <w:vAlign w:val="center"/>
          </w:tcPr>
          <w:p w14:paraId="575D7505" w14:textId="77777777" w:rsidR="00E62F47" w:rsidRPr="00F46F2F" w:rsidRDefault="00E62F47" w:rsidP="00E62F47">
            <w:pPr>
              <w:pStyle w:val="1-0"/>
              <w:widowControl w:val="0"/>
              <w:ind w:firstLineChars="0" w:firstLine="0"/>
              <w:rPr>
                <w:sz w:val="20"/>
                <w:szCs w:val="20"/>
              </w:rPr>
            </w:pPr>
          </w:p>
        </w:tc>
        <w:tc>
          <w:tcPr>
            <w:tcW w:w="2439" w:type="dxa"/>
            <w:vAlign w:val="center"/>
          </w:tcPr>
          <w:p w14:paraId="375F1736" w14:textId="77777777" w:rsidR="00E62F47" w:rsidRPr="00F46F2F" w:rsidRDefault="00E62F47" w:rsidP="00E62F47">
            <w:pPr>
              <w:pStyle w:val="1-0"/>
              <w:widowControl w:val="0"/>
              <w:ind w:firstLineChars="0" w:firstLine="0"/>
              <w:rPr>
                <w:sz w:val="20"/>
                <w:szCs w:val="20"/>
              </w:rPr>
            </w:pPr>
          </w:p>
        </w:tc>
        <w:tc>
          <w:tcPr>
            <w:tcW w:w="2409" w:type="dxa"/>
            <w:vAlign w:val="center"/>
          </w:tcPr>
          <w:p w14:paraId="560A36A7" w14:textId="77777777" w:rsidR="00E62F47" w:rsidRPr="00F46F2F" w:rsidRDefault="00E62F47" w:rsidP="00E62F47">
            <w:pPr>
              <w:pStyle w:val="1-0"/>
              <w:widowControl w:val="0"/>
              <w:ind w:firstLineChars="0" w:firstLine="0"/>
              <w:rPr>
                <w:sz w:val="20"/>
                <w:szCs w:val="20"/>
              </w:rPr>
            </w:pPr>
          </w:p>
        </w:tc>
        <w:tc>
          <w:tcPr>
            <w:tcW w:w="3119" w:type="dxa"/>
            <w:vAlign w:val="center"/>
          </w:tcPr>
          <w:p w14:paraId="07DC1A5A" w14:textId="77777777" w:rsidR="00E62F47" w:rsidRPr="00F46F2F" w:rsidRDefault="00E62F47" w:rsidP="008A67A5">
            <w:pPr>
              <w:pStyle w:val="1-0"/>
              <w:widowControl w:val="0"/>
              <w:ind w:firstLineChars="0" w:firstLine="0"/>
              <w:rPr>
                <w:sz w:val="20"/>
                <w:szCs w:val="20"/>
              </w:rPr>
            </w:pPr>
          </w:p>
        </w:tc>
      </w:tr>
      <w:tr w:rsidR="00CE7360" w14:paraId="75557B6A" w14:textId="21EBB68E" w:rsidTr="00345536">
        <w:trPr>
          <w:trHeight w:val="454"/>
        </w:trPr>
        <w:tc>
          <w:tcPr>
            <w:tcW w:w="1843" w:type="dxa"/>
            <w:vAlign w:val="center"/>
          </w:tcPr>
          <w:p w14:paraId="789D978D" w14:textId="77777777" w:rsidR="00E62F47" w:rsidRPr="00F46F2F" w:rsidRDefault="00E62F47" w:rsidP="00E62F47">
            <w:pPr>
              <w:pStyle w:val="1-0"/>
              <w:widowControl w:val="0"/>
              <w:ind w:firstLineChars="0" w:firstLine="0"/>
              <w:rPr>
                <w:sz w:val="20"/>
                <w:szCs w:val="20"/>
              </w:rPr>
            </w:pPr>
          </w:p>
        </w:tc>
        <w:tc>
          <w:tcPr>
            <w:tcW w:w="2439" w:type="dxa"/>
            <w:vAlign w:val="center"/>
          </w:tcPr>
          <w:p w14:paraId="50CBF6E1" w14:textId="77777777" w:rsidR="00E62F47" w:rsidRPr="00F46F2F" w:rsidRDefault="00E62F47" w:rsidP="00E62F47">
            <w:pPr>
              <w:pStyle w:val="1-0"/>
              <w:widowControl w:val="0"/>
              <w:ind w:firstLineChars="0" w:firstLine="0"/>
              <w:rPr>
                <w:sz w:val="20"/>
                <w:szCs w:val="20"/>
              </w:rPr>
            </w:pPr>
          </w:p>
        </w:tc>
        <w:tc>
          <w:tcPr>
            <w:tcW w:w="2409" w:type="dxa"/>
            <w:vAlign w:val="center"/>
          </w:tcPr>
          <w:p w14:paraId="3BCAFCEA" w14:textId="77777777" w:rsidR="00E62F47" w:rsidRPr="00F46F2F" w:rsidRDefault="00E62F47" w:rsidP="00E62F47">
            <w:pPr>
              <w:pStyle w:val="1-0"/>
              <w:widowControl w:val="0"/>
              <w:ind w:firstLineChars="0" w:firstLine="0"/>
              <w:rPr>
                <w:sz w:val="20"/>
                <w:szCs w:val="20"/>
              </w:rPr>
            </w:pPr>
          </w:p>
        </w:tc>
        <w:tc>
          <w:tcPr>
            <w:tcW w:w="3119" w:type="dxa"/>
            <w:vAlign w:val="center"/>
          </w:tcPr>
          <w:p w14:paraId="6AC7207A" w14:textId="77777777" w:rsidR="00E62F47" w:rsidRPr="00F46F2F" w:rsidRDefault="00E62F47" w:rsidP="008A67A5">
            <w:pPr>
              <w:pStyle w:val="1-0"/>
              <w:widowControl w:val="0"/>
              <w:ind w:firstLineChars="0" w:firstLine="0"/>
              <w:rPr>
                <w:sz w:val="20"/>
                <w:szCs w:val="20"/>
              </w:rPr>
            </w:pPr>
          </w:p>
        </w:tc>
      </w:tr>
      <w:tr w:rsidR="00CE7360" w14:paraId="70284020" w14:textId="7435DFAE" w:rsidTr="00345536">
        <w:trPr>
          <w:trHeight w:val="454"/>
        </w:trPr>
        <w:tc>
          <w:tcPr>
            <w:tcW w:w="1843" w:type="dxa"/>
            <w:vAlign w:val="center"/>
          </w:tcPr>
          <w:p w14:paraId="6B6C8C9D" w14:textId="77777777" w:rsidR="00E62F47" w:rsidRPr="00F46F2F" w:rsidRDefault="00E62F47" w:rsidP="00E62F47">
            <w:pPr>
              <w:pStyle w:val="1-0"/>
              <w:widowControl w:val="0"/>
              <w:ind w:firstLineChars="0" w:firstLine="0"/>
              <w:rPr>
                <w:sz w:val="20"/>
                <w:szCs w:val="20"/>
              </w:rPr>
            </w:pPr>
          </w:p>
        </w:tc>
        <w:tc>
          <w:tcPr>
            <w:tcW w:w="2439" w:type="dxa"/>
            <w:vAlign w:val="center"/>
          </w:tcPr>
          <w:p w14:paraId="3E5B4DA9" w14:textId="77777777" w:rsidR="00E62F47" w:rsidRPr="00F46F2F" w:rsidRDefault="00E62F47" w:rsidP="00E62F47">
            <w:pPr>
              <w:pStyle w:val="1-0"/>
              <w:widowControl w:val="0"/>
              <w:ind w:firstLineChars="0" w:firstLine="0"/>
              <w:rPr>
                <w:sz w:val="20"/>
                <w:szCs w:val="20"/>
              </w:rPr>
            </w:pPr>
          </w:p>
        </w:tc>
        <w:tc>
          <w:tcPr>
            <w:tcW w:w="2409" w:type="dxa"/>
            <w:vAlign w:val="center"/>
          </w:tcPr>
          <w:p w14:paraId="4FBF1227" w14:textId="77777777" w:rsidR="00E62F47" w:rsidRPr="00F46F2F" w:rsidRDefault="00E62F47" w:rsidP="00E62F47">
            <w:pPr>
              <w:pStyle w:val="1-0"/>
              <w:widowControl w:val="0"/>
              <w:ind w:firstLineChars="0" w:firstLine="0"/>
              <w:rPr>
                <w:sz w:val="20"/>
                <w:szCs w:val="20"/>
              </w:rPr>
            </w:pPr>
          </w:p>
        </w:tc>
        <w:tc>
          <w:tcPr>
            <w:tcW w:w="3119" w:type="dxa"/>
            <w:vAlign w:val="center"/>
          </w:tcPr>
          <w:p w14:paraId="51D2FDB0" w14:textId="77777777" w:rsidR="00E62F47" w:rsidRPr="00F46F2F" w:rsidRDefault="00E62F47" w:rsidP="008A67A5">
            <w:pPr>
              <w:pStyle w:val="1-0"/>
              <w:widowControl w:val="0"/>
              <w:ind w:firstLineChars="0" w:firstLine="0"/>
              <w:rPr>
                <w:sz w:val="20"/>
                <w:szCs w:val="20"/>
              </w:rPr>
            </w:pPr>
          </w:p>
        </w:tc>
      </w:tr>
      <w:tr w:rsidR="00CE7360" w14:paraId="6D66C983" w14:textId="265B1CEF" w:rsidTr="00345536">
        <w:trPr>
          <w:trHeight w:val="454"/>
        </w:trPr>
        <w:tc>
          <w:tcPr>
            <w:tcW w:w="1843" w:type="dxa"/>
            <w:vAlign w:val="center"/>
          </w:tcPr>
          <w:p w14:paraId="53310349" w14:textId="77777777" w:rsidR="00E62F47" w:rsidRPr="00F46F2F" w:rsidRDefault="00E62F47" w:rsidP="00E62F47">
            <w:pPr>
              <w:pStyle w:val="1-0"/>
              <w:widowControl w:val="0"/>
              <w:ind w:firstLineChars="0" w:firstLine="0"/>
              <w:rPr>
                <w:sz w:val="20"/>
                <w:szCs w:val="20"/>
              </w:rPr>
            </w:pPr>
          </w:p>
        </w:tc>
        <w:tc>
          <w:tcPr>
            <w:tcW w:w="2439" w:type="dxa"/>
            <w:vAlign w:val="center"/>
          </w:tcPr>
          <w:p w14:paraId="1A57E482" w14:textId="77777777" w:rsidR="00E62F47" w:rsidRPr="00F46F2F" w:rsidRDefault="00E62F47" w:rsidP="00E62F47">
            <w:pPr>
              <w:pStyle w:val="1-0"/>
              <w:widowControl w:val="0"/>
              <w:ind w:firstLineChars="0" w:firstLine="0"/>
              <w:rPr>
                <w:sz w:val="20"/>
                <w:szCs w:val="20"/>
              </w:rPr>
            </w:pPr>
          </w:p>
        </w:tc>
        <w:tc>
          <w:tcPr>
            <w:tcW w:w="2409" w:type="dxa"/>
            <w:vAlign w:val="center"/>
          </w:tcPr>
          <w:p w14:paraId="38E612AA" w14:textId="77777777" w:rsidR="00E62F47" w:rsidRPr="00F46F2F" w:rsidRDefault="00E62F47" w:rsidP="00E62F47">
            <w:pPr>
              <w:pStyle w:val="1-0"/>
              <w:widowControl w:val="0"/>
              <w:ind w:firstLineChars="0" w:firstLine="0"/>
              <w:rPr>
                <w:sz w:val="20"/>
                <w:szCs w:val="20"/>
              </w:rPr>
            </w:pPr>
          </w:p>
        </w:tc>
        <w:tc>
          <w:tcPr>
            <w:tcW w:w="3119" w:type="dxa"/>
            <w:vAlign w:val="center"/>
          </w:tcPr>
          <w:p w14:paraId="1071C80E" w14:textId="77777777" w:rsidR="00E62F47" w:rsidRPr="00F46F2F" w:rsidRDefault="00E62F47" w:rsidP="008A67A5">
            <w:pPr>
              <w:pStyle w:val="1-0"/>
              <w:widowControl w:val="0"/>
              <w:ind w:firstLineChars="0" w:firstLine="0"/>
              <w:rPr>
                <w:sz w:val="20"/>
                <w:szCs w:val="20"/>
              </w:rPr>
            </w:pPr>
          </w:p>
        </w:tc>
      </w:tr>
    </w:tbl>
    <w:p w14:paraId="62DC0D20" w14:textId="5900934B" w:rsidR="00DF0FF5" w:rsidRPr="00F46F2F" w:rsidRDefault="00000000" w:rsidP="00350631">
      <w:pPr>
        <w:pStyle w:val="1-0"/>
        <w:ind w:firstLineChars="0" w:firstLine="0"/>
        <w:rPr>
          <w:sz w:val="18"/>
        </w:rPr>
      </w:pPr>
      <w:r w:rsidRPr="00F46F2F">
        <w:rPr>
          <w:sz w:val="18"/>
          <w:lang w:bidi="en-US"/>
        </w:rPr>
        <w:t>※If the space provided is not sufficient, please add extra rows.</w:t>
      </w:r>
    </w:p>
    <w:p w14:paraId="04CA7749" w14:textId="231ED211" w:rsidR="00A53441" w:rsidRDefault="00A53441">
      <w:pPr>
        <w:jc w:val="left"/>
        <w:rPr>
          <w:sz w:val="18"/>
          <w:lang w:bidi="en-US"/>
        </w:rPr>
      </w:pPr>
    </w:p>
    <w:p w14:paraId="3AA1BFA7" w14:textId="77777777" w:rsidR="00B95030" w:rsidRDefault="00B95030">
      <w:pPr>
        <w:jc w:val="left"/>
        <w:rPr>
          <w:sz w:val="18"/>
          <w:lang w:bidi="en-US"/>
        </w:rPr>
      </w:pPr>
    </w:p>
    <w:p w14:paraId="09B4B475" w14:textId="77777777" w:rsidR="00B95030" w:rsidRDefault="00B95030">
      <w:pPr>
        <w:jc w:val="left"/>
        <w:rPr>
          <w:sz w:val="18"/>
          <w:lang w:bidi="en-US"/>
        </w:rPr>
      </w:pPr>
    </w:p>
    <w:p w14:paraId="2EF08188" w14:textId="73D5B109" w:rsidR="00CA54AD" w:rsidRPr="00F46F2F" w:rsidRDefault="00000000" w:rsidP="000247B1">
      <w:pPr>
        <w:pStyle w:val="1"/>
      </w:pPr>
      <w:r w:rsidRPr="00F46F2F">
        <w:rPr>
          <w:lang w:bidi="en-US"/>
        </w:rPr>
        <w:lastRenderedPageBreak/>
        <w:t xml:space="preserve">Eligibility of principal author </w:t>
      </w:r>
      <w:r w:rsidRPr="00F46F2F">
        <w:rPr>
          <w:b w:val="0"/>
          <w:lang w:bidi="en-US"/>
        </w:rPr>
        <w:t>(name on first line of Table 2 above)</w:t>
      </w:r>
    </w:p>
    <w:p w14:paraId="5BA61060" w14:textId="3FF9EC0F" w:rsidR="00CA54AD" w:rsidRPr="00F46F2F" w:rsidRDefault="00000000" w:rsidP="00927944">
      <w:pPr>
        <w:pStyle w:val="1-0"/>
        <w:ind w:firstLineChars="0" w:firstLine="0"/>
      </w:pPr>
      <w:r w:rsidRPr="00F46F2F">
        <w:rPr>
          <w:lang w:bidi="en-US"/>
        </w:rPr>
        <w:t>・</w:t>
      </w:r>
      <w:r w:rsidR="00B43E8B" w:rsidRPr="00B43E8B">
        <w:rPr>
          <w:lang w:bidi="en-US"/>
        </w:rPr>
        <w:t>Please mark the corresponding item with a check mark.</w:t>
      </w:r>
    </w:p>
    <w:p w14:paraId="0CCF2824" w14:textId="70D2E75D" w:rsidR="00CA54AD" w:rsidRPr="00F46F2F" w:rsidRDefault="00000000" w:rsidP="00927944">
      <w:pPr>
        <w:pStyle w:val="1-0"/>
        <w:ind w:left="211" w:hangingChars="100" w:hanging="211"/>
      </w:pPr>
      <w:r w:rsidRPr="00F46F2F">
        <w:rPr>
          <w:lang w:bidi="en-US"/>
        </w:rPr>
        <w:t>・</w:t>
      </w:r>
      <w:r w:rsidRPr="00F46F2F">
        <w:rPr>
          <w:lang w:bidi="en-US"/>
        </w:rPr>
        <w:t xml:space="preserve">In the event of retirement or end of term of post, please indicate [the date up to which your employment/participation/residence] continued. </w:t>
      </w:r>
    </w:p>
    <w:p w14:paraId="1FA506A7" w14:textId="335327F8" w:rsidR="0027169C" w:rsidRDefault="00000000" w:rsidP="00654BEE">
      <w:pPr>
        <w:pStyle w:val="1-0"/>
        <w:ind w:leftChars="-1" w:left="139" w:hangingChars="67" w:hanging="141"/>
      </w:pPr>
      <w:r w:rsidRPr="00F46F2F">
        <w:rPr>
          <w:lang w:bidi="en-US"/>
        </w:rPr>
        <w:t>・</w:t>
      </w:r>
      <w:r w:rsidRPr="00F46F2F">
        <w:rPr>
          <w:lang w:bidi="en-US"/>
        </w:rPr>
        <w:t xml:space="preserve">The </w:t>
      </w:r>
      <w:r w:rsidR="00242E39">
        <w:rPr>
          <w:lang w:bidi="en-US"/>
        </w:rPr>
        <w:t>“</w:t>
      </w:r>
      <w:r w:rsidRPr="00F46F2F">
        <w:rPr>
          <w:lang w:bidi="en-US"/>
        </w:rPr>
        <w:t xml:space="preserve">Guidelines for Manuscript Submission for the Journal </w:t>
      </w:r>
      <w:r w:rsidR="00242E39">
        <w:rPr>
          <w:lang w:bidi="en-US"/>
        </w:rPr>
        <w:t>‘</w:t>
      </w:r>
      <w:r w:rsidRPr="00F46F2F">
        <w:rPr>
          <w:lang w:bidi="en-US"/>
        </w:rPr>
        <w:t>NINJAL Research Papers</w:t>
      </w:r>
      <w:r w:rsidR="00242E39">
        <w:rPr>
          <w:lang w:bidi="en-US"/>
        </w:rPr>
        <w:t>’”</w:t>
      </w:r>
      <w:r w:rsidRPr="00F46F2F">
        <w:rPr>
          <w:lang w:bidi="en-US"/>
        </w:rPr>
        <w:t xml:space="preserve"> stipulate that:</w:t>
      </w:r>
    </w:p>
    <w:p w14:paraId="5B9F8794" w14:textId="03AE286C" w:rsidR="0027169C" w:rsidRDefault="00000000" w:rsidP="0027169C">
      <w:pPr>
        <w:pStyle w:val="1-0"/>
        <w:ind w:leftChars="-1" w:left="283" w:hangingChars="135" w:hanging="285"/>
      </w:pPr>
      <w:r>
        <w:rPr>
          <w:lang w:bidi="en-US"/>
        </w:rPr>
        <w:t xml:space="preserve">  - For Adjunct Researchers and Postdoctoral Research Fellows, submission should be made after consulting with the leader of the collaborative research project in which you are participating. </w:t>
      </w:r>
      <w:bookmarkStart w:id="0" w:name="_Hlk103194152"/>
    </w:p>
    <w:p w14:paraId="16D1E731" w14:textId="0C3F3BE2" w:rsidR="0027169C" w:rsidRDefault="00000000" w:rsidP="0027169C">
      <w:pPr>
        <w:pStyle w:val="1-0"/>
        <w:ind w:leftChars="97" w:left="281" w:hangingChars="36" w:hanging="76"/>
      </w:pPr>
      <w:r>
        <w:rPr>
          <w:lang w:bidi="en-US"/>
        </w:rPr>
        <w:t xml:space="preserve">- For Project Collaborators who submit, submissions should be made after consulting with the Leader (or Coordinator if you are the research representative of the project selected via open recruitment) of the project in which you are participating (including joint resource-use projects). </w:t>
      </w:r>
      <w:bookmarkEnd w:id="0"/>
    </w:p>
    <w:p w14:paraId="2B5BA2AD" w14:textId="3FADA232" w:rsidR="0027169C" w:rsidRDefault="00000000" w:rsidP="0027169C">
      <w:pPr>
        <w:pStyle w:val="1-0"/>
        <w:ind w:leftChars="97" w:left="281" w:hangingChars="36" w:hanging="76"/>
      </w:pPr>
      <w:r>
        <w:rPr>
          <w:lang w:bidi="en-US"/>
        </w:rPr>
        <w:t xml:space="preserve">- For Visiting Researchers who submit, submission should be </w:t>
      </w:r>
      <w:r w:rsidR="00242E39">
        <w:rPr>
          <w:rFonts w:hint="eastAsia"/>
          <w:lang w:bidi="en-US"/>
        </w:rPr>
        <w:t>made</w:t>
      </w:r>
      <w:r>
        <w:rPr>
          <w:lang w:bidi="en-US"/>
        </w:rPr>
        <w:t xml:space="preserve"> after consulting with your Host Academic. </w:t>
      </w:r>
    </w:p>
    <w:p w14:paraId="2B61BF84" w14:textId="70E90A2A" w:rsidR="0027169C" w:rsidRDefault="00000000" w:rsidP="0027169C">
      <w:pPr>
        <w:pStyle w:val="1-0"/>
        <w:ind w:leftChars="97" w:left="281" w:hangingChars="36" w:hanging="76"/>
      </w:pPr>
      <w:r>
        <w:rPr>
          <w:lang w:bidi="en-US"/>
        </w:rPr>
        <w:t xml:space="preserve">- For students in the Japanese Language Sciences Course at the Graduate University for Advanced Studies [SOKENDAI] submitting manuscripts, </w:t>
      </w:r>
      <w:bookmarkStart w:id="1" w:name="_Hlk129178664"/>
      <w:r>
        <w:rPr>
          <w:lang w:bidi="en-US"/>
        </w:rPr>
        <w:t xml:space="preserve">submissions should be made </w:t>
      </w:r>
      <w:bookmarkEnd w:id="1"/>
      <w:r>
        <w:rPr>
          <w:lang w:bidi="en-US"/>
        </w:rPr>
        <w:t xml:space="preserve">after consulting with your academic advisor. </w:t>
      </w:r>
    </w:p>
    <w:p w14:paraId="78FD0789" w14:textId="438DA0E1" w:rsidR="00927944" w:rsidRDefault="00000000" w:rsidP="0027169C">
      <w:pPr>
        <w:pStyle w:val="1-0"/>
        <w:ind w:leftChars="67" w:left="141" w:firstLineChars="0" w:firstLine="1"/>
      </w:pPr>
      <w:r w:rsidRPr="009269AB">
        <w:rPr>
          <w:lang w:bidi="en-US"/>
        </w:rPr>
        <w:t>For contributors to whom this applies, please indicate whether you have obtained permission from your Host Academic, the Leader of the project in which you are participating, etc.</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3119"/>
        <w:gridCol w:w="2097"/>
        <w:gridCol w:w="2320"/>
        <w:gridCol w:w="36"/>
        <w:gridCol w:w="12"/>
        <w:gridCol w:w="24"/>
        <w:gridCol w:w="1435"/>
      </w:tblGrid>
      <w:tr w:rsidR="00CE7360" w14:paraId="39D514F9" w14:textId="77777777" w:rsidTr="00861D81">
        <w:trPr>
          <w:trHeight w:val="567"/>
        </w:trPr>
        <w:tc>
          <w:tcPr>
            <w:tcW w:w="596" w:type="dxa"/>
            <w:tcBorders>
              <w:bottom w:val="double" w:sz="4" w:space="0" w:color="auto"/>
            </w:tcBorders>
            <w:vAlign w:val="center"/>
          </w:tcPr>
          <w:p w14:paraId="1E171D64" w14:textId="7A48057E" w:rsidR="00CE4D05" w:rsidRPr="00F46F2F" w:rsidRDefault="00CE4D05" w:rsidP="000D7B02">
            <w:pPr>
              <w:pStyle w:val="1-0"/>
              <w:widowControl w:val="0"/>
              <w:ind w:firstLineChars="0" w:firstLine="0"/>
              <w:jc w:val="center"/>
              <w:rPr>
                <w:b/>
                <w:sz w:val="20"/>
                <w:szCs w:val="20"/>
              </w:rPr>
            </w:pPr>
          </w:p>
        </w:tc>
        <w:tc>
          <w:tcPr>
            <w:tcW w:w="5216" w:type="dxa"/>
            <w:gridSpan w:val="2"/>
            <w:tcBorders>
              <w:bottom w:val="double" w:sz="4" w:space="0" w:color="auto"/>
            </w:tcBorders>
            <w:vAlign w:val="center"/>
          </w:tcPr>
          <w:p w14:paraId="77CF513A" w14:textId="16AAA377" w:rsidR="00CE4D05" w:rsidRPr="00F46F2F" w:rsidRDefault="00000000" w:rsidP="000D7B02">
            <w:pPr>
              <w:pStyle w:val="1-0"/>
              <w:widowControl w:val="0"/>
              <w:ind w:firstLineChars="0" w:firstLine="0"/>
              <w:jc w:val="center"/>
              <w:rPr>
                <w:b/>
                <w:sz w:val="20"/>
                <w:szCs w:val="20"/>
              </w:rPr>
            </w:pPr>
            <w:r w:rsidRPr="00F46F2F">
              <w:rPr>
                <w:b/>
                <w:sz w:val="20"/>
                <w:lang w:bidi="en-US"/>
              </w:rPr>
              <w:t>Eligibility requirements for submission</w:t>
            </w:r>
          </w:p>
        </w:tc>
        <w:tc>
          <w:tcPr>
            <w:tcW w:w="3827" w:type="dxa"/>
            <w:gridSpan w:val="5"/>
            <w:tcBorders>
              <w:bottom w:val="double" w:sz="4" w:space="0" w:color="auto"/>
            </w:tcBorders>
            <w:vAlign w:val="center"/>
          </w:tcPr>
          <w:p w14:paraId="56A21AB4" w14:textId="77777777" w:rsidR="0054413D" w:rsidRPr="00F46F2F" w:rsidRDefault="00000000" w:rsidP="00302BED">
            <w:pPr>
              <w:pStyle w:val="1-0"/>
              <w:widowControl w:val="0"/>
              <w:ind w:firstLineChars="0" w:firstLine="0"/>
              <w:jc w:val="center"/>
              <w:rPr>
                <w:b/>
                <w:sz w:val="20"/>
                <w:szCs w:val="20"/>
              </w:rPr>
            </w:pPr>
            <w:r w:rsidRPr="00F46F2F">
              <w:rPr>
                <w:b/>
                <w:sz w:val="20"/>
                <w:lang w:bidi="en-US"/>
              </w:rPr>
              <w:t xml:space="preserve">Date retired or term of post ended </w:t>
            </w:r>
          </w:p>
          <w:p w14:paraId="676C1E58" w14:textId="148BEA24" w:rsidR="00CE4D05" w:rsidRPr="00F46F2F" w:rsidRDefault="00000000" w:rsidP="00302BED">
            <w:pPr>
              <w:pStyle w:val="1-0"/>
              <w:widowControl w:val="0"/>
              <w:ind w:firstLineChars="0" w:firstLine="0"/>
              <w:jc w:val="center"/>
              <w:rPr>
                <w:sz w:val="20"/>
                <w:szCs w:val="20"/>
              </w:rPr>
            </w:pPr>
            <w:r w:rsidRPr="00F46F2F">
              <w:rPr>
                <w:b/>
                <w:sz w:val="20"/>
                <w:lang w:bidi="en-US"/>
              </w:rPr>
              <w:t>(if applicable)</w:t>
            </w:r>
          </w:p>
        </w:tc>
      </w:tr>
      <w:tr w:rsidR="00CE7360" w14:paraId="24A9A6B8" w14:textId="77777777" w:rsidTr="00861D81">
        <w:trPr>
          <w:trHeight w:val="283"/>
        </w:trPr>
        <w:tc>
          <w:tcPr>
            <w:tcW w:w="596" w:type="dxa"/>
            <w:tcBorders>
              <w:top w:val="double" w:sz="4" w:space="0" w:color="auto"/>
              <w:bottom w:val="double" w:sz="4" w:space="0" w:color="auto"/>
            </w:tcBorders>
          </w:tcPr>
          <w:p w14:paraId="3E9269BA" w14:textId="77777777" w:rsidR="00792CCD" w:rsidRPr="00F46F2F" w:rsidRDefault="00792CCD" w:rsidP="00CE4D05">
            <w:pPr>
              <w:pStyle w:val="1-0"/>
              <w:widowControl w:val="0"/>
              <w:ind w:firstLineChars="0" w:firstLine="0"/>
              <w:jc w:val="center"/>
              <w:rPr>
                <w:sz w:val="20"/>
                <w:szCs w:val="20"/>
              </w:rPr>
            </w:pPr>
          </w:p>
        </w:tc>
        <w:tc>
          <w:tcPr>
            <w:tcW w:w="5216" w:type="dxa"/>
            <w:gridSpan w:val="2"/>
            <w:tcBorders>
              <w:top w:val="double" w:sz="4" w:space="0" w:color="auto"/>
              <w:bottom w:val="double" w:sz="4" w:space="0" w:color="auto"/>
            </w:tcBorders>
          </w:tcPr>
          <w:p w14:paraId="11EED32C" w14:textId="2D605712" w:rsidR="00792CCD" w:rsidRPr="00F46F2F" w:rsidRDefault="00000000" w:rsidP="000D7B02">
            <w:pPr>
              <w:pStyle w:val="1-0"/>
              <w:widowControl w:val="0"/>
              <w:ind w:firstLineChars="0" w:firstLine="0"/>
              <w:rPr>
                <w:sz w:val="20"/>
                <w:szCs w:val="20"/>
              </w:rPr>
            </w:pPr>
            <w:r w:rsidRPr="00F46F2F">
              <w:rPr>
                <w:sz w:val="20"/>
                <w:lang w:bidi="en-US"/>
              </w:rPr>
              <w:t>Research and Academic Staff at NINJAL</w:t>
            </w:r>
          </w:p>
        </w:tc>
        <w:tc>
          <w:tcPr>
            <w:tcW w:w="3827" w:type="dxa"/>
            <w:gridSpan w:val="5"/>
            <w:tcBorders>
              <w:top w:val="double" w:sz="4" w:space="0" w:color="auto"/>
              <w:bottom w:val="double" w:sz="4" w:space="0" w:color="auto"/>
            </w:tcBorders>
          </w:tcPr>
          <w:p w14:paraId="12280738" w14:textId="3807AF74" w:rsidR="00792CCD" w:rsidRPr="00F46F2F" w:rsidRDefault="00000000" w:rsidP="00B74E07">
            <w:pPr>
              <w:pStyle w:val="1-0"/>
              <w:widowControl w:val="0"/>
              <w:ind w:firstLineChars="0" w:firstLine="0"/>
              <w:rPr>
                <w:sz w:val="20"/>
                <w:szCs w:val="20"/>
              </w:rPr>
            </w:pPr>
            <w:r w:rsidRPr="00F46F2F">
              <w:rPr>
                <w:sz w:val="20"/>
                <w:lang w:bidi="en-US"/>
              </w:rPr>
              <w:t>Employed until month/year</w:t>
            </w:r>
            <w:r w:rsidR="00EB1321">
              <w:rPr>
                <w:rFonts w:hint="eastAsia"/>
                <w:sz w:val="20"/>
                <w:lang w:bidi="en-US"/>
              </w:rPr>
              <w:t>.</w:t>
            </w:r>
          </w:p>
        </w:tc>
      </w:tr>
      <w:tr w:rsidR="00975FDA" w14:paraId="19FC07FC" w14:textId="77777777" w:rsidTr="00861D81">
        <w:trPr>
          <w:trHeight w:val="283"/>
        </w:trPr>
        <w:tc>
          <w:tcPr>
            <w:tcW w:w="596" w:type="dxa"/>
            <w:vMerge w:val="restart"/>
            <w:tcBorders>
              <w:top w:val="double" w:sz="4" w:space="0" w:color="auto"/>
            </w:tcBorders>
            <w:vAlign w:val="center"/>
          </w:tcPr>
          <w:p w14:paraId="137B808F" w14:textId="77777777" w:rsidR="00975FDA" w:rsidRPr="00F46F2F" w:rsidRDefault="00975FDA" w:rsidP="00B74E07">
            <w:pPr>
              <w:pStyle w:val="1-0"/>
              <w:widowControl w:val="0"/>
              <w:ind w:firstLineChars="0" w:firstLine="0"/>
              <w:jc w:val="center"/>
              <w:rPr>
                <w:sz w:val="20"/>
                <w:szCs w:val="20"/>
              </w:rPr>
            </w:pPr>
            <w:bookmarkStart w:id="2" w:name="_Hlk73621155"/>
          </w:p>
        </w:tc>
        <w:tc>
          <w:tcPr>
            <w:tcW w:w="5216" w:type="dxa"/>
            <w:gridSpan w:val="2"/>
            <w:tcBorders>
              <w:top w:val="double" w:sz="4" w:space="0" w:color="auto"/>
              <w:bottom w:val="single" w:sz="4" w:space="0" w:color="auto"/>
            </w:tcBorders>
          </w:tcPr>
          <w:p w14:paraId="03FF96CA" w14:textId="6C57656E" w:rsidR="00975FDA" w:rsidRPr="00F46F2F" w:rsidRDefault="00975FDA" w:rsidP="00B74E07">
            <w:pPr>
              <w:pStyle w:val="1-0"/>
              <w:widowControl w:val="0"/>
              <w:ind w:firstLineChars="0" w:firstLine="0"/>
              <w:rPr>
                <w:sz w:val="20"/>
                <w:szCs w:val="20"/>
              </w:rPr>
            </w:pPr>
            <w:r w:rsidRPr="00F46F2F">
              <w:rPr>
                <w:sz w:val="20"/>
                <w:lang w:bidi="en-US"/>
              </w:rPr>
              <w:t>Adjunct Researcher</w:t>
            </w:r>
          </w:p>
        </w:tc>
        <w:tc>
          <w:tcPr>
            <w:tcW w:w="3827" w:type="dxa"/>
            <w:gridSpan w:val="5"/>
            <w:tcBorders>
              <w:top w:val="double" w:sz="4" w:space="0" w:color="auto"/>
              <w:bottom w:val="single" w:sz="4" w:space="0" w:color="auto"/>
            </w:tcBorders>
          </w:tcPr>
          <w:p w14:paraId="7F4876A1" w14:textId="4400377E" w:rsidR="00975FDA" w:rsidRPr="00F46F2F" w:rsidRDefault="00975FDA" w:rsidP="00B74E07">
            <w:pPr>
              <w:pStyle w:val="1-0"/>
              <w:widowControl w:val="0"/>
              <w:ind w:firstLineChars="0" w:firstLine="0"/>
              <w:rPr>
                <w:sz w:val="20"/>
                <w:szCs w:val="20"/>
              </w:rPr>
            </w:pPr>
            <w:r w:rsidRPr="00F46F2F">
              <w:rPr>
                <w:sz w:val="20"/>
                <w:lang w:bidi="en-US"/>
              </w:rPr>
              <w:t>Holding status until month/year.</w:t>
            </w:r>
          </w:p>
        </w:tc>
      </w:tr>
      <w:tr w:rsidR="00975FDA" w14:paraId="2F17B4E6" w14:textId="77777777" w:rsidTr="00BB765E">
        <w:trPr>
          <w:trHeight w:val="283"/>
        </w:trPr>
        <w:tc>
          <w:tcPr>
            <w:tcW w:w="596" w:type="dxa"/>
            <w:vMerge/>
          </w:tcPr>
          <w:p w14:paraId="1C62B767" w14:textId="77777777" w:rsidR="00975FDA" w:rsidRPr="00F46F2F" w:rsidRDefault="00975FDA" w:rsidP="00B74E07">
            <w:pPr>
              <w:pStyle w:val="1-0"/>
              <w:widowControl w:val="0"/>
              <w:ind w:firstLineChars="0" w:firstLine="0"/>
              <w:jc w:val="center"/>
              <w:rPr>
                <w:sz w:val="20"/>
                <w:szCs w:val="20"/>
              </w:rPr>
            </w:pPr>
          </w:p>
        </w:tc>
        <w:tc>
          <w:tcPr>
            <w:tcW w:w="3119" w:type="dxa"/>
            <w:tcBorders>
              <w:top w:val="single" w:sz="4" w:space="0" w:color="auto"/>
              <w:bottom w:val="single" w:sz="4" w:space="0" w:color="auto"/>
            </w:tcBorders>
          </w:tcPr>
          <w:p w14:paraId="1222A756" w14:textId="26B706BE" w:rsidR="00975FDA" w:rsidRPr="00F46F2F" w:rsidRDefault="00975FDA" w:rsidP="00B74E07">
            <w:pPr>
              <w:pStyle w:val="1-0"/>
              <w:widowControl w:val="0"/>
              <w:ind w:firstLineChars="0" w:firstLine="0"/>
              <w:rPr>
                <w:sz w:val="20"/>
                <w:szCs w:val="20"/>
              </w:rPr>
            </w:pPr>
            <w:r w:rsidRPr="00F46F2F">
              <w:rPr>
                <w:sz w:val="20"/>
                <w:lang w:bidi="en-US"/>
              </w:rPr>
              <w:t>Name of Project Leader</w:t>
            </w:r>
          </w:p>
        </w:tc>
        <w:tc>
          <w:tcPr>
            <w:tcW w:w="5924" w:type="dxa"/>
            <w:gridSpan w:val="6"/>
            <w:tcBorders>
              <w:top w:val="single" w:sz="4" w:space="0" w:color="auto"/>
              <w:bottom w:val="single" w:sz="4" w:space="0" w:color="auto"/>
            </w:tcBorders>
          </w:tcPr>
          <w:p w14:paraId="567A5B91" w14:textId="5743E2AF" w:rsidR="00975FDA" w:rsidRPr="00F46F2F" w:rsidRDefault="00975FDA" w:rsidP="00B74E07">
            <w:pPr>
              <w:pStyle w:val="1-0"/>
              <w:widowControl w:val="0"/>
              <w:ind w:firstLineChars="0" w:firstLine="0"/>
              <w:rPr>
                <w:sz w:val="20"/>
                <w:szCs w:val="20"/>
              </w:rPr>
            </w:pPr>
          </w:p>
        </w:tc>
      </w:tr>
      <w:tr w:rsidR="003C5787" w14:paraId="061AFBEE" w14:textId="1F7F86FF" w:rsidTr="003C5787">
        <w:trPr>
          <w:trHeight w:val="283"/>
        </w:trPr>
        <w:tc>
          <w:tcPr>
            <w:tcW w:w="596" w:type="dxa"/>
            <w:vMerge/>
          </w:tcPr>
          <w:p w14:paraId="070829B9" w14:textId="77777777" w:rsidR="003C5787" w:rsidRPr="00F46F2F" w:rsidRDefault="003C5787" w:rsidP="00B74E07">
            <w:pPr>
              <w:pStyle w:val="1-0"/>
              <w:widowControl w:val="0"/>
              <w:ind w:firstLineChars="0" w:firstLine="0"/>
              <w:jc w:val="center"/>
              <w:rPr>
                <w:sz w:val="20"/>
                <w:szCs w:val="20"/>
              </w:rPr>
            </w:pPr>
          </w:p>
        </w:tc>
        <w:tc>
          <w:tcPr>
            <w:tcW w:w="7584" w:type="dxa"/>
            <w:gridSpan w:val="5"/>
            <w:tcBorders>
              <w:top w:val="single" w:sz="4" w:space="0" w:color="auto"/>
              <w:bottom w:val="single" w:sz="4" w:space="0" w:color="auto"/>
            </w:tcBorders>
          </w:tcPr>
          <w:p w14:paraId="195251DB" w14:textId="5B5130CD" w:rsidR="003C5787" w:rsidRPr="00F46F2F" w:rsidRDefault="003C5787" w:rsidP="00B74E07">
            <w:pPr>
              <w:pStyle w:val="1-0"/>
              <w:widowControl w:val="0"/>
              <w:ind w:firstLineChars="0" w:firstLine="0"/>
              <w:rPr>
                <w:sz w:val="20"/>
                <w:szCs w:val="20"/>
              </w:rPr>
            </w:pPr>
            <w:r w:rsidRPr="00F46F2F">
              <w:rPr>
                <w:sz w:val="20"/>
                <w:lang w:bidi="en-US"/>
              </w:rPr>
              <w:t>※Submission has been completed after consultation with my Project Leader.</w:t>
            </w:r>
          </w:p>
        </w:tc>
        <w:tc>
          <w:tcPr>
            <w:tcW w:w="1459" w:type="dxa"/>
            <w:gridSpan w:val="2"/>
            <w:tcBorders>
              <w:top w:val="single" w:sz="4" w:space="0" w:color="auto"/>
              <w:bottom w:val="single" w:sz="4" w:space="0" w:color="auto"/>
            </w:tcBorders>
          </w:tcPr>
          <w:p w14:paraId="7A6A999C" w14:textId="27815898" w:rsidR="003C5787" w:rsidRPr="00F46F2F" w:rsidRDefault="003C5787" w:rsidP="003C5787">
            <w:pPr>
              <w:pStyle w:val="1-0"/>
              <w:widowControl w:val="0"/>
              <w:ind w:firstLineChars="0" w:firstLine="0"/>
              <w:jc w:val="center"/>
              <w:rPr>
                <w:sz w:val="20"/>
                <w:szCs w:val="20"/>
              </w:rPr>
            </w:pPr>
            <w:r w:rsidRPr="0045785B">
              <w:rPr>
                <w:sz w:val="20"/>
                <w:lang w:bidi="en-US"/>
              </w:rPr>
              <w:t>Yes/No</w:t>
            </w:r>
          </w:p>
        </w:tc>
      </w:tr>
      <w:tr w:rsidR="003C5787" w14:paraId="28B160EC" w14:textId="3C66FD8F" w:rsidTr="003C5787">
        <w:trPr>
          <w:trHeight w:val="567"/>
        </w:trPr>
        <w:tc>
          <w:tcPr>
            <w:tcW w:w="596" w:type="dxa"/>
            <w:vMerge/>
          </w:tcPr>
          <w:p w14:paraId="6B77A9F5" w14:textId="77777777" w:rsidR="003C5787" w:rsidRPr="00F46F2F" w:rsidRDefault="003C5787" w:rsidP="00B74E07">
            <w:pPr>
              <w:pStyle w:val="1-0"/>
              <w:widowControl w:val="0"/>
              <w:ind w:firstLineChars="0" w:firstLine="0"/>
              <w:jc w:val="center"/>
              <w:rPr>
                <w:sz w:val="20"/>
                <w:szCs w:val="20"/>
              </w:rPr>
            </w:pPr>
            <w:bookmarkStart w:id="3" w:name="_Hlk213691129"/>
          </w:p>
        </w:tc>
        <w:tc>
          <w:tcPr>
            <w:tcW w:w="7584" w:type="dxa"/>
            <w:gridSpan w:val="5"/>
            <w:tcBorders>
              <w:top w:val="single" w:sz="4" w:space="0" w:color="auto"/>
              <w:bottom w:val="dashed" w:sz="4" w:space="0" w:color="auto"/>
            </w:tcBorders>
          </w:tcPr>
          <w:p w14:paraId="68BFFF48" w14:textId="54C9FE31" w:rsidR="003C5787" w:rsidRPr="0045785B" w:rsidRDefault="003C5787" w:rsidP="00B74E07">
            <w:pPr>
              <w:pStyle w:val="1-0"/>
              <w:widowControl w:val="0"/>
              <w:ind w:firstLineChars="0" w:firstLine="0"/>
              <w:rPr>
                <w:sz w:val="20"/>
                <w:szCs w:val="20"/>
              </w:rPr>
            </w:pPr>
            <w:r w:rsidRPr="0045785B">
              <w:rPr>
                <w:sz w:val="20"/>
                <w:lang w:bidi="en-US"/>
              </w:rPr>
              <w:t>(i) Is the Principal Author a graduate student (excluding students in the Japanese Language Sciences Course at SOKENDAI)?</w:t>
            </w:r>
          </w:p>
        </w:tc>
        <w:tc>
          <w:tcPr>
            <w:tcW w:w="1459" w:type="dxa"/>
            <w:gridSpan w:val="2"/>
            <w:tcBorders>
              <w:top w:val="single" w:sz="4" w:space="0" w:color="auto"/>
              <w:bottom w:val="dashed" w:sz="4" w:space="0" w:color="auto"/>
            </w:tcBorders>
          </w:tcPr>
          <w:p w14:paraId="561A385B" w14:textId="28307B76" w:rsidR="003C5787" w:rsidRPr="0045785B" w:rsidRDefault="003C5787" w:rsidP="003C5787">
            <w:pPr>
              <w:pStyle w:val="1-0"/>
              <w:widowControl w:val="0"/>
              <w:ind w:firstLineChars="0" w:firstLine="0"/>
              <w:jc w:val="center"/>
              <w:rPr>
                <w:sz w:val="20"/>
                <w:szCs w:val="20"/>
              </w:rPr>
            </w:pPr>
            <w:r w:rsidRPr="0045785B">
              <w:rPr>
                <w:sz w:val="20"/>
                <w:lang w:bidi="en-US"/>
              </w:rPr>
              <w:t>Yes/No</w:t>
            </w:r>
          </w:p>
        </w:tc>
      </w:tr>
      <w:tr w:rsidR="003C5787" w14:paraId="2ED3DE97" w14:textId="7DDB0C98" w:rsidTr="003C5787">
        <w:trPr>
          <w:trHeight w:val="283"/>
        </w:trPr>
        <w:tc>
          <w:tcPr>
            <w:tcW w:w="596" w:type="dxa"/>
            <w:vMerge/>
            <w:tcBorders>
              <w:bottom w:val="double" w:sz="4" w:space="0" w:color="auto"/>
            </w:tcBorders>
          </w:tcPr>
          <w:p w14:paraId="47183147" w14:textId="77777777" w:rsidR="003C5787" w:rsidRPr="00F46F2F" w:rsidRDefault="003C5787" w:rsidP="00B74E07">
            <w:pPr>
              <w:pStyle w:val="1-0"/>
              <w:widowControl w:val="0"/>
              <w:ind w:firstLineChars="0" w:firstLine="0"/>
              <w:jc w:val="center"/>
              <w:rPr>
                <w:sz w:val="20"/>
                <w:szCs w:val="20"/>
              </w:rPr>
            </w:pPr>
          </w:p>
        </w:tc>
        <w:tc>
          <w:tcPr>
            <w:tcW w:w="7584" w:type="dxa"/>
            <w:gridSpan w:val="5"/>
            <w:tcBorders>
              <w:top w:val="dashed" w:sz="4" w:space="0" w:color="auto"/>
              <w:bottom w:val="double" w:sz="4" w:space="0" w:color="auto"/>
            </w:tcBorders>
          </w:tcPr>
          <w:p w14:paraId="06275AD2" w14:textId="64296FD8" w:rsidR="003C5787" w:rsidRPr="0045785B" w:rsidRDefault="003C5787" w:rsidP="0064160B">
            <w:pPr>
              <w:pStyle w:val="1-0"/>
              <w:widowControl w:val="0"/>
              <w:ind w:firstLineChars="0" w:firstLine="0"/>
              <w:rPr>
                <w:sz w:val="20"/>
                <w:szCs w:val="20"/>
              </w:rPr>
            </w:pPr>
            <w:r w:rsidRPr="0045785B">
              <w:rPr>
                <w:sz w:val="20"/>
                <w:lang w:bidi="en-US"/>
              </w:rPr>
              <w:t>(ii) Is the Project Representative the Academic Advisor?</w:t>
            </w:r>
          </w:p>
        </w:tc>
        <w:tc>
          <w:tcPr>
            <w:tcW w:w="1459" w:type="dxa"/>
            <w:gridSpan w:val="2"/>
            <w:tcBorders>
              <w:top w:val="dashed" w:sz="4" w:space="0" w:color="auto"/>
              <w:bottom w:val="double" w:sz="4" w:space="0" w:color="auto"/>
            </w:tcBorders>
          </w:tcPr>
          <w:p w14:paraId="577F1855" w14:textId="66FD3934" w:rsidR="003C5787" w:rsidRPr="0045785B" w:rsidRDefault="003C5787" w:rsidP="003C5787">
            <w:pPr>
              <w:pStyle w:val="1-0"/>
              <w:widowControl w:val="0"/>
              <w:ind w:firstLineChars="0" w:firstLine="0"/>
              <w:jc w:val="center"/>
              <w:rPr>
                <w:sz w:val="20"/>
                <w:szCs w:val="20"/>
              </w:rPr>
            </w:pPr>
            <w:r w:rsidRPr="0045785B">
              <w:rPr>
                <w:sz w:val="20"/>
                <w:lang w:bidi="en-US"/>
              </w:rPr>
              <w:t>Yes/No</w:t>
            </w:r>
          </w:p>
        </w:tc>
      </w:tr>
      <w:bookmarkEnd w:id="2"/>
      <w:bookmarkEnd w:id="3"/>
      <w:tr w:rsidR="00975FDA" w14:paraId="042EA10E" w14:textId="77777777" w:rsidTr="00861D81">
        <w:trPr>
          <w:trHeight w:val="283"/>
        </w:trPr>
        <w:tc>
          <w:tcPr>
            <w:tcW w:w="596" w:type="dxa"/>
            <w:vMerge w:val="restart"/>
            <w:tcBorders>
              <w:top w:val="double" w:sz="4" w:space="0" w:color="auto"/>
            </w:tcBorders>
            <w:vAlign w:val="center"/>
          </w:tcPr>
          <w:p w14:paraId="190860D9" w14:textId="77777777" w:rsidR="00975FDA" w:rsidRPr="00F46F2F" w:rsidRDefault="00975FDA" w:rsidP="008D16F9">
            <w:pPr>
              <w:pStyle w:val="1-0"/>
              <w:widowControl w:val="0"/>
              <w:ind w:firstLineChars="0" w:firstLine="0"/>
              <w:jc w:val="center"/>
              <w:rPr>
                <w:sz w:val="20"/>
                <w:szCs w:val="20"/>
              </w:rPr>
            </w:pPr>
          </w:p>
        </w:tc>
        <w:tc>
          <w:tcPr>
            <w:tcW w:w="5216" w:type="dxa"/>
            <w:gridSpan w:val="2"/>
            <w:tcBorders>
              <w:top w:val="double" w:sz="4" w:space="0" w:color="auto"/>
              <w:bottom w:val="single" w:sz="4" w:space="0" w:color="auto"/>
            </w:tcBorders>
          </w:tcPr>
          <w:p w14:paraId="71781216" w14:textId="7BEC02DD" w:rsidR="00975FDA" w:rsidRPr="00F46F2F" w:rsidRDefault="00975FDA" w:rsidP="008D16F9">
            <w:pPr>
              <w:pStyle w:val="1-0"/>
              <w:widowControl w:val="0"/>
              <w:ind w:firstLineChars="0" w:firstLine="0"/>
              <w:rPr>
                <w:sz w:val="20"/>
                <w:szCs w:val="20"/>
              </w:rPr>
            </w:pPr>
            <w:r w:rsidRPr="00F46F2F">
              <w:rPr>
                <w:sz w:val="20"/>
                <w:lang w:bidi="en-US"/>
              </w:rPr>
              <w:t>Postdoctoral Research Fellow</w:t>
            </w:r>
          </w:p>
        </w:tc>
        <w:tc>
          <w:tcPr>
            <w:tcW w:w="3827" w:type="dxa"/>
            <w:gridSpan w:val="5"/>
            <w:tcBorders>
              <w:top w:val="double" w:sz="4" w:space="0" w:color="auto"/>
              <w:bottom w:val="single" w:sz="4" w:space="0" w:color="auto"/>
            </w:tcBorders>
          </w:tcPr>
          <w:p w14:paraId="265ACB1B" w14:textId="77777777" w:rsidR="00975FDA" w:rsidRPr="00F46F2F" w:rsidRDefault="00975FDA" w:rsidP="008D16F9">
            <w:pPr>
              <w:pStyle w:val="1-0"/>
              <w:widowControl w:val="0"/>
              <w:ind w:firstLineChars="0" w:firstLine="0"/>
              <w:rPr>
                <w:sz w:val="20"/>
                <w:szCs w:val="20"/>
              </w:rPr>
            </w:pPr>
            <w:r w:rsidRPr="00F46F2F">
              <w:rPr>
                <w:sz w:val="20"/>
                <w:lang w:bidi="en-US"/>
              </w:rPr>
              <w:t>Holding status until month/year.</w:t>
            </w:r>
          </w:p>
        </w:tc>
      </w:tr>
      <w:tr w:rsidR="00975FDA" w14:paraId="083F2283" w14:textId="77777777" w:rsidTr="009F2F88">
        <w:trPr>
          <w:trHeight w:val="283"/>
        </w:trPr>
        <w:tc>
          <w:tcPr>
            <w:tcW w:w="596" w:type="dxa"/>
            <w:vMerge/>
          </w:tcPr>
          <w:p w14:paraId="0BE54C30" w14:textId="77777777" w:rsidR="00975FDA" w:rsidRPr="00F46F2F" w:rsidRDefault="00975FDA" w:rsidP="00F535DB">
            <w:pPr>
              <w:pStyle w:val="1-0"/>
              <w:widowControl w:val="0"/>
              <w:ind w:firstLineChars="0" w:firstLine="0"/>
              <w:jc w:val="center"/>
              <w:rPr>
                <w:sz w:val="20"/>
                <w:szCs w:val="20"/>
              </w:rPr>
            </w:pPr>
          </w:p>
        </w:tc>
        <w:tc>
          <w:tcPr>
            <w:tcW w:w="3119" w:type="dxa"/>
            <w:tcBorders>
              <w:top w:val="single" w:sz="4" w:space="0" w:color="auto"/>
              <w:bottom w:val="single" w:sz="4" w:space="0" w:color="auto"/>
            </w:tcBorders>
          </w:tcPr>
          <w:p w14:paraId="76A88674" w14:textId="376AA712" w:rsidR="00975FDA" w:rsidRPr="00F46F2F" w:rsidRDefault="00975FDA" w:rsidP="00F535DB">
            <w:pPr>
              <w:pStyle w:val="1-0"/>
              <w:widowControl w:val="0"/>
              <w:ind w:firstLineChars="0" w:firstLine="0"/>
              <w:rPr>
                <w:sz w:val="20"/>
                <w:szCs w:val="20"/>
              </w:rPr>
            </w:pPr>
            <w:r w:rsidRPr="00F46F2F">
              <w:rPr>
                <w:sz w:val="20"/>
                <w:lang w:bidi="en-US"/>
              </w:rPr>
              <w:t>Name of Project Leader</w:t>
            </w:r>
          </w:p>
        </w:tc>
        <w:tc>
          <w:tcPr>
            <w:tcW w:w="5924" w:type="dxa"/>
            <w:gridSpan w:val="6"/>
            <w:tcBorders>
              <w:top w:val="single" w:sz="4" w:space="0" w:color="auto"/>
              <w:bottom w:val="single" w:sz="4" w:space="0" w:color="auto"/>
            </w:tcBorders>
          </w:tcPr>
          <w:p w14:paraId="3A3B191C" w14:textId="77777777" w:rsidR="00975FDA" w:rsidRPr="00F46F2F" w:rsidRDefault="00975FDA" w:rsidP="00F535DB">
            <w:pPr>
              <w:pStyle w:val="1-0"/>
              <w:widowControl w:val="0"/>
              <w:ind w:firstLineChars="0" w:firstLine="0"/>
              <w:rPr>
                <w:sz w:val="20"/>
                <w:szCs w:val="20"/>
              </w:rPr>
            </w:pPr>
          </w:p>
        </w:tc>
      </w:tr>
      <w:tr w:rsidR="00975FDA" w14:paraId="6CA27CC9" w14:textId="77777777" w:rsidTr="009F2F88">
        <w:trPr>
          <w:trHeight w:val="283"/>
        </w:trPr>
        <w:tc>
          <w:tcPr>
            <w:tcW w:w="596" w:type="dxa"/>
            <w:vMerge/>
            <w:tcBorders>
              <w:bottom w:val="double" w:sz="4" w:space="0" w:color="auto"/>
            </w:tcBorders>
          </w:tcPr>
          <w:p w14:paraId="791BBF2C" w14:textId="77777777" w:rsidR="00975FDA" w:rsidRPr="00F46F2F" w:rsidRDefault="00975FDA" w:rsidP="00FA1625">
            <w:pPr>
              <w:pStyle w:val="1-0"/>
              <w:widowControl w:val="0"/>
              <w:ind w:firstLineChars="0" w:firstLine="0"/>
              <w:jc w:val="center"/>
              <w:rPr>
                <w:sz w:val="20"/>
                <w:szCs w:val="20"/>
              </w:rPr>
            </w:pPr>
          </w:p>
        </w:tc>
        <w:tc>
          <w:tcPr>
            <w:tcW w:w="9043" w:type="dxa"/>
            <w:gridSpan w:val="7"/>
            <w:tcBorders>
              <w:top w:val="single" w:sz="4" w:space="0" w:color="auto"/>
              <w:bottom w:val="double" w:sz="4" w:space="0" w:color="auto"/>
            </w:tcBorders>
          </w:tcPr>
          <w:p w14:paraId="3881F50B" w14:textId="099629CC" w:rsidR="00975FDA" w:rsidRPr="00F46F2F" w:rsidRDefault="00975FDA" w:rsidP="00FA1625">
            <w:pPr>
              <w:pStyle w:val="1-0"/>
              <w:widowControl w:val="0"/>
              <w:ind w:firstLineChars="0" w:firstLine="0"/>
              <w:rPr>
                <w:sz w:val="20"/>
                <w:szCs w:val="20"/>
              </w:rPr>
            </w:pPr>
            <w:r w:rsidRPr="00F46F2F">
              <w:rPr>
                <w:sz w:val="20"/>
                <w:lang w:bidi="en-US"/>
              </w:rPr>
              <w:t>※Submission has been completed after consultation with my Project Leader.</w:t>
            </w:r>
            <w:r>
              <w:rPr>
                <w:rFonts w:hint="eastAsia"/>
                <w:sz w:val="20"/>
                <w:lang w:bidi="en-US"/>
              </w:rPr>
              <w:t xml:space="preserve"> :</w:t>
            </w:r>
            <w:r w:rsidRPr="0045785B">
              <w:rPr>
                <w:sz w:val="20"/>
                <w:lang w:bidi="en-US"/>
              </w:rPr>
              <w:t xml:space="preserve"> Yes/No</w:t>
            </w:r>
          </w:p>
        </w:tc>
      </w:tr>
      <w:tr w:rsidR="00975FDA" w14:paraId="2717CE0F" w14:textId="77777777" w:rsidTr="00861D81">
        <w:trPr>
          <w:trHeight w:val="615"/>
        </w:trPr>
        <w:tc>
          <w:tcPr>
            <w:tcW w:w="596" w:type="dxa"/>
            <w:vMerge w:val="restart"/>
            <w:tcBorders>
              <w:top w:val="double" w:sz="4" w:space="0" w:color="auto"/>
            </w:tcBorders>
            <w:vAlign w:val="center"/>
          </w:tcPr>
          <w:p w14:paraId="2CC128B9" w14:textId="77777777" w:rsidR="00975FDA" w:rsidRPr="00F46F2F" w:rsidRDefault="00975FDA" w:rsidP="00FA1625">
            <w:pPr>
              <w:pStyle w:val="1-0"/>
              <w:widowControl w:val="0"/>
              <w:ind w:firstLineChars="0" w:firstLine="0"/>
              <w:jc w:val="center"/>
              <w:rPr>
                <w:sz w:val="20"/>
                <w:szCs w:val="20"/>
              </w:rPr>
            </w:pPr>
          </w:p>
        </w:tc>
        <w:tc>
          <w:tcPr>
            <w:tcW w:w="5216" w:type="dxa"/>
            <w:gridSpan w:val="2"/>
            <w:tcBorders>
              <w:top w:val="double" w:sz="4" w:space="0" w:color="auto"/>
            </w:tcBorders>
          </w:tcPr>
          <w:p w14:paraId="094410EF" w14:textId="45950CA2" w:rsidR="00975FDA" w:rsidRPr="00F46F2F" w:rsidRDefault="00975FDA" w:rsidP="00FA1625">
            <w:pPr>
              <w:pStyle w:val="1-0"/>
              <w:widowControl w:val="0"/>
              <w:numPr>
                <w:ilvl w:val="0"/>
                <w:numId w:val="47"/>
              </w:numPr>
              <w:ind w:firstLineChars="0"/>
              <w:rPr>
                <w:sz w:val="20"/>
                <w:szCs w:val="20"/>
              </w:rPr>
            </w:pPr>
            <w:r w:rsidRPr="00F46F2F">
              <w:rPr>
                <w:sz w:val="20"/>
                <w:lang w:bidi="en-US"/>
              </w:rPr>
              <w:t>Currently (or previously) a Project Collaborator participating in a Collaborative Research Project</w:t>
            </w:r>
          </w:p>
        </w:tc>
        <w:tc>
          <w:tcPr>
            <w:tcW w:w="3827" w:type="dxa"/>
            <w:gridSpan w:val="5"/>
            <w:tcBorders>
              <w:top w:val="double" w:sz="4" w:space="0" w:color="auto"/>
            </w:tcBorders>
          </w:tcPr>
          <w:p w14:paraId="134A5E7E" w14:textId="78B7CA74" w:rsidR="00975FDA" w:rsidRPr="00F46F2F" w:rsidRDefault="00975FDA" w:rsidP="00FA1625">
            <w:pPr>
              <w:pStyle w:val="1-0"/>
              <w:widowControl w:val="0"/>
              <w:ind w:firstLineChars="0" w:firstLine="0"/>
              <w:rPr>
                <w:sz w:val="20"/>
                <w:szCs w:val="20"/>
              </w:rPr>
            </w:pPr>
            <w:r w:rsidRPr="00F46F2F">
              <w:rPr>
                <w:sz w:val="20"/>
                <w:lang w:bidi="en-US"/>
              </w:rPr>
              <w:t>Participating until month/year</w:t>
            </w:r>
          </w:p>
        </w:tc>
      </w:tr>
      <w:tr w:rsidR="00975FDA" w14:paraId="1EBE1791" w14:textId="77777777" w:rsidTr="00861D81">
        <w:trPr>
          <w:trHeight w:val="340"/>
        </w:trPr>
        <w:tc>
          <w:tcPr>
            <w:tcW w:w="596" w:type="dxa"/>
            <w:vMerge/>
          </w:tcPr>
          <w:p w14:paraId="5748D776" w14:textId="77777777" w:rsidR="00975FDA" w:rsidRPr="00F46F2F" w:rsidRDefault="00975FDA" w:rsidP="00FA1625">
            <w:pPr>
              <w:pStyle w:val="1-0"/>
              <w:widowControl w:val="0"/>
              <w:ind w:firstLineChars="0" w:firstLine="0"/>
              <w:jc w:val="center"/>
              <w:rPr>
                <w:sz w:val="20"/>
                <w:szCs w:val="20"/>
              </w:rPr>
            </w:pPr>
          </w:p>
        </w:tc>
        <w:tc>
          <w:tcPr>
            <w:tcW w:w="3119" w:type="dxa"/>
            <w:vAlign w:val="center"/>
          </w:tcPr>
          <w:p w14:paraId="207EA4AF" w14:textId="7615FEEA" w:rsidR="00975FDA" w:rsidRPr="00F46F2F" w:rsidRDefault="00975FDA" w:rsidP="00FA1625">
            <w:pPr>
              <w:pStyle w:val="1-0"/>
              <w:widowControl w:val="0"/>
              <w:ind w:firstLineChars="0" w:firstLine="0"/>
              <w:rPr>
                <w:sz w:val="20"/>
                <w:szCs w:val="20"/>
              </w:rPr>
            </w:pPr>
            <w:r w:rsidRPr="00F46F2F">
              <w:rPr>
                <w:sz w:val="20"/>
                <w:lang w:bidi="en-US"/>
              </w:rPr>
              <w:t>Project Name</w:t>
            </w:r>
          </w:p>
        </w:tc>
        <w:tc>
          <w:tcPr>
            <w:tcW w:w="5924" w:type="dxa"/>
            <w:gridSpan w:val="6"/>
            <w:vAlign w:val="center"/>
          </w:tcPr>
          <w:p w14:paraId="358086BF" w14:textId="77777777" w:rsidR="00975FDA" w:rsidRPr="00F46F2F" w:rsidRDefault="00975FDA" w:rsidP="00FA1625">
            <w:pPr>
              <w:pStyle w:val="1-0"/>
              <w:widowControl w:val="0"/>
              <w:ind w:firstLineChars="0" w:firstLine="0"/>
              <w:rPr>
                <w:sz w:val="20"/>
                <w:szCs w:val="20"/>
              </w:rPr>
            </w:pPr>
          </w:p>
        </w:tc>
      </w:tr>
      <w:tr w:rsidR="00975FDA" w14:paraId="464AD6EE" w14:textId="77777777" w:rsidTr="00581FF7">
        <w:trPr>
          <w:trHeight w:val="850"/>
        </w:trPr>
        <w:tc>
          <w:tcPr>
            <w:tcW w:w="596" w:type="dxa"/>
            <w:vMerge/>
          </w:tcPr>
          <w:p w14:paraId="7D9AE8C5" w14:textId="77777777" w:rsidR="00975FDA" w:rsidRPr="00F46F2F" w:rsidRDefault="00975FDA" w:rsidP="00FA1625">
            <w:pPr>
              <w:pStyle w:val="1-0"/>
              <w:widowControl w:val="0"/>
              <w:ind w:firstLineChars="0" w:firstLine="0"/>
              <w:jc w:val="center"/>
              <w:rPr>
                <w:sz w:val="20"/>
                <w:szCs w:val="20"/>
              </w:rPr>
            </w:pPr>
          </w:p>
        </w:tc>
        <w:tc>
          <w:tcPr>
            <w:tcW w:w="3119" w:type="dxa"/>
            <w:vAlign w:val="center"/>
          </w:tcPr>
          <w:p w14:paraId="60DEA0E9" w14:textId="16877835" w:rsidR="00975FDA" w:rsidRDefault="00975FDA" w:rsidP="00FA1625">
            <w:pPr>
              <w:pStyle w:val="1-0"/>
              <w:widowControl w:val="0"/>
              <w:ind w:firstLineChars="0" w:firstLine="0"/>
              <w:rPr>
                <w:sz w:val="20"/>
                <w:szCs w:val="20"/>
              </w:rPr>
            </w:pPr>
            <w:r w:rsidRPr="00F46F2F">
              <w:rPr>
                <w:sz w:val="20"/>
                <w:lang w:bidi="en-US"/>
              </w:rPr>
              <w:t>Name of Project Leader</w:t>
            </w:r>
          </w:p>
          <w:p w14:paraId="3AE0B844" w14:textId="1445AFCE" w:rsidR="00975FDA" w:rsidRPr="00F46F2F" w:rsidRDefault="00975FDA" w:rsidP="00FA1625">
            <w:pPr>
              <w:pStyle w:val="1-0"/>
              <w:widowControl w:val="0"/>
              <w:ind w:firstLineChars="0" w:firstLine="0"/>
              <w:rPr>
                <w:sz w:val="20"/>
                <w:szCs w:val="20"/>
              </w:rPr>
            </w:pPr>
            <w:proofErr w:type="gramStart"/>
            <w:r w:rsidRPr="00654BEE">
              <w:rPr>
                <w:sz w:val="20"/>
                <w:lang w:bidi="en-US"/>
              </w:rPr>
              <w:t xml:space="preserve">Coordinator </w:t>
            </w:r>
            <w:r w:rsidRPr="009269AB">
              <w:rPr>
                <w:sz w:val="18"/>
                <w:lang w:bidi="en-US"/>
              </w:rPr>
              <w:t>(※</w:t>
            </w:r>
            <w:proofErr w:type="gramEnd"/>
            <w:r w:rsidRPr="009269AB">
              <w:rPr>
                <w:sz w:val="18"/>
                <w:lang w:bidi="en-US"/>
              </w:rPr>
              <w:t>if submitted by Leader selected via open recruitment)</w:t>
            </w:r>
          </w:p>
        </w:tc>
        <w:tc>
          <w:tcPr>
            <w:tcW w:w="5924" w:type="dxa"/>
            <w:gridSpan w:val="6"/>
            <w:vAlign w:val="center"/>
          </w:tcPr>
          <w:p w14:paraId="5A09D55A" w14:textId="77777777" w:rsidR="00975FDA" w:rsidRPr="00F46F2F" w:rsidRDefault="00975FDA" w:rsidP="00FA1625">
            <w:pPr>
              <w:pStyle w:val="1-0"/>
              <w:widowControl w:val="0"/>
              <w:ind w:firstLineChars="0" w:firstLine="0"/>
              <w:rPr>
                <w:sz w:val="20"/>
                <w:szCs w:val="20"/>
              </w:rPr>
            </w:pPr>
          </w:p>
        </w:tc>
      </w:tr>
      <w:tr w:rsidR="005B58E7" w14:paraId="2CD81E3D" w14:textId="0E09D84F" w:rsidTr="005B58E7">
        <w:trPr>
          <w:trHeight w:val="283"/>
        </w:trPr>
        <w:tc>
          <w:tcPr>
            <w:tcW w:w="596" w:type="dxa"/>
            <w:vMerge/>
            <w:vAlign w:val="center"/>
          </w:tcPr>
          <w:p w14:paraId="40243E41" w14:textId="77777777" w:rsidR="005B58E7" w:rsidRPr="00F46F2F" w:rsidRDefault="005B58E7" w:rsidP="005B58E7">
            <w:pPr>
              <w:pStyle w:val="1-0"/>
              <w:widowControl w:val="0"/>
              <w:ind w:firstLineChars="0" w:firstLine="0"/>
              <w:jc w:val="center"/>
              <w:rPr>
                <w:sz w:val="20"/>
                <w:szCs w:val="20"/>
              </w:rPr>
            </w:pPr>
          </w:p>
        </w:tc>
        <w:tc>
          <w:tcPr>
            <w:tcW w:w="7536" w:type="dxa"/>
            <w:gridSpan w:val="3"/>
            <w:tcBorders>
              <w:bottom w:val="single" w:sz="4" w:space="0" w:color="auto"/>
            </w:tcBorders>
          </w:tcPr>
          <w:p w14:paraId="49751CA1" w14:textId="1D10A953" w:rsidR="005B58E7" w:rsidRPr="00F46F2F" w:rsidRDefault="005B58E7" w:rsidP="005B58E7">
            <w:pPr>
              <w:pStyle w:val="1-0"/>
              <w:widowControl w:val="0"/>
              <w:ind w:firstLineChars="0" w:firstLine="0"/>
              <w:rPr>
                <w:sz w:val="20"/>
                <w:szCs w:val="20"/>
              </w:rPr>
            </w:pPr>
            <w:r w:rsidRPr="00F46F2F">
              <w:rPr>
                <w:sz w:val="20"/>
                <w:lang w:bidi="en-US"/>
              </w:rPr>
              <w:t>※Submission has been completed after consultation with my Project Leader.</w:t>
            </w:r>
          </w:p>
        </w:tc>
        <w:tc>
          <w:tcPr>
            <w:tcW w:w="1507" w:type="dxa"/>
            <w:gridSpan w:val="4"/>
            <w:tcBorders>
              <w:bottom w:val="single" w:sz="4" w:space="0" w:color="auto"/>
            </w:tcBorders>
          </w:tcPr>
          <w:p w14:paraId="2ABC0E64" w14:textId="7C5928EE" w:rsidR="005B58E7" w:rsidRPr="00F46F2F" w:rsidRDefault="005B58E7" w:rsidP="005B58E7">
            <w:pPr>
              <w:pStyle w:val="1-0"/>
              <w:widowControl w:val="0"/>
              <w:ind w:firstLineChars="0" w:firstLine="0"/>
              <w:jc w:val="center"/>
              <w:rPr>
                <w:sz w:val="20"/>
                <w:szCs w:val="20"/>
              </w:rPr>
            </w:pPr>
            <w:r w:rsidRPr="0045785B">
              <w:rPr>
                <w:sz w:val="20"/>
                <w:lang w:bidi="en-US"/>
              </w:rPr>
              <w:t>Yes/No</w:t>
            </w:r>
          </w:p>
        </w:tc>
      </w:tr>
      <w:tr w:rsidR="005B58E7" w14:paraId="4CCCE96C" w14:textId="326DE82E" w:rsidTr="005B58E7">
        <w:trPr>
          <w:trHeight w:val="567"/>
        </w:trPr>
        <w:tc>
          <w:tcPr>
            <w:tcW w:w="596" w:type="dxa"/>
            <w:vMerge/>
          </w:tcPr>
          <w:p w14:paraId="1879F24B" w14:textId="77777777" w:rsidR="005B58E7" w:rsidRPr="00F46F2F" w:rsidRDefault="005B58E7" w:rsidP="005B58E7">
            <w:pPr>
              <w:pStyle w:val="1-0"/>
              <w:widowControl w:val="0"/>
              <w:ind w:firstLineChars="0" w:firstLine="0"/>
              <w:jc w:val="center"/>
              <w:rPr>
                <w:sz w:val="20"/>
                <w:szCs w:val="20"/>
              </w:rPr>
            </w:pPr>
            <w:bookmarkStart w:id="4" w:name="_Hlk213691238"/>
          </w:p>
        </w:tc>
        <w:tc>
          <w:tcPr>
            <w:tcW w:w="7536" w:type="dxa"/>
            <w:gridSpan w:val="3"/>
            <w:tcBorders>
              <w:top w:val="single" w:sz="4" w:space="0" w:color="auto"/>
              <w:bottom w:val="dashed" w:sz="4" w:space="0" w:color="auto"/>
            </w:tcBorders>
          </w:tcPr>
          <w:p w14:paraId="1950D375" w14:textId="6183EC64" w:rsidR="005B58E7" w:rsidRPr="0045785B" w:rsidRDefault="005B58E7" w:rsidP="005B58E7">
            <w:pPr>
              <w:pStyle w:val="1-0"/>
              <w:widowControl w:val="0"/>
              <w:ind w:firstLineChars="0" w:firstLine="0"/>
              <w:rPr>
                <w:sz w:val="20"/>
                <w:szCs w:val="20"/>
              </w:rPr>
            </w:pPr>
            <w:r w:rsidRPr="0045785B">
              <w:rPr>
                <w:sz w:val="20"/>
                <w:lang w:bidi="en-US"/>
              </w:rPr>
              <w:t>(i) Is the Principal Author a graduate student (excluding students in the Japanese Language Sciences Course at SOKENDAI)?</w:t>
            </w:r>
          </w:p>
        </w:tc>
        <w:tc>
          <w:tcPr>
            <w:tcW w:w="1507" w:type="dxa"/>
            <w:gridSpan w:val="4"/>
            <w:tcBorders>
              <w:top w:val="single" w:sz="4" w:space="0" w:color="auto"/>
              <w:bottom w:val="dashed" w:sz="4" w:space="0" w:color="auto"/>
            </w:tcBorders>
          </w:tcPr>
          <w:p w14:paraId="3D7103A1" w14:textId="03843A29" w:rsidR="005B58E7" w:rsidRPr="0045785B" w:rsidRDefault="005B58E7" w:rsidP="005B58E7">
            <w:pPr>
              <w:pStyle w:val="1-0"/>
              <w:widowControl w:val="0"/>
              <w:ind w:firstLineChars="0" w:firstLine="0"/>
              <w:jc w:val="center"/>
              <w:rPr>
                <w:sz w:val="20"/>
                <w:szCs w:val="20"/>
              </w:rPr>
            </w:pPr>
            <w:r w:rsidRPr="0045785B">
              <w:rPr>
                <w:sz w:val="20"/>
                <w:lang w:bidi="en-US"/>
              </w:rPr>
              <w:t>Yes/No</w:t>
            </w:r>
          </w:p>
        </w:tc>
      </w:tr>
      <w:tr w:rsidR="005B58E7" w14:paraId="5C05B404" w14:textId="4711ECC4" w:rsidTr="005B58E7">
        <w:trPr>
          <w:trHeight w:val="283"/>
        </w:trPr>
        <w:tc>
          <w:tcPr>
            <w:tcW w:w="596" w:type="dxa"/>
            <w:vMerge/>
            <w:tcBorders>
              <w:bottom w:val="double" w:sz="4" w:space="0" w:color="auto"/>
            </w:tcBorders>
          </w:tcPr>
          <w:p w14:paraId="6C23BDBB" w14:textId="77777777" w:rsidR="005B58E7" w:rsidRPr="00F46F2F" w:rsidRDefault="005B58E7" w:rsidP="005B58E7">
            <w:pPr>
              <w:pStyle w:val="1-0"/>
              <w:widowControl w:val="0"/>
              <w:ind w:firstLineChars="0" w:firstLine="0"/>
              <w:jc w:val="center"/>
              <w:rPr>
                <w:sz w:val="20"/>
                <w:szCs w:val="20"/>
              </w:rPr>
            </w:pPr>
          </w:p>
        </w:tc>
        <w:tc>
          <w:tcPr>
            <w:tcW w:w="7536" w:type="dxa"/>
            <w:gridSpan w:val="3"/>
            <w:tcBorders>
              <w:top w:val="dashed" w:sz="4" w:space="0" w:color="auto"/>
              <w:bottom w:val="double" w:sz="4" w:space="0" w:color="auto"/>
            </w:tcBorders>
          </w:tcPr>
          <w:p w14:paraId="3232A58C" w14:textId="2A60E026" w:rsidR="005B58E7" w:rsidRPr="0045785B" w:rsidRDefault="005B58E7" w:rsidP="005B58E7">
            <w:pPr>
              <w:pStyle w:val="1-0"/>
              <w:widowControl w:val="0"/>
              <w:ind w:firstLineChars="0" w:firstLine="0"/>
              <w:rPr>
                <w:sz w:val="20"/>
                <w:szCs w:val="20"/>
              </w:rPr>
            </w:pPr>
            <w:r w:rsidRPr="0045785B">
              <w:rPr>
                <w:sz w:val="20"/>
                <w:lang w:bidi="en-US"/>
              </w:rPr>
              <w:t>(ii) Is the Project Representative the Academic Advisor?</w:t>
            </w:r>
          </w:p>
        </w:tc>
        <w:tc>
          <w:tcPr>
            <w:tcW w:w="1507" w:type="dxa"/>
            <w:gridSpan w:val="4"/>
            <w:tcBorders>
              <w:top w:val="dashed" w:sz="4" w:space="0" w:color="auto"/>
              <w:bottom w:val="double" w:sz="4" w:space="0" w:color="auto"/>
            </w:tcBorders>
          </w:tcPr>
          <w:p w14:paraId="15B4E2D6" w14:textId="02B7E893" w:rsidR="005B58E7" w:rsidRPr="0045785B" w:rsidRDefault="005B58E7" w:rsidP="005B58E7">
            <w:pPr>
              <w:pStyle w:val="1-0"/>
              <w:widowControl w:val="0"/>
              <w:ind w:firstLineChars="0" w:firstLine="0"/>
              <w:jc w:val="center"/>
              <w:rPr>
                <w:sz w:val="20"/>
                <w:szCs w:val="20"/>
              </w:rPr>
            </w:pPr>
            <w:r w:rsidRPr="0045785B">
              <w:rPr>
                <w:sz w:val="20"/>
                <w:lang w:bidi="en-US"/>
              </w:rPr>
              <w:t>Yes/No</w:t>
            </w:r>
          </w:p>
        </w:tc>
      </w:tr>
      <w:bookmarkEnd w:id="4"/>
      <w:tr w:rsidR="005B58E7" w14:paraId="3761C56B" w14:textId="77777777" w:rsidTr="00861D81">
        <w:trPr>
          <w:trHeight w:val="283"/>
        </w:trPr>
        <w:tc>
          <w:tcPr>
            <w:tcW w:w="596" w:type="dxa"/>
            <w:vMerge w:val="restart"/>
            <w:tcBorders>
              <w:top w:val="double" w:sz="4" w:space="0" w:color="auto"/>
            </w:tcBorders>
            <w:vAlign w:val="center"/>
          </w:tcPr>
          <w:p w14:paraId="7A0CC427" w14:textId="77777777" w:rsidR="005B58E7" w:rsidRPr="0027518C" w:rsidRDefault="005B58E7" w:rsidP="005B58E7">
            <w:pPr>
              <w:pStyle w:val="1-0"/>
              <w:widowControl w:val="0"/>
              <w:ind w:firstLineChars="0" w:firstLine="0"/>
              <w:jc w:val="center"/>
              <w:rPr>
                <w:sz w:val="20"/>
                <w:szCs w:val="20"/>
              </w:rPr>
            </w:pPr>
          </w:p>
        </w:tc>
        <w:tc>
          <w:tcPr>
            <w:tcW w:w="9043" w:type="dxa"/>
            <w:gridSpan w:val="7"/>
            <w:tcBorders>
              <w:top w:val="double" w:sz="4" w:space="0" w:color="auto"/>
            </w:tcBorders>
          </w:tcPr>
          <w:p w14:paraId="56CDFCA2" w14:textId="6A3B4DA8" w:rsidR="005B58E7" w:rsidRPr="00F46F2F" w:rsidRDefault="005B58E7" w:rsidP="005B58E7">
            <w:pPr>
              <w:pStyle w:val="1-0"/>
              <w:widowControl w:val="0"/>
              <w:ind w:firstLineChars="0" w:firstLine="0"/>
              <w:rPr>
                <w:sz w:val="20"/>
                <w:szCs w:val="20"/>
              </w:rPr>
            </w:pPr>
            <w:r w:rsidRPr="00F46F2F">
              <w:rPr>
                <w:sz w:val="20"/>
                <w:lang w:bidi="en-US"/>
              </w:rPr>
              <w:t>※Please complete the section below if applicable.</w:t>
            </w:r>
          </w:p>
        </w:tc>
      </w:tr>
      <w:tr w:rsidR="005B58E7" w14:paraId="358321F9" w14:textId="77777777" w:rsidTr="00E42A16">
        <w:trPr>
          <w:trHeight w:val="569"/>
        </w:trPr>
        <w:tc>
          <w:tcPr>
            <w:tcW w:w="596" w:type="dxa"/>
            <w:vMerge/>
            <w:vAlign w:val="center"/>
          </w:tcPr>
          <w:p w14:paraId="3CDF694C" w14:textId="77777777" w:rsidR="005B58E7" w:rsidRPr="00F46F2F" w:rsidRDefault="005B58E7" w:rsidP="005B58E7">
            <w:pPr>
              <w:pStyle w:val="1-0"/>
              <w:widowControl w:val="0"/>
              <w:ind w:firstLineChars="0" w:firstLine="0"/>
              <w:jc w:val="center"/>
              <w:rPr>
                <w:sz w:val="20"/>
                <w:szCs w:val="20"/>
              </w:rPr>
            </w:pPr>
          </w:p>
        </w:tc>
        <w:tc>
          <w:tcPr>
            <w:tcW w:w="5216" w:type="dxa"/>
            <w:gridSpan w:val="2"/>
            <w:tcBorders>
              <w:top w:val="single" w:sz="4" w:space="0" w:color="auto"/>
            </w:tcBorders>
          </w:tcPr>
          <w:p w14:paraId="61D750C3" w14:textId="65354A7E" w:rsidR="005B58E7" w:rsidRPr="00F46F2F" w:rsidRDefault="005B58E7" w:rsidP="005B58E7">
            <w:pPr>
              <w:pStyle w:val="1-0"/>
              <w:widowControl w:val="0"/>
              <w:numPr>
                <w:ilvl w:val="0"/>
                <w:numId w:val="47"/>
              </w:numPr>
              <w:ind w:firstLineChars="0"/>
              <w:rPr>
                <w:sz w:val="20"/>
                <w:szCs w:val="20"/>
              </w:rPr>
            </w:pPr>
            <w:r w:rsidRPr="00F46F2F">
              <w:rPr>
                <w:sz w:val="20"/>
                <w:lang w:bidi="en-US"/>
              </w:rPr>
              <w:t>Currently (or previously) a Project Collaborator participating in a Collaborative Research Project</w:t>
            </w:r>
          </w:p>
        </w:tc>
        <w:tc>
          <w:tcPr>
            <w:tcW w:w="3827" w:type="dxa"/>
            <w:gridSpan w:val="5"/>
            <w:tcBorders>
              <w:top w:val="single" w:sz="4" w:space="0" w:color="auto"/>
            </w:tcBorders>
          </w:tcPr>
          <w:p w14:paraId="1C4245F9" w14:textId="649D25FF" w:rsidR="005B58E7" w:rsidRPr="00F46F2F" w:rsidRDefault="005B58E7" w:rsidP="005B58E7">
            <w:pPr>
              <w:pStyle w:val="1-0"/>
              <w:widowControl w:val="0"/>
              <w:ind w:firstLineChars="0" w:firstLine="0"/>
              <w:rPr>
                <w:sz w:val="20"/>
                <w:szCs w:val="20"/>
              </w:rPr>
            </w:pPr>
            <w:r w:rsidRPr="00F46F2F">
              <w:rPr>
                <w:sz w:val="20"/>
                <w:lang w:bidi="en-US"/>
              </w:rPr>
              <w:t>Participating until month/year</w:t>
            </w:r>
          </w:p>
        </w:tc>
      </w:tr>
      <w:tr w:rsidR="005B58E7" w14:paraId="4D7BCC49" w14:textId="77777777" w:rsidTr="00861D81">
        <w:trPr>
          <w:trHeight w:val="340"/>
        </w:trPr>
        <w:tc>
          <w:tcPr>
            <w:tcW w:w="596" w:type="dxa"/>
            <w:vMerge/>
          </w:tcPr>
          <w:p w14:paraId="02BB0FFF" w14:textId="77777777" w:rsidR="005B58E7" w:rsidRPr="00F46F2F" w:rsidRDefault="005B58E7" w:rsidP="005B58E7">
            <w:pPr>
              <w:pStyle w:val="1-0"/>
              <w:widowControl w:val="0"/>
              <w:ind w:firstLineChars="0" w:firstLine="0"/>
              <w:jc w:val="center"/>
              <w:rPr>
                <w:sz w:val="20"/>
                <w:szCs w:val="20"/>
              </w:rPr>
            </w:pPr>
          </w:p>
        </w:tc>
        <w:tc>
          <w:tcPr>
            <w:tcW w:w="3119" w:type="dxa"/>
            <w:vAlign w:val="center"/>
          </w:tcPr>
          <w:p w14:paraId="7CF2DF8C" w14:textId="6B280AF9" w:rsidR="005B58E7" w:rsidRPr="00403699" w:rsidRDefault="005B58E7" w:rsidP="005B58E7">
            <w:pPr>
              <w:pStyle w:val="1-0"/>
              <w:widowControl w:val="0"/>
              <w:spacing w:line="240" w:lineRule="exact"/>
              <w:ind w:firstLineChars="0" w:firstLine="0"/>
              <w:rPr>
                <w:sz w:val="20"/>
                <w:szCs w:val="22"/>
              </w:rPr>
            </w:pPr>
            <w:r w:rsidRPr="00403699">
              <w:rPr>
                <w:sz w:val="20"/>
                <w:szCs w:val="22"/>
                <w:lang w:bidi="en-US"/>
              </w:rPr>
              <w:t>Project Name</w:t>
            </w:r>
          </w:p>
        </w:tc>
        <w:tc>
          <w:tcPr>
            <w:tcW w:w="5924" w:type="dxa"/>
            <w:gridSpan w:val="6"/>
            <w:vAlign w:val="center"/>
          </w:tcPr>
          <w:p w14:paraId="0C770808" w14:textId="53E71179" w:rsidR="005B58E7" w:rsidRPr="00F46F2F" w:rsidRDefault="005B58E7" w:rsidP="005B58E7">
            <w:pPr>
              <w:pStyle w:val="1-0"/>
              <w:widowControl w:val="0"/>
              <w:ind w:firstLineChars="0" w:firstLine="0"/>
              <w:rPr>
                <w:sz w:val="20"/>
                <w:szCs w:val="20"/>
              </w:rPr>
            </w:pPr>
          </w:p>
        </w:tc>
      </w:tr>
      <w:tr w:rsidR="005B58E7" w14:paraId="41F6AC5A" w14:textId="77777777" w:rsidTr="00E42A16">
        <w:trPr>
          <w:trHeight w:val="283"/>
        </w:trPr>
        <w:tc>
          <w:tcPr>
            <w:tcW w:w="596" w:type="dxa"/>
            <w:vMerge/>
          </w:tcPr>
          <w:p w14:paraId="2158DAE6" w14:textId="77777777" w:rsidR="005B58E7" w:rsidRPr="00F46F2F" w:rsidRDefault="005B58E7" w:rsidP="005B58E7">
            <w:pPr>
              <w:pStyle w:val="1-0"/>
              <w:widowControl w:val="0"/>
              <w:ind w:firstLineChars="0" w:firstLine="0"/>
              <w:jc w:val="center"/>
              <w:rPr>
                <w:sz w:val="20"/>
                <w:szCs w:val="20"/>
              </w:rPr>
            </w:pPr>
          </w:p>
        </w:tc>
        <w:tc>
          <w:tcPr>
            <w:tcW w:w="3119" w:type="dxa"/>
            <w:vAlign w:val="center"/>
          </w:tcPr>
          <w:p w14:paraId="69420DD6" w14:textId="7851BE33" w:rsidR="005B58E7" w:rsidRPr="00403699" w:rsidRDefault="005B58E7" w:rsidP="005B58E7">
            <w:pPr>
              <w:pStyle w:val="1-0"/>
              <w:widowControl w:val="0"/>
              <w:spacing w:line="240" w:lineRule="exact"/>
              <w:ind w:firstLineChars="0" w:firstLine="0"/>
              <w:rPr>
                <w:sz w:val="20"/>
                <w:szCs w:val="22"/>
              </w:rPr>
            </w:pPr>
            <w:r w:rsidRPr="00403699">
              <w:rPr>
                <w:sz w:val="20"/>
                <w:szCs w:val="22"/>
                <w:lang w:bidi="en-US"/>
              </w:rPr>
              <w:t>Name of</w:t>
            </w:r>
            <w:r w:rsidR="00403699">
              <w:rPr>
                <w:rFonts w:hint="eastAsia"/>
                <w:sz w:val="20"/>
                <w:szCs w:val="22"/>
                <w:lang w:bidi="en-US"/>
              </w:rPr>
              <w:t xml:space="preserve"> </w:t>
            </w:r>
            <w:r w:rsidRPr="00403699">
              <w:rPr>
                <w:sz w:val="20"/>
                <w:szCs w:val="22"/>
                <w:lang w:bidi="en-US"/>
              </w:rPr>
              <w:t>Project Leader</w:t>
            </w:r>
          </w:p>
        </w:tc>
        <w:tc>
          <w:tcPr>
            <w:tcW w:w="5924" w:type="dxa"/>
            <w:gridSpan w:val="6"/>
            <w:vAlign w:val="center"/>
          </w:tcPr>
          <w:p w14:paraId="2619AC60" w14:textId="79F2C1D6" w:rsidR="005B58E7" w:rsidRPr="00F46F2F" w:rsidRDefault="005B58E7" w:rsidP="005B58E7">
            <w:pPr>
              <w:pStyle w:val="1-0"/>
              <w:widowControl w:val="0"/>
              <w:ind w:firstLineChars="0" w:firstLine="0"/>
              <w:rPr>
                <w:sz w:val="20"/>
                <w:szCs w:val="20"/>
              </w:rPr>
            </w:pPr>
          </w:p>
        </w:tc>
      </w:tr>
      <w:tr w:rsidR="005B58E7" w14:paraId="53CC1F44" w14:textId="4E9B3F4E" w:rsidTr="005B58E7">
        <w:trPr>
          <w:trHeight w:val="249"/>
        </w:trPr>
        <w:tc>
          <w:tcPr>
            <w:tcW w:w="596" w:type="dxa"/>
            <w:vMerge/>
            <w:vAlign w:val="center"/>
          </w:tcPr>
          <w:p w14:paraId="4E4A80C9" w14:textId="77777777" w:rsidR="005B58E7" w:rsidRPr="00F46F2F" w:rsidRDefault="005B58E7" w:rsidP="005B58E7">
            <w:pPr>
              <w:pStyle w:val="1-0"/>
              <w:widowControl w:val="0"/>
              <w:ind w:firstLineChars="0" w:firstLine="0"/>
              <w:jc w:val="center"/>
              <w:rPr>
                <w:sz w:val="20"/>
                <w:szCs w:val="20"/>
              </w:rPr>
            </w:pPr>
          </w:p>
        </w:tc>
        <w:tc>
          <w:tcPr>
            <w:tcW w:w="7572" w:type="dxa"/>
            <w:gridSpan w:val="4"/>
            <w:tcBorders>
              <w:bottom w:val="single" w:sz="4" w:space="0" w:color="auto"/>
            </w:tcBorders>
          </w:tcPr>
          <w:p w14:paraId="1B3B7A36" w14:textId="4C08CF6F" w:rsidR="005B58E7" w:rsidRPr="00F46F2F" w:rsidRDefault="005B58E7" w:rsidP="005B58E7">
            <w:pPr>
              <w:pStyle w:val="1-0"/>
              <w:widowControl w:val="0"/>
              <w:ind w:firstLineChars="0" w:firstLine="0"/>
              <w:rPr>
                <w:sz w:val="20"/>
                <w:szCs w:val="20"/>
              </w:rPr>
            </w:pPr>
            <w:r w:rsidRPr="00F46F2F">
              <w:rPr>
                <w:sz w:val="20"/>
                <w:lang w:bidi="en-US"/>
              </w:rPr>
              <w:t xml:space="preserve">※Submission has been completed following consultation with my </w:t>
            </w:r>
            <w:r w:rsidR="00622A84">
              <w:rPr>
                <w:rFonts w:hint="eastAsia"/>
                <w:sz w:val="20"/>
                <w:lang w:bidi="en-US"/>
              </w:rPr>
              <w:t>(Sub-)</w:t>
            </w:r>
            <w:r w:rsidRPr="00F46F2F">
              <w:rPr>
                <w:sz w:val="20"/>
                <w:lang w:bidi="en-US"/>
              </w:rPr>
              <w:t>Project Leader</w:t>
            </w:r>
          </w:p>
        </w:tc>
        <w:tc>
          <w:tcPr>
            <w:tcW w:w="1471" w:type="dxa"/>
            <w:gridSpan w:val="3"/>
            <w:tcBorders>
              <w:bottom w:val="single" w:sz="4" w:space="0" w:color="auto"/>
            </w:tcBorders>
          </w:tcPr>
          <w:p w14:paraId="34D87844" w14:textId="40416761" w:rsidR="005B58E7" w:rsidRPr="00F46F2F" w:rsidRDefault="005B58E7" w:rsidP="005B58E7">
            <w:pPr>
              <w:pStyle w:val="1-0"/>
              <w:widowControl w:val="0"/>
              <w:ind w:firstLineChars="0" w:firstLine="0"/>
              <w:jc w:val="center"/>
              <w:rPr>
                <w:sz w:val="20"/>
                <w:szCs w:val="20"/>
              </w:rPr>
            </w:pPr>
            <w:r w:rsidRPr="0045785B">
              <w:rPr>
                <w:sz w:val="20"/>
                <w:lang w:bidi="en-US"/>
              </w:rPr>
              <w:t>Yes/No</w:t>
            </w:r>
          </w:p>
        </w:tc>
      </w:tr>
      <w:tr w:rsidR="005B58E7" w14:paraId="04E80D3B" w14:textId="4A773209" w:rsidTr="005B58E7">
        <w:trPr>
          <w:trHeight w:val="567"/>
        </w:trPr>
        <w:tc>
          <w:tcPr>
            <w:tcW w:w="596" w:type="dxa"/>
            <w:vMerge/>
          </w:tcPr>
          <w:p w14:paraId="361F7656" w14:textId="77777777" w:rsidR="005B58E7" w:rsidRPr="0027518C" w:rsidRDefault="005B58E7" w:rsidP="005B58E7">
            <w:pPr>
              <w:pStyle w:val="1-0"/>
              <w:widowControl w:val="0"/>
              <w:ind w:firstLineChars="0" w:firstLine="0"/>
              <w:jc w:val="center"/>
              <w:rPr>
                <w:sz w:val="20"/>
                <w:szCs w:val="20"/>
              </w:rPr>
            </w:pPr>
          </w:p>
        </w:tc>
        <w:tc>
          <w:tcPr>
            <w:tcW w:w="7572" w:type="dxa"/>
            <w:gridSpan w:val="4"/>
            <w:tcBorders>
              <w:top w:val="single" w:sz="4" w:space="0" w:color="auto"/>
              <w:bottom w:val="dashed" w:sz="4" w:space="0" w:color="auto"/>
            </w:tcBorders>
          </w:tcPr>
          <w:p w14:paraId="700B8486" w14:textId="6A5E114A" w:rsidR="005B58E7" w:rsidRPr="0045785B" w:rsidRDefault="005B58E7" w:rsidP="005B58E7">
            <w:pPr>
              <w:pStyle w:val="1-0"/>
              <w:widowControl w:val="0"/>
              <w:ind w:firstLineChars="0" w:firstLine="0"/>
              <w:rPr>
                <w:sz w:val="20"/>
                <w:szCs w:val="20"/>
              </w:rPr>
            </w:pPr>
            <w:r w:rsidRPr="0045785B">
              <w:rPr>
                <w:sz w:val="20"/>
                <w:lang w:bidi="en-US"/>
              </w:rPr>
              <w:t>(i) Is the Principal Author a graduate student (excluding students in the Japanese Language Sciences Course at SOKENDAI)?</w:t>
            </w:r>
          </w:p>
        </w:tc>
        <w:tc>
          <w:tcPr>
            <w:tcW w:w="1471" w:type="dxa"/>
            <w:gridSpan w:val="3"/>
            <w:tcBorders>
              <w:top w:val="single" w:sz="4" w:space="0" w:color="auto"/>
              <w:bottom w:val="dashed" w:sz="4" w:space="0" w:color="auto"/>
            </w:tcBorders>
          </w:tcPr>
          <w:p w14:paraId="59C75504" w14:textId="0F187316" w:rsidR="005B58E7" w:rsidRPr="0045785B" w:rsidRDefault="005B58E7" w:rsidP="005B58E7">
            <w:pPr>
              <w:pStyle w:val="1-0"/>
              <w:widowControl w:val="0"/>
              <w:ind w:firstLineChars="0" w:firstLine="0"/>
              <w:jc w:val="center"/>
              <w:rPr>
                <w:sz w:val="20"/>
                <w:szCs w:val="20"/>
              </w:rPr>
            </w:pPr>
            <w:r w:rsidRPr="0045785B">
              <w:rPr>
                <w:sz w:val="20"/>
                <w:lang w:bidi="en-US"/>
              </w:rPr>
              <w:t>Yes/No</w:t>
            </w:r>
          </w:p>
        </w:tc>
      </w:tr>
      <w:tr w:rsidR="005B58E7" w14:paraId="4D7C8DAA" w14:textId="2202E7F4" w:rsidTr="005B58E7">
        <w:trPr>
          <w:trHeight w:val="283"/>
        </w:trPr>
        <w:tc>
          <w:tcPr>
            <w:tcW w:w="596" w:type="dxa"/>
            <w:vMerge/>
            <w:tcBorders>
              <w:bottom w:val="double" w:sz="4" w:space="0" w:color="auto"/>
            </w:tcBorders>
          </w:tcPr>
          <w:p w14:paraId="55505059" w14:textId="77777777" w:rsidR="005B58E7" w:rsidRPr="00F46F2F" w:rsidRDefault="005B58E7" w:rsidP="005B58E7">
            <w:pPr>
              <w:pStyle w:val="1-0"/>
              <w:widowControl w:val="0"/>
              <w:ind w:firstLineChars="0" w:firstLine="0"/>
              <w:jc w:val="center"/>
              <w:rPr>
                <w:sz w:val="20"/>
                <w:szCs w:val="20"/>
              </w:rPr>
            </w:pPr>
          </w:p>
        </w:tc>
        <w:tc>
          <w:tcPr>
            <w:tcW w:w="7572" w:type="dxa"/>
            <w:gridSpan w:val="4"/>
            <w:tcBorders>
              <w:top w:val="dashed" w:sz="4" w:space="0" w:color="auto"/>
              <w:bottom w:val="double" w:sz="4" w:space="0" w:color="auto"/>
            </w:tcBorders>
          </w:tcPr>
          <w:p w14:paraId="05273DDA" w14:textId="750F6336" w:rsidR="005B58E7" w:rsidRPr="0045785B" w:rsidRDefault="005B58E7" w:rsidP="005B58E7">
            <w:pPr>
              <w:pStyle w:val="1-0"/>
              <w:widowControl w:val="0"/>
              <w:ind w:firstLineChars="0" w:firstLine="0"/>
              <w:rPr>
                <w:sz w:val="20"/>
                <w:szCs w:val="20"/>
              </w:rPr>
            </w:pPr>
            <w:r w:rsidRPr="0045785B">
              <w:rPr>
                <w:sz w:val="20"/>
                <w:lang w:bidi="en-US"/>
              </w:rPr>
              <w:t>(ii) Is the Project Representative the Academic Advisor?</w:t>
            </w:r>
          </w:p>
        </w:tc>
        <w:tc>
          <w:tcPr>
            <w:tcW w:w="1471" w:type="dxa"/>
            <w:gridSpan w:val="3"/>
            <w:tcBorders>
              <w:top w:val="dashed" w:sz="4" w:space="0" w:color="auto"/>
              <w:bottom w:val="double" w:sz="4" w:space="0" w:color="auto"/>
            </w:tcBorders>
          </w:tcPr>
          <w:p w14:paraId="64893269" w14:textId="46177D5C" w:rsidR="005B58E7" w:rsidRPr="0045785B" w:rsidRDefault="005B58E7" w:rsidP="005B58E7">
            <w:pPr>
              <w:pStyle w:val="1-0"/>
              <w:widowControl w:val="0"/>
              <w:ind w:firstLineChars="0" w:firstLine="0"/>
              <w:jc w:val="center"/>
              <w:rPr>
                <w:sz w:val="20"/>
                <w:szCs w:val="20"/>
              </w:rPr>
            </w:pPr>
            <w:r w:rsidRPr="0045785B">
              <w:rPr>
                <w:sz w:val="20"/>
                <w:lang w:bidi="en-US"/>
              </w:rPr>
              <w:t>Yes/No</w:t>
            </w:r>
          </w:p>
        </w:tc>
      </w:tr>
      <w:tr w:rsidR="005B58E7" w14:paraId="5FC82ED4" w14:textId="77777777" w:rsidTr="00861D81">
        <w:trPr>
          <w:trHeight w:val="283"/>
        </w:trPr>
        <w:tc>
          <w:tcPr>
            <w:tcW w:w="596" w:type="dxa"/>
            <w:tcBorders>
              <w:top w:val="double" w:sz="4" w:space="0" w:color="auto"/>
              <w:bottom w:val="double" w:sz="4" w:space="0" w:color="auto"/>
            </w:tcBorders>
          </w:tcPr>
          <w:p w14:paraId="0CD4FAA0" w14:textId="77777777" w:rsidR="005B58E7" w:rsidRPr="00F46F2F" w:rsidRDefault="005B58E7" w:rsidP="005B58E7">
            <w:pPr>
              <w:pStyle w:val="1-0"/>
              <w:widowControl w:val="0"/>
              <w:ind w:firstLineChars="0" w:firstLine="0"/>
              <w:jc w:val="center"/>
              <w:rPr>
                <w:sz w:val="20"/>
                <w:szCs w:val="20"/>
              </w:rPr>
            </w:pPr>
          </w:p>
        </w:tc>
        <w:tc>
          <w:tcPr>
            <w:tcW w:w="5216" w:type="dxa"/>
            <w:gridSpan w:val="2"/>
            <w:tcBorders>
              <w:top w:val="double" w:sz="4" w:space="0" w:color="auto"/>
              <w:bottom w:val="double" w:sz="4" w:space="0" w:color="auto"/>
            </w:tcBorders>
          </w:tcPr>
          <w:p w14:paraId="619F733C" w14:textId="77777777" w:rsidR="005B58E7" w:rsidRPr="00F46F2F" w:rsidRDefault="005B58E7" w:rsidP="005B58E7">
            <w:pPr>
              <w:pStyle w:val="1-0"/>
              <w:widowControl w:val="0"/>
              <w:ind w:firstLineChars="0" w:firstLine="0"/>
              <w:rPr>
                <w:sz w:val="20"/>
                <w:szCs w:val="20"/>
              </w:rPr>
            </w:pPr>
            <w:r w:rsidRPr="00F46F2F">
              <w:rPr>
                <w:sz w:val="20"/>
                <w:lang w:bidi="en-US"/>
              </w:rPr>
              <w:t>Invited Scholar</w:t>
            </w:r>
          </w:p>
        </w:tc>
        <w:tc>
          <w:tcPr>
            <w:tcW w:w="3827" w:type="dxa"/>
            <w:gridSpan w:val="5"/>
            <w:tcBorders>
              <w:top w:val="double" w:sz="4" w:space="0" w:color="auto"/>
              <w:bottom w:val="double" w:sz="4" w:space="0" w:color="auto"/>
            </w:tcBorders>
          </w:tcPr>
          <w:p w14:paraId="3D14BDF5" w14:textId="77777777" w:rsidR="005B58E7" w:rsidRPr="00F46F2F" w:rsidRDefault="005B58E7" w:rsidP="005B58E7">
            <w:pPr>
              <w:pStyle w:val="1-0"/>
              <w:widowControl w:val="0"/>
              <w:ind w:firstLineChars="0" w:firstLine="0"/>
              <w:rPr>
                <w:sz w:val="20"/>
                <w:szCs w:val="20"/>
              </w:rPr>
            </w:pPr>
            <w:r w:rsidRPr="00F46F2F">
              <w:rPr>
                <w:sz w:val="20"/>
                <w:lang w:bidi="en-US"/>
              </w:rPr>
              <w:t>Holding status until month/year.</w:t>
            </w:r>
          </w:p>
        </w:tc>
      </w:tr>
      <w:tr w:rsidR="005B58E7" w14:paraId="534CD76F" w14:textId="77777777" w:rsidTr="00861D81">
        <w:trPr>
          <w:trHeight w:val="283"/>
        </w:trPr>
        <w:tc>
          <w:tcPr>
            <w:tcW w:w="596" w:type="dxa"/>
            <w:vMerge w:val="restart"/>
            <w:tcBorders>
              <w:top w:val="double" w:sz="4" w:space="0" w:color="auto"/>
            </w:tcBorders>
            <w:vAlign w:val="center"/>
          </w:tcPr>
          <w:p w14:paraId="30AABB62" w14:textId="77777777" w:rsidR="005B58E7" w:rsidRPr="00F46F2F" w:rsidRDefault="005B58E7" w:rsidP="005B58E7">
            <w:pPr>
              <w:pStyle w:val="1-0"/>
              <w:widowControl w:val="0"/>
              <w:ind w:firstLineChars="0" w:firstLine="0"/>
              <w:jc w:val="center"/>
              <w:rPr>
                <w:sz w:val="20"/>
                <w:szCs w:val="20"/>
              </w:rPr>
            </w:pPr>
          </w:p>
        </w:tc>
        <w:tc>
          <w:tcPr>
            <w:tcW w:w="5216" w:type="dxa"/>
            <w:gridSpan w:val="2"/>
            <w:tcBorders>
              <w:top w:val="double" w:sz="4" w:space="0" w:color="auto"/>
            </w:tcBorders>
          </w:tcPr>
          <w:p w14:paraId="20E36CE7" w14:textId="77777777" w:rsidR="005B58E7" w:rsidRPr="00F46F2F" w:rsidRDefault="005B58E7" w:rsidP="005B58E7">
            <w:pPr>
              <w:pStyle w:val="1-0"/>
              <w:widowControl w:val="0"/>
              <w:ind w:firstLineChars="0" w:firstLine="0"/>
              <w:rPr>
                <w:sz w:val="20"/>
                <w:szCs w:val="20"/>
              </w:rPr>
            </w:pPr>
            <w:r w:rsidRPr="00F46F2F">
              <w:rPr>
                <w:sz w:val="20"/>
                <w:lang w:bidi="en-US"/>
              </w:rPr>
              <w:t>Visiting Researcher</w:t>
            </w:r>
          </w:p>
        </w:tc>
        <w:tc>
          <w:tcPr>
            <w:tcW w:w="3827" w:type="dxa"/>
            <w:gridSpan w:val="5"/>
            <w:tcBorders>
              <w:top w:val="double" w:sz="4" w:space="0" w:color="auto"/>
            </w:tcBorders>
          </w:tcPr>
          <w:p w14:paraId="4FD5ACA3" w14:textId="77777777" w:rsidR="005B58E7" w:rsidRPr="00F46F2F" w:rsidRDefault="005B58E7" w:rsidP="005B58E7">
            <w:pPr>
              <w:pStyle w:val="1-0"/>
              <w:widowControl w:val="0"/>
              <w:ind w:firstLineChars="0" w:firstLine="0"/>
              <w:rPr>
                <w:sz w:val="20"/>
                <w:szCs w:val="20"/>
              </w:rPr>
            </w:pPr>
            <w:r w:rsidRPr="00F46F2F">
              <w:rPr>
                <w:sz w:val="20"/>
                <w:lang w:bidi="en-US"/>
              </w:rPr>
              <w:t>Holding status until month/year.</w:t>
            </w:r>
          </w:p>
        </w:tc>
      </w:tr>
      <w:tr w:rsidR="005B58E7" w14:paraId="481F037F" w14:textId="77777777" w:rsidTr="00861D81">
        <w:trPr>
          <w:trHeight w:val="567"/>
        </w:trPr>
        <w:tc>
          <w:tcPr>
            <w:tcW w:w="596" w:type="dxa"/>
            <w:vMerge/>
            <w:vAlign w:val="center"/>
          </w:tcPr>
          <w:p w14:paraId="45F19E95" w14:textId="77777777" w:rsidR="005B58E7" w:rsidRPr="00F46F2F" w:rsidRDefault="005B58E7" w:rsidP="005B58E7">
            <w:pPr>
              <w:pStyle w:val="1-0"/>
              <w:widowControl w:val="0"/>
              <w:ind w:firstLineChars="0" w:firstLine="0"/>
              <w:jc w:val="center"/>
              <w:rPr>
                <w:sz w:val="20"/>
                <w:szCs w:val="20"/>
              </w:rPr>
            </w:pPr>
          </w:p>
        </w:tc>
        <w:tc>
          <w:tcPr>
            <w:tcW w:w="3119" w:type="dxa"/>
            <w:vAlign w:val="center"/>
          </w:tcPr>
          <w:p w14:paraId="615D8B20" w14:textId="77777777" w:rsidR="005B58E7" w:rsidRPr="00F46F2F" w:rsidRDefault="005B58E7" w:rsidP="005B58E7">
            <w:pPr>
              <w:pStyle w:val="1-0"/>
              <w:widowControl w:val="0"/>
              <w:spacing w:line="240" w:lineRule="exact"/>
              <w:ind w:firstLineChars="0" w:firstLine="0"/>
              <w:rPr>
                <w:sz w:val="20"/>
                <w:szCs w:val="20"/>
              </w:rPr>
            </w:pPr>
            <w:r w:rsidRPr="00F46F2F">
              <w:rPr>
                <w:sz w:val="20"/>
                <w:lang w:bidi="en-US"/>
              </w:rPr>
              <w:t>Name of research project during period of residence</w:t>
            </w:r>
          </w:p>
        </w:tc>
        <w:tc>
          <w:tcPr>
            <w:tcW w:w="5924" w:type="dxa"/>
            <w:gridSpan w:val="6"/>
            <w:vAlign w:val="center"/>
          </w:tcPr>
          <w:p w14:paraId="5CAF3206" w14:textId="77777777" w:rsidR="005B58E7" w:rsidRPr="00F46F2F" w:rsidRDefault="005B58E7" w:rsidP="005B58E7">
            <w:pPr>
              <w:pStyle w:val="1-0"/>
              <w:widowControl w:val="0"/>
              <w:ind w:firstLineChars="0" w:firstLine="0"/>
              <w:rPr>
                <w:sz w:val="20"/>
                <w:szCs w:val="20"/>
              </w:rPr>
            </w:pPr>
          </w:p>
        </w:tc>
      </w:tr>
      <w:tr w:rsidR="005B58E7" w14:paraId="7A77693C" w14:textId="77777777" w:rsidTr="0031740A">
        <w:trPr>
          <w:trHeight w:val="283"/>
        </w:trPr>
        <w:tc>
          <w:tcPr>
            <w:tcW w:w="596" w:type="dxa"/>
            <w:vMerge/>
            <w:vAlign w:val="center"/>
          </w:tcPr>
          <w:p w14:paraId="68D5E784" w14:textId="77777777" w:rsidR="005B58E7" w:rsidRPr="00F46F2F" w:rsidRDefault="005B58E7" w:rsidP="005B58E7">
            <w:pPr>
              <w:pStyle w:val="1-0"/>
              <w:widowControl w:val="0"/>
              <w:ind w:firstLineChars="0" w:firstLine="0"/>
              <w:jc w:val="center"/>
              <w:rPr>
                <w:sz w:val="20"/>
                <w:szCs w:val="20"/>
              </w:rPr>
            </w:pPr>
          </w:p>
        </w:tc>
        <w:tc>
          <w:tcPr>
            <w:tcW w:w="3119" w:type="dxa"/>
          </w:tcPr>
          <w:p w14:paraId="711F9E9F" w14:textId="77777777" w:rsidR="005B58E7" w:rsidRPr="00F46F2F" w:rsidRDefault="005B58E7" w:rsidP="005B58E7">
            <w:pPr>
              <w:pStyle w:val="1-0"/>
              <w:widowControl w:val="0"/>
              <w:ind w:firstLineChars="0" w:firstLine="0"/>
              <w:rPr>
                <w:sz w:val="20"/>
                <w:szCs w:val="20"/>
              </w:rPr>
            </w:pPr>
            <w:r w:rsidRPr="00F46F2F">
              <w:rPr>
                <w:sz w:val="20"/>
                <w:lang w:bidi="en-US"/>
              </w:rPr>
              <w:t>Host Academic at NINJAL</w:t>
            </w:r>
          </w:p>
        </w:tc>
        <w:tc>
          <w:tcPr>
            <w:tcW w:w="5924" w:type="dxa"/>
            <w:gridSpan w:val="6"/>
            <w:vAlign w:val="center"/>
          </w:tcPr>
          <w:p w14:paraId="65153AA3" w14:textId="77777777" w:rsidR="005B58E7" w:rsidRPr="00F46F2F" w:rsidRDefault="005B58E7" w:rsidP="005B58E7">
            <w:pPr>
              <w:pStyle w:val="1-0"/>
              <w:widowControl w:val="0"/>
              <w:ind w:firstLineChars="0" w:firstLine="0"/>
              <w:rPr>
                <w:sz w:val="20"/>
                <w:szCs w:val="20"/>
              </w:rPr>
            </w:pPr>
          </w:p>
        </w:tc>
      </w:tr>
      <w:tr w:rsidR="005B58E7" w14:paraId="4F085469" w14:textId="68BA16DC" w:rsidTr="005B58E7">
        <w:trPr>
          <w:trHeight w:val="283"/>
        </w:trPr>
        <w:tc>
          <w:tcPr>
            <w:tcW w:w="596" w:type="dxa"/>
            <w:vMerge/>
            <w:tcBorders>
              <w:bottom w:val="double" w:sz="4" w:space="0" w:color="auto"/>
            </w:tcBorders>
            <w:vAlign w:val="center"/>
          </w:tcPr>
          <w:p w14:paraId="520D23D3" w14:textId="77777777" w:rsidR="005B58E7" w:rsidRPr="00F46F2F" w:rsidRDefault="005B58E7" w:rsidP="005B58E7">
            <w:pPr>
              <w:pStyle w:val="1-0"/>
              <w:widowControl w:val="0"/>
              <w:ind w:firstLineChars="0" w:firstLine="0"/>
              <w:jc w:val="center"/>
              <w:rPr>
                <w:sz w:val="20"/>
                <w:szCs w:val="20"/>
              </w:rPr>
            </w:pPr>
          </w:p>
        </w:tc>
        <w:tc>
          <w:tcPr>
            <w:tcW w:w="7572" w:type="dxa"/>
            <w:gridSpan w:val="4"/>
            <w:tcBorders>
              <w:bottom w:val="double" w:sz="4" w:space="0" w:color="auto"/>
            </w:tcBorders>
          </w:tcPr>
          <w:p w14:paraId="5D242766" w14:textId="33A8FD6F" w:rsidR="005B58E7" w:rsidRPr="00F46F2F" w:rsidRDefault="005B58E7" w:rsidP="005B58E7">
            <w:pPr>
              <w:pStyle w:val="1-0"/>
              <w:widowControl w:val="0"/>
              <w:ind w:firstLineChars="0" w:firstLine="0"/>
              <w:rPr>
                <w:sz w:val="20"/>
                <w:szCs w:val="20"/>
              </w:rPr>
            </w:pPr>
            <w:r w:rsidRPr="00F46F2F">
              <w:rPr>
                <w:sz w:val="20"/>
                <w:lang w:bidi="en-US"/>
              </w:rPr>
              <w:t>※Submission has been completed after consultation with my Host Academic.</w:t>
            </w:r>
          </w:p>
        </w:tc>
        <w:tc>
          <w:tcPr>
            <w:tcW w:w="1471" w:type="dxa"/>
            <w:gridSpan w:val="3"/>
            <w:tcBorders>
              <w:bottom w:val="double" w:sz="4" w:space="0" w:color="auto"/>
            </w:tcBorders>
          </w:tcPr>
          <w:p w14:paraId="460BDD8C" w14:textId="0E14B97B" w:rsidR="005B58E7" w:rsidRPr="00F46F2F" w:rsidRDefault="005B58E7" w:rsidP="005B58E7">
            <w:pPr>
              <w:pStyle w:val="1-0"/>
              <w:widowControl w:val="0"/>
              <w:ind w:firstLineChars="0" w:firstLine="0"/>
              <w:jc w:val="center"/>
              <w:rPr>
                <w:sz w:val="20"/>
                <w:szCs w:val="20"/>
              </w:rPr>
            </w:pPr>
            <w:r w:rsidRPr="0045785B">
              <w:rPr>
                <w:sz w:val="20"/>
                <w:lang w:bidi="en-US"/>
              </w:rPr>
              <w:t>Yes/No</w:t>
            </w:r>
          </w:p>
        </w:tc>
      </w:tr>
      <w:tr w:rsidR="005B58E7" w14:paraId="1AA7BAC7" w14:textId="77777777" w:rsidTr="00861D81">
        <w:trPr>
          <w:trHeight w:val="850"/>
        </w:trPr>
        <w:tc>
          <w:tcPr>
            <w:tcW w:w="596" w:type="dxa"/>
            <w:vMerge w:val="restart"/>
            <w:tcBorders>
              <w:top w:val="double" w:sz="4" w:space="0" w:color="auto"/>
            </w:tcBorders>
            <w:vAlign w:val="center"/>
          </w:tcPr>
          <w:p w14:paraId="08B655E7" w14:textId="77777777" w:rsidR="005B58E7" w:rsidRPr="009269AB" w:rsidRDefault="005B58E7" w:rsidP="005B58E7">
            <w:pPr>
              <w:pStyle w:val="1-0"/>
              <w:widowControl w:val="0"/>
              <w:ind w:firstLineChars="0" w:firstLine="0"/>
              <w:jc w:val="center"/>
              <w:rPr>
                <w:sz w:val="20"/>
                <w:szCs w:val="20"/>
              </w:rPr>
            </w:pPr>
          </w:p>
        </w:tc>
        <w:tc>
          <w:tcPr>
            <w:tcW w:w="5216" w:type="dxa"/>
            <w:gridSpan w:val="2"/>
            <w:tcBorders>
              <w:top w:val="double" w:sz="4" w:space="0" w:color="auto"/>
              <w:bottom w:val="single" w:sz="4" w:space="0" w:color="auto"/>
            </w:tcBorders>
          </w:tcPr>
          <w:p w14:paraId="560A3DA2" w14:textId="73E5C0D9" w:rsidR="005B58E7" w:rsidRPr="009269AB" w:rsidRDefault="005B58E7" w:rsidP="005B58E7">
            <w:pPr>
              <w:pStyle w:val="1-0"/>
              <w:widowControl w:val="0"/>
              <w:ind w:firstLineChars="0" w:firstLine="0"/>
              <w:rPr>
                <w:sz w:val="20"/>
                <w:szCs w:val="20"/>
              </w:rPr>
            </w:pPr>
            <w:r w:rsidRPr="009269AB">
              <w:rPr>
                <w:sz w:val="20"/>
                <w:lang w:bidi="en-US"/>
              </w:rPr>
              <w:t>Graduate Student, Graduate University for Advanced Studies [SOKENDAI] Japanese Language Sciences Course</w:t>
            </w:r>
          </w:p>
        </w:tc>
        <w:tc>
          <w:tcPr>
            <w:tcW w:w="3827" w:type="dxa"/>
            <w:gridSpan w:val="5"/>
            <w:tcBorders>
              <w:top w:val="double" w:sz="4" w:space="0" w:color="auto"/>
              <w:bottom w:val="single" w:sz="4" w:space="0" w:color="auto"/>
            </w:tcBorders>
          </w:tcPr>
          <w:p w14:paraId="61EB4AF6" w14:textId="77777777" w:rsidR="005B58E7" w:rsidRPr="009269AB" w:rsidRDefault="005B58E7" w:rsidP="005B58E7">
            <w:pPr>
              <w:pStyle w:val="1-0"/>
              <w:widowControl w:val="0"/>
              <w:ind w:firstLineChars="0" w:firstLine="0"/>
              <w:rPr>
                <w:sz w:val="20"/>
                <w:szCs w:val="20"/>
              </w:rPr>
            </w:pPr>
            <w:r w:rsidRPr="009269AB">
              <w:rPr>
                <w:sz w:val="20"/>
                <w:lang w:bidi="en-US"/>
              </w:rPr>
              <w:t>Holding status until month/year.</w:t>
            </w:r>
          </w:p>
        </w:tc>
      </w:tr>
      <w:tr w:rsidR="005B58E7" w14:paraId="24659B48" w14:textId="77777777" w:rsidTr="00852738">
        <w:trPr>
          <w:trHeight w:val="283"/>
        </w:trPr>
        <w:tc>
          <w:tcPr>
            <w:tcW w:w="596" w:type="dxa"/>
            <w:vMerge/>
          </w:tcPr>
          <w:p w14:paraId="2FB51DFD" w14:textId="77777777" w:rsidR="005B58E7" w:rsidRPr="009269AB" w:rsidRDefault="005B58E7" w:rsidP="005B58E7">
            <w:pPr>
              <w:pStyle w:val="1-0"/>
              <w:widowControl w:val="0"/>
              <w:ind w:firstLineChars="0" w:firstLine="0"/>
              <w:jc w:val="center"/>
              <w:rPr>
                <w:sz w:val="20"/>
                <w:szCs w:val="20"/>
              </w:rPr>
            </w:pPr>
          </w:p>
        </w:tc>
        <w:tc>
          <w:tcPr>
            <w:tcW w:w="3119" w:type="dxa"/>
            <w:tcBorders>
              <w:top w:val="single" w:sz="4" w:space="0" w:color="auto"/>
              <w:bottom w:val="single" w:sz="4" w:space="0" w:color="auto"/>
            </w:tcBorders>
          </w:tcPr>
          <w:p w14:paraId="524C4781" w14:textId="10012665" w:rsidR="005B58E7" w:rsidRPr="009269AB" w:rsidRDefault="005B58E7" w:rsidP="005B58E7">
            <w:pPr>
              <w:pStyle w:val="1-0"/>
              <w:widowControl w:val="0"/>
              <w:ind w:firstLineChars="0" w:firstLine="0"/>
              <w:rPr>
                <w:sz w:val="20"/>
                <w:szCs w:val="20"/>
              </w:rPr>
            </w:pPr>
            <w:r w:rsidRPr="009269AB">
              <w:rPr>
                <w:sz w:val="20"/>
                <w:lang w:bidi="en-US"/>
              </w:rPr>
              <w:t>Academic advisor</w:t>
            </w:r>
          </w:p>
        </w:tc>
        <w:tc>
          <w:tcPr>
            <w:tcW w:w="5924" w:type="dxa"/>
            <w:gridSpan w:val="6"/>
            <w:tcBorders>
              <w:top w:val="single" w:sz="4" w:space="0" w:color="auto"/>
              <w:bottom w:val="single" w:sz="4" w:space="0" w:color="auto"/>
            </w:tcBorders>
          </w:tcPr>
          <w:p w14:paraId="535FFC79" w14:textId="77777777" w:rsidR="005B58E7" w:rsidRPr="009269AB" w:rsidRDefault="005B58E7" w:rsidP="005B58E7">
            <w:pPr>
              <w:pStyle w:val="1-0"/>
              <w:widowControl w:val="0"/>
              <w:ind w:firstLineChars="0" w:firstLine="0"/>
              <w:rPr>
                <w:sz w:val="20"/>
                <w:szCs w:val="20"/>
              </w:rPr>
            </w:pPr>
          </w:p>
        </w:tc>
      </w:tr>
      <w:tr w:rsidR="005B58E7" w14:paraId="34E5B74E" w14:textId="5C7326C5" w:rsidTr="005B58E7">
        <w:trPr>
          <w:trHeight w:val="283"/>
        </w:trPr>
        <w:tc>
          <w:tcPr>
            <w:tcW w:w="596" w:type="dxa"/>
            <w:vMerge/>
            <w:tcBorders>
              <w:bottom w:val="double" w:sz="4" w:space="0" w:color="auto"/>
            </w:tcBorders>
          </w:tcPr>
          <w:p w14:paraId="6902CD28" w14:textId="77777777" w:rsidR="005B58E7" w:rsidRPr="009269AB" w:rsidRDefault="005B58E7" w:rsidP="005B58E7">
            <w:pPr>
              <w:pStyle w:val="1-0"/>
              <w:widowControl w:val="0"/>
              <w:ind w:firstLineChars="0" w:firstLine="0"/>
              <w:jc w:val="center"/>
              <w:rPr>
                <w:sz w:val="20"/>
                <w:szCs w:val="20"/>
              </w:rPr>
            </w:pPr>
          </w:p>
        </w:tc>
        <w:tc>
          <w:tcPr>
            <w:tcW w:w="7608" w:type="dxa"/>
            <w:gridSpan w:val="6"/>
            <w:tcBorders>
              <w:top w:val="single" w:sz="4" w:space="0" w:color="auto"/>
              <w:bottom w:val="double" w:sz="4" w:space="0" w:color="auto"/>
            </w:tcBorders>
          </w:tcPr>
          <w:p w14:paraId="2B85539F" w14:textId="12DD502C" w:rsidR="005B58E7" w:rsidRPr="009269AB" w:rsidRDefault="005B58E7" w:rsidP="005B58E7">
            <w:pPr>
              <w:pStyle w:val="1-0"/>
              <w:widowControl w:val="0"/>
              <w:ind w:firstLineChars="0" w:firstLine="0"/>
              <w:rPr>
                <w:sz w:val="20"/>
                <w:szCs w:val="20"/>
              </w:rPr>
            </w:pPr>
            <w:r w:rsidRPr="009269AB">
              <w:rPr>
                <w:sz w:val="20"/>
                <w:lang w:bidi="en-US"/>
              </w:rPr>
              <w:t>※Submission has been completed after consultation with my academic advisor.</w:t>
            </w:r>
          </w:p>
        </w:tc>
        <w:tc>
          <w:tcPr>
            <w:tcW w:w="1435" w:type="dxa"/>
            <w:tcBorders>
              <w:top w:val="single" w:sz="4" w:space="0" w:color="auto"/>
              <w:bottom w:val="double" w:sz="4" w:space="0" w:color="auto"/>
            </w:tcBorders>
          </w:tcPr>
          <w:p w14:paraId="48A342AF" w14:textId="121FE83D" w:rsidR="005B58E7" w:rsidRPr="009269AB" w:rsidRDefault="005B58E7" w:rsidP="005B58E7">
            <w:pPr>
              <w:pStyle w:val="1-0"/>
              <w:widowControl w:val="0"/>
              <w:ind w:firstLineChars="0" w:firstLine="0"/>
              <w:jc w:val="center"/>
              <w:rPr>
                <w:sz w:val="20"/>
                <w:szCs w:val="20"/>
              </w:rPr>
            </w:pPr>
            <w:r w:rsidRPr="0045785B">
              <w:rPr>
                <w:sz w:val="20"/>
                <w:lang w:bidi="en-US"/>
              </w:rPr>
              <w:t>Yes/No</w:t>
            </w:r>
          </w:p>
        </w:tc>
      </w:tr>
      <w:tr w:rsidR="005B58E7" w14:paraId="0D3693CE" w14:textId="77777777" w:rsidTr="00861D81">
        <w:trPr>
          <w:trHeight w:val="283"/>
        </w:trPr>
        <w:tc>
          <w:tcPr>
            <w:tcW w:w="596" w:type="dxa"/>
            <w:tcBorders>
              <w:top w:val="double" w:sz="4" w:space="0" w:color="auto"/>
              <w:left w:val="single" w:sz="4" w:space="0" w:color="auto"/>
              <w:bottom w:val="single" w:sz="4" w:space="0" w:color="auto"/>
              <w:right w:val="single" w:sz="4" w:space="0" w:color="auto"/>
            </w:tcBorders>
          </w:tcPr>
          <w:p w14:paraId="4C81B795" w14:textId="77777777" w:rsidR="005B58E7" w:rsidRPr="00F46F2F" w:rsidRDefault="005B58E7" w:rsidP="005B58E7">
            <w:pPr>
              <w:pStyle w:val="1-0"/>
              <w:widowControl w:val="0"/>
              <w:ind w:firstLineChars="0" w:firstLine="0"/>
              <w:jc w:val="center"/>
              <w:rPr>
                <w:sz w:val="20"/>
                <w:szCs w:val="20"/>
              </w:rPr>
            </w:pPr>
          </w:p>
        </w:tc>
        <w:tc>
          <w:tcPr>
            <w:tcW w:w="9043" w:type="dxa"/>
            <w:gridSpan w:val="7"/>
            <w:tcBorders>
              <w:top w:val="double" w:sz="4" w:space="0" w:color="auto"/>
              <w:left w:val="single" w:sz="4" w:space="0" w:color="auto"/>
              <w:bottom w:val="single" w:sz="4" w:space="0" w:color="auto"/>
              <w:right w:val="single" w:sz="4" w:space="0" w:color="auto"/>
            </w:tcBorders>
          </w:tcPr>
          <w:p w14:paraId="276C9FAE" w14:textId="77777777" w:rsidR="005B58E7" w:rsidRPr="00F46F2F" w:rsidRDefault="005B58E7" w:rsidP="005B58E7">
            <w:pPr>
              <w:pStyle w:val="1-0"/>
              <w:widowControl w:val="0"/>
              <w:tabs>
                <w:tab w:val="left" w:pos="1266"/>
              </w:tabs>
              <w:ind w:firstLineChars="0" w:firstLine="0"/>
              <w:rPr>
                <w:sz w:val="20"/>
                <w:szCs w:val="20"/>
              </w:rPr>
            </w:pPr>
            <w:r w:rsidRPr="00F46F2F">
              <w:rPr>
                <w:sz w:val="20"/>
                <w:lang w:bidi="en-US"/>
              </w:rPr>
              <w:t>Professor Emeritus</w:t>
            </w:r>
          </w:p>
        </w:tc>
      </w:tr>
      <w:tr w:rsidR="005B58E7" w14:paraId="6B8D27F3" w14:textId="77777777" w:rsidTr="00861D81">
        <w:trPr>
          <w:trHeight w:val="283"/>
        </w:trPr>
        <w:tc>
          <w:tcPr>
            <w:tcW w:w="596" w:type="dxa"/>
            <w:tcBorders>
              <w:top w:val="double" w:sz="4" w:space="0" w:color="auto"/>
              <w:left w:val="single" w:sz="4" w:space="0" w:color="auto"/>
              <w:bottom w:val="single" w:sz="4" w:space="0" w:color="auto"/>
              <w:right w:val="single" w:sz="4" w:space="0" w:color="auto"/>
            </w:tcBorders>
          </w:tcPr>
          <w:p w14:paraId="6D79CBFF" w14:textId="77777777" w:rsidR="005B58E7" w:rsidRPr="00033F07" w:rsidRDefault="005B58E7" w:rsidP="005B58E7">
            <w:pPr>
              <w:pStyle w:val="1-0"/>
              <w:widowControl w:val="0"/>
              <w:ind w:firstLineChars="0" w:firstLine="0"/>
              <w:jc w:val="center"/>
              <w:rPr>
                <w:sz w:val="20"/>
                <w:szCs w:val="20"/>
              </w:rPr>
            </w:pPr>
          </w:p>
        </w:tc>
        <w:tc>
          <w:tcPr>
            <w:tcW w:w="9043" w:type="dxa"/>
            <w:gridSpan w:val="7"/>
            <w:tcBorders>
              <w:top w:val="double" w:sz="4" w:space="0" w:color="auto"/>
              <w:left w:val="single" w:sz="4" w:space="0" w:color="auto"/>
              <w:bottom w:val="single" w:sz="4" w:space="0" w:color="auto"/>
              <w:right w:val="single" w:sz="4" w:space="0" w:color="auto"/>
            </w:tcBorders>
          </w:tcPr>
          <w:p w14:paraId="7493F78F" w14:textId="77777777" w:rsidR="005B58E7" w:rsidRPr="00F46F2F" w:rsidRDefault="005B58E7" w:rsidP="005B58E7">
            <w:pPr>
              <w:pStyle w:val="1-0"/>
              <w:widowControl w:val="0"/>
              <w:tabs>
                <w:tab w:val="left" w:pos="1266"/>
              </w:tabs>
              <w:ind w:firstLineChars="0" w:firstLine="0"/>
              <w:rPr>
                <w:sz w:val="20"/>
                <w:szCs w:val="20"/>
              </w:rPr>
            </w:pPr>
            <w:r w:rsidRPr="00F46F2F">
              <w:rPr>
                <w:sz w:val="20"/>
                <w:lang w:bidi="en-US"/>
              </w:rPr>
              <w:t>Other</w:t>
            </w:r>
          </w:p>
        </w:tc>
      </w:tr>
    </w:tbl>
    <w:p w14:paraId="37C1B6C3" w14:textId="56EC7F56" w:rsidR="00E62F47" w:rsidRPr="000356A3" w:rsidRDefault="00000000" w:rsidP="000F5299">
      <w:pPr>
        <w:pStyle w:val="1-0"/>
        <w:spacing w:line="280" w:lineRule="exact"/>
        <w:ind w:left="181" w:hangingChars="100" w:hanging="181"/>
        <w:rPr>
          <w:sz w:val="18"/>
          <w:szCs w:val="20"/>
        </w:rPr>
      </w:pPr>
      <w:r w:rsidRPr="00F46F2F">
        <w:rPr>
          <w:sz w:val="18"/>
          <w:lang w:bidi="en-US"/>
        </w:rPr>
        <w:t>※For information on Collaborative Research Projects, please refer to https://www.ninjal.ac.jp/research/cr-project/.</w:t>
      </w:r>
    </w:p>
    <w:p w14:paraId="77FA84A9" w14:textId="15B7659B" w:rsidR="000E0E65" w:rsidRPr="00F46F2F" w:rsidRDefault="00000000" w:rsidP="000F5299">
      <w:pPr>
        <w:pStyle w:val="1-0"/>
        <w:spacing w:line="280" w:lineRule="exact"/>
        <w:ind w:left="181" w:hangingChars="100" w:hanging="181"/>
        <w:rPr>
          <w:sz w:val="18"/>
          <w:szCs w:val="20"/>
        </w:rPr>
      </w:pPr>
      <w:r w:rsidRPr="00F46F2F">
        <w:rPr>
          <w:sz w:val="18"/>
          <w:lang w:bidi="en-US"/>
        </w:rPr>
        <w:t xml:space="preserve">※If you are currently (or were previously) involved in more than one Project, prioritize the Project most closely related to the submitted manuscript (in terms of content or research results) as entry ① above. If necessary, also complete entry ②. </w:t>
      </w:r>
    </w:p>
    <w:p w14:paraId="5E2AE966" w14:textId="7B9C4DF3" w:rsidR="00C85CCA" w:rsidRPr="00C93D08" w:rsidRDefault="00000000" w:rsidP="000F5299">
      <w:pPr>
        <w:pStyle w:val="1-0"/>
        <w:spacing w:line="280" w:lineRule="exact"/>
        <w:ind w:left="181" w:hangingChars="100" w:hanging="181"/>
        <w:rPr>
          <w:sz w:val="18"/>
          <w:szCs w:val="20"/>
        </w:rPr>
      </w:pPr>
      <w:r w:rsidRPr="00C93D08">
        <w:rPr>
          <w:sz w:val="18"/>
          <w:lang w:bidi="en-US"/>
        </w:rPr>
        <w:t xml:space="preserve">※If you are participating in a </w:t>
      </w:r>
      <w:r w:rsidR="00B56EAE" w:rsidRPr="00C93D08">
        <w:rPr>
          <w:sz w:val="18"/>
          <w:lang w:bidi="en-US"/>
        </w:rPr>
        <w:t>sub</w:t>
      </w:r>
      <w:r w:rsidR="00FD7FBC" w:rsidRPr="00C93D08">
        <w:rPr>
          <w:sz w:val="18"/>
          <w:lang w:bidi="en-US"/>
        </w:rPr>
        <w:t>-</w:t>
      </w:r>
      <w:r w:rsidR="00B56EAE" w:rsidRPr="00C93D08">
        <w:rPr>
          <w:sz w:val="18"/>
          <w:lang w:bidi="en-US"/>
        </w:rPr>
        <w:t xml:space="preserve">project </w:t>
      </w:r>
      <w:r w:rsidRPr="00C93D08">
        <w:rPr>
          <w:sz w:val="18"/>
          <w:lang w:bidi="en-US"/>
        </w:rPr>
        <w:t xml:space="preserve">of a </w:t>
      </w:r>
      <w:r w:rsidR="00F84FB1" w:rsidRPr="00C93D08">
        <w:rPr>
          <w:sz w:val="18"/>
          <w:lang w:bidi="en-US"/>
        </w:rPr>
        <w:t xml:space="preserve">collaborative research project </w:t>
      </w:r>
      <w:r w:rsidRPr="00C93D08">
        <w:rPr>
          <w:sz w:val="18"/>
          <w:lang w:bidi="en-US"/>
        </w:rPr>
        <w:t xml:space="preserve">(and submitting part of </w:t>
      </w:r>
      <w:r w:rsidR="00FD7FBC" w:rsidRPr="00C93D08">
        <w:rPr>
          <w:sz w:val="18"/>
          <w:lang w:bidi="en-US"/>
        </w:rPr>
        <w:t xml:space="preserve">the </w:t>
      </w:r>
      <w:r w:rsidRPr="00C93D08">
        <w:rPr>
          <w:sz w:val="18"/>
          <w:lang w:bidi="en-US"/>
        </w:rPr>
        <w:t>content or results</w:t>
      </w:r>
      <w:r w:rsidR="00FD7FBC" w:rsidRPr="00C93D08">
        <w:rPr>
          <w:sz w:val="18"/>
          <w:lang w:bidi="en-US"/>
        </w:rPr>
        <w:t xml:space="preserve"> of that </w:t>
      </w:r>
      <w:r w:rsidR="00B96C24" w:rsidRPr="00C93D08">
        <w:rPr>
          <w:sz w:val="18"/>
          <w:lang w:bidi="en-US"/>
        </w:rPr>
        <w:t>sub</w:t>
      </w:r>
      <w:r w:rsidR="00FD7FBC" w:rsidRPr="00C93D08">
        <w:rPr>
          <w:sz w:val="18"/>
          <w:lang w:bidi="en-US"/>
        </w:rPr>
        <w:t>-</w:t>
      </w:r>
      <w:r w:rsidR="00B96C24" w:rsidRPr="00C93D08">
        <w:rPr>
          <w:sz w:val="18"/>
          <w:lang w:bidi="en-US"/>
        </w:rPr>
        <w:t>project</w:t>
      </w:r>
      <w:r w:rsidRPr="00C93D08">
        <w:rPr>
          <w:sz w:val="18"/>
          <w:lang w:bidi="en-US"/>
        </w:rPr>
        <w:t>), please enter the name</w:t>
      </w:r>
      <w:r w:rsidR="00476B4C" w:rsidRPr="00C93D08">
        <w:rPr>
          <w:sz w:val="18"/>
          <w:lang w:bidi="en-US"/>
        </w:rPr>
        <w:t>s</w:t>
      </w:r>
      <w:r w:rsidRPr="00C93D08">
        <w:rPr>
          <w:sz w:val="18"/>
          <w:lang w:bidi="en-US"/>
        </w:rPr>
        <w:t xml:space="preserve"> </w:t>
      </w:r>
      <w:r w:rsidR="00DF4197" w:rsidRPr="00C93D08">
        <w:rPr>
          <w:sz w:val="18"/>
          <w:lang w:bidi="en-US"/>
        </w:rPr>
        <w:t xml:space="preserve">of the sub-project </w:t>
      </w:r>
      <w:r w:rsidRPr="00C93D08">
        <w:rPr>
          <w:sz w:val="18"/>
          <w:lang w:bidi="en-US"/>
        </w:rPr>
        <w:t xml:space="preserve">and its </w:t>
      </w:r>
      <w:r w:rsidR="007137F8" w:rsidRPr="00C93D08">
        <w:rPr>
          <w:sz w:val="18"/>
          <w:lang w:bidi="en-US"/>
        </w:rPr>
        <w:t>representative</w:t>
      </w:r>
      <w:r w:rsidRPr="00C93D08">
        <w:rPr>
          <w:sz w:val="18"/>
          <w:lang w:bidi="en-US"/>
        </w:rPr>
        <w:t xml:space="preserve">. </w:t>
      </w:r>
      <w:r w:rsidR="00285004" w:rsidRPr="00C93D08">
        <w:rPr>
          <w:sz w:val="18"/>
          <w:lang w:bidi="en-US"/>
        </w:rPr>
        <w:t>The</w:t>
      </w:r>
      <w:r w:rsidR="00FD7FBC" w:rsidRPr="00C93D08">
        <w:rPr>
          <w:sz w:val="18"/>
          <w:lang w:bidi="en-US"/>
        </w:rPr>
        <w:t xml:space="preserve"> </w:t>
      </w:r>
      <w:r w:rsidRPr="00C93D08">
        <w:rPr>
          <w:sz w:val="18"/>
          <w:lang w:bidi="en-US"/>
        </w:rPr>
        <w:t xml:space="preserve">approval </w:t>
      </w:r>
      <w:r w:rsidR="00285004" w:rsidRPr="00C93D08">
        <w:rPr>
          <w:sz w:val="18"/>
          <w:lang w:bidi="en-US"/>
        </w:rPr>
        <w:t xml:space="preserve">of </w:t>
      </w:r>
      <w:r w:rsidRPr="00C93D08">
        <w:rPr>
          <w:sz w:val="18"/>
          <w:lang w:bidi="en-US"/>
        </w:rPr>
        <w:t xml:space="preserve">the </w:t>
      </w:r>
      <w:r w:rsidR="00FD7FBC" w:rsidRPr="00C93D08">
        <w:rPr>
          <w:sz w:val="18"/>
          <w:lang w:bidi="en-US"/>
        </w:rPr>
        <w:t>Sub-Project R</w:t>
      </w:r>
      <w:r w:rsidRPr="00C93D08">
        <w:rPr>
          <w:sz w:val="18"/>
          <w:lang w:bidi="en-US"/>
        </w:rPr>
        <w:t>epresentative is mandatory</w:t>
      </w:r>
      <w:r w:rsidR="00285004" w:rsidRPr="00C93D08">
        <w:rPr>
          <w:sz w:val="18"/>
          <w:lang w:bidi="en-US"/>
        </w:rPr>
        <w:t xml:space="preserve"> for submissions, but that of </w:t>
      </w:r>
      <w:r w:rsidRPr="00C93D08">
        <w:rPr>
          <w:sz w:val="18"/>
          <w:lang w:bidi="en-US"/>
        </w:rPr>
        <w:t xml:space="preserve">the </w:t>
      </w:r>
      <w:r w:rsidR="00FD7FBC" w:rsidRPr="00C93D08">
        <w:rPr>
          <w:sz w:val="18"/>
          <w:lang w:bidi="en-US"/>
        </w:rPr>
        <w:t>P</w:t>
      </w:r>
      <w:r w:rsidRPr="00C93D08">
        <w:rPr>
          <w:sz w:val="18"/>
          <w:lang w:bidi="en-US"/>
        </w:rPr>
        <w:t xml:space="preserve">roject </w:t>
      </w:r>
      <w:r w:rsidR="00FD7FBC" w:rsidRPr="00C93D08">
        <w:rPr>
          <w:sz w:val="18"/>
          <w:lang w:bidi="en-US"/>
        </w:rPr>
        <w:t>R</w:t>
      </w:r>
      <w:r w:rsidRPr="00C93D08">
        <w:rPr>
          <w:sz w:val="18"/>
          <w:lang w:bidi="en-US"/>
        </w:rPr>
        <w:t xml:space="preserve">epresentative is optional. If necessary, please also enter the </w:t>
      </w:r>
      <w:r w:rsidR="00BB3771" w:rsidRPr="00C93D08">
        <w:rPr>
          <w:sz w:val="18"/>
          <w:lang w:bidi="en-US"/>
        </w:rPr>
        <w:t xml:space="preserve">names of the </w:t>
      </w:r>
      <w:r w:rsidR="00285004" w:rsidRPr="00C93D08">
        <w:rPr>
          <w:sz w:val="18"/>
          <w:lang w:bidi="en-US"/>
        </w:rPr>
        <w:t xml:space="preserve">project </w:t>
      </w:r>
      <w:r w:rsidRPr="00C93D08">
        <w:rPr>
          <w:sz w:val="18"/>
          <w:lang w:bidi="en-US"/>
        </w:rPr>
        <w:t xml:space="preserve">and </w:t>
      </w:r>
      <w:r w:rsidR="00476727" w:rsidRPr="00C93D08">
        <w:rPr>
          <w:sz w:val="18"/>
          <w:lang w:bidi="en-US"/>
        </w:rPr>
        <w:t xml:space="preserve">its </w:t>
      </w:r>
      <w:r w:rsidR="00695F98" w:rsidRPr="00C93D08">
        <w:rPr>
          <w:sz w:val="18"/>
          <w:lang w:bidi="en-US"/>
        </w:rPr>
        <w:t xml:space="preserve">representative </w:t>
      </w:r>
      <w:r w:rsidRPr="00C93D08">
        <w:rPr>
          <w:sz w:val="18"/>
          <w:lang w:bidi="en-US"/>
        </w:rPr>
        <w:t>in the same field.</w:t>
      </w:r>
    </w:p>
    <w:p w14:paraId="6FED8053" w14:textId="77777777" w:rsidR="00514A1A" w:rsidRPr="00F46F2F" w:rsidRDefault="00514A1A" w:rsidP="00A53441">
      <w:pPr>
        <w:pStyle w:val="1-0"/>
        <w:spacing w:line="240" w:lineRule="exact"/>
        <w:ind w:firstLineChars="0" w:firstLine="0"/>
      </w:pPr>
    </w:p>
    <w:p w14:paraId="0560F168" w14:textId="62D63CE6" w:rsidR="00CA54AD" w:rsidRPr="00F46F2F" w:rsidRDefault="00000000" w:rsidP="000247B1">
      <w:pPr>
        <w:pStyle w:val="1"/>
      </w:pPr>
      <w:r w:rsidRPr="00F46F2F">
        <w:rPr>
          <w:lang w:bidi="en-US"/>
        </w:rPr>
        <w:t>If submitting a manuscript as the contents or research results of a Collaborative Research Project</w:t>
      </w:r>
    </w:p>
    <w:p w14:paraId="7319E2FE" w14:textId="46977C47" w:rsidR="00CA54AD" w:rsidRPr="00F46F2F" w:rsidRDefault="00000000" w:rsidP="00114732">
      <w:pPr>
        <w:pStyle w:val="1-0"/>
        <w:ind w:left="211" w:hangingChars="100" w:hanging="211"/>
      </w:pPr>
      <w:r w:rsidRPr="00F46F2F">
        <w:rPr>
          <w:lang w:bidi="en-US"/>
        </w:rPr>
        <w:t>・</w:t>
      </w:r>
      <w:r w:rsidRPr="00F46F2F">
        <w:rPr>
          <w:lang w:bidi="en-US"/>
        </w:rPr>
        <w:tab/>
        <w:t>If submitting a manuscript as the content or research results of a Collaborative Research Project (acknowledgements and citations required), indicate which Project</w:t>
      </w:r>
      <w:r w:rsidR="00B43E8B">
        <w:rPr>
          <w:lang w:bidi="en-US"/>
        </w:rPr>
        <w:t>’</w:t>
      </w:r>
      <w:r w:rsidRPr="00F46F2F">
        <w:rPr>
          <w:lang w:bidi="en-US"/>
        </w:rPr>
        <w:t xml:space="preserve">s content or research results are being represented in the manuscript. </w:t>
      </w:r>
    </w:p>
    <w:p w14:paraId="43261DAA" w14:textId="41659E95" w:rsidR="00CA54AD" w:rsidRPr="00F46F2F" w:rsidRDefault="00000000" w:rsidP="00114732">
      <w:pPr>
        <w:pStyle w:val="1-0"/>
        <w:ind w:left="211" w:hangingChars="100" w:hanging="211"/>
      </w:pPr>
      <w:r w:rsidRPr="00F46F2F">
        <w:rPr>
          <w:lang w:bidi="en-US"/>
        </w:rPr>
        <w:t>・</w:t>
      </w:r>
      <w:r w:rsidRPr="00F46F2F">
        <w:rPr>
          <w:lang w:bidi="en-US"/>
        </w:rPr>
        <w:t>However, if this information is already entered in section 3 above, it is not necessary to complete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8"/>
        <w:gridCol w:w="7132"/>
      </w:tblGrid>
      <w:tr w:rsidR="00CE7360" w14:paraId="5C643633" w14:textId="77777777" w:rsidTr="00345536">
        <w:trPr>
          <w:trHeight w:val="567"/>
        </w:trPr>
        <w:tc>
          <w:tcPr>
            <w:tcW w:w="2388" w:type="dxa"/>
            <w:tcBorders>
              <w:bottom w:val="single" w:sz="4" w:space="0" w:color="auto"/>
            </w:tcBorders>
            <w:vAlign w:val="center"/>
          </w:tcPr>
          <w:p w14:paraId="26253D5D" w14:textId="619EF225" w:rsidR="00CA54AD" w:rsidRPr="00F46F2F" w:rsidRDefault="00000000" w:rsidP="00514A1A">
            <w:pPr>
              <w:pStyle w:val="1-0"/>
              <w:widowControl w:val="0"/>
              <w:ind w:firstLineChars="0" w:firstLine="0"/>
              <w:jc w:val="center"/>
              <w:rPr>
                <w:b/>
                <w:sz w:val="20"/>
                <w:szCs w:val="20"/>
              </w:rPr>
            </w:pPr>
            <w:r w:rsidRPr="00F46F2F">
              <w:rPr>
                <w:b/>
                <w:sz w:val="20"/>
                <w:lang w:bidi="en-US"/>
              </w:rPr>
              <w:t>Project Name</w:t>
            </w:r>
          </w:p>
        </w:tc>
        <w:tc>
          <w:tcPr>
            <w:tcW w:w="7132" w:type="dxa"/>
            <w:tcBorders>
              <w:bottom w:val="single" w:sz="4" w:space="0" w:color="auto"/>
            </w:tcBorders>
            <w:vAlign w:val="center"/>
          </w:tcPr>
          <w:p w14:paraId="7DAFCD4E" w14:textId="77777777" w:rsidR="00CA54AD" w:rsidRPr="00F46F2F" w:rsidRDefault="00CA54AD" w:rsidP="005B46C1">
            <w:pPr>
              <w:pStyle w:val="1-0"/>
              <w:widowControl w:val="0"/>
              <w:ind w:firstLineChars="0" w:firstLine="0"/>
              <w:rPr>
                <w:sz w:val="20"/>
                <w:szCs w:val="20"/>
              </w:rPr>
            </w:pPr>
          </w:p>
        </w:tc>
      </w:tr>
      <w:tr w:rsidR="00CE7360" w14:paraId="46B4CD90" w14:textId="77777777" w:rsidTr="00345536">
        <w:trPr>
          <w:trHeight w:val="567"/>
        </w:trPr>
        <w:tc>
          <w:tcPr>
            <w:tcW w:w="2388" w:type="dxa"/>
            <w:vAlign w:val="center"/>
          </w:tcPr>
          <w:p w14:paraId="0B802EF4" w14:textId="528841C5" w:rsidR="00CA54AD" w:rsidRPr="00F46F2F" w:rsidRDefault="00000000" w:rsidP="00514A1A">
            <w:pPr>
              <w:pStyle w:val="1-0"/>
              <w:widowControl w:val="0"/>
              <w:ind w:firstLineChars="0" w:firstLine="0"/>
              <w:jc w:val="center"/>
              <w:rPr>
                <w:b/>
                <w:sz w:val="20"/>
                <w:szCs w:val="20"/>
              </w:rPr>
            </w:pPr>
            <w:r w:rsidRPr="00F46F2F">
              <w:rPr>
                <w:b/>
                <w:sz w:val="20"/>
                <w:lang w:bidi="en-US"/>
              </w:rPr>
              <w:t>Name of Project Leader</w:t>
            </w:r>
          </w:p>
        </w:tc>
        <w:tc>
          <w:tcPr>
            <w:tcW w:w="7132" w:type="dxa"/>
            <w:vAlign w:val="center"/>
          </w:tcPr>
          <w:p w14:paraId="4F95F3BF" w14:textId="77777777" w:rsidR="005B46C1" w:rsidRPr="00F46F2F" w:rsidRDefault="005B46C1" w:rsidP="005B46C1">
            <w:pPr>
              <w:pStyle w:val="1-0"/>
              <w:widowControl w:val="0"/>
              <w:ind w:firstLineChars="0" w:firstLine="0"/>
              <w:rPr>
                <w:sz w:val="20"/>
                <w:szCs w:val="20"/>
              </w:rPr>
            </w:pPr>
          </w:p>
        </w:tc>
      </w:tr>
    </w:tbl>
    <w:p w14:paraId="631ECFF4" w14:textId="77777777" w:rsidR="00E62F47" w:rsidRPr="000356A3" w:rsidRDefault="00000000" w:rsidP="00E62F47">
      <w:pPr>
        <w:pStyle w:val="1-0"/>
        <w:ind w:firstLineChars="0" w:firstLine="0"/>
        <w:rPr>
          <w:sz w:val="18"/>
        </w:rPr>
      </w:pPr>
      <w:r w:rsidRPr="000356A3">
        <w:rPr>
          <w:sz w:val="18"/>
          <w:lang w:bidi="en-US"/>
        </w:rPr>
        <w:t xml:space="preserve">※If the space provided is not sufficient, please add extra rows. </w:t>
      </w:r>
    </w:p>
    <w:p w14:paraId="213EEBB9" w14:textId="77777777" w:rsidR="00CA54AD" w:rsidRPr="00E62F47" w:rsidRDefault="00CA54AD" w:rsidP="00CA54AD">
      <w:pPr>
        <w:pStyle w:val="1-0"/>
        <w:ind w:firstLineChars="0" w:firstLine="0"/>
      </w:pPr>
    </w:p>
    <w:p w14:paraId="05E5ECF4" w14:textId="10748377" w:rsidR="00CA54AD" w:rsidRPr="00F46F2F" w:rsidRDefault="00000000" w:rsidP="000247B1">
      <w:pPr>
        <w:pStyle w:val="1"/>
      </w:pPr>
      <w:r w:rsidRPr="00F46F2F">
        <w:rPr>
          <w:lang w:bidi="en-US"/>
        </w:rPr>
        <w:t>Presentations related to the contents of the submitted manuscript</w:t>
      </w:r>
    </w:p>
    <w:p w14:paraId="435253BB" w14:textId="3C4D2978" w:rsidR="00AE06F4" w:rsidRPr="00C85CCA" w:rsidRDefault="00B43E8B" w:rsidP="00C85CCA">
      <w:pPr>
        <w:pStyle w:val="1-0"/>
        <w:ind w:right="181" w:firstLineChars="0" w:firstLine="0"/>
        <w:jc w:val="left"/>
      </w:pPr>
      <w:r w:rsidRPr="00B43E8B">
        <w:rPr>
          <w:lang w:bidi="en-US"/>
        </w:rPr>
        <w:t>Please check the applicable item and enter the corresponding information.</w:t>
      </w:r>
    </w:p>
    <w:tbl>
      <w:tblPr>
        <w:tblStyle w:val="ae"/>
        <w:tblW w:w="0" w:type="auto"/>
        <w:tblInd w:w="137" w:type="dxa"/>
        <w:tblLook w:val="04A0" w:firstRow="1" w:lastRow="0" w:firstColumn="1" w:lastColumn="0" w:noHBand="0" w:noVBand="1"/>
      </w:tblPr>
      <w:tblGrid>
        <w:gridCol w:w="567"/>
        <w:gridCol w:w="1843"/>
        <w:gridCol w:w="7081"/>
      </w:tblGrid>
      <w:tr w:rsidR="00CE7360" w14:paraId="622B503C" w14:textId="0333AB65" w:rsidTr="00345536">
        <w:trPr>
          <w:trHeight w:val="283"/>
        </w:trPr>
        <w:tc>
          <w:tcPr>
            <w:tcW w:w="567" w:type="dxa"/>
            <w:tcBorders>
              <w:bottom w:val="dashed" w:sz="4" w:space="0" w:color="auto"/>
            </w:tcBorders>
          </w:tcPr>
          <w:p w14:paraId="2D23634C" w14:textId="06E1AEBB" w:rsidR="00BD3B60" w:rsidRPr="005B7FC4" w:rsidRDefault="00BD3B60" w:rsidP="00BD3B60">
            <w:pPr>
              <w:pStyle w:val="1-0"/>
              <w:ind w:firstLineChars="0" w:firstLine="0"/>
            </w:pPr>
          </w:p>
        </w:tc>
        <w:tc>
          <w:tcPr>
            <w:tcW w:w="8924" w:type="dxa"/>
            <w:gridSpan w:val="2"/>
            <w:tcBorders>
              <w:bottom w:val="dashed" w:sz="4" w:space="0" w:color="auto"/>
            </w:tcBorders>
          </w:tcPr>
          <w:p w14:paraId="7042E102" w14:textId="71C34F55" w:rsidR="00BD3B60" w:rsidRPr="005B7FC4" w:rsidRDefault="00000000" w:rsidP="00BD3B60">
            <w:pPr>
              <w:pStyle w:val="1-0"/>
              <w:ind w:firstLineChars="0" w:firstLine="0"/>
            </w:pPr>
            <w:r w:rsidRPr="00F46F2F">
              <w:rPr>
                <w:sz w:val="20"/>
                <w:lang w:bidi="en-US"/>
              </w:rPr>
              <w:t>NINJAL Salon</w:t>
            </w:r>
          </w:p>
        </w:tc>
      </w:tr>
      <w:tr w:rsidR="00CE7360" w14:paraId="74C8A129" w14:textId="77777777" w:rsidTr="00345536">
        <w:trPr>
          <w:trHeight w:val="283"/>
        </w:trPr>
        <w:tc>
          <w:tcPr>
            <w:tcW w:w="567" w:type="dxa"/>
            <w:tcBorders>
              <w:top w:val="dashed" w:sz="4" w:space="0" w:color="auto"/>
              <w:bottom w:val="dashed" w:sz="4" w:space="0" w:color="auto"/>
            </w:tcBorders>
          </w:tcPr>
          <w:p w14:paraId="53F89CD3" w14:textId="77777777" w:rsidR="00BD3B60" w:rsidRPr="005B7FC4" w:rsidRDefault="00BD3B60" w:rsidP="00BD3B60">
            <w:pPr>
              <w:pStyle w:val="1-0"/>
              <w:ind w:firstLineChars="0" w:firstLine="0"/>
            </w:pPr>
          </w:p>
        </w:tc>
        <w:tc>
          <w:tcPr>
            <w:tcW w:w="8924" w:type="dxa"/>
            <w:gridSpan w:val="2"/>
            <w:tcBorders>
              <w:top w:val="dashed" w:sz="4" w:space="0" w:color="auto"/>
              <w:bottom w:val="dashed" w:sz="4" w:space="0" w:color="auto"/>
            </w:tcBorders>
          </w:tcPr>
          <w:p w14:paraId="03A53AAD" w14:textId="513823D4" w:rsidR="00BD3B60" w:rsidRPr="00F46F2F" w:rsidRDefault="00000000" w:rsidP="00BD3B60">
            <w:pPr>
              <w:pStyle w:val="1-0"/>
              <w:ind w:firstLineChars="0" w:firstLine="0"/>
              <w:rPr>
                <w:sz w:val="20"/>
                <w:szCs w:val="20"/>
              </w:rPr>
            </w:pPr>
            <w:r w:rsidRPr="005B7FC4">
              <w:rPr>
                <w:sz w:val="20"/>
                <w:lang w:bidi="en-US"/>
              </w:rPr>
              <w:t>Collaborative Project Research Meeting</w:t>
            </w:r>
          </w:p>
        </w:tc>
      </w:tr>
      <w:tr w:rsidR="00CE7360" w14:paraId="7D8B82E0" w14:textId="77777777" w:rsidTr="00345536">
        <w:trPr>
          <w:trHeight w:val="283"/>
        </w:trPr>
        <w:tc>
          <w:tcPr>
            <w:tcW w:w="567" w:type="dxa"/>
            <w:tcBorders>
              <w:top w:val="dashed" w:sz="4" w:space="0" w:color="auto"/>
              <w:bottom w:val="dashed" w:sz="4" w:space="0" w:color="auto"/>
            </w:tcBorders>
          </w:tcPr>
          <w:p w14:paraId="35073D77" w14:textId="77777777" w:rsidR="00BD3B60" w:rsidRPr="005B7FC4" w:rsidRDefault="00BD3B60" w:rsidP="00BD3B60">
            <w:pPr>
              <w:pStyle w:val="1-0"/>
              <w:ind w:firstLineChars="0" w:firstLine="0"/>
            </w:pPr>
          </w:p>
        </w:tc>
        <w:tc>
          <w:tcPr>
            <w:tcW w:w="8924" w:type="dxa"/>
            <w:gridSpan w:val="2"/>
            <w:tcBorders>
              <w:top w:val="dashed" w:sz="4" w:space="0" w:color="auto"/>
              <w:bottom w:val="dashed" w:sz="4" w:space="0" w:color="auto"/>
            </w:tcBorders>
          </w:tcPr>
          <w:p w14:paraId="71CDC1AA" w14:textId="72B84E9B" w:rsidR="00BD3B60" w:rsidRPr="00F46F2F" w:rsidRDefault="00000000" w:rsidP="00BD3B60">
            <w:pPr>
              <w:pStyle w:val="1-0"/>
              <w:ind w:firstLineChars="0" w:firstLine="0"/>
              <w:rPr>
                <w:sz w:val="20"/>
                <w:szCs w:val="20"/>
              </w:rPr>
            </w:pPr>
            <w:r>
              <w:rPr>
                <w:lang w:bidi="en-US"/>
              </w:rPr>
              <w:t xml:space="preserve">Meeting of the academic society or research group </w:t>
            </w:r>
            <w:r w:rsidR="00233CB0" w:rsidRPr="000356A3">
              <w:rPr>
                <w:sz w:val="20"/>
                <w:lang w:bidi="en-US"/>
              </w:rPr>
              <w:t>(in detail)</w:t>
            </w:r>
          </w:p>
        </w:tc>
      </w:tr>
      <w:tr w:rsidR="00CE7360" w14:paraId="655A7678" w14:textId="77777777" w:rsidTr="00345536">
        <w:trPr>
          <w:trHeight w:val="283"/>
        </w:trPr>
        <w:tc>
          <w:tcPr>
            <w:tcW w:w="567" w:type="dxa"/>
            <w:tcBorders>
              <w:top w:val="dashed" w:sz="4" w:space="0" w:color="auto"/>
            </w:tcBorders>
          </w:tcPr>
          <w:p w14:paraId="5491B0A8" w14:textId="77777777" w:rsidR="00BD3B60" w:rsidRPr="005B7FC4" w:rsidRDefault="00BD3B60" w:rsidP="00BD3B60">
            <w:pPr>
              <w:pStyle w:val="1-0"/>
              <w:ind w:firstLineChars="0" w:firstLine="0"/>
            </w:pPr>
          </w:p>
        </w:tc>
        <w:tc>
          <w:tcPr>
            <w:tcW w:w="8924" w:type="dxa"/>
            <w:gridSpan w:val="2"/>
            <w:tcBorders>
              <w:top w:val="dashed" w:sz="4" w:space="0" w:color="auto"/>
            </w:tcBorders>
          </w:tcPr>
          <w:p w14:paraId="74330BD9" w14:textId="77777777" w:rsidR="00BD3B60" w:rsidRDefault="00000000" w:rsidP="00BD3B60">
            <w:pPr>
              <w:pStyle w:val="1-0"/>
              <w:ind w:firstLineChars="0" w:firstLine="0"/>
            </w:pPr>
            <w:r w:rsidRPr="00F46F2F">
              <w:rPr>
                <w:sz w:val="20"/>
                <w:lang w:bidi="en-US"/>
              </w:rPr>
              <w:t>Other (in detail)</w:t>
            </w:r>
          </w:p>
        </w:tc>
      </w:tr>
      <w:tr w:rsidR="008A67A5" w14:paraId="346C959B" w14:textId="77777777" w:rsidTr="00345536">
        <w:trPr>
          <w:trHeight w:val="510"/>
        </w:trPr>
        <w:tc>
          <w:tcPr>
            <w:tcW w:w="2410" w:type="dxa"/>
            <w:gridSpan w:val="2"/>
            <w:vAlign w:val="center"/>
          </w:tcPr>
          <w:p w14:paraId="323B158C" w14:textId="6CFC3C99" w:rsidR="00BD3B60" w:rsidRDefault="00000000" w:rsidP="00BD3B60">
            <w:pPr>
              <w:pStyle w:val="1-0"/>
              <w:ind w:right="181" w:firstLineChars="0" w:firstLine="0"/>
              <w:jc w:val="left"/>
            </w:pPr>
            <w:r w:rsidRPr="00F46F2F">
              <w:rPr>
                <w:b/>
                <w:sz w:val="20"/>
                <w:lang w:bidi="en-US"/>
              </w:rPr>
              <w:t>Date of presentation</w:t>
            </w:r>
          </w:p>
        </w:tc>
        <w:tc>
          <w:tcPr>
            <w:tcW w:w="7081" w:type="dxa"/>
            <w:vAlign w:val="center"/>
          </w:tcPr>
          <w:p w14:paraId="1FB66C7C" w14:textId="77777777" w:rsidR="00BD3B60" w:rsidRDefault="00BD3B60" w:rsidP="00BD3B60">
            <w:pPr>
              <w:pStyle w:val="1-0"/>
              <w:ind w:right="181" w:firstLineChars="0" w:firstLine="0"/>
              <w:jc w:val="left"/>
            </w:pPr>
          </w:p>
        </w:tc>
      </w:tr>
      <w:tr w:rsidR="008A67A5" w14:paraId="4609978E" w14:textId="77777777" w:rsidTr="00345536">
        <w:trPr>
          <w:trHeight w:val="510"/>
        </w:trPr>
        <w:tc>
          <w:tcPr>
            <w:tcW w:w="2410" w:type="dxa"/>
            <w:gridSpan w:val="2"/>
            <w:vAlign w:val="center"/>
          </w:tcPr>
          <w:p w14:paraId="7096ECC9" w14:textId="0FB83538" w:rsidR="00BD3B60" w:rsidRDefault="00000000" w:rsidP="00BD3B60">
            <w:pPr>
              <w:pStyle w:val="1-0"/>
              <w:ind w:right="181" w:firstLineChars="0" w:firstLine="0"/>
              <w:jc w:val="left"/>
            </w:pPr>
            <w:r w:rsidRPr="00F46F2F">
              <w:rPr>
                <w:b/>
                <w:sz w:val="20"/>
                <w:lang w:bidi="en-US"/>
              </w:rPr>
              <w:t>Title of presentation</w:t>
            </w:r>
          </w:p>
        </w:tc>
        <w:tc>
          <w:tcPr>
            <w:tcW w:w="7081" w:type="dxa"/>
            <w:vAlign w:val="center"/>
          </w:tcPr>
          <w:p w14:paraId="6906D440" w14:textId="77777777" w:rsidR="00BD3B60" w:rsidRDefault="00BD3B60" w:rsidP="00BD3B60">
            <w:pPr>
              <w:pStyle w:val="1-0"/>
              <w:ind w:right="181" w:firstLineChars="0" w:firstLine="0"/>
              <w:jc w:val="left"/>
            </w:pPr>
          </w:p>
        </w:tc>
      </w:tr>
      <w:tr w:rsidR="008A67A5" w14:paraId="5B8F0515" w14:textId="77777777" w:rsidTr="00345536">
        <w:trPr>
          <w:trHeight w:val="510"/>
        </w:trPr>
        <w:tc>
          <w:tcPr>
            <w:tcW w:w="2410" w:type="dxa"/>
            <w:gridSpan w:val="2"/>
            <w:vAlign w:val="center"/>
          </w:tcPr>
          <w:p w14:paraId="4462BCA3" w14:textId="1D79D605" w:rsidR="00BD3B60" w:rsidRDefault="00000000" w:rsidP="00BD3B60">
            <w:pPr>
              <w:pStyle w:val="1-0"/>
              <w:ind w:right="181" w:firstLineChars="0" w:firstLine="0"/>
              <w:jc w:val="left"/>
            </w:pPr>
            <w:r w:rsidRPr="00F46F2F">
              <w:rPr>
                <w:b/>
                <w:sz w:val="20"/>
                <w:lang w:bidi="en-US"/>
              </w:rPr>
              <w:t>Name of presenter</w:t>
            </w:r>
          </w:p>
        </w:tc>
        <w:tc>
          <w:tcPr>
            <w:tcW w:w="7081" w:type="dxa"/>
            <w:vAlign w:val="center"/>
          </w:tcPr>
          <w:p w14:paraId="1AEB9A66" w14:textId="77777777" w:rsidR="00BD3B60" w:rsidRDefault="00BD3B60" w:rsidP="00BD3B60">
            <w:pPr>
              <w:pStyle w:val="1-0"/>
              <w:ind w:right="181" w:firstLineChars="0" w:firstLine="0"/>
              <w:jc w:val="left"/>
            </w:pPr>
          </w:p>
        </w:tc>
      </w:tr>
    </w:tbl>
    <w:p w14:paraId="01886379" w14:textId="0264A99A" w:rsidR="00BD3B60" w:rsidRPr="00F46F2F" w:rsidRDefault="00000000" w:rsidP="00BD3B60">
      <w:pPr>
        <w:pStyle w:val="1-0"/>
        <w:ind w:firstLineChars="0" w:firstLine="0"/>
        <w:rPr>
          <w:sz w:val="18"/>
        </w:rPr>
      </w:pPr>
      <w:r w:rsidRPr="00F46F2F">
        <w:rPr>
          <w:sz w:val="18"/>
          <w:lang w:bidi="en-US"/>
        </w:rPr>
        <w:t xml:space="preserve">※If the space provided is not sufficient, please add extra rows. </w:t>
      </w:r>
    </w:p>
    <w:p w14:paraId="218BA487" w14:textId="435942C6" w:rsidR="00304EEF" w:rsidRDefault="00304EEF" w:rsidP="00CA54AD">
      <w:pPr>
        <w:pStyle w:val="1-0"/>
        <w:ind w:firstLineChars="0" w:firstLine="0"/>
      </w:pPr>
    </w:p>
    <w:p w14:paraId="7833E981" w14:textId="77777777" w:rsidR="008002D0" w:rsidRDefault="008002D0" w:rsidP="00CA54AD">
      <w:pPr>
        <w:pStyle w:val="1-0"/>
        <w:ind w:firstLineChars="0" w:firstLine="0"/>
      </w:pPr>
    </w:p>
    <w:p w14:paraId="4BC90038" w14:textId="77777777" w:rsidR="008002D0" w:rsidRPr="00F46F2F" w:rsidRDefault="008002D0" w:rsidP="00CA54AD">
      <w:pPr>
        <w:pStyle w:val="1-0"/>
        <w:ind w:firstLineChars="0" w:firstLine="0"/>
      </w:pPr>
    </w:p>
    <w:p w14:paraId="05339555" w14:textId="361E23FA" w:rsidR="000247B1" w:rsidRPr="00F46F2F" w:rsidRDefault="00000000" w:rsidP="000247B1">
      <w:pPr>
        <w:pStyle w:val="1"/>
      </w:pPr>
      <w:r w:rsidRPr="00F46F2F">
        <w:rPr>
          <w:lang w:bidi="en-US"/>
        </w:rPr>
        <w:lastRenderedPageBreak/>
        <w:t>Manuscript size, operating system used in creation, etc.</w:t>
      </w:r>
    </w:p>
    <w:p w14:paraId="26F487EA" w14:textId="27A541AE" w:rsidR="000247B1" w:rsidRPr="00D659D2" w:rsidRDefault="00000000" w:rsidP="0037298C">
      <w:pPr>
        <w:pStyle w:val="1-0"/>
        <w:ind w:right="181" w:firstLineChars="0" w:firstLine="0"/>
        <w:jc w:val="left"/>
      </w:pPr>
      <w:r w:rsidRPr="00B43E8B">
        <w:rPr>
          <w:lang w:bidi="en-US"/>
        </w:rPr>
        <w:t>Please enter the manuscript length and mark the corresponding item with a check</w:t>
      </w:r>
      <w:r w:rsidR="00055BE5" w:rsidRPr="00B43E8B">
        <w:rPr>
          <w:lang w:bidi="en-US"/>
        </w:rPr>
        <w:t xml:space="preserve"> </w:t>
      </w:r>
      <w:r w:rsidRPr="00B43E8B">
        <w:rPr>
          <w:lang w:bidi="en-US"/>
        </w:rPr>
        <w:t>mark.</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9"/>
        <w:gridCol w:w="567"/>
        <w:gridCol w:w="1985"/>
        <w:gridCol w:w="567"/>
        <w:gridCol w:w="3231"/>
      </w:tblGrid>
      <w:tr w:rsidR="00CE7360" w14:paraId="723096A5" w14:textId="77777777" w:rsidTr="00345536">
        <w:trPr>
          <w:trHeight w:val="227"/>
        </w:trPr>
        <w:tc>
          <w:tcPr>
            <w:tcW w:w="3289" w:type="dxa"/>
            <w:vAlign w:val="center"/>
          </w:tcPr>
          <w:p w14:paraId="0E0EF207" w14:textId="3FA5ED2E" w:rsidR="00C85CCA" w:rsidRPr="00F46F2F" w:rsidRDefault="00000000" w:rsidP="005B46C1">
            <w:pPr>
              <w:pStyle w:val="1-0"/>
              <w:widowControl w:val="0"/>
              <w:ind w:firstLineChars="0" w:firstLine="0"/>
              <w:rPr>
                <w:b/>
                <w:sz w:val="20"/>
                <w:szCs w:val="20"/>
              </w:rPr>
            </w:pPr>
            <w:r w:rsidRPr="00F46F2F">
              <w:rPr>
                <w:b/>
                <w:sz w:val="20"/>
                <w:lang w:bidi="en-US"/>
              </w:rPr>
              <w:t>Size of the manuscript</w:t>
            </w:r>
          </w:p>
        </w:tc>
        <w:tc>
          <w:tcPr>
            <w:tcW w:w="6350" w:type="dxa"/>
            <w:gridSpan w:val="4"/>
            <w:vAlign w:val="center"/>
          </w:tcPr>
          <w:p w14:paraId="1CF4B0D5" w14:textId="5193AABB" w:rsidR="00C85CCA" w:rsidRPr="00F46F2F" w:rsidRDefault="00000000" w:rsidP="00C85CCA">
            <w:pPr>
              <w:pStyle w:val="1-0"/>
              <w:widowControl w:val="0"/>
              <w:ind w:firstLineChars="400" w:firstLine="804"/>
              <w:rPr>
                <w:sz w:val="20"/>
                <w:szCs w:val="20"/>
              </w:rPr>
            </w:pPr>
            <w:r w:rsidRPr="00F46F2F">
              <w:rPr>
                <w:sz w:val="20"/>
                <w:lang w:bidi="en-US"/>
              </w:rPr>
              <w:t xml:space="preserve">pages </w:t>
            </w:r>
            <w:r w:rsidRPr="00F46F2F">
              <w:rPr>
                <w:sz w:val="18"/>
                <w:lang w:bidi="en-US"/>
              </w:rPr>
              <w:t xml:space="preserve"> (including tables, figures, references, and abstract, etc.)</w:t>
            </w:r>
          </w:p>
        </w:tc>
      </w:tr>
      <w:tr w:rsidR="00CE7360" w14:paraId="11D176A6" w14:textId="77777777" w:rsidTr="00345536">
        <w:trPr>
          <w:trHeight w:val="340"/>
        </w:trPr>
        <w:tc>
          <w:tcPr>
            <w:tcW w:w="3289" w:type="dxa"/>
            <w:vAlign w:val="center"/>
          </w:tcPr>
          <w:p w14:paraId="4D102BC8" w14:textId="69354ABB" w:rsidR="000247B1" w:rsidRPr="00F46F2F" w:rsidRDefault="00000000" w:rsidP="005B46C1">
            <w:pPr>
              <w:pStyle w:val="1-0"/>
              <w:widowControl w:val="0"/>
              <w:ind w:firstLineChars="0" w:firstLine="0"/>
              <w:rPr>
                <w:sz w:val="20"/>
                <w:szCs w:val="20"/>
              </w:rPr>
            </w:pPr>
            <w:r w:rsidRPr="00F46F2F">
              <w:rPr>
                <w:b/>
                <w:sz w:val="20"/>
                <w:lang w:bidi="en-US"/>
              </w:rPr>
              <w:t>Language used (body of the text)</w:t>
            </w:r>
          </w:p>
        </w:tc>
        <w:tc>
          <w:tcPr>
            <w:tcW w:w="567" w:type="dxa"/>
            <w:vAlign w:val="center"/>
          </w:tcPr>
          <w:p w14:paraId="006C6A9B" w14:textId="77777777" w:rsidR="000247B1" w:rsidRPr="00F46F2F" w:rsidRDefault="000247B1" w:rsidP="005B46C1">
            <w:pPr>
              <w:pStyle w:val="1-0"/>
              <w:widowControl w:val="0"/>
              <w:ind w:firstLineChars="0" w:firstLine="0"/>
              <w:jc w:val="center"/>
              <w:rPr>
                <w:sz w:val="20"/>
                <w:szCs w:val="20"/>
              </w:rPr>
            </w:pPr>
          </w:p>
        </w:tc>
        <w:tc>
          <w:tcPr>
            <w:tcW w:w="1985" w:type="dxa"/>
            <w:vAlign w:val="center"/>
          </w:tcPr>
          <w:p w14:paraId="5A4272B5" w14:textId="01D3D7C1" w:rsidR="000247B1" w:rsidRPr="00F46F2F" w:rsidRDefault="00000000" w:rsidP="005B46C1">
            <w:pPr>
              <w:pStyle w:val="1-0"/>
              <w:widowControl w:val="0"/>
              <w:ind w:firstLineChars="0" w:firstLine="0"/>
              <w:rPr>
                <w:sz w:val="20"/>
                <w:szCs w:val="20"/>
              </w:rPr>
            </w:pPr>
            <w:r w:rsidRPr="00F46F2F">
              <w:rPr>
                <w:sz w:val="20"/>
                <w:lang w:bidi="en-US"/>
              </w:rPr>
              <w:t>Japanese</w:t>
            </w:r>
          </w:p>
        </w:tc>
        <w:tc>
          <w:tcPr>
            <w:tcW w:w="567" w:type="dxa"/>
            <w:vAlign w:val="center"/>
          </w:tcPr>
          <w:p w14:paraId="42375EA6" w14:textId="77777777" w:rsidR="000247B1" w:rsidRPr="00F46F2F" w:rsidRDefault="000247B1" w:rsidP="006A532B">
            <w:pPr>
              <w:pStyle w:val="1-0"/>
              <w:widowControl w:val="0"/>
              <w:ind w:firstLineChars="0" w:firstLine="0"/>
              <w:jc w:val="center"/>
              <w:rPr>
                <w:sz w:val="20"/>
                <w:szCs w:val="20"/>
              </w:rPr>
            </w:pPr>
          </w:p>
        </w:tc>
        <w:tc>
          <w:tcPr>
            <w:tcW w:w="3231" w:type="dxa"/>
            <w:vAlign w:val="center"/>
          </w:tcPr>
          <w:p w14:paraId="6136E3E3" w14:textId="6A1096EC" w:rsidR="000247B1" w:rsidRPr="00F46F2F" w:rsidRDefault="00000000" w:rsidP="005B46C1">
            <w:pPr>
              <w:pStyle w:val="1-0"/>
              <w:widowControl w:val="0"/>
              <w:ind w:firstLineChars="0" w:firstLine="0"/>
              <w:rPr>
                <w:sz w:val="20"/>
                <w:szCs w:val="20"/>
              </w:rPr>
            </w:pPr>
            <w:r w:rsidRPr="00F46F2F">
              <w:rPr>
                <w:sz w:val="20"/>
                <w:lang w:bidi="en-US"/>
              </w:rPr>
              <w:t>English</w:t>
            </w:r>
          </w:p>
        </w:tc>
      </w:tr>
      <w:tr w:rsidR="00CE7360" w14:paraId="3644AE97" w14:textId="77777777" w:rsidTr="00345536">
        <w:trPr>
          <w:trHeight w:val="340"/>
        </w:trPr>
        <w:tc>
          <w:tcPr>
            <w:tcW w:w="3289" w:type="dxa"/>
            <w:vAlign w:val="center"/>
          </w:tcPr>
          <w:p w14:paraId="2BC18976" w14:textId="214B698A" w:rsidR="00C85CCA" w:rsidRPr="00F46F2F" w:rsidRDefault="00000000" w:rsidP="005B46C1">
            <w:pPr>
              <w:pStyle w:val="1-0"/>
              <w:widowControl w:val="0"/>
              <w:ind w:firstLineChars="0" w:firstLine="0"/>
              <w:rPr>
                <w:b/>
                <w:sz w:val="20"/>
                <w:szCs w:val="20"/>
              </w:rPr>
            </w:pPr>
            <w:r w:rsidRPr="00F46F2F">
              <w:rPr>
                <w:b/>
                <w:sz w:val="20"/>
                <w:lang w:bidi="en-US"/>
              </w:rPr>
              <w:t>Operating system used in creation</w:t>
            </w:r>
          </w:p>
        </w:tc>
        <w:tc>
          <w:tcPr>
            <w:tcW w:w="567" w:type="dxa"/>
            <w:vAlign w:val="center"/>
          </w:tcPr>
          <w:p w14:paraId="3AC32E76" w14:textId="77777777" w:rsidR="00C85CCA" w:rsidRPr="00F46F2F" w:rsidRDefault="00C85CCA" w:rsidP="005B46C1">
            <w:pPr>
              <w:pStyle w:val="1-0"/>
              <w:widowControl w:val="0"/>
              <w:ind w:firstLineChars="0" w:firstLine="0"/>
              <w:jc w:val="center"/>
              <w:rPr>
                <w:sz w:val="20"/>
                <w:szCs w:val="20"/>
              </w:rPr>
            </w:pPr>
          </w:p>
        </w:tc>
        <w:tc>
          <w:tcPr>
            <w:tcW w:w="1985" w:type="dxa"/>
            <w:vAlign w:val="center"/>
          </w:tcPr>
          <w:p w14:paraId="0BE3B496" w14:textId="06296358" w:rsidR="00C85CCA" w:rsidRPr="00F46F2F" w:rsidRDefault="00000000" w:rsidP="00C85CCA">
            <w:pPr>
              <w:pStyle w:val="1-0"/>
              <w:widowControl w:val="0"/>
              <w:ind w:firstLineChars="0" w:firstLine="0"/>
              <w:rPr>
                <w:sz w:val="20"/>
                <w:szCs w:val="20"/>
              </w:rPr>
            </w:pPr>
            <w:r w:rsidRPr="00F46F2F">
              <w:rPr>
                <w:sz w:val="20"/>
                <w:lang w:bidi="en-US"/>
              </w:rPr>
              <w:t>Mac OS</w:t>
            </w:r>
          </w:p>
        </w:tc>
        <w:tc>
          <w:tcPr>
            <w:tcW w:w="567" w:type="dxa"/>
            <w:tcBorders>
              <w:left w:val="dashed" w:sz="4" w:space="0" w:color="auto"/>
              <w:right w:val="single" w:sz="4" w:space="0" w:color="auto"/>
            </w:tcBorders>
            <w:vAlign w:val="center"/>
          </w:tcPr>
          <w:p w14:paraId="39938395" w14:textId="77777777" w:rsidR="00C85CCA" w:rsidRPr="00F46F2F" w:rsidRDefault="00C85CCA" w:rsidP="006A532B">
            <w:pPr>
              <w:pStyle w:val="1-0"/>
              <w:widowControl w:val="0"/>
              <w:ind w:firstLineChars="0" w:firstLine="0"/>
              <w:jc w:val="center"/>
              <w:rPr>
                <w:sz w:val="20"/>
                <w:szCs w:val="20"/>
              </w:rPr>
            </w:pPr>
          </w:p>
        </w:tc>
        <w:tc>
          <w:tcPr>
            <w:tcW w:w="3231" w:type="dxa"/>
            <w:tcBorders>
              <w:left w:val="single" w:sz="4" w:space="0" w:color="auto"/>
            </w:tcBorders>
            <w:vAlign w:val="center"/>
          </w:tcPr>
          <w:p w14:paraId="08AED597" w14:textId="2599F11E" w:rsidR="00C85CCA" w:rsidRPr="00F46F2F" w:rsidRDefault="00000000" w:rsidP="00C85CCA">
            <w:pPr>
              <w:pStyle w:val="1-0"/>
              <w:widowControl w:val="0"/>
              <w:ind w:firstLineChars="0" w:firstLine="0"/>
              <w:rPr>
                <w:sz w:val="20"/>
                <w:szCs w:val="20"/>
              </w:rPr>
            </w:pPr>
            <w:r w:rsidRPr="00F46F2F">
              <w:rPr>
                <w:sz w:val="20"/>
                <w:lang w:bidi="en-US"/>
              </w:rPr>
              <w:t>Windows</w:t>
            </w:r>
          </w:p>
        </w:tc>
      </w:tr>
      <w:tr w:rsidR="00CE7360" w14:paraId="70F4BB1D" w14:textId="468AAFBE" w:rsidTr="00345536">
        <w:trPr>
          <w:trHeight w:val="340"/>
        </w:trPr>
        <w:tc>
          <w:tcPr>
            <w:tcW w:w="3289" w:type="dxa"/>
            <w:vAlign w:val="center"/>
          </w:tcPr>
          <w:p w14:paraId="03EA9B32" w14:textId="1F39F2E9" w:rsidR="00C85CCA" w:rsidRPr="00F46F2F" w:rsidRDefault="00000000" w:rsidP="005B46C1">
            <w:pPr>
              <w:pStyle w:val="1-0"/>
              <w:widowControl w:val="0"/>
              <w:ind w:firstLineChars="0" w:firstLine="0"/>
              <w:rPr>
                <w:b/>
                <w:sz w:val="20"/>
                <w:szCs w:val="20"/>
              </w:rPr>
            </w:pPr>
            <w:r w:rsidRPr="00F46F2F">
              <w:rPr>
                <w:b/>
                <w:sz w:val="20"/>
                <w:lang w:bidi="en-US"/>
              </w:rPr>
              <w:t>Software used in creation</w:t>
            </w:r>
          </w:p>
        </w:tc>
        <w:tc>
          <w:tcPr>
            <w:tcW w:w="567" w:type="dxa"/>
            <w:vAlign w:val="center"/>
          </w:tcPr>
          <w:p w14:paraId="5A507373" w14:textId="77777777" w:rsidR="00C85CCA" w:rsidRPr="00F46F2F" w:rsidRDefault="00C85CCA" w:rsidP="005B46C1">
            <w:pPr>
              <w:pStyle w:val="1-0"/>
              <w:widowControl w:val="0"/>
              <w:ind w:firstLineChars="0" w:firstLine="0"/>
              <w:jc w:val="center"/>
              <w:rPr>
                <w:sz w:val="20"/>
                <w:szCs w:val="20"/>
              </w:rPr>
            </w:pPr>
          </w:p>
        </w:tc>
        <w:tc>
          <w:tcPr>
            <w:tcW w:w="1985" w:type="dxa"/>
            <w:vAlign w:val="center"/>
          </w:tcPr>
          <w:p w14:paraId="0BF5D4E3" w14:textId="2D9BDA64" w:rsidR="00C85CCA" w:rsidRPr="00F46F2F" w:rsidRDefault="00000000" w:rsidP="00C85CCA">
            <w:pPr>
              <w:pStyle w:val="1-0"/>
              <w:widowControl w:val="0"/>
              <w:ind w:firstLineChars="0" w:firstLine="0"/>
              <w:rPr>
                <w:sz w:val="20"/>
                <w:szCs w:val="20"/>
              </w:rPr>
            </w:pPr>
            <w:r w:rsidRPr="00F46F2F">
              <w:rPr>
                <w:sz w:val="20"/>
                <w:lang w:bidi="en-US"/>
              </w:rPr>
              <w:t>Microsoft Word</w:t>
            </w:r>
          </w:p>
        </w:tc>
        <w:tc>
          <w:tcPr>
            <w:tcW w:w="567" w:type="dxa"/>
            <w:vAlign w:val="center"/>
          </w:tcPr>
          <w:p w14:paraId="7ACFF614" w14:textId="77777777" w:rsidR="00C85CCA" w:rsidRPr="00F46F2F" w:rsidRDefault="00C85CCA" w:rsidP="00345536">
            <w:pPr>
              <w:pStyle w:val="1-0"/>
              <w:widowControl w:val="0"/>
              <w:ind w:firstLineChars="0" w:firstLine="0"/>
              <w:jc w:val="center"/>
              <w:rPr>
                <w:sz w:val="20"/>
                <w:szCs w:val="20"/>
              </w:rPr>
            </w:pPr>
          </w:p>
        </w:tc>
        <w:tc>
          <w:tcPr>
            <w:tcW w:w="3231" w:type="dxa"/>
            <w:vAlign w:val="center"/>
          </w:tcPr>
          <w:p w14:paraId="5184F5BF" w14:textId="6A4A8379" w:rsidR="00C85CCA" w:rsidRPr="00F46F2F" w:rsidRDefault="00000000" w:rsidP="00C85CCA">
            <w:pPr>
              <w:pStyle w:val="1-0"/>
              <w:widowControl w:val="0"/>
              <w:ind w:firstLineChars="0" w:firstLine="0"/>
              <w:rPr>
                <w:sz w:val="20"/>
                <w:szCs w:val="20"/>
              </w:rPr>
            </w:pPr>
            <w:r w:rsidRPr="00F46F2F">
              <w:rPr>
                <w:sz w:val="20"/>
                <w:lang w:bidi="en-US"/>
              </w:rPr>
              <w:t>Other (in detail):</w:t>
            </w:r>
          </w:p>
        </w:tc>
      </w:tr>
    </w:tbl>
    <w:p w14:paraId="174AD029" w14:textId="77777777" w:rsidR="00C85CCA" w:rsidRDefault="00C85CCA" w:rsidP="004D01B9">
      <w:bookmarkStart w:id="5" w:name="_Hlk68102314"/>
    </w:p>
    <w:p w14:paraId="7CAB18A6" w14:textId="0734FFED" w:rsidR="00595436" w:rsidRPr="00F46F2F" w:rsidRDefault="00000000" w:rsidP="004D01B9">
      <w:pPr>
        <w:pStyle w:val="1"/>
      </w:pPr>
      <w:r w:rsidRPr="00F46F2F">
        <w:rPr>
          <w:lang w:bidi="en-US"/>
        </w:rPr>
        <w:t>Manuscript Format</w:t>
      </w:r>
    </w:p>
    <w:bookmarkEnd w:id="5"/>
    <w:p w14:paraId="15C5E225" w14:textId="002434EE" w:rsidR="00736F71" w:rsidRPr="009269AB" w:rsidRDefault="00B43E8B" w:rsidP="00C60377">
      <w:pPr>
        <w:pStyle w:val="1-0"/>
        <w:ind w:right="181" w:firstLineChars="0" w:firstLine="0"/>
        <w:jc w:val="left"/>
      </w:pPr>
      <w:r w:rsidRPr="00B43E8B">
        <w:rPr>
          <w:lang w:bidi="en-US"/>
        </w:rPr>
        <w:t>Before submission, please review the manuscript and check either “Applicable/Implemented” or “Not Applicable” for each item. Please note that you cannot place a check mark in fields that contain a diagonal li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421"/>
        <w:gridCol w:w="423"/>
        <w:gridCol w:w="2987"/>
        <w:gridCol w:w="1842"/>
        <w:gridCol w:w="1701"/>
        <w:gridCol w:w="1695"/>
      </w:tblGrid>
      <w:tr w:rsidR="00CE7360" w14:paraId="6DF9C6E7" w14:textId="77777777" w:rsidTr="00345536">
        <w:trPr>
          <w:trHeight w:val="283"/>
          <w:jc w:val="center"/>
        </w:trPr>
        <w:tc>
          <w:tcPr>
            <w:tcW w:w="559" w:type="dxa"/>
            <w:vMerge w:val="restart"/>
            <w:tcBorders>
              <w:top w:val="single" w:sz="4" w:space="0" w:color="auto"/>
            </w:tcBorders>
            <w:vAlign w:val="center"/>
          </w:tcPr>
          <w:p w14:paraId="19EC986B" w14:textId="77777777" w:rsidR="00B63829" w:rsidRPr="009269AB" w:rsidRDefault="00B63829" w:rsidP="00981828">
            <w:pPr>
              <w:pStyle w:val="1-0"/>
              <w:widowControl w:val="0"/>
              <w:ind w:firstLineChars="0" w:firstLine="0"/>
              <w:jc w:val="center"/>
              <w:rPr>
                <w:sz w:val="20"/>
                <w:szCs w:val="20"/>
              </w:rPr>
            </w:pPr>
          </w:p>
        </w:tc>
        <w:tc>
          <w:tcPr>
            <w:tcW w:w="9069" w:type="dxa"/>
            <w:gridSpan w:val="6"/>
            <w:tcBorders>
              <w:top w:val="single" w:sz="4" w:space="0" w:color="auto"/>
              <w:bottom w:val="nil"/>
            </w:tcBorders>
            <w:vAlign w:val="center"/>
          </w:tcPr>
          <w:p w14:paraId="0EEB2511" w14:textId="305E4719" w:rsidR="00B63829" w:rsidRPr="009269AB" w:rsidRDefault="00000000" w:rsidP="002473A0">
            <w:pPr>
              <w:pStyle w:val="1-0"/>
              <w:widowControl w:val="0"/>
              <w:ind w:firstLineChars="0" w:firstLine="0"/>
              <w:rPr>
                <w:sz w:val="20"/>
                <w:szCs w:val="20"/>
              </w:rPr>
            </w:pPr>
            <w:r w:rsidRPr="009269AB">
              <w:rPr>
                <w:sz w:val="20"/>
                <w:lang w:bidi="en-US"/>
              </w:rPr>
              <w:t>Applicable/Implemented</w:t>
            </w:r>
          </w:p>
        </w:tc>
      </w:tr>
      <w:tr w:rsidR="00CE7360" w14:paraId="3768B055" w14:textId="77777777" w:rsidTr="00345536">
        <w:trPr>
          <w:trHeight w:val="283"/>
          <w:jc w:val="center"/>
        </w:trPr>
        <w:tc>
          <w:tcPr>
            <w:tcW w:w="559" w:type="dxa"/>
            <w:vMerge/>
            <w:vAlign w:val="center"/>
          </w:tcPr>
          <w:p w14:paraId="22AC050B" w14:textId="77777777" w:rsidR="00B63829" w:rsidRPr="009269AB" w:rsidRDefault="00B63829" w:rsidP="00981828">
            <w:pPr>
              <w:pStyle w:val="1-0"/>
              <w:widowControl w:val="0"/>
              <w:ind w:firstLineChars="0" w:firstLine="0"/>
              <w:jc w:val="center"/>
              <w:rPr>
                <w:sz w:val="20"/>
                <w:szCs w:val="20"/>
              </w:rPr>
            </w:pPr>
          </w:p>
        </w:tc>
        <w:tc>
          <w:tcPr>
            <w:tcW w:w="421" w:type="dxa"/>
            <w:vMerge w:val="restart"/>
            <w:tcBorders>
              <w:top w:val="nil"/>
            </w:tcBorders>
            <w:vAlign w:val="center"/>
          </w:tcPr>
          <w:p w14:paraId="3C4A3F4D" w14:textId="70049B9D" w:rsidR="00B63829" w:rsidRPr="009269AB" w:rsidRDefault="00B63829" w:rsidP="00660033">
            <w:pPr>
              <w:pStyle w:val="1-0"/>
              <w:widowControl w:val="0"/>
              <w:ind w:firstLine="201"/>
              <w:jc w:val="center"/>
              <w:rPr>
                <w:sz w:val="20"/>
                <w:szCs w:val="20"/>
              </w:rPr>
            </w:pPr>
          </w:p>
        </w:tc>
        <w:tc>
          <w:tcPr>
            <w:tcW w:w="8648" w:type="dxa"/>
            <w:gridSpan w:val="5"/>
            <w:tcBorders>
              <w:top w:val="single" w:sz="4" w:space="0" w:color="auto"/>
              <w:bottom w:val="nil"/>
            </w:tcBorders>
            <w:vAlign w:val="center"/>
          </w:tcPr>
          <w:p w14:paraId="3B29387C" w14:textId="7ED5C71E" w:rsidR="00B63829" w:rsidRPr="009269AB" w:rsidRDefault="00000000" w:rsidP="002473A0">
            <w:pPr>
              <w:pStyle w:val="1-0"/>
              <w:widowControl w:val="0"/>
              <w:ind w:firstLineChars="0" w:firstLine="0"/>
              <w:rPr>
                <w:sz w:val="20"/>
                <w:szCs w:val="20"/>
              </w:rPr>
            </w:pPr>
            <w:r w:rsidRPr="009269AB">
              <w:rPr>
                <w:sz w:val="20"/>
                <w:lang w:bidi="en-US"/>
              </w:rPr>
              <w:t>Not Applicable</w:t>
            </w:r>
          </w:p>
        </w:tc>
      </w:tr>
      <w:tr w:rsidR="00CE7360" w14:paraId="4E24E4D1" w14:textId="77777777" w:rsidTr="00345536">
        <w:trPr>
          <w:trHeight w:val="283"/>
          <w:jc w:val="center"/>
        </w:trPr>
        <w:tc>
          <w:tcPr>
            <w:tcW w:w="559" w:type="dxa"/>
            <w:vMerge/>
            <w:vAlign w:val="center"/>
          </w:tcPr>
          <w:p w14:paraId="78EC4EDC" w14:textId="77777777" w:rsidR="00B63829" w:rsidRPr="009269AB" w:rsidRDefault="00B63829" w:rsidP="00981828">
            <w:pPr>
              <w:pStyle w:val="1-0"/>
              <w:widowControl w:val="0"/>
              <w:ind w:firstLineChars="0" w:firstLine="0"/>
              <w:jc w:val="center"/>
              <w:rPr>
                <w:sz w:val="20"/>
                <w:szCs w:val="20"/>
              </w:rPr>
            </w:pPr>
          </w:p>
        </w:tc>
        <w:tc>
          <w:tcPr>
            <w:tcW w:w="421" w:type="dxa"/>
            <w:vMerge/>
            <w:tcBorders>
              <w:top w:val="nil"/>
              <w:bottom w:val="dashed" w:sz="4" w:space="0" w:color="auto"/>
            </w:tcBorders>
            <w:vAlign w:val="center"/>
          </w:tcPr>
          <w:p w14:paraId="1C9A4B6E" w14:textId="5941D8C5" w:rsidR="00B63829" w:rsidRPr="009269AB" w:rsidRDefault="00B63829" w:rsidP="00660033">
            <w:pPr>
              <w:pStyle w:val="1-0"/>
              <w:widowControl w:val="0"/>
              <w:ind w:firstLineChars="0" w:firstLine="0"/>
              <w:jc w:val="center"/>
              <w:rPr>
                <w:sz w:val="20"/>
                <w:szCs w:val="20"/>
              </w:rPr>
            </w:pPr>
          </w:p>
        </w:tc>
        <w:tc>
          <w:tcPr>
            <w:tcW w:w="423" w:type="dxa"/>
            <w:tcBorders>
              <w:top w:val="nil"/>
              <w:bottom w:val="dashed" w:sz="4" w:space="0" w:color="auto"/>
            </w:tcBorders>
            <w:vAlign w:val="center"/>
          </w:tcPr>
          <w:p w14:paraId="664C7807" w14:textId="7BD2DAE1" w:rsidR="00B63829" w:rsidRPr="009269AB" w:rsidRDefault="00B63829" w:rsidP="00F80379">
            <w:pPr>
              <w:pStyle w:val="1-0"/>
              <w:widowControl w:val="0"/>
              <w:ind w:firstLineChars="0" w:firstLine="0"/>
              <w:rPr>
                <w:sz w:val="20"/>
                <w:szCs w:val="20"/>
              </w:rPr>
            </w:pPr>
          </w:p>
        </w:tc>
        <w:tc>
          <w:tcPr>
            <w:tcW w:w="8225" w:type="dxa"/>
            <w:gridSpan w:val="4"/>
            <w:tcBorders>
              <w:top w:val="single" w:sz="4" w:space="0" w:color="auto"/>
              <w:bottom w:val="dashed" w:sz="4" w:space="0" w:color="auto"/>
            </w:tcBorders>
            <w:vAlign w:val="center"/>
          </w:tcPr>
          <w:p w14:paraId="1EA57FCF" w14:textId="1A59364A" w:rsidR="00B63829" w:rsidRPr="009269AB" w:rsidRDefault="00B63829" w:rsidP="00900F1B">
            <w:pPr>
              <w:pStyle w:val="1-0"/>
              <w:widowControl w:val="0"/>
              <w:ind w:firstLineChars="0" w:firstLine="0"/>
              <w:rPr>
                <w:sz w:val="20"/>
                <w:szCs w:val="20"/>
              </w:rPr>
            </w:pPr>
          </w:p>
        </w:tc>
      </w:tr>
      <w:tr w:rsidR="00CE7360" w14:paraId="2BC58B45" w14:textId="77777777" w:rsidTr="00345536">
        <w:trPr>
          <w:trHeight w:val="340"/>
          <w:jc w:val="center"/>
        </w:trPr>
        <w:tc>
          <w:tcPr>
            <w:tcW w:w="559" w:type="dxa"/>
            <w:vMerge w:val="restart"/>
            <w:tcBorders>
              <w:top w:val="single" w:sz="4" w:space="0" w:color="auto"/>
            </w:tcBorders>
            <w:vAlign w:val="center"/>
          </w:tcPr>
          <w:p w14:paraId="610F1CAE" w14:textId="554BE4C4" w:rsidR="00900F1B" w:rsidRPr="009269AB" w:rsidRDefault="00000000" w:rsidP="00981828">
            <w:pPr>
              <w:pStyle w:val="1-0"/>
              <w:widowControl w:val="0"/>
              <w:ind w:firstLineChars="0" w:firstLine="0"/>
              <w:jc w:val="center"/>
              <w:rPr>
                <w:sz w:val="20"/>
                <w:szCs w:val="20"/>
              </w:rPr>
            </w:pPr>
            <w:r w:rsidRPr="009269AB">
              <w:rPr>
                <w:sz w:val="20"/>
                <w:lang w:bidi="en-US"/>
              </w:rPr>
              <w:t>1</w:t>
            </w:r>
          </w:p>
        </w:tc>
        <w:tc>
          <w:tcPr>
            <w:tcW w:w="421" w:type="dxa"/>
            <w:tcBorders>
              <w:top w:val="single" w:sz="4" w:space="0" w:color="auto"/>
              <w:bottom w:val="dashed" w:sz="4" w:space="0" w:color="auto"/>
            </w:tcBorders>
            <w:vAlign w:val="center"/>
          </w:tcPr>
          <w:p w14:paraId="1BCC178E" w14:textId="77777777" w:rsidR="00900F1B" w:rsidRPr="009269AB" w:rsidRDefault="00900F1B" w:rsidP="00660033">
            <w:pPr>
              <w:pStyle w:val="1-0"/>
              <w:widowControl w:val="0"/>
              <w:ind w:firstLineChars="0" w:firstLine="0"/>
              <w:jc w:val="center"/>
              <w:rPr>
                <w:sz w:val="20"/>
                <w:szCs w:val="20"/>
              </w:rPr>
            </w:pPr>
          </w:p>
        </w:tc>
        <w:tc>
          <w:tcPr>
            <w:tcW w:w="423" w:type="dxa"/>
            <w:tcBorders>
              <w:top w:val="single" w:sz="4" w:space="0" w:color="auto"/>
              <w:bottom w:val="dashed" w:sz="4" w:space="0" w:color="auto"/>
            </w:tcBorders>
            <w:vAlign w:val="center"/>
          </w:tcPr>
          <w:p w14:paraId="3F3C498B" w14:textId="77777777" w:rsidR="00900F1B" w:rsidRPr="009269AB" w:rsidRDefault="00900F1B" w:rsidP="00F80379">
            <w:pPr>
              <w:pStyle w:val="1-0"/>
              <w:widowControl w:val="0"/>
              <w:ind w:firstLineChars="0" w:firstLine="0"/>
              <w:rPr>
                <w:sz w:val="20"/>
                <w:szCs w:val="20"/>
              </w:rPr>
            </w:pPr>
          </w:p>
        </w:tc>
        <w:tc>
          <w:tcPr>
            <w:tcW w:w="8225" w:type="dxa"/>
            <w:gridSpan w:val="4"/>
            <w:tcBorders>
              <w:top w:val="single" w:sz="4" w:space="0" w:color="auto"/>
              <w:bottom w:val="dashed" w:sz="4" w:space="0" w:color="auto"/>
            </w:tcBorders>
            <w:vAlign w:val="center"/>
          </w:tcPr>
          <w:p w14:paraId="7FB05BFA" w14:textId="63012D86" w:rsidR="00900F1B" w:rsidRPr="009269AB" w:rsidRDefault="00000000" w:rsidP="00F80379">
            <w:pPr>
              <w:pStyle w:val="1-0"/>
              <w:widowControl w:val="0"/>
              <w:ind w:firstLineChars="0" w:firstLine="0"/>
              <w:rPr>
                <w:sz w:val="20"/>
                <w:szCs w:val="20"/>
              </w:rPr>
            </w:pPr>
            <w:r w:rsidRPr="009269AB">
              <w:rPr>
                <w:sz w:val="20"/>
                <w:lang w:bidi="en-US"/>
              </w:rPr>
              <w:t>If submitting a printed version: Three copies are provided.</w:t>
            </w:r>
          </w:p>
        </w:tc>
      </w:tr>
      <w:tr w:rsidR="00CE7360" w14:paraId="54FEC5EA" w14:textId="77777777" w:rsidTr="00345536">
        <w:trPr>
          <w:trHeight w:val="340"/>
          <w:jc w:val="center"/>
        </w:trPr>
        <w:tc>
          <w:tcPr>
            <w:tcW w:w="559" w:type="dxa"/>
            <w:vMerge/>
            <w:vAlign w:val="center"/>
          </w:tcPr>
          <w:p w14:paraId="65C42A6B" w14:textId="3F3C1D0A" w:rsidR="00900F1B" w:rsidRPr="009269AB" w:rsidRDefault="00900F1B" w:rsidP="00660033">
            <w:pPr>
              <w:pStyle w:val="1-0"/>
              <w:widowControl w:val="0"/>
              <w:ind w:firstLineChars="0" w:firstLine="0"/>
              <w:jc w:val="center"/>
              <w:rPr>
                <w:sz w:val="20"/>
                <w:szCs w:val="20"/>
              </w:rPr>
            </w:pPr>
          </w:p>
        </w:tc>
        <w:tc>
          <w:tcPr>
            <w:tcW w:w="421" w:type="dxa"/>
            <w:tcBorders>
              <w:top w:val="dashed" w:sz="4" w:space="0" w:color="auto"/>
              <w:bottom w:val="dashed" w:sz="4" w:space="0" w:color="auto"/>
            </w:tcBorders>
            <w:vAlign w:val="center"/>
          </w:tcPr>
          <w:p w14:paraId="319C25FC" w14:textId="77777777" w:rsidR="00900F1B" w:rsidRPr="009269AB" w:rsidRDefault="00900F1B" w:rsidP="00660033">
            <w:pPr>
              <w:pStyle w:val="1-0"/>
              <w:widowControl w:val="0"/>
              <w:ind w:firstLineChars="0" w:firstLine="0"/>
              <w:jc w:val="center"/>
              <w:rPr>
                <w:sz w:val="20"/>
                <w:szCs w:val="20"/>
              </w:rPr>
            </w:pPr>
          </w:p>
        </w:tc>
        <w:tc>
          <w:tcPr>
            <w:tcW w:w="423" w:type="dxa"/>
            <w:tcBorders>
              <w:top w:val="dashed" w:sz="4" w:space="0" w:color="auto"/>
              <w:bottom w:val="dashed" w:sz="4" w:space="0" w:color="auto"/>
            </w:tcBorders>
            <w:vAlign w:val="center"/>
          </w:tcPr>
          <w:p w14:paraId="139E105A" w14:textId="77777777" w:rsidR="00900F1B" w:rsidRPr="009269AB" w:rsidRDefault="00900F1B" w:rsidP="00660033">
            <w:pPr>
              <w:pStyle w:val="1-0"/>
              <w:widowControl w:val="0"/>
              <w:ind w:firstLineChars="0" w:firstLine="0"/>
              <w:jc w:val="left"/>
              <w:rPr>
                <w:sz w:val="20"/>
                <w:szCs w:val="20"/>
              </w:rPr>
            </w:pPr>
          </w:p>
        </w:tc>
        <w:tc>
          <w:tcPr>
            <w:tcW w:w="8225" w:type="dxa"/>
            <w:gridSpan w:val="4"/>
            <w:tcBorders>
              <w:top w:val="dashed" w:sz="4" w:space="0" w:color="auto"/>
              <w:bottom w:val="dashed" w:sz="4" w:space="0" w:color="auto"/>
            </w:tcBorders>
            <w:vAlign w:val="center"/>
          </w:tcPr>
          <w:p w14:paraId="4E6A0997" w14:textId="06DE2780" w:rsidR="00900F1B" w:rsidRPr="009269AB" w:rsidRDefault="00000000" w:rsidP="00660033">
            <w:pPr>
              <w:pStyle w:val="1-0"/>
              <w:widowControl w:val="0"/>
              <w:ind w:firstLineChars="0" w:firstLine="0"/>
              <w:jc w:val="left"/>
              <w:rPr>
                <w:sz w:val="20"/>
                <w:szCs w:val="20"/>
              </w:rPr>
            </w:pPr>
            <w:r w:rsidRPr="009269AB">
              <w:rPr>
                <w:sz w:val="20"/>
                <w:lang w:bidi="en-US"/>
              </w:rPr>
              <w:t xml:space="preserve">If submitting by email: Both a Word file and a PDF file are included. </w:t>
            </w:r>
          </w:p>
        </w:tc>
      </w:tr>
      <w:tr w:rsidR="00CE7360" w14:paraId="3D28F811" w14:textId="77777777" w:rsidTr="00345536">
        <w:trPr>
          <w:trHeight w:val="567"/>
          <w:jc w:val="center"/>
        </w:trPr>
        <w:tc>
          <w:tcPr>
            <w:tcW w:w="559" w:type="dxa"/>
            <w:vMerge/>
            <w:vAlign w:val="center"/>
          </w:tcPr>
          <w:p w14:paraId="45BF8C01" w14:textId="77777777" w:rsidR="00AC4DB3" w:rsidRPr="009269AB" w:rsidRDefault="00AC4DB3" w:rsidP="00660033">
            <w:pPr>
              <w:pStyle w:val="1-0"/>
              <w:widowControl w:val="0"/>
              <w:ind w:firstLineChars="0" w:firstLine="0"/>
              <w:jc w:val="center"/>
              <w:rPr>
                <w:sz w:val="20"/>
                <w:szCs w:val="20"/>
              </w:rPr>
            </w:pPr>
          </w:p>
        </w:tc>
        <w:tc>
          <w:tcPr>
            <w:tcW w:w="421" w:type="dxa"/>
            <w:tcBorders>
              <w:top w:val="dashed" w:sz="4" w:space="0" w:color="auto"/>
            </w:tcBorders>
            <w:vAlign w:val="center"/>
          </w:tcPr>
          <w:p w14:paraId="606ACFC4" w14:textId="77777777" w:rsidR="00AC4DB3" w:rsidRPr="009269AB" w:rsidRDefault="00AC4DB3" w:rsidP="00660033">
            <w:pPr>
              <w:pStyle w:val="1-0"/>
              <w:widowControl w:val="0"/>
              <w:ind w:firstLineChars="0" w:firstLine="0"/>
              <w:jc w:val="center"/>
              <w:rPr>
                <w:sz w:val="20"/>
                <w:szCs w:val="20"/>
              </w:rPr>
            </w:pPr>
          </w:p>
        </w:tc>
        <w:tc>
          <w:tcPr>
            <w:tcW w:w="423" w:type="dxa"/>
            <w:tcBorders>
              <w:top w:val="dashed" w:sz="4" w:space="0" w:color="auto"/>
            </w:tcBorders>
            <w:vAlign w:val="center"/>
          </w:tcPr>
          <w:p w14:paraId="5F67EC3E" w14:textId="77777777" w:rsidR="00AC4DB3" w:rsidRPr="009269AB" w:rsidRDefault="00AC4DB3" w:rsidP="00660033">
            <w:pPr>
              <w:pStyle w:val="1-0"/>
              <w:widowControl w:val="0"/>
              <w:ind w:firstLineChars="0" w:firstLine="0"/>
              <w:jc w:val="left"/>
              <w:rPr>
                <w:sz w:val="20"/>
                <w:szCs w:val="20"/>
              </w:rPr>
            </w:pPr>
          </w:p>
        </w:tc>
        <w:tc>
          <w:tcPr>
            <w:tcW w:w="8225" w:type="dxa"/>
            <w:gridSpan w:val="4"/>
            <w:tcBorders>
              <w:top w:val="dashed" w:sz="4" w:space="0" w:color="auto"/>
            </w:tcBorders>
            <w:vAlign w:val="center"/>
          </w:tcPr>
          <w:p w14:paraId="7CB1697E" w14:textId="72B6F075" w:rsidR="00AC4DB3" w:rsidRPr="009269AB" w:rsidRDefault="00000000" w:rsidP="00AC4DB3">
            <w:pPr>
              <w:pStyle w:val="1-0"/>
              <w:widowControl w:val="0"/>
              <w:spacing w:line="240" w:lineRule="exact"/>
              <w:ind w:firstLineChars="0" w:firstLine="0"/>
              <w:rPr>
                <w:sz w:val="20"/>
                <w:szCs w:val="20"/>
              </w:rPr>
            </w:pPr>
            <w:r w:rsidRPr="009269AB">
              <w:rPr>
                <w:sz w:val="20"/>
                <w:lang w:bidi="en-US"/>
              </w:rPr>
              <w:t>If unable to submit by email (both Word and PDF): I have consulted with the Editorial Board beforehand and have followed their instructions.</w:t>
            </w:r>
          </w:p>
        </w:tc>
      </w:tr>
      <w:tr w:rsidR="00CE7360" w14:paraId="7E9C1C2B" w14:textId="77777777" w:rsidTr="00345536">
        <w:trPr>
          <w:trHeight w:val="340"/>
          <w:jc w:val="center"/>
        </w:trPr>
        <w:tc>
          <w:tcPr>
            <w:tcW w:w="559" w:type="dxa"/>
            <w:tcBorders>
              <w:top w:val="single" w:sz="4" w:space="0" w:color="auto"/>
            </w:tcBorders>
            <w:vAlign w:val="center"/>
          </w:tcPr>
          <w:p w14:paraId="2FD2D736" w14:textId="0AE17C68" w:rsidR="00900F1B" w:rsidRPr="009269AB" w:rsidRDefault="00000000" w:rsidP="00D56B4A">
            <w:pPr>
              <w:pStyle w:val="1-0"/>
              <w:widowControl w:val="0"/>
              <w:ind w:firstLineChars="0" w:firstLine="0"/>
              <w:jc w:val="center"/>
              <w:rPr>
                <w:sz w:val="20"/>
                <w:szCs w:val="20"/>
              </w:rPr>
            </w:pPr>
            <w:bookmarkStart w:id="6" w:name="_Hlk92710921"/>
            <w:r w:rsidRPr="009269AB">
              <w:rPr>
                <w:sz w:val="20"/>
                <w:lang w:bidi="en-US"/>
              </w:rPr>
              <w:t>2</w:t>
            </w:r>
          </w:p>
        </w:tc>
        <w:tc>
          <w:tcPr>
            <w:tcW w:w="421" w:type="dxa"/>
            <w:tcBorders>
              <w:top w:val="single" w:sz="4" w:space="0" w:color="auto"/>
            </w:tcBorders>
            <w:vAlign w:val="center"/>
          </w:tcPr>
          <w:p w14:paraId="46970291" w14:textId="77777777" w:rsidR="00900F1B" w:rsidRPr="009269AB" w:rsidRDefault="00900F1B" w:rsidP="000D7B02">
            <w:pPr>
              <w:pStyle w:val="1-0"/>
              <w:widowControl w:val="0"/>
              <w:ind w:firstLineChars="0" w:firstLine="0"/>
              <w:jc w:val="center"/>
              <w:rPr>
                <w:sz w:val="20"/>
                <w:szCs w:val="20"/>
              </w:rPr>
            </w:pPr>
          </w:p>
        </w:tc>
        <w:tc>
          <w:tcPr>
            <w:tcW w:w="423" w:type="dxa"/>
            <w:tcBorders>
              <w:top w:val="single" w:sz="4" w:space="0" w:color="auto"/>
              <w:tr2bl w:val="single" w:sz="4" w:space="0" w:color="auto"/>
            </w:tcBorders>
            <w:vAlign w:val="center"/>
          </w:tcPr>
          <w:p w14:paraId="195533B0" w14:textId="77777777" w:rsidR="00900F1B" w:rsidRPr="009269AB" w:rsidRDefault="00900F1B" w:rsidP="002D3CDB">
            <w:pPr>
              <w:pStyle w:val="1-0"/>
              <w:widowControl w:val="0"/>
              <w:ind w:firstLineChars="0" w:firstLine="0"/>
              <w:rPr>
                <w:sz w:val="20"/>
                <w:szCs w:val="20"/>
              </w:rPr>
            </w:pPr>
          </w:p>
        </w:tc>
        <w:tc>
          <w:tcPr>
            <w:tcW w:w="8225" w:type="dxa"/>
            <w:gridSpan w:val="4"/>
            <w:tcBorders>
              <w:top w:val="single" w:sz="4" w:space="0" w:color="auto"/>
            </w:tcBorders>
            <w:vAlign w:val="center"/>
          </w:tcPr>
          <w:p w14:paraId="2A4A4740" w14:textId="1E1B533E" w:rsidR="00900F1B" w:rsidRPr="009269AB" w:rsidRDefault="00000000" w:rsidP="002D3CDB">
            <w:pPr>
              <w:pStyle w:val="1-0"/>
              <w:widowControl w:val="0"/>
              <w:ind w:firstLineChars="0" w:firstLine="0"/>
              <w:rPr>
                <w:sz w:val="20"/>
                <w:szCs w:val="20"/>
              </w:rPr>
            </w:pPr>
            <w:r w:rsidRPr="009269AB">
              <w:rPr>
                <w:sz w:val="20"/>
                <w:lang w:bidi="en-US"/>
              </w:rPr>
              <w:t>The names and affiliations of all authors have been included in both languages in the manuscript.</w:t>
            </w:r>
          </w:p>
        </w:tc>
      </w:tr>
      <w:bookmarkEnd w:id="6"/>
      <w:tr w:rsidR="00CE7360" w14:paraId="08C83B49" w14:textId="77777777" w:rsidTr="00345536">
        <w:trPr>
          <w:trHeight w:val="567"/>
          <w:jc w:val="center"/>
        </w:trPr>
        <w:tc>
          <w:tcPr>
            <w:tcW w:w="559" w:type="dxa"/>
            <w:tcBorders>
              <w:bottom w:val="single" w:sz="4" w:space="0" w:color="auto"/>
            </w:tcBorders>
            <w:vAlign w:val="center"/>
          </w:tcPr>
          <w:p w14:paraId="45F1871F" w14:textId="30C93FA1" w:rsidR="00900F1B" w:rsidRPr="009269AB" w:rsidRDefault="00000000" w:rsidP="00981828">
            <w:pPr>
              <w:pStyle w:val="1-0"/>
              <w:widowControl w:val="0"/>
              <w:ind w:firstLineChars="0" w:firstLine="0"/>
              <w:jc w:val="center"/>
              <w:rPr>
                <w:sz w:val="20"/>
                <w:szCs w:val="20"/>
              </w:rPr>
            </w:pPr>
            <w:r w:rsidRPr="009269AB">
              <w:rPr>
                <w:sz w:val="20"/>
                <w:lang w:bidi="en-US"/>
              </w:rPr>
              <w:t>3</w:t>
            </w:r>
          </w:p>
        </w:tc>
        <w:tc>
          <w:tcPr>
            <w:tcW w:w="421" w:type="dxa"/>
            <w:tcBorders>
              <w:bottom w:val="single" w:sz="4" w:space="0" w:color="auto"/>
            </w:tcBorders>
            <w:vAlign w:val="center"/>
          </w:tcPr>
          <w:p w14:paraId="5DD98082" w14:textId="77777777" w:rsidR="00900F1B" w:rsidRPr="009269AB" w:rsidRDefault="00900F1B" w:rsidP="000D7B02">
            <w:pPr>
              <w:pStyle w:val="1-0"/>
              <w:widowControl w:val="0"/>
              <w:ind w:firstLineChars="0" w:firstLine="0"/>
              <w:jc w:val="center"/>
              <w:rPr>
                <w:sz w:val="20"/>
                <w:szCs w:val="20"/>
              </w:rPr>
            </w:pPr>
          </w:p>
        </w:tc>
        <w:tc>
          <w:tcPr>
            <w:tcW w:w="423" w:type="dxa"/>
            <w:tcBorders>
              <w:bottom w:val="single" w:sz="4" w:space="0" w:color="auto"/>
              <w:tr2bl w:val="single" w:sz="4" w:space="0" w:color="auto"/>
            </w:tcBorders>
            <w:vAlign w:val="center"/>
          </w:tcPr>
          <w:p w14:paraId="1EE8AC72" w14:textId="77777777" w:rsidR="00900F1B" w:rsidRPr="009269AB" w:rsidRDefault="00900F1B" w:rsidP="002D3CDB">
            <w:pPr>
              <w:pStyle w:val="1-0"/>
              <w:widowControl w:val="0"/>
              <w:ind w:firstLineChars="0" w:firstLine="0"/>
              <w:rPr>
                <w:sz w:val="20"/>
                <w:szCs w:val="20"/>
              </w:rPr>
            </w:pPr>
          </w:p>
        </w:tc>
        <w:tc>
          <w:tcPr>
            <w:tcW w:w="8225" w:type="dxa"/>
            <w:gridSpan w:val="4"/>
            <w:tcBorders>
              <w:bottom w:val="single" w:sz="4" w:space="0" w:color="auto"/>
            </w:tcBorders>
            <w:vAlign w:val="center"/>
          </w:tcPr>
          <w:p w14:paraId="7C23E9AB" w14:textId="74ACA952" w:rsidR="00900F1B" w:rsidRPr="009269AB" w:rsidRDefault="00000000" w:rsidP="002D3CDB">
            <w:pPr>
              <w:pStyle w:val="1-0"/>
              <w:widowControl w:val="0"/>
              <w:ind w:firstLineChars="0" w:firstLine="0"/>
              <w:rPr>
                <w:sz w:val="20"/>
                <w:szCs w:val="20"/>
              </w:rPr>
            </w:pPr>
            <w:r w:rsidRPr="009269AB">
              <w:rPr>
                <w:sz w:val="20"/>
                <w:lang w:bidi="en-US"/>
              </w:rPr>
              <w:t>An abstract has been included in both languages (for manuscripts in Japanese and for those in English).</w:t>
            </w:r>
          </w:p>
        </w:tc>
      </w:tr>
      <w:tr w:rsidR="00CE7360" w14:paraId="06B4E139" w14:textId="77777777" w:rsidTr="00345536">
        <w:trPr>
          <w:trHeight w:val="567"/>
          <w:jc w:val="center"/>
        </w:trPr>
        <w:tc>
          <w:tcPr>
            <w:tcW w:w="559" w:type="dxa"/>
            <w:tcBorders>
              <w:bottom w:val="single" w:sz="4" w:space="0" w:color="auto"/>
            </w:tcBorders>
            <w:vAlign w:val="center"/>
          </w:tcPr>
          <w:p w14:paraId="0497243C" w14:textId="566639FB" w:rsidR="00900F1B" w:rsidRPr="009269AB" w:rsidRDefault="00000000" w:rsidP="00981828">
            <w:pPr>
              <w:pStyle w:val="1-0"/>
              <w:widowControl w:val="0"/>
              <w:ind w:firstLineChars="0" w:firstLine="0"/>
              <w:jc w:val="center"/>
              <w:rPr>
                <w:sz w:val="20"/>
                <w:szCs w:val="20"/>
              </w:rPr>
            </w:pPr>
            <w:r w:rsidRPr="009269AB">
              <w:rPr>
                <w:sz w:val="20"/>
                <w:lang w:bidi="en-US"/>
              </w:rPr>
              <w:t>4</w:t>
            </w:r>
          </w:p>
        </w:tc>
        <w:tc>
          <w:tcPr>
            <w:tcW w:w="421" w:type="dxa"/>
            <w:tcBorders>
              <w:bottom w:val="single" w:sz="4" w:space="0" w:color="auto"/>
            </w:tcBorders>
            <w:vAlign w:val="center"/>
          </w:tcPr>
          <w:p w14:paraId="3555B491" w14:textId="77777777" w:rsidR="00900F1B" w:rsidRPr="009269AB" w:rsidRDefault="00900F1B" w:rsidP="000D7B02">
            <w:pPr>
              <w:pStyle w:val="1-0"/>
              <w:widowControl w:val="0"/>
              <w:ind w:firstLineChars="0" w:firstLine="0"/>
              <w:jc w:val="center"/>
              <w:rPr>
                <w:sz w:val="20"/>
                <w:szCs w:val="20"/>
              </w:rPr>
            </w:pPr>
          </w:p>
        </w:tc>
        <w:tc>
          <w:tcPr>
            <w:tcW w:w="423" w:type="dxa"/>
            <w:tcBorders>
              <w:bottom w:val="single" w:sz="4" w:space="0" w:color="auto"/>
              <w:tr2bl w:val="single" w:sz="4" w:space="0" w:color="auto"/>
            </w:tcBorders>
            <w:vAlign w:val="center"/>
          </w:tcPr>
          <w:p w14:paraId="43E247E4" w14:textId="77777777" w:rsidR="00900F1B" w:rsidRPr="009269AB" w:rsidRDefault="00900F1B" w:rsidP="002D3CDB">
            <w:pPr>
              <w:pStyle w:val="1-0"/>
              <w:widowControl w:val="0"/>
              <w:ind w:firstLineChars="0" w:firstLine="0"/>
              <w:jc w:val="left"/>
              <w:rPr>
                <w:sz w:val="20"/>
                <w:szCs w:val="20"/>
              </w:rPr>
            </w:pPr>
          </w:p>
        </w:tc>
        <w:tc>
          <w:tcPr>
            <w:tcW w:w="8225" w:type="dxa"/>
            <w:gridSpan w:val="4"/>
            <w:tcBorders>
              <w:bottom w:val="single" w:sz="4" w:space="0" w:color="auto"/>
            </w:tcBorders>
            <w:vAlign w:val="center"/>
          </w:tcPr>
          <w:p w14:paraId="33FCDCF1" w14:textId="5F2C5C6A" w:rsidR="00900F1B" w:rsidRPr="009269AB" w:rsidRDefault="00000000" w:rsidP="002D3CDB">
            <w:pPr>
              <w:pStyle w:val="1-0"/>
              <w:widowControl w:val="0"/>
              <w:ind w:firstLineChars="0" w:firstLine="0"/>
              <w:jc w:val="left"/>
              <w:rPr>
                <w:sz w:val="20"/>
                <w:szCs w:val="20"/>
              </w:rPr>
            </w:pPr>
            <w:r w:rsidRPr="009269AB">
              <w:rPr>
                <w:sz w:val="20"/>
                <w:lang w:bidi="en-US"/>
              </w:rPr>
              <w:t>Keywords have been included in both languages (for manuscripts in Japanese and for those in English).</w:t>
            </w:r>
          </w:p>
        </w:tc>
      </w:tr>
      <w:tr w:rsidR="00CE7360" w:rsidRPr="00D659D2" w14:paraId="1FC6C9A4" w14:textId="77777777" w:rsidTr="00345536">
        <w:trPr>
          <w:trHeight w:val="794"/>
          <w:jc w:val="center"/>
        </w:trPr>
        <w:tc>
          <w:tcPr>
            <w:tcW w:w="559" w:type="dxa"/>
            <w:tcBorders>
              <w:top w:val="single" w:sz="4" w:space="0" w:color="auto"/>
            </w:tcBorders>
            <w:vAlign w:val="center"/>
          </w:tcPr>
          <w:p w14:paraId="6430E8C0" w14:textId="5113E074" w:rsidR="00900F1B" w:rsidRPr="009269AB" w:rsidRDefault="00000000" w:rsidP="00981828">
            <w:pPr>
              <w:pStyle w:val="1-0"/>
              <w:widowControl w:val="0"/>
              <w:ind w:firstLineChars="0" w:firstLine="0"/>
              <w:jc w:val="center"/>
              <w:rPr>
                <w:sz w:val="20"/>
                <w:szCs w:val="20"/>
              </w:rPr>
            </w:pPr>
            <w:r w:rsidRPr="009269AB">
              <w:rPr>
                <w:sz w:val="20"/>
                <w:lang w:bidi="en-US"/>
              </w:rPr>
              <w:t>5</w:t>
            </w:r>
          </w:p>
        </w:tc>
        <w:tc>
          <w:tcPr>
            <w:tcW w:w="421" w:type="dxa"/>
            <w:tcBorders>
              <w:top w:val="single" w:sz="4" w:space="0" w:color="auto"/>
              <w:bottom w:val="single" w:sz="4" w:space="0" w:color="auto"/>
            </w:tcBorders>
            <w:vAlign w:val="center"/>
          </w:tcPr>
          <w:p w14:paraId="435DEB8F" w14:textId="77777777" w:rsidR="00900F1B" w:rsidRPr="009269AB" w:rsidRDefault="00900F1B" w:rsidP="000D7B02">
            <w:pPr>
              <w:pStyle w:val="1-0"/>
              <w:widowControl w:val="0"/>
              <w:ind w:firstLineChars="0" w:firstLine="0"/>
              <w:jc w:val="center"/>
              <w:rPr>
                <w:sz w:val="20"/>
                <w:szCs w:val="20"/>
              </w:rPr>
            </w:pPr>
          </w:p>
        </w:tc>
        <w:tc>
          <w:tcPr>
            <w:tcW w:w="423" w:type="dxa"/>
            <w:tcBorders>
              <w:top w:val="single" w:sz="4" w:space="0" w:color="auto"/>
              <w:bottom w:val="single" w:sz="4" w:space="0" w:color="auto"/>
            </w:tcBorders>
            <w:vAlign w:val="center"/>
          </w:tcPr>
          <w:p w14:paraId="4B6313B9" w14:textId="77777777" w:rsidR="00900F1B" w:rsidRPr="009269AB" w:rsidRDefault="00900F1B" w:rsidP="00C57507">
            <w:pPr>
              <w:pStyle w:val="1-0"/>
              <w:widowControl w:val="0"/>
              <w:spacing w:line="240" w:lineRule="exact"/>
              <w:ind w:firstLineChars="0" w:firstLine="0"/>
              <w:rPr>
                <w:sz w:val="20"/>
                <w:szCs w:val="20"/>
              </w:rPr>
            </w:pPr>
          </w:p>
        </w:tc>
        <w:tc>
          <w:tcPr>
            <w:tcW w:w="8225" w:type="dxa"/>
            <w:gridSpan w:val="4"/>
            <w:tcBorders>
              <w:top w:val="single" w:sz="4" w:space="0" w:color="auto"/>
              <w:bottom w:val="single" w:sz="4" w:space="0" w:color="auto"/>
            </w:tcBorders>
            <w:vAlign w:val="center"/>
          </w:tcPr>
          <w:p w14:paraId="527F91D9" w14:textId="5AECD98E" w:rsidR="00900F1B" w:rsidRPr="009269AB" w:rsidRDefault="00000000" w:rsidP="00C57507">
            <w:pPr>
              <w:pStyle w:val="1-0"/>
              <w:widowControl w:val="0"/>
              <w:spacing w:line="240" w:lineRule="exact"/>
              <w:ind w:firstLineChars="0" w:firstLine="0"/>
              <w:rPr>
                <w:sz w:val="20"/>
                <w:szCs w:val="20"/>
              </w:rPr>
            </w:pPr>
            <w:r w:rsidRPr="009269AB">
              <w:rPr>
                <w:sz w:val="20"/>
                <w:lang w:bidi="en-US"/>
              </w:rPr>
              <w:t>If the manuscript is based on a presentation made in the past by the author(s): That fact is made clear in the manuscript.</w:t>
            </w:r>
          </w:p>
          <w:p w14:paraId="0522B6AD" w14:textId="1F652F3C" w:rsidR="00900F1B" w:rsidRPr="00D659D2" w:rsidRDefault="00000000" w:rsidP="00C57507">
            <w:pPr>
              <w:pStyle w:val="1-0"/>
              <w:widowControl w:val="0"/>
              <w:spacing w:line="240" w:lineRule="exact"/>
              <w:ind w:firstLineChars="0" w:firstLine="0"/>
              <w:rPr>
                <w:sz w:val="20"/>
                <w:szCs w:val="20"/>
              </w:rPr>
            </w:pPr>
            <w:r w:rsidRPr="009269AB">
              <w:rPr>
                <w:sz w:val="20"/>
                <w:lang w:bidi="en-US"/>
              </w:rPr>
              <w:t xml:space="preserve">[cf. </w:t>
            </w:r>
            <w:r w:rsidR="00D659D2">
              <w:rPr>
                <w:sz w:val="20"/>
                <w:lang w:bidi="en-US"/>
              </w:rPr>
              <w:t>“</w:t>
            </w:r>
            <w:r w:rsidRPr="009269AB">
              <w:rPr>
                <w:sz w:val="20"/>
                <w:lang w:bidi="en-US"/>
              </w:rPr>
              <w:t>5. Presentations related to the contents of the submitted manuscript</w:t>
            </w:r>
            <w:r w:rsidR="00D659D2">
              <w:rPr>
                <w:sz w:val="20"/>
                <w:lang w:bidi="en-US"/>
              </w:rPr>
              <w:t>”</w:t>
            </w:r>
            <w:r w:rsidR="00D659D2">
              <w:rPr>
                <w:rFonts w:hint="eastAsia"/>
                <w:sz w:val="20"/>
                <w:lang w:bidi="en-US"/>
              </w:rPr>
              <w:t>]</w:t>
            </w:r>
          </w:p>
        </w:tc>
      </w:tr>
      <w:tr w:rsidR="00CE7360" w14:paraId="4966E0DA" w14:textId="77777777" w:rsidTr="00345536">
        <w:trPr>
          <w:trHeight w:val="794"/>
          <w:jc w:val="center"/>
        </w:trPr>
        <w:tc>
          <w:tcPr>
            <w:tcW w:w="559" w:type="dxa"/>
            <w:vAlign w:val="center"/>
          </w:tcPr>
          <w:p w14:paraId="7545F81E" w14:textId="4121D286" w:rsidR="00900F1B" w:rsidRPr="009269AB" w:rsidRDefault="00000000" w:rsidP="00772EAE">
            <w:pPr>
              <w:pStyle w:val="1-0"/>
              <w:widowControl w:val="0"/>
              <w:ind w:firstLineChars="0" w:firstLine="0"/>
              <w:jc w:val="center"/>
              <w:rPr>
                <w:sz w:val="20"/>
                <w:szCs w:val="20"/>
              </w:rPr>
            </w:pPr>
            <w:bookmarkStart w:id="7" w:name="_Hlk14188791"/>
            <w:r w:rsidRPr="009269AB">
              <w:rPr>
                <w:sz w:val="20"/>
                <w:lang w:bidi="en-US"/>
              </w:rPr>
              <w:t>6</w:t>
            </w:r>
          </w:p>
        </w:tc>
        <w:tc>
          <w:tcPr>
            <w:tcW w:w="421" w:type="dxa"/>
            <w:tcBorders>
              <w:top w:val="single" w:sz="4" w:space="0" w:color="auto"/>
              <w:bottom w:val="single" w:sz="4" w:space="0" w:color="auto"/>
            </w:tcBorders>
            <w:vAlign w:val="center"/>
          </w:tcPr>
          <w:p w14:paraId="184C8845" w14:textId="77777777" w:rsidR="00900F1B" w:rsidRPr="009269AB" w:rsidRDefault="00900F1B" w:rsidP="00772EAE">
            <w:pPr>
              <w:pStyle w:val="1-0"/>
              <w:widowControl w:val="0"/>
              <w:ind w:firstLineChars="0" w:firstLine="0"/>
              <w:jc w:val="center"/>
              <w:rPr>
                <w:sz w:val="20"/>
                <w:szCs w:val="20"/>
              </w:rPr>
            </w:pPr>
          </w:p>
        </w:tc>
        <w:tc>
          <w:tcPr>
            <w:tcW w:w="423" w:type="dxa"/>
            <w:tcBorders>
              <w:top w:val="single" w:sz="4" w:space="0" w:color="auto"/>
              <w:bottom w:val="single" w:sz="4" w:space="0" w:color="auto"/>
            </w:tcBorders>
            <w:vAlign w:val="center"/>
          </w:tcPr>
          <w:p w14:paraId="590E49F7" w14:textId="77777777" w:rsidR="00900F1B" w:rsidRPr="009269AB" w:rsidRDefault="00900F1B" w:rsidP="00223A30">
            <w:pPr>
              <w:pStyle w:val="1-0"/>
              <w:widowControl w:val="0"/>
              <w:spacing w:line="240" w:lineRule="exact"/>
              <w:ind w:firstLineChars="0" w:firstLine="0"/>
              <w:rPr>
                <w:sz w:val="20"/>
                <w:szCs w:val="20"/>
              </w:rPr>
            </w:pPr>
          </w:p>
        </w:tc>
        <w:tc>
          <w:tcPr>
            <w:tcW w:w="8225" w:type="dxa"/>
            <w:gridSpan w:val="4"/>
            <w:tcBorders>
              <w:top w:val="single" w:sz="4" w:space="0" w:color="auto"/>
              <w:bottom w:val="single" w:sz="4" w:space="0" w:color="auto"/>
            </w:tcBorders>
            <w:vAlign w:val="center"/>
          </w:tcPr>
          <w:p w14:paraId="6FC6FE86" w14:textId="6106B302" w:rsidR="00900F1B" w:rsidRPr="009269AB" w:rsidRDefault="00000000" w:rsidP="00223A30">
            <w:pPr>
              <w:pStyle w:val="1-0"/>
              <w:widowControl w:val="0"/>
              <w:spacing w:line="240" w:lineRule="exact"/>
              <w:ind w:firstLineChars="0" w:firstLine="0"/>
              <w:rPr>
                <w:sz w:val="20"/>
                <w:szCs w:val="20"/>
              </w:rPr>
            </w:pPr>
            <w:bookmarkStart w:id="8" w:name="_Hlk103194393"/>
            <w:r w:rsidRPr="009269AB">
              <w:rPr>
                <w:sz w:val="20"/>
                <w:lang w:bidi="en-US"/>
              </w:rPr>
              <w:t>If the manuscript corresponds to any of the following: That fact is made clear in the manuscript.</w:t>
            </w:r>
          </w:p>
          <w:p w14:paraId="69785BCE" w14:textId="62F5387F" w:rsidR="00900F1B" w:rsidRPr="009269AB" w:rsidRDefault="00000000" w:rsidP="00223A30">
            <w:pPr>
              <w:pStyle w:val="1-0"/>
              <w:widowControl w:val="0"/>
              <w:spacing w:line="240" w:lineRule="exact"/>
              <w:ind w:firstLineChars="0" w:firstLine="0"/>
              <w:rPr>
                <w:sz w:val="20"/>
                <w:szCs w:val="20"/>
              </w:rPr>
            </w:pPr>
            <w:r w:rsidRPr="009269AB">
              <w:rPr>
                <w:sz w:val="20"/>
                <w:lang w:bidi="en-US"/>
              </w:rPr>
              <w:t>Published in proceedings, in a KAKENHI research report, as part of an unpublished master</w:t>
            </w:r>
            <w:r w:rsidR="00617219">
              <w:rPr>
                <w:sz w:val="20"/>
                <w:lang w:bidi="en-US"/>
              </w:rPr>
              <w:t>’</w:t>
            </w:r>
            <w:r w:rsidRPr="009269AB">
              <w:rPr>
                <w:sz w:val="20"/>
                <w:lang w:bidi="en-US"/>
              </w:rPr>
              <w:t>s thesis or doctoral dissertation, or as a preprint</w:t>
            </w:r>
            <w:bookmarkEnd w:id="8"/>
          </w:p>
        </w:tc>
      </w:tr>
      <w:tr w:rsidR="00CE7360" w14:paraId="2CE81E2E" w14:textId="77777777" w:rsidTr="00345536">
        <w:trPr>
          <w:trHeight w:val="1020"/>
          <w:jc w:val="center"/>
        </w:trPr>
        <w:tc>
          <w:tcPr>
            <w:tcW w:w="559" w:type="dxa"/>
            <w:vAlign w:val="center"/>
          </w:tcPr>
          <w:p w14:paraId="2832544C" w14:textId="236F95EC" w:rsidR="00900F1B" w:rsidRPr="009269AB" w:rsidRDefault="00000000" w:rsidP="00981828">
            <w:pPr>
              <w:pStyle w:val="1-0"/>
              <w:widowControl w:val="0"/>
              <w:ind w:firstLineChars="0" w:firstLine="0"/>
              <w:jc w:val="center"/>
              <w:rPr>
                <w:sz w:val="20"/>
                <w:szCs w:val="20"/>
              </w:rPr>
            </w:pPr>
            <w:r w:rsidRPr="009269AB">
              <w:rPr>
                <w:sz w:val="20"/>
                <w:lang w:bidi="en-US"/>
              </w:rPr>
              <w:t>7</w:t>
            </w:r>
          </w:p>
        </w:tc>
        <w:tc>
          <w:tcPr>
            <w:tcW w:w="421" w:type="dxa"/>
            <w:tcBorders>
              <w:top w:val="single" w:sz="4" w:space="0" w:color="auto"/>
              <w:bottom w:val="single" w:sz="4" w:space="0" w:color="auto"/>
            </w:tcBorders>
            <w:vAlign w:val="center"/>
          </w:tcPr>
          <w:p w14:paraId="2DD8B889" w14:textId="77777777" w:rsidR="00900F1B" w:rsidRPr="009269AB" w:rsidRDefault="00900F1B" w:rsidP="000D7B02">
            <w:pPr>
              <w:pStyle w:val="1-0"/>
              <w:widowControl w:val="0"/>
              <w:ind w:firstLineChars="0" w:firstLine="0"/>
              <w:jc w:val="center"/>
              <w:rPr>
                <w:sz w:val="20"/>
                <w:szCs w:val="20"/>
              </w:rPr>
            </w:pPr>
          </w:p>
        </w:tc>
        <w:tc>
          <w:tcPr>
            <w:tcW w:w="423" w:type="dxa"/>
            <w:tcBorders>
              <w:top w:val="single" w:sz="4" w:space="0" w:color="auto"/>
              <w:bottom w:val="single" w:sz="4" w:space="0" w:color="auto"/>
            </w:tcBorders>
            <w:vAlign w:val="center"/>
          </w:tcPr>
          <w:p w14:paraId="6537D8DB" w14:textId="77777777" w:rsidR="00900F1B" w:rsidRPr="009269AB" w:rsidRDefault="00900F1B" w:rsidP="00223A30">
            <w:pPr>
              <w:pStyle w:val="1-0"/>
              <w:widowControl w:val="0"/>
              <w:spacing w:line="240" w:lineRule="exact"/>
              <w:ind w:firstLineChars="0" w:firstLine="0"/>
              <w:rPr>
                <w:sz w:val="20"/>
                <w:szCs w:val="20"/>
              </w:rPr>
            </w:pPr>
          </w:p>
        </w:tc>
        <w:tc>
          <w:tcPr>
            <w:tcW w:w="8225" w:type="dxa"/>
            <w:gridSpan w:val="4"/>
            <w:tcBorders>
              <w:top w:val="single" w:sz="4" w:space="0" w:color="auto"/>
              <w:bottom w:val="single" w:sz="4" w:space="0" w:color="auto"/>
            </w:tcBorders>
            <w:vAlign w:val="center"/>
          </w:tcPr>
          <w:p w14:paraId="4A2145B2" w14:textId="185A8F4A" w:rsidR="00900F1B" w:rsidRPr="009269AB" w:rsidRDefault="00000000" w:rsidP="00223A30">
            <w:pPr>
              <w:pStyle w:val="1-0"/>
              <w:widowControl w:val="0"/>
              <w:spacing w:line="240" w:lineRule="exact"/>
              <w:ind w:firstLineChars="0" w:firstLine="0"/>
              <w:rPr>
                <w:sz w:val="20"/>
                <w:szCs w:val="20"/>
              </w:rPr>
            </w:pPr>
            <w:r w:rsidRPr="009269AB">
              <w:rPr>
                <w:sz w:val="20"/>
                <w:lang w:bidi="en-US"/>
              </w:rPr>
              <w:t>If the manuscript represents the content or research results of a Collaborative Research Project: That fact is made clear in the manuscript.</w:t>
            </w:r>
          </w:p>
          <w:p w14:paraId="6E2C19D6" w14:textId="5C24CE13" w:rsidR="00900F1B" w:rsidRPr="009269AB" w:rsidRDefault="00000000" w:rsidP="00223A30">
            <w:pPr>
              <w:pStyle w:val="1-0"/>
              <w:widowControl w:val="0"/>
              <w:spacing w:line="240" w:lineRule="exact"/>
              <w:ind w:firstLineChars="0" w:firstLine="0"/>
              <w:rPr>
                <w:sz w:val="20"/>
                <w:szCs w:val="20"/>
              </w:rPr>
            </w:pPr>
            <w:r w:rsidRPr="009269AB">
              <w:rPr>
                <w:sz w:val="20"/>
                <w:lang w:bidi="en-US"/>
              </w:rPr>
              <w:t xml:space="preserve">[cf. Project Collaborator, or </w:t>
            </w:r>
            <w:r w:rsidR="00D659D2">
              <w:rPr>
                <w:sz w:val="20"/>
                <w:lang w:bidi="en-US"/>
              </w:rPr>
              <w:t>“</w:t>
            </w:r>
            <w:r w:rsidRPr="009269AB">
              <w:rPr>
                <w:sz w:val="20"/>
                <w:lang w:bidi="en-US"/>
              </w:rPr>
              <w:t>4. If submitting a manuscript as the contents or research results of a Collaborative Research Project</w:t>
            </w:r>
            <w:r w:rsidR="00D659D2">
              <w:rPr>
                <w:sz w:val="20"/>
                <w:lang w:bidi="en-US"/>
              </w:rPr>
              <w:t>”</w:t>
            </w:r>
            <w:r w:rsidRPr="009269AB">
              <w:rPr>
                <w:sz w:val="20"/>
                <w:lang w:bidi="en-US"/>
              </w:rPr>
              <w:t>]</w:t>
            </w:r>
          </w:p>
        </w:tc>
      </w:tr>
      <w:bookmarkEnd w:id="7"/>
      <w:tr w:rsidR="00CE7360" w14:paraId="7BC8AFB6" w14:textId="77777777" w:rsidTr="00345536">
        <w:trPr>
          <w:trHeight w:val="794"/>
          <w:jc w:val="center"/>
        </w:trPr>
        <w:tc>
          <w:tcPr>
            <w:tcW w:w="559" w:type="dxa"/>
            <w:vAlign w:val="center"/>
          </w:tcPr>
          <w:p w14:paraId="73740A49" w14:textId="40D5824B" w:rsidR="00900F1B" w:rsidRPr="009269AB" w:rsidRDefault="00000000" w:rsidP="007C6913">
            <w:pPr>
              <w:pStyle w:val="1-0"/>
              <w:widowControl w:val="0"/>
              <w:ind w:firstLineChars="0" w:firstLine="0"/>
              <w:jc w:val="center"/>
              <w:rPr>
                <w:sz w:val="20"/>
                <w:szCs w:val="20"/>
              </w:rPr>
            </w:pPr>
            <w:r w:rsidRPr="009269AB">
              <w:rPr>
                <w:sz w:val="20"/>
                <w:lang w:bidi="en-US"/>
              </w:rPr>
              <w:t>8</w:t>
            </w:r>
          </w:p>
        </w:tc>
        <w:tc>
          <w:tcPr>
            <w:tcW w:w="421" w:type="dxa"/>
            <w:tcBorders>
              <w:bottom w:val="single" w:sz="4" w:space="0" w:color="auto"/>
            </w:tcBorders>
            <w:vAlign w:val="center"/>
          </w:tcPr>
          <w:p w14:paraId="45BB7979" w14:textId="77777777" w:rsidR="00900F1B" w:rsidRPr="009269AB" w:rsidRDefault="00900F1B" w:rsidP="007C6913">
            <w:pPr>
              <w:pStyle w:val="1-0"/>
              <w:widowControl w:val="0"/>
              <w:ind w:firstLineChars="0" w:firstLine="0"/>
              <w:jc w:val="center"/>
              <w:rPr>
                <w:sz w:val="20"/>
                <w:szCs w:val="20"/>
              </w:rPr>
            </w:pPr>
          </w:p>
        </w:tc>
        <w:tc>
          <w:tcPr>
            <w:tcW w:w="423" w:type="dxa"/>
            <w:tcBorders>
              <w:bottom w:val="single" w:sz="4" w:space="0" w:color="auto"/>
            </w:tcBorders>
            <w:vAlign w:val="center"/>
          </w:tcPr>
          <w:p w14:paraId="2A1AAB3B" w14:textId="77777777" w:rsidR="00900F1B" w:rsidRPr="009269AB" w:rsidRDefault="00900F1B" w:rsidP="00223A30">
            <w:pPr>
              <w:pStyle w:val="1-0"/>
              <w:widowControl w:val="0"/>
              <w:spacing w:line="240" w:lineRule="exact"/>
              <w:ind w:firstLineChars="0" w:firstLine="0"/>
              <w:rPr>
                <w:sz w:val="20"/>
                <w:szCs w:val="20"/>
              </w:rPr>
            </w:pPr>
          </w:p>
        </w:tc>
        <w:tc>
          <w:tcPr>
            <w:tcW w:w="8225" w:type="dxa"/>
            <w:gridSpan w:val="4"/>
            <w:tcBorders>
              <w:bottom w:val="single" w:sz="4" w:space="0" w:color="auto"/>
            </w:tcBorders>
            <w:vAlign w:val="center"/>
          </w:tcPr>
          <w:p w14:paraId="442FE09D" w14:textId="796EC8CF" w:rsidR="00900F1B" w:rsidRPr="009269AB" w:rsidRDefault="00000000" w:rsidP="00223A30">
            <w:pPr>
              <w:pStyle w:val="1-0"/>
              <w:widowControl w:val="0"/>
              <w:spacing w:line="240" w:lineRule="exact"/>
              <w:ind w:firstLineChars="0" w:firstLine="0"/>
              <w:rPr>
                <w:sz w:val="20"/>
                <w:szCs w:val="20"/>
              </w:rPr>
            </w:pPr>
            <w:r w:rsidRPr="009269AB">
              <w:rPr>
                <w:sz w:val="20"/>
                <w:lang w:bidi="en-US"/>
              </w:rPr>
              <w:t>If the manuscript represents the content or research results related to the research topic addressed during the author’s residence as a Visiting Researcher at NINJAL: That fact is made clear in the manuscript.</w:t>
            </w:r>
          </w:p>
        </w:tc>
      </w:tr>
      <w:tr w:rsidR="00CE7360" w14:paraId="7FB02DBA" w14:textId="77777777" w:rsidTr="00345536">
        <w:trPr>
          <w:trHeight w:val="567"/>
          <w:jc w:val="center"/>
        </w:trPr>
        <w:tc>
          <w:tcPr>
            <w:tcW w:w="559" w:type="dxa"/>
            <w:tcBorders>
              <w:bottom w:val="single" w:sz="4" w:space="0" w:color="auto"/>
            </w:tcBorders>
            <w:vAlign w:val="center"/>
          </w:tcPr>
          <w:p w14:paraId="1C365138" w14:textId="3E9589A6" w:rsidR="00900F1B" w:rsidRPr="009269AB" w:rsidRDefault="00000000" w:rsidP="00B63829">
            <w:pPr>
              <w:pStyle w:val="1-0"/>
              <w:widowControl w:val="0"/>
              <w:ind w:firstLineChars="0" w:firstLine="0"/>
              <w:jc w:val="center"/>
              <w:rPr>
                <w:sz w:val="20"/>
                <w:szCs w:val="20"/>
              </w:rPr>
            </w:pPr>
            <w:r w:rsidRPr="009269AB">
              <w:rPr>
                <w:sz w:val="20"/>
                <w:lang w:bidi="en-US"/>
              </w:rPr>
              <w:t>9</w:t>
            </w:r>
          </w:p>
        </w:tc>
        <w:tc>
          <w:tcPr>
            <w:tcW w:w="421" w:type="dxa"/>
            <w:tcBorders>
              <w:top w:val="dashed" w:sz="4" w:space="0" w:color="auto"/>
              <w:bottom w:val="single" w:sz="4" w:space="0" w:color="auto"/>
            </w:tcBorders>
            <w:vAlign w:val="center"/>
          </w:tcPr>
          <w:p w14:paraId="6AD69813" w14:textId="77777777" w:rsidR="00900F1B" w:rsidRPr="009269AB" w:rsidRDefault="00900F1B" w:rsidP="000D7B02">
            <w:pPr>
              <w:pStyle w:val="1-0"/>
              <w:widowControl w:val="0"/>
              <w:ind w:firstLineChars="0" w:firstLine="0"/>
              <w:jc w:val="center"/>
              <w:rPr>
                <w:sz w:val="20"/>
                <w:szCs w:val="20"/>
              </w:rPr>
            </w:pPr>
          </w:p>
        </w:tc>
        <w:tc>
          <w:tcPr>
            <w:tcW w:w="423" w:type="dxa"/>
            <w:tcBorders>
              <w:top w:val="dashed" w:sz="4" w:space="0" w:color="auto"/>
              <w:bottom w:val="single" w:sz="4" w:space="0" w:color="auto"/>
              <w:tr2bl w:val="single" w:sz="4" w:space="0" w:color="auto"/>
            </w:tcBorders>
            <w:vAlign w:val="center"/>
          </w:tcPr>
          <w:p w14:paraId="2D8DD288" w14:textId="77777777" w:rsidR="00900F1B" w:rsidRPr="009269AB" w:rsidRDefault="00900F1B" w:rsidP="008E3E8D">
            <w:pPr>
              <w:pStyle w:val="1-0"/>
              <w:widowControl w:val="0"/>
              <w:ind w:firstLineChars="0" w:firstLine="0"/>
              <w:rPr>
                <w:sz w:val="20"/>
                <w:szCs w:val="20"/>
              </w:rPr>
            </w:pPr>
          </w:p>
        </w:tc>
        <w:tc>
          <w:tcPr>
            <w:tcW w:w="8225" w:type="dxa"/>
            <w:gridSpan w:val="4"/>
            <w:tcBorders>
              <w:top w:val="dashed" w:sz="4" w:space="0" w:color="auto"/>
              <w:bottom w:val="single" w:sz="4" w:space="0" w:color="auto"/>
            </w:tcBorders>
            <w:vAlign w:val="center"/>
          </w:tcPr>
          <w:p w14:paraId="4594FCB9" w14:textId="688C6F9F" w:rsidR="00900F1B" w:rsidRPr="009269AB" w:rsidRDefault="00000000" w:rsidP="00CE511B">
            <w:pPr>
              <w:pStyle w:val="1-0"/>
              <w:widowControl w:val="0"/>
              <w:ind w:firstLineChars="0" w:firstLine="0"/>
              <w:rPr>
                <w:sz w:val="20"/>
                <w:szCs w:val="20"/>
              </w:rPr>
            </w:pPr>
            <w:r w:rsidRPr="009269AB">
              <w:rPr>
                <w:sz w:val="20"/>
                <w:lang w:bidi="en-US"/>
              </w:rPr>
              <w:t>If written in a non-native language (including the abstract), it is the author</w:t>
            </w:r>
            <w:r w:rsidR="00B74DB0">
              <w:rPr>
                <w:sz w:val="20"/>
                <w:lang w:bidi="en-US"/>
              </w:rPr>
              <w:t>’</w:t>
            </w:r>
            <w:r w:rsidRPr="009269AB">
              <w:rPr>
                <w:sz w:val="20"/>
                <w:lang w:bidi="en-US"/>
              </w:rPr>
              <w:t>s responsibility to ensure that the text meets the standards of an academic paper in the language concerned.</w:t>
            </w:r>
          </w:p>
        </w:tc>
      </w:tr>
      <w:tr w:rsidR="00CE7360" w14:paraId="161EAD99" w14:textId="77777777" w:rsidTr="00345536">
        <w:trPr>
          <w:trHeight w:val="1587"/>
          <w:jc w:val="center"/>
        </w:trPr>
        <w:tc>
          <w:tcPr>
            <w:tcW w:w="559" w:type="dxa"/>
            <w:tcBorders>
              <w:top w:val="single" w:sz="4" w:space="0" w:color="auto"/>
            </w:tcBorders>
            <w:vAlign w:val="center"/>
          </w:tcPr>
          <w:p w14:paraId="14B5E42C" w14:textId="0D110815" w:rsidR="00900F1B" w:rsidRPr="009269AB" w:rsidRDefault="00000000" w:rsidP="006A532B">
            <w:pPr>
              <w:pStyle w:val="1-0"/>
              <w:widowControl w:val="0"/>
              <w:ind w:firstLineChars="0" w:firstLine="0"/>
              <w:jc w:val="center"/>
              <w:rPr>
                <w:sz w:val="20"/>
                <w:szCs w:val="20"/>
              </w:rPr>
            </w:pPr>
            <w:r w:rsidRPr="009269AB">
              <w:rPr>
                <w:sz w:val="20"/>
                <w:lang w:bidi="en-US"/>
              </w:rPr>
              <w:t>10</w:t>
            </w:r>
          </w:p>
        </w:tc>
        <w:tc>
          <w:tcPr>
            <w:tcW w:w="421" w:type="dxa"/>
            <w:tcBorders>
              <w:top w:val="single" w:sz="4" w:space="0" w:color="auto"/>
            </w:tcBorders>
            <w:vAlign w:val="center"/>
          </w:tcPr>
          <w:p w14:paraId="20FF308C" w14:textId="77777777" w:rsidR="00900F1B" w:rsidRPr="009269AB" w:rsidRDefault="00900F1B" w:rsidP="00345536">
            <w:pPr>
              <w:pStyle w:val="1-0"/>
              <w:widowControl w:val="0"/>
              <w:ind w:firstLineChars="0" w:firstLine="0"/>
              <w:jc w:val="center"/>
              <w:rPr>
                <w:sz w:val="20"/>
                <w:szCs w:val="20"/>
              </w:rPr>
            </w:pPr>
          </w:p>
        </w:tc>
        <w:tc>
          <w:tcPr>
            <w:tcW w:w="423" w:type="dxa"/>
            <w:tcBorders>
              <w:top w:val="single" w:sz="4" w:space="0" w:color="auto"/>
              <w:tr2bl w:val="single" w:sz="4" w:space="0" w:color="auto"/>
            </w:tcBorders>
            <w:vAlign w:val="center"/>
          </w:tcPr>
          <w:p w14:paraId="5C507302" w14:textId="77777777" w:rsidR="00900F1B" w:rsidRPr="009269AB" w:rsidRDefault="00900F1B" w:rsidP="00223A30">
            <w:pPr>
              <w:pStyle w:val="1-0"/>
              <w:widowControl w:val="0"/>
              <w:spacing w:line="240" w:lineRule="exact"/>
              <w:ind w:firstLineChars="0" w:firstLine="0"/>
              <w:jc w:val="left"/>
              <w:rPr>
                <w:sz w:val="20"/>
                <w:szCs w:val="20"/>
              </w:rPr>
            </w:pPr>
          </w:p>
        </w:tc>
        <w:tc>
          <w:tcPr>
            <w:tcW w:w="8225" w:type="dxa"/>
            <w:gridSpan w:val="4"/>
            <w:tcBorders>
              <w:top w:val="single" w:sz="4" w:space="0" w:color="auto"/>
            </w:tcBorders>
            <w:vAlign w:val="center"/>
          </w:tcPr>
          <w:p w14:paraId="660B162C" w14:textId="6D010CAE" w:rsidR="00900F1B" w:rsidRPr="009269AB" w:rsidRDefault="00000000" w:rsidP="00223A30">
            <w:pPr>
              <w:pStyle w:val="1-0"/>
              <w:widowControl w:val="0"/>
              <w:spacing w:line="240" w:lineRule="exact"/>
              <w:ind w:firstLineChars="0" w:firstLine="0"/>
              <w:jc w:val="left"/>
              <w:rPr>
                <w:sz w:val="20"/>
                <w:szCs w:val="20"/>
              </w:rPr>
            </w:pPr>
            <w:r w:rsidRPr="009269AB">
              <w:rPr>
                <w:sz w:val="20"/>
                <w:lang w:bidi="en-US"/>
              </w:rPr>
              <w:t>By submitting a manuscript, the author agrees to the following:</w:t>
            </w:r>
          </w:p>
          <w:p w14:paraId="78F6260D" w14:textId="0E0F9B16" w:rsidR="00900F1B" w:rsidRPr="009269AB" w:rsidRDefault="00000000" w:rsidP="00223A30">
            <w:pPr>
              <w:pStyle w:val="1-0"/>
              <w:widowControl w:val="0"/>
              <w:spacing w:line="240" w:lineRule="exact"/>
              <w:ind w:firstLineChars="0" w:firstLine="0"/>
              <w:jc w:val="left"/>
              <w:rPr>
                <w:sz w:val="20"/>
                <w:szCs w:val="20"/>
              </w:rPr>
            </w:pPr>
            <w:r w:rsidRPr="009269AB">
              <w:rPr>
                <w:sz w:val="20"/>
                <w:lang w:bidi="en-US"/>
              </w:rPr>
              <w:t>NINJAL shall a) reproduce the papers and relevant data and store them on the server hosting the Repository; b) make the copied materials freely available to any number of unspecified persons via the network; c) make copies and perform media conversion as necessary for use and storage; and d) permit all third parties to freely use the abstracts (e.g., reproduction, translation, and redistribution) through collaboration between the Repository and the Japan Link Center.</w:t>
            </w:r>
          </w:p>
        </w:tc>
      </w:tr>
      <w:tr w:rsidR="00617219" w14:paraId="11861AD1" w14:textId="77777777" w:rsidTr="00345536">
        <w:trPr>
          <w:trHeight w:val="1814"/>
          <w:jc w:val="center"/>
        </w:trPr>
        <w:tc>
          <w:tcPr>
            <w:tcW w:w="559" w:type="dxa"/>
            <w:vAlign w:val="center"/>
          </w:tcPr>
          <w:p w14:paraId="272FE306" w14:textId="77777777" w:rsidR="00900F1B" w:rsidRPr="009269AB" w:rsidRDefault="00000000" w:rsidP="009207E2">
            <w:pPr>
              <w:pStyle w:val="1-0"/>
              <w:widowControl w:val="0"/>
              <w:ind w:firstLineChars="0" w:firstLine="0"/>
              <w:jc w:val="center"/>
              <w:rPr>
                <w:sz w:val="20"/>
                <w:szCs w:val="20"/>
              </w:rPr>
            </w:pPr>
            <w:r w:rsidRPr="009269AB">
              <w:rPr>
                <w:sz w:val="20"/>
                <w:lang w:bidi="en-US"/>
              </w:rPr>
              <w:t>11</w:t>
            </w:r>
          </w:p>
        </w:tc>
        <w:tc>
          <w:tcPr>
            <w:tcW w:w="421" w:type="dxa"/>
            <w:tcBorders>
              <w:bottom w:val="single" w:sz="4" w:space="0" w:color="auto"/>
            </w:tcBorders>
            <w:vAlign w:val="center"/>
          </w:tcPr>
          <w:p w14:paraId="73251200" w14:textId="77777777" w:rsidR="00900F1B" w:rsidRPr="009269AB" w:rsidRDefault="00900F1B" w:rsidP="009207E2">
            <w:pPr>
              <w:pStyle w:val="1-0"/>
              <w:widowControl w:val="0"/>
              <w:ind w:firstLineChars="0" w:firstLine="0"/>
              <w:jc w:val="center"/>
              <w:rPr>
                <w:sz w:val="20"/>
                <w:szCs w:val="20"/>
              </w:rPr>
            </w:pPr>
          </w:p>
        </w:tc>
        <w:tc>
          <w:tcPr>
            <w:tcW w:w="423" w:type="dxa"/>
            <w:tcBorders>
              <w:bottom w:val="single" w:sz="4" w:space="0" w:color="auto"/>
            </w:tcBorders>
            <w:vAlign w:val="center"/>
          </w:tcPr>
          <w:p w14:paraId="128A03BA" w14:textId="77777777" w:rsidR="00900F1B" w:rsidRPr="009269AB" w:rsidRDefault="00900F1B" w:rsidP="00223A30">
            <w:pPr>
              <w:spacing w:line="240" w:lineRule="exact"/>
              <w:rPr>
                <w:sz w:val="20"/>
              </w:rPr>
            </w:pPr>
          </w:p>
        </w:tc>
        <w:tc>
          <w:tcPr>
            <w:tcW w:w="8225" w:type="dxa"/>
            <w:gridSpan w:val="4"/>
            <w:tcBorders>
              <w:bottom w:val="single" w:sz="4" w:space="0" w:color="auto"/>
            </w:tcBorders>
            <w:vAlign w:val="center"/>
          </w:tcPr>
          <w:p w14:paraId="7ECFDB7B" w14:textId="1BB8F659" w:rsidR="00900F1B" w:rsidRPr="00D659D2" w:rsidRDefault="00000000" w:rsidP="00223A30">
            <w:pPr>
              <w:spacing w:line="240" w:lineRule="exact"/>
              <w:rPr>
                <w:sz w:val="20"/>
              </w:rPr>
            </w:pPr>
            <w:r w:rsidRPr="00D659D2">
              <w:rPr>
                <w:sz w:val="20"/>
                <w:lang w:bidi="en-US"/>
              </w:rPr>
              <w:t xml:space="preserve">If the copyright of the manuscript is not held by the author(s) for reasons such as having transferred the copyright of the manuscript to an academic society, or if the author(s) only authorized an academic society to exercise the rights of reproduction and public transmission of the manuscript as requested by the academic society, the author(s) are responsible for submitting the manuscript to the </w:t>
            </w:r>
            <w:r w:rsidR="00D659D2">
              <w:rPr>
                <w:sz w:val="20"/>
                <w:lang w:bidi="en-US"/>
              </w:rPr>
              <w:t>“</w:t>
            </w:r>
            <w:r w:rsidRPr="00D659D2">
              <w:rPr>
                <w:sz w:val="20"/>
                <w:lang w:bidi="en-US"/>
              </w:rPr>
              <w:t>NINJAL Research Papers</w:t>
            </w:r>
            <w:r w:rsidR="00D659D2">
              <w:rPr>
                <w:sz w:val="20"/>
                <w:lang w:bidi="en-US"/>
              </w:rPr>
              <w:t>”</w:t>
            </w:r>
            <w:r w:rsidRPr="00D659D2">
              <w:rPr>
                <w:sz w:val="20"/>
                <w:lang w:bidi="en-US"/>
              </w:rPr>
              <w:t xml:space="preserve"> and for obtaining permission for the above 10 (a) through (d).</w:t>
            </w:r>
          </w:p>
          <w:p w14:paraId="70308C5F" w14:textId="3A54FEE2" w:rsidR="00AC4DB3" w:rsidRPr="00D659D2" w:rsidRDefault="00000000" w:rsidP="00EE2C49">
            <w:pPr>
              <w:pStyle w:val="1-0"/>
              <w:widowControl w:val="0"/>
              <w:ind w:firstLineChars="0" w:firstLine="0"/>
              <w:jc w:val="left"/>
              <w:rPr>
                <w:sz w:val="18"/>
                <w:szCs w:val="18"/>
              </w:rPr>
            </w:pPr>
            <w:r w:rsidRPr="00D659D2">
              <w:rPr>
                <w:sz w:val="18"/>
                <w:lang w:bidi="en-US"/>
              </w:rPr>
              <w:t>[※If the author holds the copyright to the manuscript (excluding cases where the author has granted another party exclusive rights to reproduce or publicly transmit it)</w:t>
            </w:r>
            <w:r w:rsidRPr="00B43E8B">
              <w:rPr>
                <w:sz w:val="18"/>
                <w:lang w:bidi="en-US"/>
              </w:rPr>
              <w:t xml:space="preserve">, please </w:t>
            </w:r>
            <w:r w:rsidR="00FD7FBC" w:rsidRPr="00B43E8B">
              <w:rPr>
                <w:sz w:val="18"/>
                <w:lang w:bidi="en-US"/>
              </w:rPr>
              <w:t xml:space="preserve">mark </w:t>
            </w:r>
            <w:r w:rsidR="00953F97" w:rsidRPr="00B43E8B">
              <w:rPr>
                <w:sz w:val="18"/>
                <w:lang w:bidi="en-US"/>
              </w:rPr>
              <w:t>“</w:t>
            </w:r>
            <w:r w:rsidRPr="00B43E8B">
              <w:rPr>
                <w:sz w:val="18"/>
                <w:lang w:bidi="en-US"/>
              </w:rPr>
              <w:t>Not applicable</w:t>
            </w:r>
            <w:r w:rsidR="00953F97" w:rsidRPr="00B43E8B">
              <w:rPr>
                <w:sz w:val="18"/>
                <w:lang w:bidi="en-US"/>
              </w:rPr>
              <w:t>.”</w:t>
            </w:r>
            <w:r w:rsidRPr="00B43E8B">
              <w:rPr>
                <w:sz w:val="18"/>
                <w:lang w:bidi="en-US"/>
              </w:rPr>
              <w:t>]</w:t>
            </w:r>
          </w:p>
        </w:tc>
      </w:tr>
      <w:tr w:rsidR="00CE7360" w14:paraId="799DA42D" w14:textId="77777777" w:rsidTr="00345536">
        <w:trPr>
          <w:trHeight w:val="1020"/>
          <w:jc w:val="center"/>
        </w:trPr>
        <w:tc>
          <w:tcPr>
            <w:tcW w:w="559" w:type="dxa"/>
            <w:vAlign w:val="center"/>
          </w:tcPr>
          <w:p w14:paraId="59431F31" w14:textId="57AE126F" w:rsidR="00900F1B" w:rsidRPr="009269AB" w:rsidRDefault="00000000" w:rsidP="006A532B">
            <w:pPr>
              <w:pStyle w:val="1-0"/>
              <w:widowControl w:val="0"/>
              <w:ind w:firstLineChars="0" w:firstLine="0"/>
              <w:jc w:val="center"/>
              <w:rPr>
                <w:sz w:val="20"/>
                <w:szCs w:val="20"/>
              </w:rPr>
            </w:pPr>
            <w:r w:rsidRPr="009269AB">
              <w:rPr>
                <w:sz w:val="20"/>
                <w:lang w:bidi="en-US"/>
              </w:rPr>
              <w:lastRenderedPageBreak/>
              <w:t>12</w:t>
            </w:r>
          </w:p>
        </w:tc>
        <w:tc>
          <w:tcPr>
            <w:tcW w:w="421" w:type="dxa"/>
            <w:tcBorders>
              <w:bottom w:val="single" w:sz="4" w:space="0" w:color="auto"/>
            </w:tcBorders>
            <w:vAlign w:val="center"/>
          </w:tcPr>
          <w:p w14:paraId="7F108CFD" w14:textId="77777777" w:rsidR="00900F1B" w:rsidRPr="009269AB" w:rsidRDefault="00900F1B" w:rsidP="006A532B">
            <w:pPr>
              <w:pStyle w:val="1-0"/>
              <w:widowControl w:val="0"/>
              <w:ind w:firstLineChars="0" w:firstLine="0"/>
              <w:jc w:val="center"/>
              <w:rPr>
                <w:sz w:val="20"/>
                <w:szCs w:val="20"/>
              </w:rPr>
            </w:pPr>
          </w:p>
        </w:tc>
        <w:tc>
          <w:tcPr>
            <w:tcW w:w="423" w:type="dxa"/>
            <w:tcBorders>
              <w:bottom w:val="single" w:sz="4" w:space="0" w:color="auto"/>
            </w:tcBorders>
            <w:vAlign w:val="center"/>
          </w:tcPr>
          <w:p w14:paraId="409053EB" w14:textId="77777777" w:rsidR="00900F1B" w:rsidRPr="009269AB" w:rsidRDefault="00900F1B" w:rsidP="00223A30">
            <w:pPr>
              <w:pStyle w:val="1-0"/>
              <w:widowControl w:val="0"/>
              <w:spacing w:line="240" w:lineRule="exact"/>
              <w:ind w:firstLineChars="0" w:firstLine="0"/>
              <w:rPr>
                <w:sz w:val="20"/>
                <w:szCs w:val="20"/>
              </w:rPr>
            </w:pPr>
          </w:p>
        </w:tc>
        <w:tc>
          <w:tcPr>
            <w:tcW w:w="8225" w:type="dxa"/>
            <w:gridSpan w:val="4"/>
            <w:tcBorders>
              <w:bottom w:val="single" w:sz="4" w:space="0" w:color="auto"/>
            </w:tcBorders>
            <w:vAlign w:val="center"/>
          </w:tcPr>
          <w:p w14:paraId="4BE71D37" w14:textId="0A9AEE80" w:rsidR="00900F1B" w:rsidRPr="00D659D2" w:rsidRDefault="00000000" w:rsidP="00223A30">
            <w:pPr>
              <w:pStyle w:val="1-0"/>
              <w:widowControl w:val="0"/>
              <w:spacing w:line="240" w:lineRule="exact"/>
              <w:ind w:firstLineChars="0" w:firstLine="0"/>
              <w:rPr>
                <w:sz w:val="20"/>
                <w:szCs w:val="20"/>
              </w:rPr>
            </w:pPr>
            <w:r w:rsidRPr="00D659D2">
              <w:rPr>
                <w:sz w:val="20"/>
                <w:lang w:bidi="en-US"/>
              </w:rPr>
              <w:t>Copyright permissions have been processed for images reproduced from other publications, and permissions for the use or release of any other information have been secured from concerned parties, on the author(s)</w:t>
            </w:r>
            <w:r w:rsidR="00D659D2">
              <w:rPr>
                <w:sz w:val="20"/>
                <w:lang w:bidi="en-US"/>
              </w:rPr>
              <w:t>’</w:t>
            </w:r>
            <w:r w:rsidRPr="00D659D2">
              <w:rPr>
                <w:sz w:val="20"/>
                <w:lang w:bidi="en-US"/>
              </w:rPr>
              <w:t xml:space="preserve"> responsibility.</w:t>
            </w:r>
          </w:p>
          <w:p w14:paraId="38FDBF38" w14:textId="7672B0CB" w:rsidR="00AC4DB3" w:rsidRPr="00D659D2" w:rsidRDefault="00000000" w:rsidP="00EE2C49">
            <w:pPr>
              <w:pStyle w:val="1-0"/>
              <w:widowControl w:val="0"/>
              <w:ind w:firstLineChars="0" w:firstLine="0"/>
              <w:rPr>
                <w:sz w:val="20"/>
                <w:szCs w:val="20"/>
              </w:rPr>
            </w:pPr>
            <w:r w:rsidRPr="00D659D2">
              <w:rPr>
                <w:sz w:val="18"/>
                <w:lang w:bidi="en-US"/>
              </w:rPr>
              <w:t xml:space="preserve">[※ If there are no applicable figures, data, </w:t>
            </w:r>
            <w:r w:rsidRPr="00B43E8B">
              <w:rPr>
                <w:sz w:val="18"/>
                <w:lang w:bidi="en-US"/>
              </w:rPr>
              <w:t xml:space="preserve">etc., please </w:t>
            </w:r>
            <w:r w:rsidR="00FD7FBC" w:rsidRPr="00B43E8B">
              <w:rPr>
                <w:sz w:val="18"/>
                <w:lang w:bidi="en-US"/>
              </w:rPr>
              <w:t xml:space="preserve">mark </w:t>
            </w:r>
            <w:r w:rsidR="009A64FE" w:rsidRPr="00B43E8B">
              <w:rPr>
                <w:sz w:val="18"/>
                <w:lang w:bidi="en-US"/>
              </w:rPr>
              <w:t>“</w:t>
            </w:r>
            <w:r w:rsidR="00FD7FBC" w:rsidRPr="00B43E8B">
              <w:rPr>
                <w:sz w:val="18"/>
                <w:lang w:bidi="en-US"/>
              </w:rPr>
              <w:t>Not applicable</w:t>
            </w:r>
            <w:r w:rsidR="009A64FE" w:rsidRPr="00B43E8B">
              <w:rPr>
                <w:sz w:val="18"/>
                <w:lang w:bidi="en-US"/>
              </w:rPr>
              <w:t>.”</w:t>
            </w:r>
            <w:r w:rsidR="00FD7FBC" w:rsidRPr="00B43E8B">
              <w:rPr>
                <w:sz w:val="18"/>
                <w:lang w:bidi="en-US"/>
              </w:rPr>
              <w:t>]</w:t>
            </w:r>
          </w:p>
        </w:tc>
      </w:tr>
      <w:tr w:rsidR="00CE7360" w14:paraId="67AD5F39" w14:textId="77777777" w:rsidTr="00345536">
        <w:trPr>
          <w:trHeight w:val="624"/>
          <w:jc w:val="center"/>
        </w:trPr>
        <w:tc>
          <w:tcPr>
            <w:tcW w:w="559" w:type="dxa"/>
            <w:vAlign w:val="center"/>
          </w:tcPr>
          <w:p w14:paraId="1CCCDE69" w14:textId="3463EA85" w:rsidR="00900F1B" w:rsidRPr="009269AB" w:rsidRDefault="00000000" w:rsidP="006A532B">
            <w:pPr>
              <w:pStyle w:val="1-0"/>
              <w:widowControl w:val="0"/>
              <w:ind w:firstLineChars="0" w:firstLine="0"/>
              <w:jc w:val="center"/>
              <w:rPr>
                <w:sz w:val="20"/>
                <w:szCs w:val="20"/>
              </w:rPr>
            </w:pPr>
            <w:r w:rsidRPr="009269AB">
              <w:rPr>
                <w:sz w:val="20"/>
                <w:lang w:bidi="en-US"/>
              </w:rPr>
              <w:t>13</w:t>
            </w:r>
          </w:p>
        </w:tc>
        <w:tc>
          <w:tcPr>
            <w:tcW w:w="421" w:type="dxa"/>
            <w:tcBorders>
              <w:bottom w:val="single" w:sz="4" w:space="0" w:color="auto"/>
            </w:tcBorders>
            <w:vAlign w:val="center"/>
          </w:tcPr>
          <w:p w14:paraId="7A7D316A" w14:textId="77777777" w:rsidR="00900F1B" w:rsidRPr="009269AB" w:rsidRDefault="00900F1B" w:rsidP="006A532B">
            <w:pPr>
              <w:pStyle w:val="1-0"/>
              <w:widowControl w:val="0"/>
              <w:ind w:firstLineChars="0" w:firstLine="0"/>
              <w:jc w:val="center"/>
              <w:rPr>
                <w:sz w:val="20"/>
                <w:szCs w:val="20"/>
              </w:rPr>
            </w:pPr>
          </w:p>
        </w:tc>
        <w:tc>
          <w:tcPr>
            <w:tcW w:w="423" w:type="dxa"/>
            <w:tcBorders>
              <w:bottom w:val="single" w:sz="4" w:space="0" w:color="auto"/>
            </w:tcBorders>
            <w:vAlign w:val="center"/>
          </w:tcPr>
          <w:p w14:paraId="7DCF1814" w14:textId="77777777" w:rsidR="00900F1B" w:rsidRPr="009269AB" w:rsidRDefault="00900F1B" w:rsidP="00223A30">
            <w:pPr>
              <w:pStyle w:val="1-0"/>
              <w:widowControl w:val="0"/>
              <w:spacing w:line="240" w:lineRule="exact"/>
              <w:ind w:firstLineChars="0" w:firstLine="0"/>
              <w:rPr>
                <w:sz w:val="20"/>
                <w:szCs w:val="20"/>
              </w:rPr>
            </w:pPr>
          </w:p>
        </w:tc>
        <w:tc>
          <w:tcPr>
            <w:tcW w:w="8225" w:type="dxa"/>
            <w:gridSpan w:val="4"/>
            <w:tcBorders>
              <w:bottom w:val="single" w:sz="4" w:space="0" w:color="auto"/>
            </w:tcBorders>
            <w:vAlign w:val="center"/>
          </w:tcPr>
          <w:p w14:paraId="4B8F0953" w14:textId="36E6060A" w:rsidR="00AC4DB3" w:rsidRPr="00D659D2" w:rsidRDefault="00000000" w:rsidP="00AC4DB3">
            <w:pPr>
              <w:pStyle w:val="1-0"/>
              <w:widowControl w:val="0"/>
              <w:ind w:firstLineChars="0" w:firstLine="0"/>
              <w:jc w:val="left"/>
              <w:rPr>
                <w:sz w:val="20"/>
                <w:szCs w:val="20"/>
              </w:rPr>
            </w:pPr>
            <w:r w:rsidRPr="00D659D2">
              <w:rPr>
                <w:sz w:val="20"/>
                <w:lang w:bidi="en-US"/>
              </w:rPr>
              <w:t xml:space="preserve">Color has been used in the main text and in </w:t>
            </w:r>
            <w:r w:rsidR="00552E43" w:rsidRPr="00D659D2">
              <w:rPr>
                <w:sz w:val="20"/>
                <w:lang w:bidi="en-US"/>
              </w:rPr>
              <w:t xml:space="preserve">the </w:t>
            </w:r>
            <w:r w:rsidRPr="00D659D2">
              <w:rPr>
                <w:sz w:val="20"/>
                <w:lang w:bidi="en-US"/>
              </w:rPr>
              <w:t>figures, images, graphs, etc., within the manuscript.</w:t>
            </w:r>
          </w:p>
          <w:p w14:paraId="2FDDB674" w14:textId="28F544DF" w:rsidR="00900F1B" w:rsidRPr="00D659D2" w:rsidRDefault="00000000" w:rsidP="00AC4DB3">
            <w:pPr>
              <w:pStyle w:val="1-0"/>
              <w:widowControl w:val="0"/>
              <w:spacing w:line="240" w:lineRule="exact"/>
              <w:ind w:firstLineChars="0" w:firstLine="0"/>
              <w:rPr>
                <w:strike/>
                <w:sz w:val="20"/>
                <w:szCs w:val="20"/>
              </w:rPr>
            </w:pPr>
            <w:r w:rsidRPr="00D659D2">
              <w:rPr>
                <w:sz w:val="18"/>
                <w:lang w:bidi="en-US"/>
              </w:rPr>
              <w:t xml:space="preserve">[※When using color, please create designs that </w:t>
            </w:r>
            <w:r w:rsidR="00552E43" w:rsidRPr="00D659D2">
              <w:rPr>
                <w:sz w:val="18"/>
                <w:lang w:bidi="en-US"/>
              </w:rPr>
              <w:t>accommodate</w:t>
            </w:r>
            <w:r w:rsidRPr="00D659D2">
              <w:rPr>
                <w:sz w:val="18"/>
                <w:lang w:bidi="en-US"/>
              </w:rPr>
              <w:t xml:space="preserve"> color vision diversity.]</w:t>
            </w:r>
          </w:p>
        </w:tc>
      </w:tr>
      <w:tr w:rsidR="00CE7360" w14:paraId="0CEBF6E1" w14:textId="77777777" w:rsidTr="00781888">
        <w:trPr>
          <w:trHeight w:val="624"/>
          <w:jc w:val="center"/>
        </w:trPr>
        <w:tc>
          <w:tcPr>
            <w:tcW w:w="559" w:type="dxa"/>
            <w:vAlign w:val="center"/>
          </w:tcPr>
          <w:p w14:paraId="2777FC7F" w14:textId="11B00412" w:rsidR="00AC4DB3" w:rsidRPr="009269AB" w:rsidRDefault="00000000" w:rsidP="006A532B">
            <w:pPr>
              <w:pStyle w:val="1-0"/>
              <w:widowControl w:val="0"/>
              <w:spacing w:line="280" w:lineRule="exact"/>
              <w:ind w:firstLineChars="0" w:firstLine="0"/>
              <w:jc w:val="center"/>
              <w:rPr>
                <w:sz w:val="20"/>
                <w:szCs w:val="20"/>
              </w:rPr>
            </w:pPr>
            <w:r w:rsidRPr="009269AB">
              <w:rPr>
                <w:sz w:val="20"/>
                <w:lang w:bidi="en-US"/>
              </w:rPr>
              <w:t>14</w:t>
            </w:r>
          </w:p>
        </w:tc>
        <w:tc>
          <w:tcPr>
            <w:tcW w:w="421" w:type="dxa"/>
            <w:vAlign w:val="center"/>
          </w:tcPr>
          <w:p w14:paraId="18696B69" w14:textId="77777777" w:rsidR="00AC4DB3" w:rsidRPr="009269AB" w:rsidRDefault="00AC4DB3" w:rsidP="00781888">
            <w:pPr>
              <w:pStyle w:val="1-0"/>
              <w:widowControl w:val="0"/>
              <w:spacing w:line="280" w:lineRule="exact"/>
              <w:ind w:firstLineChars="0" w:firstLine="0"/>
              <w:jc w:val="center"/>
              <w:rPr>
                <w:sz w:val="20"/>
                <w:szCs w:val="20"/>
              </w:rPr>
            </w:pPr>
          </w:p>
        </w:tc>
        <w:tc>
          <w:tcPr>
            <w:tcW w:w="423" w:type="dxa"/>
            <w:tcBorders>
              <w:tr2bl w:val="single" w:sz="4" w:space="0" w:color="auto"/>
            </w:tcBorders>
            <w:vAlign w:val="center"/>
          </w:tcPr>
          <w:p w14:paraId="46D72118" w14:textId="77777777" w:rsidR="00AC4DB3" w:rsidRPr="00225B0A" w:rsidRDefault="00AC4DB3" w:rsidP="00223A30">
            <w:pPr>
              <w:pStyle w:val="1-0"/>
              <w:widowControl w:val="0"/>
              <w:spacing w:line="280" w:lineRule="exact"/>
              <w:ind w:firstLineChars="0" w:firstLine="0"/>
              <w:rPr>
                <w:sz w:val="20"/>
                <w:szCs w:val="20"/>
              </w:rPr>
            </w:pPr>
          </w:p>
        </w:tc>
        <w:tc>
          <w:tcPr>
            <w:tcW w:w="8225" w:type="dxa"/>
            <w:gridSpan w:val="4"/>
            <w:vAlign w:val="center"/>
          </w:tcPr>
          <w:p w14:paraId="6CDCF5E3" w14:textId="2B73C90D" w:rsidR="00AC4DB3" w:rsidRPr="00D659D2" w:rsidRDefault="00000000" w:rsidP="00AC4DB3">
            <w:pPr>
              <w:pStyle w:val="1-0"/>
              <w:widowControl w:val="0"/>
              <w:ind w:firstLineChars="0" w:firstLine="0"/>
              <w:jc w:val="left"/>
              <w:rPr>
                <w:sz w:val="20"/>
                <w:szCs w:val="20"/>
              </w:rPr>
            </w:pPr>
            <w:r w:rsidRPr="00D659D2">
              <w:rPr>
                <w:sz w:val="20"/>
                <w:lang w:bidi="en-US"/>
              </w:rPr>
              <w:t>The Creative Commons (</w:t>
            </w:r>
            <w:r w:rsidR="00617219">
              <w:rPr>
                <w:rFonts w:hint="eastAsia"/>
                <w:sz w:val="20"/>
                <w:lang w:bidi="en-US"/>
              </w:rPr>
              <w:t>※</w:t>
            </w:r>
            <w:r w:rsidRPr="00D659D2">
              <w:rPr>
                <w:sz w:val="20"/>
                <w:lang w:bidi="en-US"/>
              </w:rPr>
              <w:t>) license for this paper is specified as follows.</w:t>
            </w:r>
          </w:p>
          <w:p w14:paraId="4739BBF1" w14:textId="223C1A4E" w:rsidR="00AC4DB3" w:rsidRPr="00D659D2" w:rsidRDefault="00000000" w:rsidP="00AC4DB3">
            <w:pPr>
              <w:pStyle w:val="1-0"/>
              <w:widowControl w:val="0"/>
              <w:spacing w:line="280" w:lineRule="exact"/>
              <w:ind w:firstLineChars="0" w:firstLine="0"/>
              <w:rPr>
                <w:sz w:val="20"/>
                <w:szCs w:val="20"/>
              </w:rPr>
            </w:pPr>
            <w:r w:rsidRPr="00D659D2">
              <w:rPr>
                <w:sz w:val="18"/>
                <w:lang w:bidi="en-US"/>
              </w:rPr>
              <w:t>License (Please fill in):</w:t>
            </w:r>
          </w:p>
        </w:tc>
      </w:tr>
      <w:tr w:rsidR="00CE7360" w14:paraId="1576DAC7" w14:textId="77777777" w:rsidTr="00781888">
        <w:trPr>
          <w:trHeight w:val="1247"/>
          <w:jc w:val="center"/>
        </w:trPr>
        <w:tc>
          <w:tcPr>
            <w:tcW w:w="9628" w:type="dxa"/>
            <w:gridSpan w:val="7"/>
            <w:vAlign w:val="center"/>
          </w:tcPr>
          <w:p w14:paraId="5E6773CB" w14:textId="219F9BE4" w:rsidR="00207A8F" w:rsidRPr="009269AB" w:rsidRDefault="00000000" w:rsidP="00207A8F">
            <w:pPr>
              <w:pStyle w:val="1-0"/>
              <w:widowControl w:val="0"/>
              <w:spacing w:line="280" w:lineRule="exact"/>
              <w:ind w:firstLineChars="0" w:firstLine="0"/>
              <w:rPr>
                <w:sz w:val="20"/>
                <w:szCs w:val="20"/>
              </w:rPr>
            </w:pPr>
            <w:r w:rsidRPr="009269AB">
              <w:rPr>
                <w:sz w:val="20"/>
                <w:lang w:bidi="en-US"/>
              </w:rPr>
              <w:t>If you are submitting the data used or described in the manuscript together with the manuscript as relevant data, please also provide the following information.</w:t>
            </w:r>
          </w:p>
          <w:p w14:paraId="63FA5409" w14:textId="7D1BE810" w:rsidR="006F4F42" w:rsidRPr="004411CD" w:rsidRDefault="00000000" w:rsidP="00207A8F">
            <w:pPr>
              <w:pStyle w:val="1-0"/>
              <w:widowControl w:val="0"/>
              <w:spacing w:line="280" w:lineRule="exact"/>
              <w:ind w:firstLineChars="0" w:firstLine="0"/>
              <w:rPr>
                <w:sz w:val="20"/>
                <w:szCs w:val="20"/>
              </w:rPr>
            </w:pPr>
            <w:r>
              <w:rPr>
                <w:sz w:val="18"/>
                <w:lang w:bidi="en-US"/>
              </w:rPr>
              <w:t>[The file name of the related data may be changed to a uniform name at the Editorial Board’s discretion at the time of repository registration.]</w:t>
            </w:r>
          </w:p>
        </w:tc>
      </w:tr>
      <w:tr w:rsidR="00CE7360" w14:paraId="2756B785" w14:textId="77777777" w:rsidTr="00781888">
        <w:trPr>
          <w:trHeight w:val="340"/>
          <w:jc w:val="center"/>
        </w:trPr>
        <w:tc>
          <w:tcPr>
            <w:tcW w:w="559" w:type="dxa"/>
            <w:vAlign w:val="center"/>
          </w:tcPr>
          <w:p w14:paraId="536ABF8C" w14:textId="010DFD97" w:rsidR="00FC09A9" w:rsidRPr="009269AB" w:rsidRDefault="00000000" w:rsidP="007A35EA">
            <w:pPr>
              <w:pStyle w:val="1-0"/>
              <w:widowControl w:val="0"/>
              <w:spacing w:line="260" w:lineRule="exact"/>
              <w:ind w:firstLineChars="0" w:firstLine="0"/>
              <w:jc w:val="center"/>
              <w:rPr>
                <w:sz w:val="20"/>
                <w:szCs w:val="20"/>
              </w:rPr>
            </w:pPr>
            <w:r w:rsidRPr="009269AB">
              <w:rPr>
                <w:sz w:val="20"/>
                <w:lang w:bidi="en-US"/>
              </w:rPr>
              <w:t>15</w:t>
            </w:r>
          </w:p>
        </w:tc>
        <w:tc>
          <w:tcPr>
            <w:tcW w:w="421" w:type="dxa"/>
            <w:vAlign w:val="center"/>
          </w:tcPr>
          <w:p w14:paraId="41434556" w14:textId="77777777" w:rsidR="00FC09A9" w:rsidRPr="009269AB" w:rsidRDefault="00FC09A9" w:rsidP="00B33CE1">
            <w:pPr>
              <w:pStyle w:val="1-0"/>
              <w:widowControl w:val="0"/>
              <w:spacing w:line="260" w:lineRule="exact"/>
              <w:ind w:firstLineChars="0" w:firstLine="0"/>
              <w:jc w:val="center"/>
              <w:rPr>
                <w:sz w:val="20"/>
                <w:szCs w:val="20"/>
              </w:rPr>
            </w:pPr>
          </w:p>
        </w:tc>
        <w:tc>
          <w:tcPr>
            <w:tcW w:w="8648" w:type="dxa"/>
            <w:gridSpan w:val="5"/>
            <w:tcBorders>
              <w:bottom w:val="dashed" w:sz="4" w:space="0" w:color="auto"/>
            </w:tcBorders>
            <w:vAlign w:val="center"/>
          </w:tcPr>
          <w:p w14:paraId="4CC7C829" w14:textId="411E571F" w:rsidR="00FC09A9" w:rsidRPr="009269AB" w:rsidRDefault="00000000" w:rsidP="006927BB">
            <w:pPr>
              <w:pStyle w:val="1-0"/>
              <w:widowControl w:val="0"/>
              <w:spacing w:line="200" w:lineRule="exact"/>
              <w:ind w:firstLineChars="0" w:firstLine="0"/>
              <w:rPr>
                <w:sz w:val="20"/>
                <w:szCs w:val="20"/>
              </w:rPr>
            </w:pPr>
            <w:r w:rsidRPr="009269AB">
              <w:rPr>
                <w:sz w:val="20"/>
                <w:lang w:bidi="en-US"/>
              </w:rPr>
              <w:t>An outline of relevant data has been included in both languages (Japanese and English).</w:t>
            </w:r>
          </w:p>
        </w:tc>
      </w:tr>
      <w:tr w:rsidR="00CE7360" w14:paraId="677D977E" w14:textId="77777777" w:rsidTr="00781888">
        <w:trPr>
          <w:trHeight w:val="397"/>
          <w:jc w:val="center"/>
        </w:trPr>
        <w:tc>
          <w:tcPr>
            <w:tcW w:w="559" w:type="dxa"/>
            <w:vMerge w:val="restart"/>
            <w:vAlign w:val="center"/>
          </w:tcPr>
          <w:p w14:paraId="44CB2F00" w14:textId="74BC53B4" w:rsidR="00FC09A9" w:rsidRPr="009269AB" w:rsidRDefault="00000000" w:rsidP="007A35EA">
            <w:pPr>
              <w:pStyle w:val="1-0"/>
              <w:widowControl w:val="0"/>
              <w:spacing w:line="260" w:lineRule="exact"/>
              <w:ind w:firstLineChars="0" w:firstLine="0"/>
              <w:jc w:val="center"/>
              <w:rPr>
                <w:bCs/>
                <w:sz w:val="20"/>
                <w:szCs w:val="20"/>
              </w:rPr>
            </w:pPr>
            <w:r w:rsidRPr="009269AB">
              <w:rPr>
                <w:sz w:val="20"/>
                <w:lang w:bidi="en-US"/>
              </w:rPr>
              <w:t>16</w:t>
            </w:r>
          </w:p>
        </w:tc>
        <w:tc>
          <w:tcPr>
            <w:tcW w:w="3831" w:type="dxa"/>
            <w:gridSpan w:val="3"/>
            <w:vAlign w:val="center"/>
          </w:tcPr>
          <w:p w14:paraId="41D6E9FE" w14:textId="376683B8" w:rsidR="00FC09A9" w:rsidRPr="009269AB" w:rsidRDefault="00000000" w:rsidP="00B33CE1">
            <w:pPr>
              <w:pStyle w:val="1-0"/>
              <w:widowControl w:val="0"/>
              <w:spacing w:line="200" w:lineRule="exact"/>
              <w:ind w:firstLineChars="0" w:firstLine="0"/>
              <w:jc w:val="center"/>
              <w:rPr>
                <w:bCs/>
                <w:sz w:val="20"/>
                <w:szCs w:val="20"/>
              </w:rPr>
            </w:pPr>
            <w:r w:rsidRPr="009269AB">
              <w:rPr>
                <w:sz w:val="20"/>
                <w:lang w:bidi="en-US"/>
              </w:rPr>
              <w:t>file format</w:t>
            </w:r>
          </w:p>
        </w:tc>
        <w:tc>
          <w:tcPr>
            <w:tcW w:w="1842" w:type="dxa"/>
            <w:vAlign w:val="center"/>
          </w:tcPr>
          <w:p w14:paraId="6CDB8AB0" w14:textId="29D61C10" w:rsidR="00FC09A9" w:rsidRPr="009269AB" w:rsidRDefault="00000000" w:rsidP="00B33CE1">
            <w:pPr>
              <w:pStyle w:val="1-0"/>
              <w:widowControl w:val="0"/>
              <w:spacing w:line="200" w:lineRule="exact"/>
              <w:ind w:firstLineChars="0" w:firstLine="0"/>
              <w:jc w:val="center"/>
              <w:rPr>
                <w:sz w:val="20"/>
                <w:szCs w:val="20"/>
              </w:rPr>
            </w:pPr>
            <w:r w:rsidRPr="009269AB">
              <w:rPr>
                <w:sz w:val="20"/>
                <w:lang w:bidi="en-US"/>
              </w:rPr>
              <w:t>number of files</w:t>
            </w:r>
          </w:p>
        </w:tc>
        <w:tc>
          <w:tcPr>
            <w:tcW w:w="1701" w:type="dxa"/>
            <w:vAlign w:val="center"/>
          </w:tcPr>
          <w:p w14:paraId="3D6484D6" w14:textId="390669A3" w:rsidR="00FC09A9" w:rsidRPr="009269AB" w:rsidRDefault="00000000" w:rsidP="00B33CE1">
            <w:pPr>
              <w:pStyle w:val="1-0"/>
              <w:widowControl w:val="0"/>
              <w:spacing w:line="200" w:lineRule="exact"/>
              <w:ind w:firstLineChars="0" w:firstLine="0"/>
              <w:jc w:val="center"/>
              <w:rPr>
                <w:sz w:val="20"/>
                <w:szCs w:val="20"/>
              </w:rPr>
            </w:pPr>
            <w:r w:rsidRPr="009269AB">
              <w:rPr>
                <w:sz w:val="20"/>
                <w:lang w:bidi="en-US"/>
              </w:rPr>
              <w:t>file size</w:t>
            </w:r>
          </w:p>
        </w:tc>
        <w:tc>
          <w:tcPr>
            <w:tcW w:w="1695" w:type="dxa"/>
            <w:vAlign w:val="center"/>
          </w:tcPr>
          <w:p w14:paraId="0C991314" w14:textId="15FF65F6" w:rsidR="00FC09A9" w:rsidRPr="009269AB" w:rsidRDefault="00000000" w:rsidP="004A10E2">
            <w:pPr>
              <w:pStyle w:val="1-0"/>
              <w:widowControl w:val="0"/>
              <w:spacing w:line="200" w:lineRule="exact"/>
              <w:ind w:firstLineChars="0" w:firstLine="0"/>
              <w:jc w:val="center"/>
              <w:rPr>
                <w:sz w:val="20"/>
                <w:szCs w:val="20"/>
              </w:rPr>
            </w:pPr>
            <w:r w:rsidRPr="009269AB">
              <w:rPr>
                <w:sz w:val="20"/>
                <w:lang w:bidi="en-US"/>
              </w:rPr>
              <w:t>Creative Commons license※</w:t>
            </w:r>
          </w:p>
        </w:tc>
      </w:tr>
      <w:tr w:rsidR="00CE7360" w14:paraId="1AD9284D" w14:textId="77777777" w:rsidTr="00781888">
        <w:trPr>
          <w:trHeight w:val="397"/>
          <w:jc w:val="center"/>
        </w:trPr>
        <w:tc>
          <w:tcPr>
            <w:tcW w:w="559" w:type="dxa"/>
            <w:vMerge/>
            <w:vAlign w:val="center"/>
          </w:tcPr>
          <w:p w14:paraId="5829A393" w14:textId="77777777" w:rsidR="00FC09A9" w:rsidRPr="009269AB" w:rsidRDefault="00FC09A9" w:rsidP="00B33CE1">
            <w:pPr>
              <w:pStyle w:val="1-0"/>
              <w:widowControl w:val="0"/>
              <w:spacing w:line="260" w:lineRule="exact"/>
              <w:ind w:firstLineChars="0" w:firstLine="0"/>
              <w:rPr>
                <w:bCs/>
                <w:sz w:val="20"/>
                <w:szCs w:val="20"/>
              </w:rPr>
            </w:pPr>
          </w:p>
        </w:tc>
        <w:tc>
          <w:tcPr>
            <w:tcW w:w="421" w:type="dxa"/>
            <w:vAlign w:val="center"/>
          </w:tcPr>
          <w:p w14:paraId="50752055" w14:textId="77777777" w:rsidR="00FC09A9" w:rsidRPr="009269AB" w:rsidRDefault="00FC09A9" w:rsidP="006927BB">
            <w:pPr>
              <w:pStyle w:val="1-0"/>
              <w:widowControl w:val="0"/>
              <w:spacing w:line="260" w:lineRule="exact"/>
              <w:ind w:firstLineChars="0" w:firstLine="0"/>
              <w:jc w:val="center"/>
              <w:rPr>
                <w:bCs/>
                <w:sz w:val="20"/>
                <w:szCs w:val="20"/>
              </w:rPr>
            </w:pPr>
          </w:p>
        </w:tc>
        <w:tc>
          <w:tcPr>
            <w:tcW w:w="3410" w:type="dxa"/>
            <w:gridSpan w:val="2"/>
            <w:vAlign w:val="center"/>
          </w:tcPr>
          <w:p w14:paraId="3866463B" w14:textId="4F0B1654" w:rsidR="00FC09A9" w:rsidRPr="009269AB" w:rsidRDefault="00000000" w:rsidP="00B33CE1">
            <w:pPr>
              <w:pStyle w:val="1-0"/>
              <w:widowControl w:val="0"/>
              <w:spacing w:line="260" w:lineRule="exact"/>
              <w:ind w:firstLineChars="0" w:firstLine="0"/>
              <w:jc w:val="left"/>
              <w:rPr>
                <w:bCs/>
                <w:sz w:val="20"/>
                <w:szCs w:val="20"/>
              </w:rPr>
            </w:pPr>
            <w:r w:rsidRPr="009269AB">
              <w:rPr>
                <w:sz w:val="20"/>
                <w:lang w:bidi="en-US"/>
              </w:rPr>
              <w:t>text file</w:t>
            </w:r>
          </w:p>
        </w:tc>
        <w:tc>
          <w:tcPr>
            <w:tcW w:w="1842" w:type="dxa"/>
            <w:vAlign w:val="center"/>
          </w:tcPr>
          <w:p w14:paraId="46A107BF" w14:textId="77777777" w:rsidR="00FC09A9" w:rsidRPr="009269AB" w:rsidRDefault="00FC09A9" w:rsidP="00B33CE1">
            <w:pPr>
              <w:pStyle w:val="1-0"/>
              <w:widowControl w:val="0"/>
              <w:spacing w:line="260" w:lineRule="exact"/>
              <w:ind w:firstLineChars="0" w:firstLine="0"/>
              <w:rPr>
                <w:sz w:val="20"/>
                <w:szCs w:val="20"/>
              </w:rPr>
            </w:pPr>
          </w:p>
        </w:tc>
        <w:tc>
          <w:tcPr>
            <w:tcW w:w="1701" w:type="dxa"/>
            <w:tcBorders>
              <w:left w:val="dashed" w:sz="4" w:space="0" w:color="auto"/>
              <w:right w:val="single" w:sz="4" w:space="0" w:color="auto"/>
            </w:tcBorders>
            <w:vAlign w:val="center"/>
          </w:tcPr>
          <w:p w14:paraId="2AB2FAB6" w14:textId="77777777" w:rsidR="00FC09A9" w:rsidRPr="009269AB" w:rsidRDefault="00FC09A9" w:rsidP="00B33CE1">
            <w:pPr>
              <w:pStyle w:val="1-0"/>
              <w:widowControl w:val="0"/>
              <w:spacing w:line="260" w:lineRule="exact"/>
              <w:ind w:firstLineChars="0" w:firstLine="0"/>
              <w:jc w:val="left"/>
              <w:rPr>
                <w:sz w:val="20"/>
                <w:szCs w:val="20"/>
              </w:rPr>
            </w:pPr>
          </w:p>
        </w:tc>
        <w:tc>
          <w:tcPr>
            <w:tcW w:w="1695" w:type="dxa"/>
            <w:tcBorders>
              <w:left w:val="single" w:sz="4" w:space="0" w:color="auto"/>
            </w:tcBorders>
            <w:vAlign w:val="center"/>
          </w:tcPr>
          <w:p w14:paraId="2F48E72B" w14:textId="77777777" w:rsidR="00FC09A9" w:rsidRPr="009269AB" w:rsidRDefault="00FC09A9" w:rsidP="00B33CE1">
            <w:pPr>
              <w:pStyle w:val="1-0"/>
              <w:widowControl w:val="0"/>
              <w:spacing w:line="260" w:lineRule="exact"/>
              <w:ind w:firstLineChars="0" w:firstLine="0"/>
              <w:rPr>
                <w:sz w:val="20"/>
                <w:szCs w:val="20"/>
              </w:rPr>
            </w:pPr>
          </w:p>
        </w:tc>
      </w:tr>
      <w:tr w:rsidR="00CE7360" w14:paraId="4BFD649E" w14:textId="77777777" w:rsidTr="00781888">
        <w:trPr>
          <w:trHeight w:val="397"/>
          <w:jc w:val="center"/>
        </w:trPr>
        <w:tc>
          <w:tcPr>
            <w:tcW w:w="559" w:type="dxa"/>
            <w:vMerge/>
            <w:vAlign w:val="center"/>
          </w:tcPr>
          <w:p w14:paraId="17EBD6FC" w14:textId="77777777" w:rsidR="00FC09A9" w:rsidRPr="009269AB" w:rsidRDefault="00FC09A9" w:rsidP="00B33CE1">
            <w:pPr>
              <w:pStyle w:val="1-0"/>
              <w:widowControl w:val="0"/>
              <w:spacing w:line="260" w:lineRule="exact"/>
              <w:ind w:firstLineChars="0" w:firstLine="0"/>
              <w:rPr>
                <w:bCs/>
                <w:sz w:val="20"/>
                <w:szCs w:val="20"/>
              </w:rPr>
            </w:pPr>
          </w:p>
        </w:tc>
        <w:tc>
          <w:tcPr>
            <w:tcW w:w="421" w:type="dxa"/>
            <w:vAlign w:val="center"/>
          </w:tcPr>
          <w:p w14:paraId="4DA34030" w14:textId="77777777" w:rsidR="00FC09A9" w:rsidRPr="009269AB" w:rsidRDefault="00FC09A9" w:rsidP="006927BB">
            <w:pPr>
              <w:pStyle w:val="1-0"/>
              <w:widowControl w:val="0"/>
              <w:spacing w:line="260" w:lineRule="exact"/>
              <w:ind w:firstLineChars="0" w:firstLine="0"/>
              <w:jc w:val="center"/>
              <w:rPr>
                <w:bCs/>
                <w:sz w:val="20"/>
                <w:szCs w:val="20"/>
              </w:rPr>
            </w:pPr>
          </w:p>
        </w:tc>
        <w:tc>
          <w:tcPr>
            <w:tcW w:w="3410" w:type="dxa"/>
            <w:gridSpan w:val="2"/>
            <w:vAlign w:val="center"/>
          </w:tcPr>
          <w:p w14:paraId="0AE24596" w14:textId="38E8750E" w:rsidR="00FC09A9" w:rsidRPr="009269AB" w:rsidRDefault="00000000" w:rsidP="002E565E">
            <w:pPr>
              <w:pStyle w:val="1-0"/>
              <w:widowControl w:val="0"/>
              <w:spacing w:line="200" w:lineRule="exact"/>
              <w:ind w:firstLineChars="0" w:firstLine="0"/>
              <w:jc w:val="left"/>
              <w:rPr>
                <w:bCs/>
                <w:sz w:val="20"/>
                <w:szCs w:val="20"/>
              </w:rPr>
            </w:pPr>
            <w:r w:rsidRPr="009269AB">
              <w:rPr>
                <w:sz w:val="20"/>
                <w:lang w:bidi="en-US"/>
              </w:rPr>
              <w:t>Microsoft Excel file (without macros)</w:t>
            </w:r>
          </w:p>
        </w:tc>
        <w:tc>
          <w:tcPr>
            <w:tcW w:w="1842" w:type="dxa"/>
            <w:vAlign w:val="center"/>
          </w:tcPr>
          <w:p w14:paraId="25943E4C" w14:textId="77777777" w:rsidR="00FC09A9" w:rsidRPr="009269AB" w:rsidRDefault="00FC09A9" w:rsidP="00B33CE1">
            <w:pPr>
              <w:pStyle w:val="1-0"/>
              <w:widowControl w:val="0"/>
              <w:spacing w:line="260" w:lineRule="exact"/>
              <w:ind w:firstLineChars="0" w:firstLine="0"/>
              <w:rPr>
                <w:sz w:val="20"/>
                <w:szCs w:val="20"/>
              </w:rPr>
            </w:pPr>
          </w:p>
        </w:tc>
        <w:tc>
          <w:tcPr>
            <w:tcW w:w="1701" w:type="dxa"/>
            <w:tcBorders>
              <w:left w:val="dashed" w:sz="4" w:space="0" w:color="auto"/>
              <w:right w:val="single" w:sz="4" w:space="0" w:color="auto"/>
            </w:tcBorders>
            <w:vAlign w:val="center"/>
          </w:tcPr>
          <w:p w14:paraId="4326A2EE" w14:textId="77777777" w:rsidR="00FC09A9" w:rsidRPr="009269AB" w:rsidRDefault="00FC09A9" w:rsidP="00B33CE1">
            <w:pPr>
              <w:pStyle w:val="1-0"/>
              <w:widowControl w:val="0"/>
              <w:spacing w:line="260" w:lineRule="exact"/>
              <w:ind w:firstLineChars="0" w:firstLine="0"/>
              <w:jc w:val="left"/>
              <w:rPr>
                <w:sz w:val="20"/>
                <w:szCs w:val="20"/>
              </w:rPr>
            </w:pPr>
          </w:p>
        </w:tc>
        <w:tc>
          <w:tcPr>
            <w:tcW w:w="1695" w:type="dxa"/>
            <w:tcBorders>
              <w:left w:val="single" w:sz="4" w:space="0" w:color="auto"/>
            </w:tcBorders>
            <w:vAlign w:val="center"/>
          </w:tcPr>
          <w:p w14:paraId="3C455C94" w14:textId="77777777" w:rsidR="00FC09A9" w:rsidRPr="009269AB" w:rsidRDefault="00FC09A9" w:rsidP="00B33CE1">
            <w:pPr>
              <w:pStyle w:val="1-0"/>
              <w:widowControl w:val="0"/>
              <w:spacing w:line="260" w:lineRule="exact"/>
              <w:ind w:firstLineChars="0" w:firstLine="0"/>
              <w:rPr>
                <w:sz w:val="20"/>
                <w:szCs w:val="20"/>
              </w:rPr>
            </w:pPr>
          </w:p>
        </w:tc>
      </w:tr>
      <w:tr w:rsidR="00CE7360" w14:paraId="48A86580" w14:textId="77777777" w:rsidTr="00781888">
        <w:trPr>
          <w:trHeight w:val="397"/>
          <w:jc w:val="center"/>
        </w:trPr>
        <w:tc>
          <w:tcPr>
            <w:tcW w:w="559" w:type="dxa"/>
            <w:vMerge/>
            <w:vAlign w:val="center"/>
          </w:tcPr>
          <w:p w14:paraId="5309ECD8" w14:textId="77777777" w:rsidR="00FC09A9" w:rsidRPr="009269AB" w:rsidRDefault="00FC09A9" w:rsidP="00B33CE1">
            <w:pPr>
              <w:pStyle w:val="1-0"/>
              <w:widowControl w:val="0"/>
              <w:spacing w:line="260" w:lineRule="exact"/>
              <w:ind w:firstLineChars="0" w:firstLine="0"/>
              <w:rPr>
                <w:bCs/>
                <w:sz w:val="20"/>
                <w:szCs w:val="20"/>
              </w:rPr>
            </w:pPr>
            <w:bookmarkStart w:id="9" w:name="_Hlk53590224"/>
          </w:p>
        </w:tc>
        <w:tc>
          <w:tcPr>
            <w:tcW w:w="421" w:type="dxa"/>
            <w:vAlign w:val="center"/>
          </w:tcPr>
          <w:p w14:paraId="3ED00671" w14:textId="77777777" w:rsidR="00FC09A9" w:rsidRPr="009269AB" w:rsidRDefault="00FC09A9" w:rsidP="006927BB">
            <w:pPr>
              <w:pStyle w:val="1-0"/>
              <w:widowControl w:val="0"/>
              <w:spacing w:line="260" w:lineRule="exact"/>
              <w:ind w:firstLineChars="0" w:firstLine="0"/>
              <w:jc w:val="center"/>
              <w:rPr>
                <w:bCs/>
                <w:sz w:val="20"/>
                <w:szCs w:val="20"/>
              </w:rPr>
            </w:pPr>
          </w:p>
        </w:tc>
        <w:tc>
          <w:tcPr>
            <w:tcW w:w="3410" w:type="dxa"/>
            <w:gridSpan w:val="2"/>
            <w:vAlign w:val="center"/>
          </w:tcPr>
          <w:p w14:paraId="4D93ED13" w14:textId="10D8CD8E" w:rsidR="00FC09A9" w:rsidRPr="009269AB" w:rsidRDefault="00000000" w:rsidP="00B33CE1">
            <w:pPr>
              <w:pStyle w:val="1-0"/>
              <w:widowControl w:val="0"/>
              <w:spacing w:line="260" w:lineRule="exact"/>
              <w:ind w:firstLineChars="0" w:firstLine="0"/>
              <w:jc w:val="left"/>
              <w:rPr>
                <w:bCs/>
                <w:sz w:val="20"/>
                <w:szCs w:val="20"/>
              </w:rPr>
            </w:pPr>
            <w:r w:rsidRPr="009269AB">
              <w:rPr>
                <w:sz w:val="20"/>
                <w:lang w:bidi="en-US"/>
              </w:rPr>
              <w:t>PDF file</w:t>
            </w:r>
          </w:p>
        </w:tc>
        <w:tc>
          <w:tcPr>
            <w:tcW w:w="1842" w:type="dxa"/>
            <w:vAlign w:val="center"/>
          </w:tcPr>
          <w:p w14:paraId="3EFACB71" w14:textId="77777777" w:rsidR="00FC09A9" w:rsidRPr="009269AB" w:rsidRDefault="00FC09A9" w:rsidP="00B33CE1">
            <w:pPr>
              <w:pStyle w:val="1-0"/>
              <w:widowControl w:val="0"/>
              <w:spacing w:line="260" w:lineRule="exact"/>
              <w:ind w:firstLineChars="0" w:firstLine="0"/>
              <w:rPr>
                <w:sz w:val="20"/>
                <w:szCs w:val="20"/>
              </w:rPr>
            </w:pPr>
          </w:p>
        </w:tc>
        <w:tc>
          <w:tcPr>
            <w:tcW w:w="1701" w:type="dxa"/>
            <w:tcBorders>
              <w:left w:val="dashed" w:sz="4" w:space="0" w:color="auto"/>
              <w:right w:val="single" w:sz="4" w:space="0" w:color="auto"/>
            </w:tcBorders>
            <w:vAlign w:val="center"/>
          </w:tcPr>
          <w:p w14:paraId="365B8A37" w14:textId="77777777" w:rsidR="00FC09A9" w:rsidRPr="009269AB" w:rsidRDefault="00FC09A9" w:rsidP="00B33CE1">
            <w:pPr>
              <w:pStyle w:val="1-0"/>
              <w:widowControl w:val="0"/>
              <w:spacing w:line="260" w:lineRule="exact"/>
              <w:ind w:firstLineChars="0" w:firstLine="0"/>
              <w:jc w:val="left"/>
              <w:rPr>
                <w:sz w:val="20"/>
                <w:szCs w:val="20"/>
              </w:rPr>
            </w:pPr>
          </w:p>
        </w:tc>
        <w:tc>
          <w:tcPr>
            <w:tcW w:w="1695" w:type="dxa"/>
            <w:tcBorders>
              <w:left w:val="single" w:sz="4" w:space="0" w:color="auto"/>
            </w:tcBorders>
            <w:vAlign w:val="center"/>
          </w:tcPr>
          <w:p w14:paraId="70D2237D" w14:textId="77777777" w:rsidR="00FC09A9" w:rsidRPr="009269AB" w:rsidRDefault="00FC09A9" w:rsidP="00B33CE1">
            <w:pPr>
              <w:pStyle w:val="1-0"/>
              <w:widowControl w:val="0"/>
              <w:spacing w:line="260" w:lineRule="exact"/>
              <w:ind w:firstLineChars="0" w:firstLine="0"/>
              <w:rPr>
                <w:sz w:val="20"/>
                <w:szCs w:val="20"/>
              </w:rPr>
            </w:pPr>
          </w:p>
        </w:tc>
      </w:tr>
    </w:tbl>
    <w:p w14:paraId="26E0CA7F" w14:textId="64341865" w:rsidR="00736F71" w:rsidRPr="00F46F2F" w:rsidRDefault="00000000" w:rsidP="00582F08">
      <w:pPr>
        <w:spacing w:line="200" w:lineRule="exact"/>
        <w:ind w:left="181" w:hangingChars="100" w:hanging="181"/>
        <w:rPr>
          <w:sz w:val="18"/>
          <w:szCs w:val="16"/>
        </w:rPr>
      </w:pPr>
      <w:bookmarkStart w:id="10" w:name="_Hlk68102247"/>
      <w:bookmarkEnd w:id="9"/>
      <w:r w:rsidRPr="00F46F2F">
        <w:rPr>
          <w:sz w:val="18"/>
          <w:lang w:bidi="en-US"/>
        </w:rPr>
        <w:t xml:space="preserve">※For details of the Commos licenses, see </w:t>
      </w:r>
      <w:r w:rsidR="00617219">
        <w:rPr>
          <w:sz w:val="18"/>
          <w:lang w:bidi="en-US"/>
        </w:rPr>
        <w:t>“</w:t>
      </w:r>
      <w:r w:rsidRPr="00F46F2F">
        <w:rPr>
          <w:sz w:val="18"/>
          <w:lang w:bidi="en-US"/>
        </w:rPr>
        <w:t>5. Licenses for papers and relevant data</w:t>
      </w:r>
      <w:r w:rsidR="00617219">
        <w:rPr>
          <w:sz w:val="18"/>
          <w:lang w:bidi="en-US"/>
        </w:rPr>
        <w:t>”</w:t>
      </w:r>
      <w:r w:rsidRPr="00F46F2F">
        <w:rPr>
          <w:sz w:val="18"/>
          <w:lang w:bidi="en-US"/>
        </w:rPr>
        <w:t xml:space="preserve"> in the </w:t>
      </w:r>
      <w:r w:rsidR="00617219">
        <w:rPr>
          <w:sz w:val="18"/>
          <w:lang w:bidi="en-US"/>
        </w:rPr>
        <w:t>“</w:t>
      </w:r>
      <w:r w:rsidRPr="00F46F2F">
        <w:rPr>
          <w:sz w:val="18"/>
          <w:lang w:bidi="en-US"/>
        </w:rPr>
        <w:t>Appendix</w:t>
      </w:r>
      <w:r w:rsidR="00617219">
        <w:rPr>
          <w:sz w:val="18"/>
          <w:lang w:bidi="en-US"/>
        </w:rPr>
        <w:t>”</w:t>
      </w:r>
      <w:r w:rsidRPr="00F46F2F">
        <w:rPr>
          <w:sz w:val="18"/>
          <w:lang w:bidi="en-US"/>
        </w:rPr>
        <w:t xml:space="preserve"> of the </w:t>
      </w:r>
      <w:r w:rsidR="00617219">
        <w:rPr>
          <w:sz w:val="18"/>
          <w:lang w:bidi="en-US"/>
        </w:rPr>
        <w:t>“</w:t>
      </w:r>
      <w:r w:rsidRPr="00F46F2F">
        <w:rPr>
          <w:sz w:val="18"/>
          <w:lang w:bidi="en-US"/>
        </w:rPr>
        <w:t>Guidelines for Manuscript Submission</w:t>
      </w:r>
      <w:r w:rsidR="00617219">
        <w:rPr>
          <w:sz w:val="18"/>
          <w:lang w:bidi="en-US"/>
        </w:rPr>
        <w:t>”</w:t>
      </w:r>
      <w:r w:rsidRPr="00F46F2F">
        <w:rPr>
          <w:sz w:val="18"/>
          <w:lang w:bidi="en-US"/>
        </w:rPr>
        <w:t xml:space="preserve"> for the Journal </w:t>
      </w:r>
      <w:r w:rsidR="00617219">
        <w:rPr>
          <w:sz w:val="18"/>
          <w:lang w:bidi="en-US"/>
        </w:rPr>
        <w:t>“</w:t>
      </w:r>
      <w:r w:rsidRPr="00F46F2F">
        <w:rPr>
          <w:sz w:val="18"/>
          <w:lang w:bidi="en-US"/>
        </w:rPr>
        <w:t>NINJAL Research Papers</w:t>
      </w:r>
      <w:r w:rsidR="00617219">
        <w:rPr>
          <w:sz w:val="18"/>
          <w:lang w:bidi="en-US"/>
        </w:rPr>
        <w:t>”</w:t>
      </w:r>
      <w:r w:rsidRPr="00F46F2F">
        <w:rPr>
          <w:sz w:val="18"/>
          <w:lang w:bidi="en-US"/>
        </w:rPr>
        <w:t>.</w:t>
      </w:r>
    </w:p>
    <w:bookmarkEnd w:id="10"/>
    <w:p w14:paraId="2D3EFB8E" w14:textId="77777777" w:rsidR="004A10E2" w:rsidRPr="00F46F2F" w:rsidRDefault="004A10E2" w:rsidP="00595436"/>
    <w:p w14:paraId="780595D6" w14:textId="77BD70EC" w:rsidR="000247B1" w:rsidRDefault="00000000" w:rsidP="0030543D">
      <w:pPr>
        <w:pStyle w:val="1"/>
      </w:pPr>
      <w:r w:rsidRPr="00F46F2F">
        <w:rPr>
          <w:lang w:bidi="en-US"/>
        </w:rPr>
        <w:t>Author</w:t>
      </w:r>
      <w:r w:rsidR="00617219">
        <w:rPr>
          <w:lang w:bidi="en-US"/>
        </w:rPr>
        <w:t>’</w:t>
      </w:r>
      <w:r w:rsidRPr="00F46F2F">
        <w:rPr>
          <w:lang w:bidi="en-US"/>
        </w:rPr>
        <w:t>s contact information</w:t>
      </w:r>
    </w:p>
    <w:p w14:paraId="537776AF" w14:textId="645FF2DB" w:rsidR="00AC4DB3" w:rsidRPr="00D659D2" w:rsidRDefault="00000000" w:rsidP="00AC4DB3">
      <w:r w:rsidRPr="00D659D2">
        <w:rPr>
          <w:lang w:bidi="en-US"/>
        </w:rPr>
        <w:t>For co-authored submissions, the editorial board will contact the person listed below. Please enter</w:t>
      </w:r>
      <w:r w:rsidR="00FD7FBC" w:rsidRPr="00D659D2">
        <w:rPr>
          <w:lang w:bidi="en-US"/>
        </w:rPr>
        <w:t xml:space="preserve"> the contact</w:t>
      </w:r>
      <w:r w:rsidRPr="00D659D2">
        <w:rPr>
          <w:lang w:bidi="en-US"/>
        </w:rPr>
        <w:t xml:space="preserve"> information </w:t>
      </w:r>
      <w:r w:rsidR="00552E43" w:rsidRPr="00D659D2">
        <w:rPr>
          <w:lang w:bidi="en-US"/>
        </w:rPr>
        <w:t xml:space="preserve">of </w:t>
      </w:r>
      <w:r w:rsidRPr="00D659D2">
        <w:rPr>
          <w:b/>
          <w:bCs/>
          <w:lang w:bidi="en-US"/>
        </w:rPr>
        <w:t>one</w:t>
      </w:r>
      <w:r w:rsidRPr="00D659D2">
        <w:rPr>
          <w:lang w:bidi="en-US"/>
        </w:rPr>
        <w:t xml:space="preserve"> representative. It </w:t>
      </w:r>
      <w:r w:rsidR="00FD7FBC" w:rsidRPr="00D659D2">
        <w:rPr>
          <w:lang w:bidi="en-US"/>
        </w:rPr>
        <w:t>may be a person other than t</w:t>
      </w:r>
      <w:r w:rsidRPr="00D659D2">
        <w:rPr>
          <w:lang w:bidi="en-US"/>
        </w:rPr>
        <w:t xml:space="preserve">he </w:t>
      </w:r>
      <w:r w:rsidR="00FD7FBC" w:rsidRPr="00D659D2">
        <w:rPr>
          <w:lang w:bidi="en-US"/>
        </w:rPr>
        <w:t>Principal A</w:t>
      </w:r>
      <w:r w:rsidRPr="00D659D2">
        <w:rPr>
          <w:lang w:bidi="en-US"/>
        </w:rPr>
        <w:t>uthor.</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134"/>
        <w:gridCol w:w="2552"/>
        <w:gridCol w:w="708"/>
        <w:gridCol w:w="567"/>
        <w:gridCol w:w="851"/>
        <w:gridCol w:w="1984"/>
      </w:tblGrid>
      <w:tr w:rsidR="00CE7360" w14:paraId="0B741213" w14:textId="77777777" w:rsidTr="00781888">
        <w:trPr>
          <w:trHeight w:val="510"/>
        </w:trPr>
        <w:tc>
          <w:tcPr>
            <w:tcW w:w="1843" w:type="dxa"/>
            <w:vAlign w:val="center"/>
          </w:tcPr>
          <w:p w14:paraId="09523BA4" w14:textId="3AE7B805" w:rsidR="003B7E5E" w:rsidRPr="00F46F2F" w:rsidRDefault="00000000" w:rsidP="00736F71">
            <w:pPr>
              <w:pStyle w:val="1-0"/>
              <w:widowControl w:val="0"/>
              <w:spacing w:line="260" w:lineRule="exact"/>
              <w:ind w:firstLineChars="0" w:firstLine="0"/>
              <w:jc w:val="center"/>
              <w:rPr>
                <w:b/>
                <w:sz w:val="20"/>
                <w:szCs w:val="20"/>
              </w:rPr>
            </w:pPr>
            <w:r w:rsidRPr="00F46F2F">
              <w:rPr>
                <w:b/>
                <w:sz w:val="20"/>
                <w:lang w:bidi="en-US"/>
              </w:rPr>
              <w:t>Name</w:t>
            </w:r>
          </w:p>
        </w:tc>
        <w:tc>
          <w:tcPr>
            <w:tcW w:w="7796" w:type="dxa"/>
            <w:gridSpan w:val="6"/>
            <w:vAlign w:val="center"/>
          </w:tcPr>
          <w:p w14:paraId="32C6B0A9" w14:textId="77777777" w:rsidR="003B7E5E" w:rsidRPr="00F46F2F" w:rsidRDefault="003B7E5E" w:rsidP="00736F71">
            <w:pPr>
              <w:pStyle w:val="1-0"/>
              <w:widowControl w:val="0"/>
              <w:spacing w:line="260" w:lineRule="exact"/>
              <w:ind w:firstLineChars="0" w:firstLine="0"/>
              <w:rPr>
                <w:sz w:val="20"/>
                <w:szCs w:val="20"/>
              </w:rPr>
            </w:pPr>
          </w:p>
        </w:tc>
      </w:tr>
      <w:tr w:rsidR="00CE7360" w14:paraId="4351FF8F" w14:textId="77777777" w:rsidTr="00781888">
        <w:trPr>
          <w:trHeight w:val="510"/>
        </w:trPr>
        <w:tc>
          <w:tcPr>
            <w:tcW w:w="1843" w:type="dxa"/>
            <w:tcBorders>
              <w:top w:val="single" w:sz="4" w:space="0" w:color="auto"/>
              <w:left w:val="single" w:sz="4" w:space="0" w:color="auto"/>
              <w:bottom w:val="double" w:sz="4" w:space="0" w:color="auto"/>
              <w:right w:val="single" w:sz="4" w:space="0" w:color="auto"/>
            </w:tcBorders>
            <w:vAlign w:val="center"/>
          </w:tcPr>
          <w:p w14:paraId="7EE60BBC" w14:textId="77777777" w:rsidR="003B7E5E" w:rsidRPr="00F46F2F" w:rsidRDefault="00000000" w:rsidP="00736F71">
            <w:pPr>
              <w:pStyle w:val="1-0"/>
              <w:widowControl w:val="0"/>
              <w:spacing w:line="260" w:lineRule="exact"/>
              <w:ind w:firstLineChars="0" w:firstLine="0"/>
              <w:jc w:val="center"/>
              <w:rPr>
                <w:b/>
                <w:sz w:val="20"/>
                <w:szCs w:val="20"/>
              </w:rPr>
            </w:pPr>
            <w:r w:rsidRPr="00F46F2F">
              <w:rPr>
                <w:b/>
                <w:sz w:val="20"/>
                <w:lang w:bidi="en-US"/>
              </w:rPr>
              <w:t>Email</w:t>
            </w:r>
          </w:p>
        </w:tc>
        <w:tc>
          <w:tcPr>
            <w:tcW w:w="7796" w:type="dxa"/>
            <w:gridSpan w:val="6"/>
            <w:tcBorders>
              <w:top w:val="single" w:sz="4" w:space="0" w:color="auto"/>
              <w:left w:val="single" w:sz="4" w:space="0" w:color="auto"/>
              <w:bottom w:val="double" w:sz="4" w:space="0" w:color="auto"/>
              <w:right w:val="single" w:sz="4" w:space="0" w:color="auto"/>
            </w:tcBorders>
            <w:vAlign w:val="center"/>
          </w:tcPr>
          <w:p w14:paraId="5A5D2B46" w14:textId="77777777" w:rsidR="003B7E5E" w:rsidRPr="00F46F2F" w:rsidRDefault="003B7E5E" w:rsidP="00736F71">
            <w:pPr>
              <w:pStyle w:val="1-0"/>
              <w:widowControl w:val="0"/>
              <w:spacing w:line="260" w:lineRule="exact"/>
              <w:ind w:firstLineChars="0" w:firstLine="0"/>
              <w:rPr>
                <w:sz w:val="20"/>
                <w:szCs w:val="20"/>
              </w:rPr>
            </w:pPr>
          </w:p>
        </w:tc>
      </w:tr>
      <w:tr w:rsidR="00CE7360" w14:paraId="62D51801" w14:textId="77777777" w:rsidTr="00781888">
        <w:trPr>
          <w:trHeight w:val="283"/>
        </w:trPr>
        <w:tc>
          <w:tcPr>
            <w:tcW w:w="1843" w:type="dxa"/>
            <w:vMerge w:val="restart"/>
            <w:tcBorders>
              <w:top w:val="double" w:sz="4" w:space="0" w:color="auto"/>
            </w:tcBorders>
            <w:vAlign w:val="center"/>
          </w:tcPr>
          <w:p w14:paraId="15511E47" w14:textId="77777777" w:rsidR="00295057" w:rsidRPr="00F46F2F" w:rsidRDefault="00000000" w:rsidP="00736F71">
            <w:pPr>
              <w:pStyle w:val="1-0"/>
              <w:widowControl w:val="0"/>
              <w:spacing w:line="260" w:lineRule="exact"/>
              <w:ind w:firstLineChars="0" w:firstLine="0"/>
              <w:jc w:val="center"/>
              <w:rPr>
                <w:b/>
                <w:sz w:val="20"/>
                <w:szCs w:val="20"/>
              </w:rPr>
            </w:pPr>
            <w:r w:rsidRPr="00F46F2F">
              <w:rPr>
                <w:b/>
                <w:sz w:val="20"/>
                <w:lang w:bidi="en-US"/>
              </w:rPr>
              <w:t xml:space="preserve">If contact is </w:t>
            </w:r>
          </w:p>
          <w:p w14:paraId="3496247E" w14:textId="14C99B22" w:rsidR="000332A0" w:rsidRPr="00F46F2F" w:rsidRDefault="00000000" w:rsidP="00736F71">
            <w:pPr>
              <w:pStyle w:val="1-0"/>
              <w:widowControl w:val="0"/>
              <w:spacing w:line="260" w:lineRule="exact"/>
              <w:ind w:firstLineChars="0" w:firstLine="0"/>
              <w:jc w:val="center"/>
              <w:rPr>
                <w:b/>
                <w:sz w:val="20"/>
                <w:szCs w:val="20"/>
              </w:rPr>
            </w:pPr>
            <w:r w:rsidRPr="00F46F2F">
              <w:rPr>
                <w:b/>
                <w:sz w:val="20"/>
                <w:lang w:bidi="en-US"/>
              </w:rPr>
              <w:t>within NINJAL</w:t>
            </w:r>
          </w:p>
        </w:tc>
        <w:tc>
          <w:tcPr>
            <w:tcW w:w="4394" w:type="dxa"/>
            <w:gridSpan w:val="3"/>
            <w:tcBorders>
              <w:top w:val="double" w:sz="4" w:space="0" w:color="auto"/>
            </w:tcBorders>
            <w:vAlign w:val="center"/>
          </w:tcPr>
          <w:p w14:paraId="7F02CC16" w14:textId="0981670E" w:rsidR="000332A0" w:rsidRPr="00F46F2F" w:rsidRDefault="00000000" w:rsidP="00736F71">
            <w:pPr>
              <w:pStyle w:val="1-0"/>
              <w:widowControl w:val="0"/>
              <w:spacing w:line="260" w:lineRule="exact"/>
              <w:ind w:firstLineChars="0" w:firstLine="0"/>
              <w:jc w:val="center"/>
              <w:rPr>
                <w:sz w:val="20"/>
                <w:szCs w:val="20"/>
              </w:rPr>
            </w:pPr>
            <w:r w:rsidRPr="00F46F2F">
              <w:rPr>
                <w:sz w:val="20"/>
                <w:lang w:bidi="en-US"/>
              </w:rPr>
              <w:t>Research Division/Center</w:t>
            </w:r>
          </w:p>
        </w:tc>
        <w:tc>
          <w:tcPr>
            <w:tcW w:w="1418" w:type="dxa"/>
            <w:gridSpan w:val="2"/>
            <w:tcBorders>
              <w:top w:val="double" w:sz="4" w:space="0" w:color="auto"/>
            </w:tcBorders>
            <w:vAlign w:val="center"/>
          </w:tcPr>
          <w:p w14:paraId="295C71C9" w14:textId="082579F4" w:rsidR="000332A0" w:rsidRPr="00F46F2F" w:rsidRDefault="00000000" w:rsidP="00736F71">
            <w:pPr>
              <w:pStyle w:val="1-0"/>
              <w:widowControl w:val="0"/>
              <w:spacing w:line="260" w:lineRule="exact"/>
              <w:ind w:firstLineChars="0" w:firstLine="0"/>
              <w:jc w:val="center"/>
              <w:rPr>
                <w:sz w:val="20"/>
                <w:szCs w:val="20"/>
              </w:rPr>
            </w:pPr>
            <w:r w:rsidRPr="00F46F2F">
              <w:rPr>
                <w:sz w:val="20"/>
                <w:lang w:bidi="en-US"/>
              </w:rPr>
              <w:t>Room no.</w:t>
            </w:r>
          </w:p>
        </w:tc>
        <w:tc>
          <w:tcPr>
            <w:tcW w:w="1984" w:type="dxa"/>
            <w:tcBorders>
              <w:top w:val="double" w:sz="4" w:space="0" w:color="auto"/>
            </w:tcBorders>
            <w:vAlign w:val="center"/>
          </w:tcPr>
          <w:p w14:paraId="5A86075B" w14:textId="4EEF8F8F" w:rsidR="000332A0" w:rsidRPr="00F46F2F" w:rsidRDefault="00000000" w:rsidP="00736F71">
            <w:pPr>
              <w:pStyle w:val="1-0"/>
              <w:widowControl w:val="0"/>
              <w:spacing w:line="260" w:lineRule="exact"/>
              <w:ind w:firstLineChars="0" w:firstLine="0"/>
              <w:jc w:val="center"/>
              <w:rPr>
                <w:sz w:val="20"/>
                <w:szCs w:val="20"/>
              </w:rPr>
            </w:pPr>
            <w:r w:rsidRPr="00F46F2F">
              <w:rPr>
                <w:sz w:val="20"/>
                <w:lang w:bidi="en-US"/>
              </w:rPr>
              <w:t>Tel. ext.</w:t>
            </w:r>
          </w:p>
        </w:tc>
      </w:tr>
      <w:tr w:rsidR="00CE7360" w14:paraId="60975DD1" w14:textId="77777777" w:rsidTr="00781888">
        <w:trPr>
          <w:trHeight w:val="510"/>
        </w:trPr>
        <w:tc>
          <w:tcPr>
            <w:tcW w:w="1843" w:type="dxa"/>
            <w:vMerge/>
            <w:tcBorders>
              <w:bottom w:val="double" w:sz="4" w:space="0" w:color="auto"/>
            </w:tcBorders>
            <w:vAlign w:val="center"/>
          </w:tcPr>
          <w:p w14:paraId="2406D86C" w14:textId="77777777" w:rsidR="000332A0" w:rsidRPr="00F46F2F" w:rsidRDefault="000332A0" w:rsidP="00736F71">
            <w:pPr>
              <w:pStyle w:val="1-0"/>
              <w:widowControl w:val="0"/>
              <w:spacing w:line="260" w:lineRule="exact"/>
              <w:ind w:firstLineChars="0" w:firstLine="0"/>
              <w:jc w:val="center"/>
              <w:rPr>
                <w:b/>
                <w:sz w:val="20"/>
                <w:szCs w:val="20"/>
              </w:rPr>
            </w:pPr>
          </w:p>
        </w:tc>
        <w:tc>
          <w:tcPr>
            <w:tcW w:w="4394" w:type="dxa"/>
            <w:gridSpan w:val="3"/>
            <w:tcBorders>
              <w:bottom w:val="double" w:sz="4" w:space="0" w:color="auto"/>
            </w:tcBorders>
            <w:vAlign w:val="center"/>
          </w:tcPr>
          <w:p w14:paraId="35A97CF4" w14:textId="77777777" w:rsidR="000332A0" w:rsidRPr="00F46F2F" w:rsidRDefault="000332A0" w:rsidP="00736F71">
            <w:pPr>
              <w:pStyle w:val="1-0"/>
              <w:widowControl w:val="0"/>
              <w:spacing w:line="260" w:lineRule="exact"/>
              <w:ind w:firstLineChars="0" w:firstLine="0"/>
              <w:jc w:val="left"/>
              <w:rPr>
                <w:sz w:val="20"/>
                <w:szCs w:val="20"/>
              </w:rPr>
            </w:pPr>
          </w:p>
        </w:tc>
        <w:tc>
          <w:tcPr>
            <w:tcW w:w="1418" w:type="dxa"/>
            <w:gridSpan w:val="2"/>
            <w:tcBorders>
              <w:bottom w:val="double" w:sz="4" w:space="0" w:color="auto"/>
            </w:tcBorders>
            <w:vAlign w:val="center"/>
          </w:tcPr>
          <w:p w14:paraId="422B6EB0" w14:textId="77777777" w:rsidR="000332A0" w:rsidRPr="00F46F2F" w:rsidRDefault="000332A0" w:rsidP="00736F71">
            <w:pPr>
              <w:pStyle w:val="1-0"/>
              <w:widowControl w:val="0"/>
              <w:spacing w:line="260" w:lineRule="exact"/>
              <w:ind w:firstLineChars="0" w:firstLine="0"/>
              <w:jc w:val="center"/>
              <w:rPr>
                <w:sz w:val="20"/>
                <w:szCs w:val="20"/>
              </w:rPr>
            </w:pPr>
          </w:p>
        </w:tc>
        <w:tc>
          <w:tcPr>
            <w:tcW w:w="1984" w:type="dxa"/>
            <w:tcBorders>
              <w:bottom w:val="double" w:sz="4" w:space="0" w:color="auto"/>
            </w:tcBorders>
            <w:vAlign w:val="center"/>
          </w:tcPr>
          <w:p w14:paraId="17422BCF" w14:textId="77777777" w:rsidR="000332A0" w:rsidRPr="00F46F2F" w:rsidRDefault="000332A0" w:rsidP="00736F71">
            <w:pPr>
              <w:pStyle w:val="1-0"/>
              <w:widowControl w:val="0"/>
              <w:spacing w:line="260" w:lineRule="exact"/>
              <w:ind w:firstLineChars="0" w:firstLine="0"/>
              <w:jc w:val="center"/>
              <w:rPr>
                <w:sz w:val="20"/>
                <w:szCs w:val="20"/>
              </w:rPr>
            </w:pPr>
          </w:p>
        </w:tc>
      </w:tr>
      <w:tr w:rsidR="00CE7360" w14:paraId="03CE7A33" w14:textId="77777777" w:rsidTr="00781888">
        <w:trPr>
          <w:trHeight w:val="283"/>
        </w:trPr>
        <w:tc>
          <w:tcPr>
            <w:tcW w:w="1843" w:type="dxa"/>
            <w:vMerge w:val="restart"/>
            <w:tcBorders>
              <w:top w:val="double" w:sz="4" w:space="0" w:color="auto"/>
            </w:tcBorders>
            <w:vAlign w:val="center"/>
          </w:tcPr>
          <w:p w14:paraId="6C24284C" w14:textId="77777777" w:rsidR="00295057" w:rsidRPr="00F46F2F" w:rsidRDefault="00000000" w:rsidP="00736F71">
            <w:pPr>
              <w:pStyle w:val="1-0"/>
              <w:widowControl w:val="0"/>
              <w:spacing w:line="260" w:lineRule="exact"/>
              <w:ind w:firstLineChars="0" w:firstLine="0"/>
              <w:jc w:val="center"/>
              <w:rPr>
                <w:b/>
                <w:sz w:val="20"/>
                <w:szCs w:val="20"/>
              </w:rPr>
            </w:pPr>
            <w:r w:rsidRPr="00F46F2F">
              <w:rPr>
                <w:b/>
                <w:sz w:val="20"/>
                <w:lang w:bidi="en-US"/>
              </w:rPr>
              <w:t xml:space="preserve">If contact is </w:t>
            </w:r>
          </w:p>
          <w:p w14:paraId="29F70EEB" w14:textId="640342BD" w:rsidR="00B62196" w:rsidRPr="00F46F2F" w:rsidRDefault="00000000" w:rsidP="00736F71">
            <w:pPr>
              <w:pStyle w:val="1-0"/>
              <w:widowControl w:val="0"/>
              <w:spacing w:line="260" w:lineRule="exact"/>
              <w:ind w:firstLineChars="0" w:firstLine="0"/>
              <w:jc w:val="center"/>
              <w:rPr>
                <w:b/>
                <w:sz w:val="20"/>
                <w:szCs w:val="20"/>
              </w:rPr>
            </w:pPr>
            <w:r w:rsidRPr="00F46F2F">
              <w:rPr>
                <w:b/>
                <w:sz w:val="20"/>
                <w:lang w:bidi="en-US"/>
              </w:rPr>
              <w:t>other than within NINJAL</w:t>
            </w:r>
          </w:p>
        </w:tc>
        <w:tc>
          <w:tcPr>
            <w:tcW w:w="7796" w:type="dxa"/>
            <w:gridSpan w:val="6"/>
            <w:tcBorders>
              <w:top w:val="double" w:sz="4" w:space="0" w:color="auto"/>
            </w:tcBorders>
            <w:vAlign w:val="center"/>
          </w:tcPr>
          <w:p w14:paraId="63A9CA9B" w14:textId="3F559C48" w:rsidR="00B62196" w:rsidRPr="00F46F2F" w:rsidRDefault="00000000" w:rsidP="00736F71">
            <w:pPr>
              <w:pStyle w:val="1-0"/>
              <w:widowControl w:val="0"/>
              <w:spacing w:line="260" w:lineRule="exact"/>
              <w:ind w:firstLineChars="0" w:firstLine="0"/>
              <w:jc w:val="center"/>
              <w:rPr>
                <w:sz w:val="20"/>
                <w:szCs w:val="20"/>
              </w:rPr>
            </w:pPr>
            <w:r w:rsidRPr="00F46F2F">
              <w:rPr>
                <w:sz w:val="20"/>
                <w:lang w:bidi="en-US"/>
              </w:rPr>
              <w:t>Postal code, Prefecture, City, Ward, etc. Building</w:t>
            </w:r>
          </w:p>
        </w:tc>
      </w:tr>
      <w:tr w:rsidR="00CE7360" w14:paraId="1B197BA6" w14:textId="77777777" w:rsidTr="00781888">
        <w:trPr>
          <w:trHeight w:val="510"/>
        </w:trPr>
        <w:tc>
          <w:tcPr>
            <w:tcW w:w="1843" w:type="dxa"/>
            <w:vMerge/>
            <w:shd w:val="clear" w:color="auto" w:fill="FFFF00"/>
            <w:vAlign w:val="center"/>
          </w:tcPr>
          <w:p w14:paraId="23329A7F" w14:textId="77777777" w:rsidR="00B62196" w:rsidRPr="00F46F2F" w:rsidRDefault="00B62196" w:rsidP="00736F71">
            <w:pPr>
              <w:pStyle w:val="1-0"/>
              <w:widowControl w:val="0"/>
              <w:spacing w:line="260" w:lineRule="exact"/>
              <w:ind w:firstLineChars="0" w:firstLine="0"/>
              <w:jc w:val="center"/>
              <w:rPr>
                <w:b/>
                <w:sz w:val="20"/>
                <w:szCs w:val="20"/>
              </w:rPr>
            </w:pPr>
          </w:p>
        </w:tc>
        <w:tc>
          <w:tcPr>
            <w:tcW w:w="7796" w:type="dxa"/>
            <w:gridSpan w:val="6"/>
            <w:vAlign w:val="center"/>
          </w:tcPr>
          <w:p w14:paraId="10EE254B" w14:textId="79682481" w:rsidR="00B62196" w:rsidRPr="00F46F2F" w:rsidRDefault="00B62196" w:rsidP="00736F71">
            <w:pPr>
              <w:pStyle w:val="1-0"/>
              <w:widowControl w:val="0"/>
              <w:spacing w:line="260" w:lineRule="exact"/>
              <w:ind w:firstLineChars="0" w:firstLine="0"/>
              <w:rPr>
                <w:sz w:val="20"/>
                <w:szCs w:val="20"/>
              </w:rPr>
            </w:pPr>
          </w:p>
        </w:tc>
      </w:tr>
      <w:tr w:rsidR="00CE7360" w14:paraId="4836C726" w14:textId="77777777" w:rsidTr="00781888">
        <w:trPr>
          <w:trHeight w:val="454"/>
        </w:trPr>
        <w:tc>
          <w:tcPr>
            <w:tcW w:w="1843" w:type="dxa"/>
            <w:vMerge/>
            <w:vAlign w:val="center"/>
          </w:tcPr>
          <w:p w14:paraId="569976A5" w14:textId="77777777" w:rsidR="00F06EF0" w:rsidRPr="00F46F2F" w:rsidRDefault="00F06EF0" w:rsidP="00736F71">
            <w:pPr>
              <w:pStyle w:val="1-0"/>
              <w:widowControl w:val="0"/>
              <w:spacing w:line="260" w:lineRule="exact"/>
              <w:ind w:firstLineChars="0" w:firstLine="0"/>
              <w:jc w:val="center"/>
              <w:rPr>
                <w:b/>
                <w:sz w:val="20"/>
                <w:szCs w:val="20"/>
              </w:rPr>
            </w:pPr>
          </w:p>
        </w:tc>
        <w:tc>
          <w:tcPr>
            <w:tcW w:w="1134" w:type="dxa"/>
            <w:tcBorders>
              <w:right w:val="single" w:sz="4" w:space="0" w:color="auto"/>
            </w:tcBorders>
            <w:vAlign w:val="center"/>
          </w:tcPr>
          <w:p w14:paraId="58696C89" w14:textId="77777777" w:rsidR="00F06EF0" w:rsidRPr="00F46F2F" w:rsidRDefault="00000000" w:rsidP="00736F71">
            <w:pPr>
              <w:pStyle w:val="1-0"/>
              <w:widowControl w:val="0"/>
              <w:spacing w:line="260" w:lineRule="exact"/>
              <w:ind w:firstLineChars="0" w:firstLine="0"/>
              <w:jc w:val="center"/>
              <w:rPr>
                <w:sz w:val="20"/>
                <w:szCs w:val="20"/>
              </w:rPr>
            </w:pPr>
            <w:r w:rsidRPr="00F46F2F">
              <w:rPr>
                <w:b/>
                <w:sz w:val="20"/>
                <w:lang w:bidi="en-US"/>
              </w:rPr>
              <w:t>Tel</w:t>
            </w:r>
          </w:p>
        </w:tc>
        <w:tc>
          <w:tcPr>
            <w:tcW w:w="2552" w:type="dxa"/>
            <w:tcBorders>
              <w:left w:val="single" w:sz="4" w:space="0" w:color="auto"/>
            </w:tcBorders>
            <w:vAlign w:val="center"/>
          </w:tcPr>
          <w:p w14:paraId="5F75A061" w14:textId="0B20D11D" w:rsidR="00F06EF0" w:rsidRPr="00F46F2F" w:rsidRDefault="00F06EF0" w:rsidP="00736F71">
            <w:pPr>
              <w:pStyle w:val="1-0"/>
              <w:widowControl w:val="0"/>
              <w:spacing w:line="260" w:lineRule="exact"/>
              <w:ind w:firstLineChars="0" w:firstLine="0"/>
              <w:jc w:val="left"/>
              <w:rPr>
                <w:sz w:val="20"/>
                <w:szCs w:val="20"/>
              </w:rPr>
            </w:pPr>
          </w:p>
        </w:tc>
        <w:tc>
          <w:tcPr>
            <w:tcW w:w="1275" w:type="dxa"/>
            <w:gridSpan w:val="2"/>
            <w:vAlign w:val="center"/>
          </w:tcPr>
          <w:p w14:paraId="3E96968F" w14:textId="77777777" w:rsidR="00F06EF0" w:rsidRPr="00F46F2F" w:rsidRDefault="00000000" w:rsidP="00736F71">
            <w:pPr>
              <w:pStyle w:val="1-0"/>
              <w:widowControl w:val="0"/>
              <w:spacing w:line="260" w:lineRule="exact"/>
              <w:ind w:firstLineChars="0" w:firstLine="0"/>
              <w:jc w:val="center"/>
              <w:rPr>
                <w:sz w:val="20"/>
                <w:szCs w:val="20"/>
              </w:rPr>
            </w:pPr>
            <w:r w:rsidRPr="00F46F2F">
              <w:rPr>
                <w:b/>
                <w:sz w:val="20"/>
                <w:lang w:bidi="en-US"/>
              </w:rPr>
              <w:t>Fax</w:t>
            </w:r>
          </w:p>
        </w:tc>
        <w:tc>
          <w:tcPr>
            <w:tcW w:w="2835" w:type="dxa"/>
            <w:gridSpan w:val="2"/>
            <w:vAlign w:val="center"/>
          </w:tcPr>
          <w:p w14:paraId="321AC650" w14:textId="77777777" w:rsidR="00F06EF0" w:rsidRPr="00F46F2F" w:rsidRDefault="00F06EF0" w:rsidP="00736F71">
            <w:pPr>
              <w:pStyle w:val="1-0"/>
              <w:widowControl w:val="0"/>
              <w:spacing w:line="260" w:lineRule="exact"/>
              <w:ind w:firstLineChars="0" w:firstLine="0"/>
              <w:rPr>
                <w:sz w:val="20"/>
                <w:szCs w:val="20"/>
              </w:rPr>
            </w:pPr>
          </w:p>
        </w:tc>
      </w:tr>
    </w:tbl>
    <w:p w14:paraId="59BF1026" w14:textId="22F7B486" w:rsidR="00BA5D27" w:rsidRPr="009E508C" w:rsidRDefault="00000000" w:rsidP="00B62196">
      <w:pPr>
        <w:pStyle w:val="1-0"/>
        <w:spacing w:line="240" w:lineRule="exact"/>
        <w:ind w:firstLineChars="0" w:firstLine="0"/>
        <w:rPr>
          <w:sz w:val="18"/>
        </w:rPr>
      </w:pPr>
      <w:r w:rsidRPr="009E508C">
        <w:rPr>
          <w:sz w:val="18"/>
          <w:lang w:bidi="en-US"/>
        </w:rPr>
        <w:t>※For those whose contact information is within NINJAL, if the days on which in-person document transfer is possible are limited, please provide an additional contact.</w:t>
      </w:r>
    </w:p>
    <w:p w14:paraId="179F63BC" w14:textId="6BD3CA79" w:rsidR="00AC4DB3" w:rsidRPr="00D659D2" w:rsidRDefault="00000000" w:rsidP="00B62196">
      <w:pPr>
        <w:pStyle w:val="1-0"/>
        <w:spacing w:line="240" w:lineRule="exact"/>
        <w:ind w:firstLineChars="0" w:firstLine="0"/>
        <w:rPr>
          <w:sz w:val="18"/>
        </w:rPr>
      </w:pPr>
      <w:r w:rsidRPr="00D659D2">
        <w:rPr>
          <w:sz w:val="18"/>
          <w:lang w:bidi="en-US"/>
        </w:rPr>
        <w:t xml:space="preserve">※Please enter </w:t>
      </w:r>
      <w:r w:rsidR="00FD7FBC" w:rsidRPr="00D659D2">
        <w:rPr>
          <w:sz w:val="18"/>
          <w:lang w:bidi="en-US"/>
        </w:rPr>
        <w:t>an</w:t>
      </w:r>
      <w:r w:rsidRPr="00D659D2">
        <w:rPr>
          <w:sz w:val="18"/>
          <w:lang w:bidi="en-US"/>
        </w:rPr>
        <w:t xml:space="preserve"> email address you use</w:t>
      </w:r>
      <w:r w:rsidR="00FD7FBC" w:rsidRPr="00D659D2">
        <w:rPr>
          <w:sz w:val="18"/>
          <w:lang w:bidi="en-US"/>
        </w:rPr>
        <w:t xml:space="preserve"> regularly</w:t>
      </w:r>
      <w:r w:rsidRPr="00D659D2">
        <w:rPr>
          <w:sz w:val="18"/>
          <w:lang w:bidi="en-US"/>
        </w:rPr>
        <w:t xml:space="preserve">. If you </w:t>
      </w:r>
      <w:r w:rsidR="00FD7FBC" w:rsidRPr="00D659D2">
        <w:rPr>
          <w:sz w:val="18"/>
          <w:lang w:bidi="en-US"/>
        </w:rPr>
        <w:t xml:space="preserve">have entered </w:t>
      </w:r>
      <w:r w:rsidRPr="00D659D2">
        <w:rPr>
          <w:sz w:val="18"/>
          <w:lang w:bidi="en-US"/>
        </w:rPr>
        <w:t xml:space="preserve">your </w:t>
      </w:r>
      <w:r w:rsidR="00781888">
        <w:rPr>
          <w:rFonts w:hint="eastAsia"/>
          <w:sz w:val="18"/>
          <w:lang w:bidi="en-US"/>
        </w:rPr>
        <w:t>NINJAL</w:t>
      </w:r>
      <w:r w:rsidR="008530AD" w:rsidRPr="00D659D2">
        <w:rPr>
          <w:sz w:val="18"/>
          <w:lang w:bidi="en-US"/>
        </w:rPr>
        <w:t xml:space="preserve"> </w:t>
      </w:r>
      <w:r w:rsidRPr="00D659D2">
        <w:rPr>
          <w:sz w:val="18"/>
          <w:lang w:bidi="en-US"/>
        </w:rPr>
        <w:t xml:space="preserve">email address, please </w:t>
      </w:r>
      <w:r w:rsidR="006E782F" w:rsidRPr="00D659D2">
        <w:rPr>
          <w:sz w:val="18"/>
          <w:lang w:bidi="en-US"/>
        </w:rPr>
        <w:t xml:space="preserve">monitor </w:t>
      </w:r>
      <w:r w:rsidR="0009517C" w:rsidRPr="00D659D2">
        <w:rPr>
          <w:sz w:val="18"/>
          <w:lang w:bidi="en-US"/>
        </w:rPr>
        <w:t xml:space="preserve">the inbox </w:t>
      </w:r>
      <w:r w:rsidRPr="00D659D2">
        <w:rPr>
          <w:sz w:val="18"/>
          <w:lang w:bidi="en-US"/>
        </w:rPr>
        <w:t xml:space="preserve">periodically </w:t>
      </w:r>
      <w:r w:rsidR="006E782F" w:rsidRPr="00D659D2">
        <w:rPr>
          <w:sz w:val="18"/>
          <w:lang w:bidi="en-US"/>
        </w:rPr>
        <w:t>for</w:t>
      </w:r>
      <w:r w:rsidRPr="00D659D2">
        <w:rPr>
          <w:sz w:val="18"/>
          <w:lang w:bidi="en-US"/>
        </w:rPr>
        <w:t xml:space="preserve"> communication from the editorial committee.</w:t>
      </w:r>
    </w:p>
    <w:p w14:paraId="0A69F246" w14:textId="1057E957" w:rsidR="00D2436E" w:rsidRPr="00F46F2F" w:rsidRDefault="00000000" w:rsidP="00B62196">
      <w:pPr>
        <w:pStyle w:val="1-0"/>
        <w:spacing w:line="240" w:lineRule="exact"/>
        <w:ind w:firstLineChars="0" w:firstLine="0"/>
        <w:rPr>
          <w:sz w:val="18"/>
        </w:rPr>
      </w:pPr>
      <w:r w:rsidRPr="00F46F2F">
        <w:rPr>
          <w:sz w:val="18"/>
          <w:lang w:bidi="en-US"/>
        </w:rPr>
        <w:t>※Use of the information in this form will be handled according to NINJAL’s “Policy for the protection of personal information.”</w:t>
      </w:r>
    </w:p>
    <w:sectPr w:rsidR="00D2436E" w:rsidRPr="00F46F2F" w:rsidSect="00CA28CF">
      <w:footerReference w:type="even" r:id="rId8"/>
      <w:footerReference w:type="default" r:id="rId9"/>
      <w:headerReference w:type="first" r:id="rId10"/>
      <w:endnotePr>
        <w:numFmt w:val="decimal"/>
      </w:endnotePr>
      <w:type w:val="continuous"/>
      <w:pgSz w:w="11906" w:h="16838" w:code="9"/>
      <w:pgMar w:top="1134" w:right="1134" w:bottom="1134" w:left="1134" w:header="964" w:footer="851" w:gutter="0"/>
      <w:cols w:space="425"/>
      <w:titlePg/>
      <w:docGrid w:type="linesAndChars" w:linePitch="300" w:charSpace="1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8A783D" w14:textId="77777777" w:rsidR="004908BA" w:rsidRDefault="004908BA">
      <w:r>
        <w:separator/>
      </w:r>
    </w:p>
  </w:endnote>
  <w:endnote w:type="continuationSeparator" w:id="0">
    <w:p w14:paraId="6E8455E1" w14:textId="77777777" w:rsidR="004908BA" w:rsidRDefault="00490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B0B82" w14:textId="6DE61C6B" w:rsidR="008E3E8D" w:rsidRDefault="00000000" w:rsidP="00CF38D1">
    <w:pPr>
      <w:pStyle w:val="a7"/>
      <w:framePr w:wrap="around" w:vAnchor="text" w:hAnchor="margin" w:xAlign="center" w:y="1"/>
      <w:rPr>
        <w:rStyle w:val="af"/>
      </w:rPr>
    </w:pPr>
    <w:r>
      <w:rPr>
        <w:rStyle w:val="af"/>
        <w:lang w:bidi="en-US"/>
      </w:rPr>
      <w:fldChar w:fldCharType="begin"/>
    </w:r>
    <w:r>
      <w:rPr>
        <w:rStyle w:val="af"/>
        <w:lang w:bidi="en-US"/>
      </w:rPr>
      <w:instrText xml:space="preserve">PAGE  </w:instrText>
    </w:r>
    <w:r>
      <w:rPr>
        <w:rStyle w:val="af"/>
        <w:lang w:bidi="en-US"/>
      </w:rPr>
      <w:fldChar w:fldCharType="separate"/>
    </w:r>
    <w:r w:rsidR="00A62C19">
      <w:rPr>
        <w:rStyle w:val="af"/>
        <w:noProof/>
        <w:lang w:bidi="en-US"/>
      </w:rPr>
      <w:t>2</w:t>
    </w:r>
    <w:r>
      <w:rPr>
        <w:rStyle w:val="af"/>
        <w:lang w:bidi="en-US"/>
      </w:rPr>
      <w:fldChar w:fldCharType="end"/>
    </w:r>
  </w:p>
  <w:p w14:paraId="367548C1" w14:textId="77777777" w:rsidR="008E3E8D" w:rsidRDefault="008E3E8D">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AA5BB" w14:textId="43D94978" w:rsidR="008E3E8D" w:rsidRPr="006F2ED3" w:rsidRDefault="00000000" w:rsidP="00CF38D1">
    <w:pPr>
      <w:pStyle w:val="a7"/>
      <w:framePr w:wrap="around" w:vAnchor="text" w:hAnchor="margin" w:xAlign="center" w:y="1"/>
      <w:rPr>
        <w:rStyle w:val="af"/>
        <w:rFonts w:ascii="Times New Roman" w:hAnsi="Times New Roman"/>
        <w:sz w:val="18"/>
      </w:rPr>
    </w:pPr>
    <w:r w:rsidRPr="006F2ED3">
      <w:rPr>
        <w:rStyle w:val="af"/>
        <w:sz w:val="18"/>
        <w:lang w:bidi="en-US"/>
      </w:rPr>
      <w:fldChar w:fldCharType="begin"/>
    </w:r>
    <w:r w:rsidRPr="006F2ED3">
      <w:rPr>
        <w:rStyle w:val="af"/>
        <w:sz w:val="18"/>
        <w:lang w:bidi="en-US"/>
      </w:rPr>
      <w:instrText xml:space="preserve">PAGE  </w:instrText>
    </w:r>
    <w:r w:rsidRPr="006F2ED3">
      <w:rPr>
        <w:rStyle w:val="af"/>
        <w:sz w:val="18"/>
        <w:lang w:bidi="en-US"/>
      </w:rPr>
      <w:fldChar w:fldCharType="separate"/>
    </w:r>
    <w:r w:rsidR="00441C98">
      <w:rPr>
        <w:rStyle w:val="af"/>
        <w:noProof/>
        <w:sz w:val="18"/>
        <w:lang w:bidi="en-US"/>
      </w:rPr>
      <w:t>6</w:t>
    </w:r>
    <w:r w:rsidRPr="006F2ED3">
      <w:rPr>
        <w:rStyle w:val="af"/>
        <w:sz w:val="18"/>
        <w:lang w:bidi="en-US"/>
      </w:rPr>
      <w:fldChar w:fldCharType="end"/>
    </w:r>
  </w:p>
  <w:p w14:paraId="3424D951" w14:textId="77777777" w:rsidR="008E3E8D" w:rsidRPr="00CF38D1" w:rsidRDefault="008E3E8D" w:rsidP="006F2ED3">
    <w:pPr>
      <w:pStyle w:val="a7"/>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389C6" w14:textId="77777777" w:rsidR="004908BA" w:rsidRDefault="004908BA">
      <w:r>
        <w:separator/>
      </w:r>
    </w:p>
  </w:footnote>
  <w:footnote w:type="continuationSeparator" w:id="0">
    <w:p w14:paraId="33041B60" w14:textId="77777777" w:rsidR="004908BA" w:rsidRDefault="004908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644"/>
    </w:tblGrid>
    <w:tr w:rsidR="00CE7360" w14:paraId="3B2ABD10" w14:textId="77777777" w:rsidTr="00A523CD">
      <w:tc>
        <w:tcPr>
          <w:tcW w:w="4536" w:type="dxa"/>
          <w:tcBorders>
            <w:top w:val="single" w:sz="4" w:space="0" w:color="FFFFFF"/>
            <w:left w:val="single" w:sz="4" w:space="0" w:color="FFFFFF"/>
            <w:bottom w:val="single" w:sz="4" w:space="0" w:color="FFFFFF"/>
            <w:right w:val="single" w:sz="4" w:space="0" w:color="FFFFFF"/>
          </w:tcBorders>
        </w:tcPr>
        <w:p w14:paraId="712DB694" w14:textId="2A5E8392" w:rsidR="00295057" w:rsidRPr="00B431FD" w:rsidRDefault="00000000" w:rsidP="005D14F6">
          <w:pPr>
            <w:pStyle w:val="a7"/>
            <w:widowControl w:val="0"/>
            <w:tabs>
              <w:tab w:val="clear" w:pos="4252"/>
              <w:tab w:val="clear" w:pos="8504"/>
              <w:tab w:val="center" w:pos="0"/>
              <w:tab w:val="right" w:pos="4536"/>
            </w:tabs>
            <w:jc w:val="left"/>
            <w:rPr>
              <w:rFonts w:ascii="メイリオ" w:eastAsia="メイリオ" w:hAnsi="メイリオ"/>
              <w:color w:val="808080"/>
              <w:sz w:val="18"/>
            </w:rPr>
          </w:pPr>
          <w:r>
            <w:rPr>
              <w:color w:val="808080"/>
              <w:sz w:val="18"/>
              <w:lang w:bidi="en-US"/>
            </w:rPr>
            <w:t>Date received:</w:t>
          </w:r>
        </w:p>
      </w:tc>
      <w:tc>
        <w:tcPr>
          <w:tcW w:w="4644" w:type="dxa"/>
          <w:tcBorders>
            <w:top w:val="single" w:sz="4" w:space="0" w:color="FFFFFF"/>
            <w:left w:val="single" w:sz="4" w:space="0" w:color="FFFFFF"/>
            <w:bottom w:val="single" w:sz="4" w:space="0" w:color="FFFFFF"/>
            <w:right w:val="single" w:sz="4" w:space="0" w:color="FFFFFF"/>
          </w:tcBorders>
        </w:tcPr>
        <w:p w14:paraId="16E06FB9" w14:textId="38DFD360" w:rsidR="00295057" w:rsidRPr="00B431FD" w:rsidRDefault="00000000" w:rsidP="005D14F6">
          <w:pPr>
            <w:pStyle w:val="a7"/>
            <w:widowControl w:val="0"/>
            <w:tabs>
              <w:tab w:val="clear" w:pos="4252"/>
              <w:tab w:val="clear" w:pos="8504"/>
              <w:tab w:val="center" w:pos="0"/>
              <w:tab w:val="right" w:pos="4536"/>
            </w:tabs>
            <w:jc w:val="left"/>
            <w:rPr>
              <w:rFonts w:ascii="メイリオ" w:eastAsia="メイリオ" w:hAnsi="メイリオ"/>
              <w:color w:val="808080"/>
              <w:sz w:val="18"/>
            </w:rPr>
          </w:pPr>
          <w:r>
            <w:rPr>
              <w:color w:val="808080"/>
              <w:sz w:val="18"/>
              <w:lang w:bidi="en-US"/>
            </w:rPr>
            <w:t>ID no.:</w:t>
          </w:r>
        </w:p>
      </w:tc>
    </w:tr>
  </w:tbl>
  <w:p w14:paraId="71A3E9C6" w14:textId="77777777" w:rsidR="008E3E8D" w:rsidRDefault="008E3E8D" w:rsidP="00255075">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B52572C"/>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F65602D6"/>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9238036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D75A1C3C"/>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B1A8201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C39CE0C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7440257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E5E4E61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2F3469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DD8955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1F7EB0"/>
    <w:multiLevelType w:val="hybridMultilevel"/>
    <w:tmpl w:val="DBB2CED2"/>
    <w:lvl w:ilvl="0" w:tplc="94E0014C">
      <w:start w:val="1"/>
      <w:numFmt w:val="decimal"/>
      <w:lvlText w:val="%1．"/>
      <w:lvlJc w:val="left"/>
      <w:pPr>
        <w:ind w:left="420" w:hanging="420"/>
      </w:pPr>
      <w:rPr>
        <w:rFonts w:ascii="Times New Roman" w:eastAsia="ＭＳ ゴシック" w:hAnsi="Times New Roman" w:hint="default"/>
        <w:b/>
        <w:i w:val="0"/>
        <w:sz w:val="21"/>
      </w:rPr>
    </w:lvl>
    <w:lvl w:ilvl="1" w:tplc="336C438A" w:tentative="1">
      <w:start w:val="1"/>
      <w:numFmt w:val="aiueoFullWidth"/>
      <w:lvlText w:val="(%2)"/>
      <w:lvlJc w:val="left"/>
      <w:pPr>
        <w:ind w:left="840" w:hanging="420"/>
      </w:pPr>
    </w:lvl>
    <w:lvl w:ilvl="2" w:tplc="7048126E" w:tentative="1">
      <w:start w:val="1"/>
      <w:numFmt w:val="decimalEnclosedCircle"/>
      <w:lvlText w:val="%3"/>
      <w:lvlJc w:val="left"/>
      <w:pPr>
        <w:ind w:left="1260" w:hanging="420"/>
      </w:pPr>
    </w:lvl>
    <w:lvl w:ilvl="3" w:tplc="726E534C" w:tentative="1">
      <w:start w:val="1"/>
      <w:numFmt w:val="decimal"/>
      <w:lvlText w:val="%4."/>
      <w:lvlJc w:val="left"/>
      <w:pPr>
        <w:ind w:left="1680" w:hanging="420"/>
      </w:pPr>
    </w:lvl>
    <w:lvl w:ilvl="4" w:tplc="FD9CDC48" w:tentative="1">
      <w:start w:val="1"/>
      <w:numFmt w:val="aiueoFullWidth"/>
      <w:lvlText w:val="(%5)"/>
      <w:lvlJc w:val="left"/>
      <w:pPr>
        <w:ind w:left="2100" w:hanging="420"/>
      </w:pPr>
    </w:lvl>
    <w:lvl w:ilvl="5" w:tplc="744CE750" w:tentative="1">
      <w:start w:val="1"/>
      <w:numFmt w:val="decimalEnclosedCircle"/>
      <w:lvlText w:val="%6"/>
      <w:lvlJc w:val="left"/>
      <w:pPr>
        <w:ind w:left="2520" w:hanging="420"/>
      </w:pPr>
    </w:lvl>
    <w:lvl w:ilvl="6" w:tplc="64CE96DC" w:tentative="1">
      <w:start w:val="1"/>
      <w:numFmt w:val="decimal"/>
      <w:lvlText w:val="%7."/>
      <w:lvlJc w:val="left"/>
      <w:pPr>
        <w:ind w:left="2940" w:hanging="420"/>
      </w:pPr>
    </w:lvl>
    <w:lvl w:ilvl="7" w:tplc="0C5A5EFE" w:tentative="1">
      <w:start w:val="1"/>
      <w:numFmt w:val="aiueoFullWidth"/>
      <w:lvlText w:val="(%8)"/>
      <w:lvlJc w:val="left"/>
      <w:pPr>
        <w:ind w:left="3360" w:hanging="420"/>
      </w:pPr>
    </w:lvl>
    <w:lvl w:ilvl="8" w:tplc="B24CB2CA" w:tentative="1">
      <w:start w:val="1"/>
      <w:numFmt w:val="decimalEnclosedCircle"/>
      <w:lvlText w:val="%9"/>
      <w:lvlJc w:val="left"/>
      <w:pPr>
        <w:ind w:left="3780" w:hanging="420"/>
      </w:pPr>
    </w:lvl>
  </w:abstractNum>
  <w:abstractNum w:abstractNumId="11" w15:restartNumberingAfterBreak="0">
    <w:nsid w:val="06BF0D6F"/>
    <w:multiLevelType w:val="multilevel"/>
    <w:tmpl w:val="0409001D"/>
    <w:numStyleLink w:val="a"/>
  </w:abstractNum>
  <w:abstractNum w:abstractNumId="12" w15:restartNumberingAfterBreak="0">
    <w:nsid w:val="087A5202"/>
    <w:multiLevelType w:val="multilevel"/>
    <w:tmpl w:val="DC16FBF4"/>
    <w:name w:val="論集"/>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08AB442B"/>
    <w:multiLevelType w:val="hybridMultilevel"/>
    <w:tmpl w:val="7514F67A"/>
    <w:lvl w:ilvl="0" w:tplc="BAF024CE">
      <w:start w:val="1"/>
      <w:numFmt w:val="decimal"/>
      <w:lvlText w:val="（%1）"/>
      <w:lvlJc w:val="left"/>
      <w:pPr>
        <w:ind w:left="1155" w:hanging="720"/>
      </w:pPr>
      <w:rPr>
        <w:rFonts w:hint="default"/>
      </w:rPr>
    </w:lvl>
    <w:lvl w:ilvl="1" w:tplc="5B12466C" w:tentative="1">
      <w:start w:val="1"/>
      <w:numFmt w:val="aiueoFullWidth"/>
      <w:lvlText w:val="(%2)"/>
      <w:lvlJc w:val="left"/>
      <w:pPr>
        <w:ind w:left="1275" w:hanging="420"/>
      </w:pPr>
    </w:lvl>
    <w:lvl w:ilvl="2" w:tplc="F0605A90" w:tentative="1">
      <w:start w:val="1"/>
      <w:numFmt w:val="decimalEnclosedCircle"/>
      <w:lvlText w:val="%3"/>
      <w:lvlJc w:val="left"/>
      <w:pPr>
        <w:ind w:left="1695" w:hanging="420"/>
      </w:pPr>
    </w:lvl>
    <w:lvl w:ilvl="3" w:tplc="BACCA032" w:tentative="1">
      <w:start w:val="1"/>
      <w:numFmt w:val="decimal"/>
      <w:lvlText w:val="%4."/>
      <w:lvlJc w:val="left"/>
      <w:pPr>
        <w:ind w:left="2115" w:hanging="420"/>
      </w:pPr>
    </w:lvl>
    <w:lvl w:ilvl="4" w:tplc="44B8B5DE" w:tentative="1">
      <w:start w:val="1"/>
      <w:numFmt w:val="aiueoFullWidth"/>
      <w:lvlText w:val="(%5)"/>
      <w:lvlJc w:val="left"/>
      <w:pPr>
        <w:ind w:left="2535" w:hanging="420"/>
      </w:pPr>
    </w:lvl>
    <w:lvl w:ilvl="5" w:tplc="B6EE5418" w:tentative="1">
      <w:start w:val="1"/>
      <w:numFmt w:val="decimalEnclosedCircle"/>
      <w:lvlText w:val="%6"/>
      <w:lvlJc w:val="left"/>
      <w:pPr>
        <w:ind w:left="2955" w:hanging="420"/>
      </w:pPr>
    </w:lvl>
    <w:lvl w:ilvl="6" w:tplc="99700338" w:tentative="1">
      <w:start w:val="1"/>
      <w:numFmt w:val="decimal"/>
      <w:lvlText w:val="%7."/>
      <w:lvlJc w:val="left"/>
      <w:pPr>
        <w:ind w:left="3375" w:hanging="420"/>
      </w:pPr>
    </w:lvl>
    <w:lvl w:ilvl="7" w:tplc="DE48FB40" w:tentative="1">
      <w:start w:val="1"/>
      <w:numFmt w:val="aiueoFullWidth"/>
      <w:lvlText w:val="(%8)"/>
      <w:lvlJc w:val="left"/>
      <w:pPr>
        <w:ind w:left="3795" w:hanging="420"/>
      </w:pPr>
    </w:lvl>
    <w:lvl w:ilvl="8" w:tplc="7FD208D0" w:tentative="1">
      <w:start w:val="1"/>
      <w:numFmt w:val="decimalEnclosedCircle"/>
      <w:lvlText w:val="%9"/>
      <w:lvlJc w:val="left"/>
      <w:pPr>
        <w:ind w:left="4215" w:hanging="420"/>
      </w:pPr>
    </w:lvl>
  </w:abstractNum>
  <w:abstractNum w:abstractNumId="14" w15:restartNumberingAfterBreak="0">
    <w:nsid w:val="13DE6573"/>
    <w:multiLevelType w:val="hybridMultilevel"/>
    <w:tmpl w:val="0D864730"/>
    <w:lvl w:ilvl="0" w:tplc="07F21A08">
      <w:start w:val="1"/>
      <w:numFmt w:val="decimal"/>
      <w:lvlText w:val="%1."/>
      <w:lvlJc w:val="left"/>
      <w:pPr>
        <w:ind w:left="360" w:hanging="360"/>
      </w:pPr>
      <w:rPr>
        <w:rFonts w:hint="default"/>
      </w:rPr>
    </w:lvl>
    <w:lvl w:ilvl="1" w:tplc="02D62B3A" w:tentative="1">
      <w:start w:val="1"/>
      <w:numFmt w:val="aiueoFullWidth"/>
      <w:lvlText w:val="(%2)"/>
      <w:lvlJc w:val="left"/>
      <w:pPr>
        <w:ind w:left="840" w:hanging="420"/>
      </w:pPr>
    </w:lvl>
    <w:lvl w:ilvl="2" w:tplc="CDBAD42A" w:tentative="1">
      <w:start w:val="1"/>
      <w:numFmt w:val="decimalEnclosedCircle"/>
      <w:lvlText w:val="%3"/>
      <w:lvlJc w:val="left"/>
      <w:pPr>
        <w:ind w:left="1260" w:hanging="420"/>
      </w:pPr>
    </w:lvl>
    <w:lvl w:ilvl="3" w:tplc="11A0739C" w:tentative="1">
      <w:start w:val="1"/>
      <w:numFmt w:val="decimal"/>
      <w:lvlText w:val="%4."/>
      <w:lvlJc w:val="left"/>
      <w:pPr>
        <w:ind w:left="1680" w:hanging="420"/>
      </w:pPr>
    </w:lvl>
    <w:lvl w:ilvl="4" w:tplc="A7C017C8" w:tentative="1">
      <w:start w:val="1"/>
      <w:numFmt w:val="aiueoFullWidth"/>
      <w:lvlText w:val="(%5)"/>
      <w:lvlJc w:val="left"/>
      <w:pPr>
        <w:ind w:left="2100" w:hanging="420"/>
      </w:pPr>
    </w:lvl>
    <w:lvl w:ilvl="5" w:tplc="C31EF082" w:tentative="1">
      <w:start w:val="1"/>
      <w:numFmt w:val="decimalEnclosedCircle"/>
      <w:lvlText w:val="%6"/>
      <w:lvlJc w:val="left"/>
      <w:pPr>
        <w:ind w:left="2520" w:hanging="420"/>
      </w:pPr>
    </w:lvl>
    <w:lvl w:ilvl="6" w:tplc="2BAE35D4" w:tentative="1">
      <w:start w:val="1"/>
      <w:numFmt w:val="decimal"/>
      <w:lvlText w:val="%7."/>
      <w:lvlJc w:val="left"/>
      <w:pPr>
        <w:ind w:left="2940" w:hanging="420"/>
      </w:pPr>
    </w:lvl>
    <w:lvl w:ilvl="7" w:tplc="97F625CC" w:tentative="1">
      <w:start w:val="1"/>
      <w:numFmt w:val="aiueoFullWidth"/>
      <w:lvlText w:val="(%8)"/>
      <w:lvlJc w:val="left"/>
      <w:pPr>
        <w:ind w:left="3360" w:hanging="420"/>
      </w:pPr>
    </w:lvl>
    <w:lvl w:ilvl="8" w:tplc="6E5082E0" w:tentative="1">
      <w:start w:val="1"/>
      <w:numFmt w:val="decimalEnclosedCircle"/>
      <w:lvlText w:val="%9"/>
      <w:lvlJc w:val="left"/>
      <w:pPr>
        <w:ind w:left="3780" w:hanging="420"/>
      </w:pPr>
    </w:lvl>
  </w:abstractNum>
  <w:abstractNum w:abstractNumId="15" w15:restartNumberingAfterBreak="0">
    <w:nsid w:val="140D7DF2"/>
    <w:multiLevelType w:val="multilevel"/>
    <w:tmpl w:val="DC16FBF4"/>
    <w:name w:val="論集222"/>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AD22A38"/>
    <w:multiLevelType w:val="hybridMultilevel"/>
    <w:tmpl w:val="B0D6811E"/>
    <w:lvl w:ilvl="0" w:tplc="9E50FDA2">
      <w:start w:val="1"/>
      <w:numFmt w:val="bullet"/>
      <w:lvlText w:val="•"/>
      <w:lvlJc w:val="left"/>
      <w:pPr>
        <w:tabs>
          <w:tab w:val="num" w:pos="720"/>
        </w:tabs>
        <w:ind w:left="720" w:hanging="360"/>
      </w:pPr>
      <w:rPr>
        <w:rFonts w:ascii="Arial" w:hAnsi="Arial" w:hint="default"/>
      </w:rPr>
    </w:lvl>
    <w:lvl w:ilvl="1" w:tplc="D716FE5E" w:tentative="1">
      <w:start w:val="1"/>
      <w:numFmt w:val="bullet"/>
      <w:lvlText w:val="•"/>
      <w:lvlJc w:val="left"/>
      <w:pPr>
        <w:tabs>
          <w:tab w:val="num" w:pos="1440"/>
        </w:tabs>
        <w:ind w:left="1440" w:hanging="360"/>
      </w:pPr>
      <w:rPr>
        <w:rFonts w:ascii="Arial" w:hAnsi="Arial" w:hint="default"/>
      </w:rPr>
    </w:lvl>
    <w:lvl w:ilvl="2" w:tplc="FE909B2E" w:tentative="1">
      <w:start w:val="1"/>
      <w:numFmt w:val="bullet"/>
      <w:lvlText w:val="•"/>
      <w:lvlJc w:val="left"/>
      <w:pPr>
        <w:tabs>
          <w:tab w:val="num" w:pos="2160"/>
        </w:tabs>
        <w:ind w:left="2160" w:hanging="360"/>
      </w:pPr>
      <w:rPr>
        <w:rFonts w:ascii="Arial" w:hAnsi="Arial" w:hint="default"/>
      </w:rPr>
    </w:lvl>
    <w:lvl w:ilvl="3" w:tplc="A69AEDB8" w:tentative="1">
      <w:start w:val="1"/>
      <w:numFmt w:val="bullet"/>
      <w:lvlText w:val="•"/>
      <w:lvlJc w:val="left"/>
      <w:pPr>
        <w:tabs>
          <w:tab w:val="num" w:pos="2880"/>
        </w:tabs>
        <w:ind w:left="2880" w:hanging="360"/>
      </w:pPr>
      <w:rPr>
        <w:rFonts w:ascii="Arial" w:hAnsi="Arial" w:hint="default"/>
      </w:rPr>
    </w:lvl>
    <w:lvl w:ilvl="4" w:tplc="3F3C33A2" w:tentative="1">
      <w:start w:val="1"/>
      <w:numFmt w:val="bullet"/>
      <w:lvlText w:val="•"/>
      <w:lvlJc w:val="left"/>
      <w:pPr>
        <w:tabs>
          <w:tab w:val="num" w:pos="3600"/>
        </w:tabs>
        <w:ind w:left="3600" w:hanging="360"/>
      </w:pPr>
      <w:rPr>
        <w:rFonts w:ascii="Arial" w:hAnsi="Arial" w:hint="default"/>
      </w:rPr>
    </w:lvl>
    <w:lvl w:ilvl="5" w:tplc="58D8EBE0" w:tentative="1">
      <w:start w:val="1"/>
      <w:numFmt w:val="bullet"/>
      <w:lvlText w:val="•"/>
      <w:lvlJc w:val="left"/>
      <w:pPr>
        <w:tabs>
          <w:tab w:val="num" w:pos="4320"/>
        </w:tabs>
        <w:ind w:left="4320" w:hanging="360"/>
      </w:pPr>
      <w:rPr>
        <w:rFonts w:ascii="Arial" w:hAnsi="Arial" w:hint="default"/>
      </w:rPr>
    </w:lvl>
    <w:lvl w:ilvl="6" w:tplc="80E8AD24" w:tentative="1">
      <w:start w:val="1"/>
      <w:numFmt w:val="bullet"/>
      <w:lvlText w:val="•"/>
      <w:lvlJc w:val="left"/>
      <w:pPr>
        <w:tabs>
          <w:tab w:val="num" w:pos="5040"/>
        </w:tabs>
        <w:ind w:left="5040" w:hanging="360"/>
      </w:pPr>
      <w:rPr>
        <w:rFonts w:ascii="Arial" w:hAnsi="Arial" w:hint="default"/>
      </w:rPr>
    </w:lvl>
    <w:lvl w:ilvl="7" w:tplc="D04A632C" w:tentative="1">
      <w:start w:val="1"/>
      <w:numFmt w:val="bullet"/>
      <w:lvlText w:val="•"/>
      <w:lvlJc w:val="left"/>
      <w:pPr>
        <w:tabs>
          <w:tab w:val="num" w:pos="5760"/>
        </w:tabs>
        <w:ind w:left="5760" w:hanging="360"/>
      </w:pPr>
      <w:rPr>
        <w:rFonts w:ascii="Arial" w:hAnsi="Arial" w:hint="default"/>
      </w:rPr>
    </w:lvl>
    <w:lvl w:ilvl="8" w:tplc="FD6CB9B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B5D6A05"/>
    <w:multiLevelType w:val="multilevel"/>
    <w:tmpl w:val="3084C71C"/>
    <w:lvl w:ilvl="0">
      <w:start w:val="1"/>
      <w:numFmt w:val="decimal"/>
      <w:lvlText w:val="%1．"/>
      <w:lvlJc w:val="left"/>
      <w:pPr>
        <w:ind w:left="420" w:hanging="420"/>
      </w:pPr>
      <w:rPr>
        <w:rFonts w:ascii="Times New Roman" w:eastAsia="ＭＳ ゴシック" w:hAnsi="Times New Roman" w:hint="default"/>
        <w:b/>
        <w:i w:val="0"/>
        <w:sz w:val="21"/>
      </w:rPr>
    </w:lvl>
    <w:lvl w:ilvl="1">
      <w:start w:val="1"/>
      <w:numFmt w:val="decimal"/>
      <w:lvlText w:val="%1.%2"/>
      <w:lvlJc w:val="left"/>
      <w:pPr>
        <w:ind w:left="840" w:hanging="420"/>
      </w:pPr>
      <w:rPr>
        <w:rFonts w:ascii="Times New Roman" w:eastAsia="ＭＳ ゴシック" w:hAnsi="Times New Roman" w:hint="default"/>
        <w:b/>
        <w:i w:val="0"/>
        <w:sz w:val="21"/>
      </w:rPr>
    </w:lvl>
    <w:lvl w:ilvl="2">
      <w:start w:val="1"/>
      <w:numFmt w:val="decimal"/>
      <w:lvlText w:val="%1.%2.%3"/>
      <w:lvlJc w:val="left"/>
      <w:pPr>
        <w:ind w:left="1260" w:hanging="420"/>
      </w:pPr>
      <w:rPr>
        <w:rFonts w:ascii="Times New Roman" w:eastAsia="ＭＳ ゴシック" w:hAnsi="Times New Roman" w:hint="default"/>
        <w:b/>
        <w:i w:val="0"/>
        <w:sz w:val="21"/>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8" w15:restartNumberingAfterBreak="0">
    <w:nsid w:val="1B885D64"/>
    <w:multiLevelType w:val="hybridMultilevel"/>
    <w:tmpl w:val="57443EDE"/>
    <w:lvl w:ilvl="0" w:tplc="955EDD20">
      <w:start w:val="1"/>
      <w:numFmt w:val="decimal"/>
      <w:lvlText w:val="%1."/>
      <w:lvlJc w:val="left"/>
      <w:pPr>
        <w:ind w:left="420" w:hanging="420"/>
      </w:pPr>
      <w:rPr>
        <w:rFonts w:ascii="Times New Roman" w:eastAsia="ＭＳ ゴシック" w:hAnsi="Times New Roman" w:hint="default"/>
        <w:b/>
        <w:i w:val="0"/>
        <w:sz w:val="21"/>
      </w:rPr>
    </w:lvl>
    <w:lvl w:ilvl="1" w:tplc="A690596A" w:tentative="1">
      <w:start w:val="1"/>
      <w:numFmt w:val="aiueoFullWidth"/>
      <w:lvlText w:val="(%2)"/>
      <w:lvlJc w:val="left"/>
      <w:pPr>
        <w:ind w:left="840" w:hanging="420"/>
      </w:pPr>
    </w:lvl>
    <w:lvl w:ilvl="2" w:tplc="902EBBAC" w:tentative="1">
      <w:start w:val="1"/>
      <w:numFmt w:val="decimalEnclosedCircle"/>
      <w:lvlText w:val="%3"/>
      <w:lvlJc w:val="left"/>
      <w:pPr>
        <w:ind w:left="1260" w:hanging="420"/>
      </w:pPr>
    </w:lvl>
    <w:lvl w:ilvl="3" w:tplc="5630C53C" w:tentative="1">
      <w:start w:val="1"/>
      <w:numFmt w:val="decimal"/>
      <w:lvlText w:val="%4."/>
      <w:lvlJc w:val="left"/>
      <w:pPr>
        <w:ind w:left="1680" w:hanging="420"/>
      </w:pPr>
    </w:lvl>
    <w:lvl w:ilvl="4" w:tplc="3D3ED340" w:tentative="1">
      <w:start w:val="1"/>
      <w:numFmt w:val="aiueoFullWidth"/>
      <w:lvlText w:val="(%5)"/>
      <w:lvlJc w:val="left"/>
      <w:pPr>
        <w:ind w:left="2100" w:hanging="420"/>
      </w:pPr>
    </w:lvl>
    <w:lvl w:ilvl="5" w:tplc="C666D9A2" w:tentative="1">
      <w:start w:val="1"/>
      <w:numFmt w:val="decimalEnclosedCircle"/>
      <w:lvlText w:val="%6"/>
      <w:lvlJc w:val="left"/>
      <w:pPr>
        <w:ind w:left="2520" w:hanging="420"/>
      </w:pPr>
    </w:lvl>
    <w:lvl w:ilvl="6" w:tplc="A9C67C24" w:tentative="1">
      <w:start w:val="1"/>
      <w:numFmt w:val="decimal"/>
      <w:lvlText w:val="%7."/>
      <w:lvlJc w:val="left"/>
      <w:pPr>
        <w:ind w:left="2940" w:hanging="420"/>
      </w:pPr>
    </w:lvl>
    <w:lvl w:ilvl="7" w:tplc="D7880F40" w:tentative="1">
      <w:start w:val="1"/>
      <w:numFmt w:val="aiueoFullWidth"/>
      <w:lvlText w:val="(%8)"/>
      <w:lvlJc w:val="left"/>
      <w:pPr>
        <w:ind w:left="3360" w:hanging="420"/>
      </w:pPr>
    </w:lvl>
    <w:lvl w:ilvl="8" w:tplc="8A7EA5A6" w:tentative="1">
      <w:start w:val="1"/>
      <w:numFmt w:val="decimalEnclosedCircle"/>
      <w:lvlText w:val="%9"/>
      <w:lvlJc w:val="left"/>
      <w:pPr>
        <w:ind w:left="3780" w:hanging="420"/>
      </w:pPr>
    </w:lvl>
  </w:abstractNum>
  <w:abstractNum w:abstractNumId="19" w15:restartNumberingAfterBreak="0">
    <w:nsid w:val="1F67759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212E0A56"/>
    <w:multiLevelType w:val="multilevel"/>
    <w:tmpl w:val="79425ACA"/>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567" w:hanging="567"/>
      </w:pPr>
      <w:rPr>
        <w:rFonts w:ascii="Times New Roman" w:eastAsia="ＭＳ ゴシック" w:hAnsi="Times New Roman" w:hint="default"/>
        <w:b/>
        <w:i w:val="0"/>
        <w:sz w:val="21"/>
      </w:rPr>
    </w:lvl>
    <w:lvl w:ilvl="2">
      <w:start w:val="1"/>
      <w:numFmt w:val="decimal"/>
      <w:lvlText w:val="%1.%2.%3"/>
      <w:lvlJc w:val="left"/>
      <w:pPr>
        <w:ind w:left="737" w:hanging="737"/>
      </w:pPr>
      <w:rPr>
        <w:rFonts w:ascii="Times New Roman" w:eastAsia="ＭＳ ゴシック" w:hAnsi="Times New Roman" w:hint="default"/>
        <w:b/>
        <w:i w:val="0"/>
        <w:sz w:val="21"/>
      </w:rPr>
    </w:lvl>
    <w:lvl w:ilvl="3">
      <w:start w:val="1"/>
      <w:numFmt w:val="decimal"/>
      <w:lvlText w:val="%1.%2.%3.%4"/>
      <w:lvlJc w:val="left"/>
      <w:pPr>
        <w:ind w:left="1021" w:hanging="102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21F973F9"/>
    <w:multiLevelType w:val="hybridMultilevel"/>
    <w:tmpl w:val="201089EE"/>
    <w:lvl w:ilvl="0" w:tplc="25AE09EE">
      <w:start w:val="1"/>
      <w:numFmt w:val="decimal"/>
      <w:lvlText w:val="%1."/>
      <w:lvlJc w:val="left"/>
      <w:pPr>
        <w:ind w:left="360" w:hanging="360"/>
      </w:pPr>
      <w:rPr>
        <w:rFonts w:hint="default"/>
      </w:rPr>
    </w:lvl>
    <w:lvl w:ilvl="1" w:tplc="57B67674" w:tentative="1">
      <w:start w:val="1"/>
      <w:numFmt w:val="aiueoFullWidth"/>
      <w:lvlText w:val="(%2)"/>
      <w:lvlJc w:val="left"/>
      <w:pPr>
        <w:ind w:left="840" w:hanging="420"/>
      </w:pPr>
    </w:lvl>
    <w:lvl w:ilvl="2" w:tplc="B41C3C84" w:tentative="1">
      <w:start w:val="1"/>
      <w:numFmt w:val="decimalEnclosedCircle"/>
      <w:lvlText w:val="%3"/>
      <w:lvlJc w:val="left"/>
      <w:pPr>
        <w:ind w:left="1260" w:hanging="420"/>
      </w:pPr>
    </w:lvl>
    <w:lvl w:ilvl="3" w:tplc="24A67CE2" w:tentative="1">
      <w:start w:val="1"/>
      <w:numFmt w:val="decimal"/>
      <w:lvlText w:val="%4."/>
      <w:lvlJc w:val="left"/>
      <w:pPr>
        <w:ind w:left="1680" w:hanging="420"/>
      </w:pPr>
    </w:lvl>
    <w:lvl w:ilvl="4" w:tplc="75CC9460" w:tentative="1">
      <w:start w:val="1"/>
      <w:numFmt w:val="aiueoFullWidth"/>
      <w:lvlText w:val="(%5)"/>
      <w:lvlJc w:val="left"/>
      <w:pPr>
        <w:ind w:left="2100" w:hanging="420"/>
      </w:pPr>
    </w:lvl>
    <w:lvl w:ilvl="5" w:tplc="902A20CA" w:tentative="1">
      <w:start w:val="1"/>
      <w:numFmt w:val="decimalEnclosedCircle"/>
      <w:lvlText w:val="%6"/>
      <w:lvlJc w:val="left"/>
      <w:pPr>
        <w:ind w:left="2520" w:hanging="420"/>
      </w:pPr>
    </w:lvl>
    <w:lvl w:ilvl="6" w:tplc="49E072D2" w:tentative="1">
      <w:start w:val="1"/>
      <w:numFmt w:val="decimal"/>
      <w:lvlText w:val="%7."/>
      <w:lvlJc w:val="left"/>
      <w:pPr>
        <w:ind w:left="2940" w:hanging="420"/>
      </w:pPr>
    </w:lvl>
    <w:lvl w:ilvl="7" w:tplc="682E09C8" w:tentative="1">
      <w:start w:val="1"/>
      <w:numFmt w:val="aiueoFullWidth"/>
      <w:lvlText w:val="(%8)"/>
      <w:lvlJc w:val="left"/>
      <w:pPr>
        <w:ind w:left="3360" w:hanging="420"/>
      </w:pPr>
    </w:lvl>
    <w:lvl w:ilvl="8" w:tplc="7EF610CA" w:tentative="1">
      <w:start w:val="1"/>
      <w:numFmt w:val="decimalEnclosedCircle"/>
      <w:lvlText w:val="%9"/>
      <w:lvlJc w:val="left"/>
      <w:pPr>
        <w:ind w:left="3780" w:hanging="420"/>
      </w:pPr>
    </w:lvl>
  </w:abstractNum>
  <w:abstractNum w:abstractNumId="22" w15:restartNumberingAfterBreak="0">
    <w:nsid w:val="23314931"/>
    <w:multiLevelType w:val="hybridMultilevel"/>
    <w:tmpl w:val="8C5E578E"/>
    <w:lvl w:ilvl="0" w:tplc="5D7CFA6C">
      <w:start w:val="1"/>
      <w:numFmt w:val="decimalEnclosedCircle"/>
      <w:lvlText w:val="%1"/>
      <w:lvlJc w:val="left"/>
      <w:pPr>
        <w:ind w:left="360" w:hanging="360"/>
      </w:pPr>
      <w:rPr>
        <w:rFonts w:hint="default"/>
      </w:rPr>
    </w:lvl>
    <w:lvl w:ilvl="1" w:tplc="CDF0E720" w:tentative="1">
      <w:start w:val="1"/>
      <w:numFmt w:val="aiueoFullWidth"/>
      <w:lvlText w:val="(%2)"/>
      <w:lvlJc w:val="left"/>
      <w:pPr>
        <w:ind w:left="840" w:hanging="420"/>
      </w:pPr>
    </w:lvl>
    <w:lvl w:ilvl="2" w:tplc="7DF0C154" w:tentative="1">
      <w:start w:val="1"/>
      <w:numFmt w:val="decimalEnclosedCircle"/>
      <w:lvlText w:val="%3"/>
      <w:lvlJc w:val="left"/>
      <w:pPr>
        <w:ind w:left="1260" w:hanging="420"/>
      </w:pPr>
    </w:lvl>
    <w:lvl w:ilvl="3" w:tplc="5872726C" w:tentative="1">
      <w:start w:val="1"/>
      <w:numFmt w:val="decimal"/>
      <w:lvlText w:val="%4."/>
      <w:lvlJc w:val="left"/>
      <w:pPr>
        <w:ind w:left="1680" w:hanging="420"/>
      </w:pPr>
    </w:lvl>
    <w:lvl w:ilvl="4" w:tplc="2C669956" w:tentative="1">
      <w:start w:val="1"/>
      <w:numFmt w:val="aiueoFullWidth"/>
      <w:lvlText w:val="(%5)"/>
      <w:lvlJc w:val="left"/>
      <w:pPr>
        <w:ind w:left="2100" w:hanging="420"/>
      </w:pPr>
    </w:lvl>
    <w:lvl w:ilvl="5" w:tplc="0E728296" w:tentative="1">
      <w:start w:val="1"/>
      <w:numFmt w:val="decimalEnclosedCircle"/>
      <w:lvlText w:val="%6"/>
      <w:lvlJc w:val="left"/>
      <w:pPr>
        <w:ind w:left="2520" w:hanging="420"/>
      </w:pPr>
    </w:lvl>
    <w:lvl w:ilvl="6" w:tplc="12E8C31E" w:tentative="1">
      <w:start w:val="1"/>
      <w:numFmt w:val="decimal"/>
      <w:lvlText w:val="%7."/>
      <w:lvlJc w:val="left"/>
      <w:pPr>
        <w:ind w:left="2940" w:hanging="420"/>
      </w:pPr>
    </w:lvl>
    <w:lvl w:ilvl="7" w:tplc="D42AE506" w:tentative="1">
      <w:start w:val="1"/>
      <w:numFmt w:val="aiueoFullWidth"/>
      <w:lvlText w:val="(%8)"/>
      <w:lvlJc w:val="left"/>
      <w:pPr>
        <w:ind w:left="3360" w:hanging="420"/>
      </w:pPr>
    </w:lvl>
    <w:lvl w:ilvl="8" w:tplc="9F24948C" w:tentative="1">
      <w:start w:val="1"/>
      <w:numFmt w:val="decimalEnclosedCircle"/>
      <w:lvlText w:val="%9"/>
      <w:lvlJc w:val="left"/>
      <w:pPr>
        <w:ind w:left="3780" w:hanging="420"/>
      </w:pPr>
    </w:lvl>
  </w:abstractNum>
  <w:abstractNum w:abstractNumId="23" w15:restartNumberingAfterBreak="0">
    <w:nsid w:val="24EA5E3C"/>
    <w:multiLevelType w:val="hybridMultilevel"/>
    <w:tmpl w:val="EB0000EE"/>
    <w:lvl w:ilvl="0" w:tplc="C8D297A2">
      <w:start w:val="5"/>
      <w:numFmt w:val="bullet"/>
      <w:lvlText w:val="※"/>
      <w:lvlJc w:val="left"/>
      <w:pPr>
        <w:ind w:left="360" w:hanging="360"/>
      </w:pPr>
      <w:rPr>
        <w:rFonts w:ascii="ＭＳ 明朝" w:eastAsia="ＭＳ 明朝" w:hAnsi="ＭＳ 明朝" w:cs="Times New Roman" w:hint="eastAsia"/>
      </w:rPr>
    </w:lvl>
    <w:lvl w:ilvl="1" w:tplc="B3BA909E" w:tentative="1">
      <w:start w:val="1"/>
      <w:numFmt w:val="bullet"/>
      <w:lvlText w:val=""/>
      <w:lvlJc w:val="left"/>
      <w:pPr>
        <w:ind w:left="840" w:hanging="420"/>
      </w:pPr>
      <w:rPr>
        <w:rFonts w:ascii="Wingdings" w:hAnsi="Wingdings" w:hint="default"/>
      </w:rPr>
    </w:lvl>
    <w:lvl w:ilvl="2" w:tplc="88DA7EB6" w:tentative="1">
      <w:start w:val="1"/>
      <w:numFmt w:val="bullet"/>
      <w:lvlText w:val=""/>
      <w:lvlJc w:val="left"/>
      <w:pPr>
        <w:ind w:left="1260" w:hanging="420"/>
      </w:pPr>
      <w:rPr>
        <w:rFonts w:ascii="Wingdings" w:hAnsi="Wingdings" w:hint="default"/>
      </w:rPr>
    </w:lvl>
    <w:lvl w:ilvl="3" w:tplc="91CCE3E2" w:tentative="1">
      <w:start w:val="1"/>
      <w:numFmt w:val="bullet"/>
      <w:lvlText w:val=""/>
      <w:lvlJc w:val="left"/>
      <w:pPr>
        <w:ind w:left="1680" w:hanging="420"/>
      </w:pPr>
      <w:rPr>
        <w:rFonts w:ascii="Wingdings" w:hAnsi="Wingdings" w:hint="default"/>
      </w:rPr>
    </w:lvl>
    <w:lvl w:ilvl="4" w:tplc="D8ACE18C" w:tentative="1">
      <w:start w:val="1"/>
      <w:numFmt w:val="bullet"/>
      <w:lvlText w:val=""/>
      <w:lvlJc w:val="left"/>
      <w:pPr>
        <w:ind w:left="2100" w:hanging="420"/>
      </w:pPr>
      <w:rPr>
        <w:rFonts w:ascii="Wingdings" w:hAnsi="Wingdings" w:hint="default"/>
      </w:rPr>
    </w:lvl>
    <w:lvl w:ilvl="5" w:tplc="7968E8BC" w:tentative="1">
      <w:start w:val="1"/>
      <w:numFmt w:val="bullet"/>
      <w:lvlText w:val=""/>
      <w:lvlJc w:val="left"/>
      <w:pPr>
        <w:ind w:left="2520" w:hanging="420"/>
      </w:pPr>
      <w:rPr>
        <w:rFonts w:ascii="Wingdings" w:hAnsi="Wingdings" w:hint="default"/>
      </w:rPr>
    </w:lvl>
    <w:lvl w:ilvl="6" w:tplc="17D0D776" w:tentative="1">
      <w:start w:val="1"/>
      <w:numFmt w:val="bullet"/>
      <w:lvlText w:val=""/>
      <w:lvlJc w:val="left"/>
      <w:pPr>
        <w:ind w:left="2940" w:hanging="420"/>
      </w:pPr>
      <w:rPr>
        <w:rFonts w:ascii="Wingdings" w:hAnsi="Wingdings" w:hint="default"/>
      </w:rPr>
    </w:lvl>
    <w:lvl w:ilvl="7" w:tplc="7880352E" w:tentative="1">
      <w:start w:val="1"/>
      <w:numFmt w:val="bullet"/>
      <w:lvlText w:val=""/>
      <w:lvlJc w:val="left"/>
      <w:pPr>
        <w:ind w:left="3360" w:hanging="420"/>
      </w:pPr>
      <w:rPr>
        <w:rFonts w:ascii="Wingdings" w:hAnsi="Wingdings" w:hint="default"/>
      </w:rPr>
    </w:lvl>
    <w:lvl w:ilvl="8" w:tplc="7396BE2A" w:tentative="1">
      <w:start w:val="1"/>
      <w:numFmt w:val="bullet"/>
      <w:lvlText w:val=""/>
      <w:lvlJc w:val="left"/>
      <w:pPr>
        <w:ind w:left="3780" w:hanging="420"/>
      </w:pPr>
      <w:rPr>
        <w:rFonts w:ascii="Wingdings" w:hAnsi="Wingdings" w:hint="default"/>
      </w:rPr>
    </w:lvl>
  </w:abstractNum>
  <w:abstractNum w:abstractNumId="24" w15:restartNumberingAfterBreak="0">
    <w:nsid w:val="29527196"/>
    <w:multiLevelType w:val="multilevel"/>
    <w:tmpl w:val="DC16FBF4"/>
    <w:name w:val="論集2232"/>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2B3310B3"/>
    <w:multiLevelType w:val="hybridMultilevel"/>
    <w:tmpl w:val="57443EDE"/>
    <w:lvl w:ilvl="0" w:tplc="DCB6EF76">
      <w:start w:val="1"/>
      <w:numFmt w:val="decimal"/>
      <w:lvlText w:val="%1."/>
      <w:lvlJc w:val="left"/>
      <w:pPr>
        <w:ind w:left="420" w:hanging="420"/>
      </w:pPr>
      <w:rPr>
        <w:rFonts w:ascii="Times New Roman" w:eastAsia="ＭＳ ゴシック" w:hAnsi="Times New Roman" w:hint="default"/>
        <w:b/>
        <w:i w:val="0"/>
        <w:sz w:val="21"/>
      </w:rPr>
    </w:lvl>
    <w:lvl w:ilvl="1" w:tplc="048CB330" w:tentative="1">
      <w:start w:val="1"/>
      <w:numFmt w:val="aiueoFullWidth"/>
      <w:lvlText w:val="(%2)"/>
      <w:lvlJc w:val="left"/>
      <w:pPr>
        <w:ind w:left="840" w:hanging="420"/>
      </w:pPr>
    </w:lvl>
    <w:lvl w:ilvl="2" w:tplc="E8468872" w:tentative="1">
      <w:start w:val="1"/>
      <w:numFmt w:val="decimalEnclosedCircle"/>
      <w:lvlText w:val="%3"/>
      <w:lvlJc w:val="left"/>
      <w:pPr>
        <w:ind w:left="1260" w:hanging="420"/>
      </w:pPr>
    </w:lvl>
    <w:lvl w:ilvl="3" w:tplc="E91EA70E" w:tentative="1">
      <w:start w:val="1"/>
      <w:numFmt w:val="decimal"/>
      <w:lvlText w:val="%4."/>
      <w:lvlJc w:val="left"/>
      <w:pPr>
        <w:ind w:left="1680" w:hanging="420"/>
      </w:pPr>
    </w:lvl>
    <w:lvl w:ilvl="4" w:tplc="5FE0940C" w:tentative="1">
      <w:start w:val="1"/>
      <w:numFmt w:val="aiueoFullWidth"/>
      <w:lvlText w:val="(%5)"/>
      <w:lvlJc w:val="left"/>
      <w:pPr>
        <w:ind w:left="2100" w:hanging="420"/>
      </w:pPr>
    </w:lvl>
    <w:lvl w:ilvl="5" w:tplc="32126880" w:tentative="1">
      <w:start w:val="1"/>
      <w:numFmt w:val="decimalEnclosedCircle"/>
      <w:lvlText w:val="%6"/>
      <w:lvlJc w:val="left"/>
      <w:pPr>
        <w:ind w:left="2520" w:hanging="420"/>
      </w:pPr>
    </w:lvl>
    <w:lvl w:ilvl="6" w:tplc="58788E60" w:tentative="1">
      <w:start w:val="1"/>
      <w:numFmt w:val="decimal"/>
      <w:lvlText w:val="%7."/>
      <w:lvlJc w:val="left"/>
      <w:pPr>
        <w:ind w:left="2940" w:hanging="420"/>
      </w:pPr>
    </w:lvl>
    <w:lvl w:ilvl="7" w:tplc="992A8566" w:tentative="1">
      <w:start w:val="1"/>
      <w:numFmt w:val="aiueoFullWidth"/>
      <w:lvlText w:val="(%8)"/>
      <w:lvlJc w:val="left"/>
      <w:pPr>
        <w:ind w:left="3360" w:hanging="420"/>
      </w:pPr>
    </w:lvl>
    <w:lvl w:ilvl="8" w:tplc="00FE851C" w:tentative="1">
      <w:start w:val="1"/>
      <w:numFmt w:val="decimalEnclosedCircle"/>
      <w:lvlText w:val="%9"/>
      <w:lvlJc w:val="left"/>
      <w:pPr>
        <w:ind w:left="3780" w:hanging="420"/>
      </w:pPr>
    </w:lvl>
  </w:abstractNum>
  <w:abstractNum w:abstractNumId="26" w15:restartNumberingAfterBreak="0">
    <w:nsid w:val="327B691F"/>
    <w:multiLevelType w:val="hybridMultilevel"/>
    <w:tmpl w:val="19EE3AAC"/>
    <w:lvl w:ilvl="0" w:tplc="287A1564">
      <w:start w:val="1"/>
      <w:numFmt w:val="decimal"/>
      <w:lvlText w:val="%1．"/>
      <w:lvlJc w:val="left"/>
      <w:pPr>
        <w:ind w:left="420" w:hanging="420"/>
      </w:pPr>
      <w:rPr>
        <w:rFonts w:ascii="Times New Roman" w:eastAsia="ＭＳ ゴシック" w:hAnsi="Times New Roman" w:hint="default"/>
        <w:b/>
        <w:i w:val="0"/>
        <w:sz w:val="21"/>
      </w:rPr>
    </w:lvl>
    <w:lvl w:ilvl="1" w:tplc="EEF00BC6" w:tentative="1">
      <w:start w:val="1"/>
      <w:numFmt w:val="aiueoFullWidth"/>
      <w:lvlText w:val="(%2)"/>
      <w:lvlJc w:val="left"/>
      <w:pPr>
        <w:ind w:left="840" w:hanging="420"/>
      </w:pPr>
    </w:lvl>
    <w:lvl w:ilvl="2" w:tplc="09EAA786" w:tentative="1">
      <w:start w:val="1"/>
      <w:numFmt w:val="decimalEnclosedCircle"/>
      <w:lvlText w:val="%3"/>
      <w:lvlJc w:val="left"/>
      <w:pPr>
        <w:ind w:left="1260" w:hanging="420"/>
      </w:pPr>
    </w:lvl>
    <w:lvl w:ilvl="3" w:tplc="37F6203A" w:tentative="1">
      <w:start w:val="1"/>
      <w:numFmt w:val="decimal"/>
      <w:lvlText w:val="%4."/>
      <w:lvlJc w:val="left"/>
      <w:pPr>
        <w:ind w:left="1680" w:hanging="420"/>
      </w:pPr>
    </w:lvl>
    <w:lvl w:ilvl="4" w:tplc="D842DCFA" w:tentative="1">
      <w:start w:val="1"/>
      <w:numFmt w:val="aiueoFullWidth"/>
      <w:lvlText w:val="(%5)"/>
      <w:lvlJc w:val="left"/>
      <w:pPr>
        <w:ind w:left="2100" w:hanging="420"/>
      </w:pPr>
    </w:lvl>
    <w:lvl w:ilvl="5" w:tplc="FE6045B4" w:tentative="1">
      <w:start w:val="1"/>
      <w:numFmt w:val="decimalEnclosedCircle"/>
      <w:lvlText w:val="%6"/>
      <w:lvlJc w:val="left"/>
      <w:pPr>
        <w:ind w:left="2520" w:hanging="420"/>
      </w:pPr>
    </w:lvl>
    <w:lvl w:ilvl="6" w:tplc="68ECAF8C" w:tentative="1">
      <w:start w:val="1"/>
      <w:numFmt w:val="decimal"/>
      <w:lvlText w:val="%7."/>
      <w:lvlJc w:val="left"/>
      <w:pPr>
        <w:ind w:left="2940" w:hanging="420"/>
      </w:pPr>
    </w:lvl>
    <w:lvl w:ilvl="7" w:tplc="F9F6D3E4" w:tentative="1">
      <w:start w:val="1"/>
      <w:numFmt w:val="aiueoFullWidth"/>
      <w:lvlText w:val="(%8)"/>
      <w:lvlJc w:val="left"/>
      <w:pPr>
        <w:ind w:left="3360" w:hanging="420"/>
      </w:pPr>
    </w:lvl>
    <w:lvl w:ilvl="8" w:tplc="81A2CC5A" w:tentative="1">
      <w:start w:val="1"/>
      <w:numFmt w:val="decimalEnclosedCircle"/>
      <w:lvlText w:val="%9"/>
      <w:lvlJc w:val="left"/>
      <w:pPr>
        <w:ind w:left="3780" w:hanging="420"/>
      </w:pPr>
    </w:lvl>
  </w:abstractNum>
  <w:abstractNum w:abstractNumId="27" w15:restartNumberingAfterBreak="0">
    <w:nsid w:val="32EA705E"/>
    <w:multiLevelType w:val="hybridMultilevel"/>
    <w:tmpl w:val="0AC8EFE8"/>
    <w:lvl w:ilvl="0" w:tplc="9D901482">
      <w:start w:val="1"/>
      <w:numFmt w:val="decimal"/>
      <w:lvlText w:val="%1．"/>
      <w:lvlJc w:val="left"/>
      <w:pPr>
        <w:ind w:left="420" w:hanging="420"/>
      </w:pPr>
      <w:rPr>
        <w:rFonts w:ascii="Times New Roman" w:eastAsia="ＭＳ ゴシック" w:hAnsi="Times New Roman" w:hint="default"/>
        <w:b/>
        <w:i w:val="0"/>
        <w:sz w:val="21"/>
      </w:rPr>
    </w:lvl>
    <w:lvl w:ilvl="1" w:tplc="26DAF2DC" w:tentative="1">
      <w:start w:val="1"/>
      <w:numFmt w:val="aiueoFullWidth"/>
      <w:lvlText w:val="(%2)"/>
      <w:lvlJc w:val="left"/>
      <w:pPr>
        <w:ind w:left="840" w:hanging="420"/>
      </w:pPr>
    </w:lvl>
    <w:lvl w:ilvl="2" w:tplc="8BC2FF54" w:tentative="1">
      <w:start w:val="1"/>
      <w:numFmt w:val="decimalEnclosedCircle"/>
      <w:lvlText w:val="%3"/>
      <w:lvlJc w:val="left"/>
      <w:pPr>
        <w:ind w:left="1260" w:hanging="420"/>
      </w:pPr>
    </w:lvl>
    <w:lvl w:ilvl="3" w:tplc="F320CB48" w:tentative="1">
      <w:start w:val="1"/>
      <w:numFmt w:val="decimal"/>
      <w:lvlText w:val="%4."/>
      <w:lvlJc w:val="left"/>
      <w:pPr>
        <w:ind w:left="1680" w:hanging="420"/>
      </w:pPr>
    </w:lvl>
    <w:lvl w:ilvl="4" w:tplc="287ED0D2" w:tentative="1">
      <w:start w:val="1"/>
      <w:numFmt w:val="aiueoFullWidth"/>
      <w:lvlText w:val="(%5)"/>
      <w:lvlJc w:val="left"/>
      <w:pPr>
        <w:ind w:left="2100" w:hanging="420"/>
      </w:pPr>
    </w:lvl>
    <w:lvl w:ilvl="5" w:tplc="A65243F8" w:tentative="1">
      <w:start w:val="1"/>
      <w:numFmt w:val="decimalEnclosedCircle"/>
      <w:lvlText w:val="%6"/>
      <w:lvlJc w:val="left"/>
      <w:pPr>
        <w:ind w:left="2520" w:hanging="420"/>
      </w:pPr>
    </w:lvl>
    <w:lvl w:ilvl="6" w:tplc="F3DC0914" w:tentative="1">
      <w:start w:val="1"/>
      <w:numFmt w:val="decimal"/>
      <w:lvlText w:val="%7."/>
      <w:lvlJc w:val="left"/>
      <w:pPr>
        <w:ind w:left="2940" w:hanging="420"/>
      </w:pPr>
    </w:lvl>
    <w:lvl w:ilvl="7" w:tplc="9B404F18" w:tentative="1">
      <w:start w:val="1"/>
      <w:numFmt w:val="aiueoFullWidth"/>
      <w:lvlText w:val="(%8)"/>
      <w:lvlJc w:val="left"/>
      <w:pPr>
        <w:ind w:left="3360" w:hanging="420"/>
      </w:pPr>
    </w:lvl>
    <w:lvl w:ilvl="8" w:tplc="BBE4CA0C" w:tentative="1">
      <w:start w:val="1"/>
      <w:numFmt w:val="decimalEnclosedCircle"/>
      <w:lvlText w:val="%9"/>
      <w:lvlJc w:val="left"/>
      <w:pPr>
        <w:ind w:left="3780" w:hanging="420"/>
      </w:pPr>
    </w:lvl>
  </w:abstractNum>
  <w:abstractNum w:abstractNumId="28" w15:restartNumberingAfterBreak="0">
    <w:nsid w:val="3BCE7E56"/>
    <w:multiLevelType w:val="hybridMultilevel"/>
    <w:tmpl w:val="6B32DA9C"/>
    <w:name w:val="論集22322"/>
    <w:lvl w:ilvl="0" w:tplc="8FB0F91A">
      <w:start w:val="1"/>
      <w:numFmt w:val="decimal"/>
      <w:lvlText w:val="%1."/>
      <w:lvlJc w:val="left"/>
      <w:pPr>
        <w:ind w:left="420" w:hanging="420"/>
      </w:pPr>
      <w:rPr>
        <w:rFonts w:ascii="Times New Roman" w:eastAsia="ＭＳ ゴシック" w:hAnsi="Times New Roman" w:hint="default"/>
        <w:b/>
        <w:i w:val="0"/>
        <w:sz w:val="21"/>
      </w:rPr>
    </w:lvl>
    <w:lvl w:ilvl="1" w:tplc="FF420F34" w:tentative="1">
      <w:start w:val="1"/>
      <w:numFmt w:val="aiueoFullWidth"/>
      <w:lvlText w:val="(%2)"/>
      <w:lvlJc w:val="left"/>
      <w:pPr>
        <w:ind w:left="840" w:hanging="420"/>
      </w:pPr>
    </w:lvl>
    <w:lvl w:ilvl="2" w:tplc="95708EDE" w:tentative="1">
      <w:start w:val="1"/>
      <w:numFmt w:val="decimalEnclosedCircle"/>
      <w:lvlText w:val="%3"/>
      <w:lvlJc w:val="left"/>
      <w:pPr>
        <w:ind w:left="1260" w:hanging="420"/>
      </w:pPr>
    </w:lvl>
    <w:lvl w:ilvl="3" w:tplc="541C4DCA" w:tentative="1">
      <w:start w:val="1"/>
      <w:numFmt w:val="decimal"/>
      <w:lvlText w:val="%4."/>
      <w:lvlJc w:val="left"/>
      <w:pPr>
        <w:ind w:left="1680" w:hanging="420"/>
      </w:pPr>
    </w:lvl>
    <w:lvl w:ilvl="4" w:tplc="9236B36E" w:tentative="1">
      <w:start w:val="1"/>
      <w:numFmt w:val="aiueoFullWidth"/>
      <w:lvlText w:val="(%5)"/>
      <w:lvlJc w:val="left"/>
      <w:pPr>
        <w:ind w:left="2100" w:hanging="420"/>
      </w:pPr>
    </w:lvl>
    <w:lvl w:ilvl="5" w:tplc="238298FC" w:tentative="1">
      <w:start w:val="1"/>
      <w:numFmt w:val="decimalEnclosedCircle"/>
      <w:lvlText w:val="%6"/>
      <w:lvlJc w:val="left"/>
      <w:pPr>
        <w:ind w:left="2520" w:hanging="420"/>
      </w:pPr>
    </w:lvl>
    <w:lvl w:ilvl="6" w:tplc="717AEF62" w:tentative="1">
      <w:start w:val="1"/>
      <w:numFmt w:val="decimal"/>
      <w:lvlText w:val="%7."/>
      <w:lvlJc w:val="left"/>
      <w:pPr>
        <w:ind w:left="2940" w:hanging="420"/>
      </w:pPr>
    </w:lvl>
    <w:lvl w:ilvl="7" w:tplc="3D9AB72C" w:tentative="1">
      <w:start w:val="1"/>
      <w:numFmt w:val="aiueoFullWidth"/>
      <w:lvlText w:val="(%8)"/>
      <w:lvlJc w:val="left"/>
      <w:pPr>
        <w:ind w:left="3360" w:hanging="420"/>
      </w:pPr>
    </w:lvl>
    <w:lvl w:ilvl="8" w:tplc="C9869FE6" w:tentative="1">
      <w:start w:val="1"/>
      <w:numFmt w:val="decimalEnclosedCircle"/>
      <w:lvlText w:val="%9"/>
      <w:lvlJc w:val="left"/>
      <w:pPr>
        <w:ind w:left="3780" w:hanging="420"/>
      </w:pPr>
    </w:lvl>
  </w:abstractNum>
  <w:abstractNum w:abstractNumId="29" w15:restartNumberingAfterBreak="0">
    <w:nsid w:val="3F932C80"/>
    <w:multiLevelType w:val="multilevel"/>
    <w:tmpl w:val="0409001D"/>
    <w:styleLink w:val="a"/>
    <w:lvl w:ilvl="0">
      <w:start w:val="1"/>
      <w:numFmt w:val="decimal"/>
      <w:lvlText w:val="%1"/>
      <w:lvlJc w:val="left"/>
      <w:pPr>
        <w:ind w:left="425" w:hanging="425"/>
      </w:pPr>
      <w:rPr>
        <w:rFonts w:eastAsia="ＭＳ ゴシック"/>
        <w:b/>
        <w:sz w:val="21"/>
      </w:rPr>
    </w:lvl>
    <w:lvl w:ilvl="1">
      <w:start w:val="1"/>
      <w:numFmt w:val="decimal"/>
      <w:lvlText w:val="%1.%2"/>
      <w:lvlJc w:val="left"/>
      <w:pPr>
        <w:ind w:left="992" w:hanging="567"/>
      </w:pPr>
      <w:rPr>
        <w:rFonts w:eastAsia="ＭＳ ゴシック"/>
        <w:b/>
        <w:sz w:val="21"/>
      </w:rPr>
    </w:lvl>
    <w:lvl w:ilvl="2">
      <w:start w:val="1"/>
      <w:numFmt w:val="decimal"/>
      <w:lvlText w:val="%1.%2.%3"/>
      <w:lvlJc w:val="left"/>
      <w:pPr>
        <w:ind w:left="1418" w:hanging="567"/>
      </w:pPr>
      <w:rPr>
        <w:rFonts w:eastAsia="ＭＳ ゴシック"/>
        <w:b/>
        <w:sz w:val="21"/>
      </w:rPr>
    </w:lvl>
    <w:lvl w:ilvl="3">
      <w:start w:val="1"/>
      <w:numFmt w:val="decimal"/>
      <w:lvlText w:val="%1.%2.%3.%4"/>
      <w:lvlJc w:val="left"/>
      <w:pPr>
        <w:ind w:left="1984" w:hanging="708"/>
      </w:pPr>
      <w:rPr>
        <w:rFonts w:eastAsia="ＭＳ ゴシック"/>
        <w:b/>
        <w:sz w:val="21"/>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0" w15:restartNumberingAfterBreak="0">
    <w:nsid w:val="451E5E3A"/>
    <w:multiLevelType w:val="hybridMultilevel"/>
    <w:tmpl w:val="4AB46176"/>
    <w:lvl w:ilvl="0" w:tplc="CC86D022">
      <w:start w:val="1"/>
      <w:numFmt w:val="decimal"/>
      <w:lvlText w:val="%1．"/>
      <w:lvlJc w:val="left"/>
      <w:pPr>
        <w:ind w:left="420" w:hanging="420"/>
      </w:pPr>
      <w:rPr>
        <w:rFonts w:ascii="Times New Roman" w:eastAsia="ＭＳ ゴシック" w:hAnsi="Times New Roman" w:hint="default"/>
        <w:b/>
        <w:i w:val="0"/>
        <w:sz w:val="21"/>
      </w:rPr>
    </w:lvl>
    <w:lvl w:ilvl="1" w:tplc="58960DBE" w:tentative="1">
      <w:start w:val="1"/>
      <w:numFmt w:val="aiueoFullWidth"/>
      <w:lvlText w:val="(%2)"/>
      <w:lvlJc w:val="left"/>
      <w:pPr>
        <w:ind w:left="840" w:hanging="420"/>
      </w:pPr>
    </w:lvl>
    <w:lvl w:ilvl="2" w:tplc="B3203F86" w:tentative="1">
      <w:start w:val="1"/>
      <w:numFmt w:val="decimalEnclosedCircle"/>
      <w:lvlText w:val="%3"/>
      <w:lvlJc w:val="left"/>
      <w:pPr>
        <w:ind w:left="1260" w:hanging="420"/>
      </w:pPr>
    </w:lvl>
    <w:lvl w:ilvl="3" w:tplc="637C23DA" w:tentative="1">
      <w:start w:val="1"/>
      <w:numFmt w:val="decimal"/>
      <w:lvlText w:val="%4."/>
      <w:lvlJc w:val="left"/>
      <w:pPr>
        <w:ind w:left="1680" w:hanging="420"/>
      </w:pPr>
    </w:lvl>
    <w:lvl w:ilvl="4" w:tplc="C25835F4" w:tentative="1">
      <w:start w:val="1"/>
      <w:numFmt w:val="aiueoFullWidth"/>
      <w:lvlText w:val="(%5)"/>
      <w:lvlJc w:val="left"/>
      <w:pPr>
        <w:ind w:left="2100" w:hanging="420"/>
      </w:pPr>
    </w:lvl>
    <w:lvl w:ilvl="5" w:tplc="4134E726" w:tentative="1">
      <w:start w:val="1"/>
      <w:numFmt w:val="decimalEnclosedCircle"/>
      <w:lvlText w:val="%6"/>
      <w:lvlJc w:val="left"/>
      <w:pPr>
        <w:ind w:left="2520" w:hanging="420"/>
      </w:pPr>
    </w:lvl>
    <w:lvl w:ilvl="6" w:tplc="3E0A9A4C" w:tentative="1">
      <w:start w:val="1"/>
      <w:numFmt w:val="decimal"/>
      <w:lvlText w:val="%7."/>
      <w:lvlJc w:val="left"/>
      <w:pPr>
        <w:ind w:left="2940" w:hanging="420"/>
      </w:pPr>
    </w:lvl>
    <w:lvl w:ilvl="7" w:tplc="C812CE98" w:tentative="1">
      <w:start w:val="1"/>
      <w:numFmt w:val="aiueoFullWidth"/>
      <w:lvlText w:val="(%8)"/>
      <w:lvlJc w:val="left"/>
      <w:pPr>
        <w:ind w:left="3360" w:hanging="420"/>
      </w:pPr>
    </w:lvl>
    <w:lvl w:ilvl="8" w:tplc="5DBC8044" w:tentative="1">
      <w:start w:val="1"/>
      <w:numFmt w:val="decimalEnclosedCircle"/>
      <w:lvlText w:val="%9"/>
      <w:lvlJc w:val="left"/>
      <w:pPr>
        <w:ind w:left="3780" w:hanging="420"/>
      </w:pPr>
    </w:lvl>
  </w:abstractNum>
  <w:abstractNum w:abstractNumId="31" w15:restartNumberingAfterBreak="0">
    <w:nsid w:val="46EB5A9D"/>
    <w:multiLevelType w:val="hybridMultilevel"/>
    <w:tmpl w:val="0D6EBA90"/>
    <w:lvl w:ilvl="0" w:tplc="366A0DE2">
      <w:start w:val="1"/>
      <w:numFmt w:val="decimal"/>
      <w:lvlText w:val="%1．"/>
      <w:lvlJc w:val="left"/>
      <w:pPr>
        <w:ind w:left="420" w:hanging="420"/>
      </w:pPr>
      <w:rPr>
        <w:rFonts w:ascii="Times New Roman" w:eastAsia="ＭＳ ゴシック" w:hAnsi="Times New Roman" w:hint="default"/>
        <w:b/>
        <w:i w:val="0"/>
        <w:sz w:val="21"/>
      </w:rPr>
    </w:lvl>
    <w:lvl w:ilvl="1" w:tplc="F7DE8704" w:tentative="1">
      <w:start w:val="1"/>
      <w:numFmt w:val="aiueoFullWidth"/>
      <w:lvlText w:val="(%2)"/>
      <w:lvlJc w:val="left"/>
      <w:pPr>
        <w:ind w:left="840" w:hanging="420"/>
      </w:pPr>
    </w:lvl>
    <w:lvl w:ilvl="2" w:tplc="3A6489C6" w:tentative="1">
      <w:start w:val="1"/>
      <w:numFmt w:val="decimalEnclosedCircle"/>
      <w:lvlText w:val="%3"/>
      <w:lvlJc w:val="left"/>
      <w:pPr>
        <w:ind w:left="1260" w:hanging="420"/>
      </w:pPr>
    </w:lvl>
    <w:lvl w:ilvl="3" w:tplc="F5264C56" w:tentative="1">
      <w:start w:val="1"/>
      <w:numFmt w:val="decimal"/>
      <w:lvlText w:val="%4."/>
      <w:lvlJc w:val="left"/>
      <w:pPr>
        <w:ind w:left="1680" w:hanging="420"/>
      </w:pPr>
    </w:lvl>
    <w:lvl w:ilvl="4" w:tplc="E71E2FF0" w:tentative="1">
      <w:start w:val="1"/>
      <w:numFmt w:val="aiueoFullWidth"/>
      <w:lvlText w:val="(%5)"/>
      <w:lvlJc w:val="left"/>
      <w:pPr>
        <w:ind w:left="2100" w:hanging="420"/>
      </w:pPr>
    </w:lvl>
    <w:lvl w:ilvl="5" w:tplc="91829200" w:tentative="1">
      <w:start w:val="1"/>
      <w:numFmt w:val="decimalEnclosedCircle"/>
      <w:lvlText w:val="%6"/>
      <w:lvlJc w:val="left"/>
      <w:pPr>
        <w:ind w:left="2520" w:hanging="420"/>
      </w:pPr>
    </w:lvl>
    <w:lvl w:ilvl="6" w:tplc="B3683F20" w:tentative="1">
      <w:start w:val="1"/>
      <w:numFmt w:val="decimal"/>
      <w:lvlText w:val="%7."/>
      <w:lvlJc w:val="left"/>
      <w:pPr>
        <w:ind w:left="2940" w:hanging="420"/>
      </w:pPr>
    </w:lvl>
    <w:lvl w:ilvl="7" w:tplc="083EB728" w:tentative="1">
      <w:start w:val="1"/>
      <w:numFmt w:val="aiueoFullWidth"/>
      <w:lvlText w:val="(%8)"/>
      <w:lvlJc w:val="left"/>
      <w:pPr>
        <w:ind w:left="3360" w:hanging="420"/>
      </w:pPr>
    </w:lvl>
    <w:lvl w:ilvl="8" w:tplc="2084EA44" w:tentative="1">
      <w:start w:val="1"/>
      <w:numFmt w:val="decimalEnclosedCircle"/>
      <w:lvlText w:val="%9"/>
      <w:lvlJc w:val="left"/>
      <w:pPr>
        <w:ind w:left="3780" w:hanging="420"/>
      </w:pPr>
    </w:lvl>
  </w:abstractNum>
  <w:abstractNum w:abstractNumId="32" w15:restartNumberingAfterBreak="0">
    <w:nsid w:val="48301DA5"/>
    <w:multiLevelType w:val="multilevel"/>
    <w:tmpl w:val="36585AFC"/>
    <w:lvl w:ilvl="0">
      <w:start w:val="1"/>
      <w:numFmt w:val="decimal"/>
      <w:pStyle w:val="1"/>
      <w:lvlText w:val="%1."/>
      <w:lvlJc w:val="left"/>
      <w:pPr>
        <w:ind w:left="425" w:hanging="425"/>
      </w:pPr>
      <w:rPr>
        <w:rFonts w:ascii="Times New Roman" w:eastAsia="ＭＳ ゴシック" w:hAnsi="Times New Roman" w:hint="default"/>
        <w:b/>
        <w:i w:val="0"/>
        <w:sz w:val="21"/>
      </w:rPr>
    </w:lvl>
    <w:lvl w:ilvl="1">
      <w:start w:val="1"/>
      <w:numFmt w:val="decimal"/>
      <w:pStyle w:val="2"/>
      <w:lvlText w:val="%1.%2"/>
      <w:lvlJc w:val="left"/>
      <w:pPr>
        <w:ind w:left="680" w:hanging="680"/>
      </w:pPr>
      <w:rPr>
        <w:rFonts w:ascii="Times New Roman" w:eastAsia="ＭＳ ゴシック" w:hAnsi="Times New Roman" w:hint="default"/>
        <w:b/>
        <w:i w:val="0"/>
        <w:sz w:val="21"/>
      </w:rPr>
    </w:lvl>
    <w:lvl w:ilvl="2">
      <w:start w:val="1"/>
      <w:numFmt w:val="decimal"/>
      <w:pStyle w:val="3"/>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48774C28"/>
    <w:multiLevelType w:val="hybridMultilevel"/>
    <w:tmpl w:val="CEB21FD8"/>
    <w:lvl w:ilvl="0" w:tplc="A180568C">
      <w:start w:val="1"/>
      <w:numFmt w:val="decimal"/>
      <w:lvlText w:val="%1.1"/>
      <w:lvlJc w:val="left"/>
      <w:pPr>
        <w:ind w:left="420" w:hanging="420"/>
      </w:pPr>
      <w:rPr>
        <w:rFonts w:ascii="ＭＳ ゴシック" w:eastAsia="ＭＳ ゴシック" w:hint="eastAsia"/>
        <w:sz w:val="21"/>
      </w:rPr>
    </w:lvl>
    <w:lvl w:ilvl="1" w:tplc="CC600868" w:tentative="1">
      <w:start w:val="1"/>
      <w:numFmt w:val="aiueoFullWidth"/>
      <w:lvlText w:val="(%2)"/>
      <w:lvlJc w:val="left"/>
      <w:pPr>
        <w:ind w:left="840" w:hanging="420"/>
      </w:pPr>
    </w:lvl>
    <w:lvl w:ilvl="2" w:tplc="E49839E2" w:tentative="1">
      <w:start w:val="1"/>
      <w:numFmt w:val="decimalEnclosedCircle"/>
      <w:lvlText w:val="%3"/>
      <w:lvlJc w:val="left"/>
      <w:pPr>
        <w:ind w:left="1260" w:hanging="420"/>
      </w:pPr>
    </w:lvl>
    <w:lvl w:ilvl="3" w:tplc="1A209F90" w:tentative="1">
      <w:start w:val="1"/>
      <w:numFmt w:val="decimal"/>
      <w:lvlText w:val="%4."/>
      <w:lvlJc w:val="left"/>
      <w:pPr>
        <w:ind w:left="1680" w:hanging="420"/>
      </w:pPr>
    </w:lvl>
    <w:lvl w:ilvl="4" w:tplc="C84476B0" w:tentative="1">
      <w:start w:val="1"/>
      <w:numFmt w:val="aiueoFullWidth"/>
      <w:lvlText w:val="(%5)"/>
      <w:lvlJc w:val="left"/>
      <w:pPr>
        <w:ind w:left="2100" w:hanging="420"/>
      </w:pPr>
    </w:lvl>
    <w:lvl w:ilvl="5" w:tplc="C8AACCCC" w:tentative="1">
      <w:start w:val="1"/>
      <w:numFmt w:val="decimalEnclosedCircle"/>
      <w:lvlText w:val="%6"/>
      <w:lvlJc w:val="left"/>
      <w:pPr>
        <w:ind w:left="2520" w:hanging="420"/>
      </w:pPr>
    </w:lvl>
    <w:lvl w:ilvl="6" w:tplc="575CBD02" w:tentative="1">
      <w:start w:val="1"/>
      <w:numFmt w:val="decimal"/>
      <w:lvlText w:val="%7."/>
      <w:lvlJc w:val="left"/>
      <w:pPr>
        <w:ind w:left="2940" w:hanging="420"/>
      </w:pPr>
    </w:lvl>
    <w:lvl w:ilvl="7" w:tplc="A9CC826C" w:tentative="1">
      <w:start w:val="1"/>
      <w:numFmt w:val="aiueoFullWidth"/>
      <w:lvlText w:val="(%8)"/>
      <w:lvlJc w:val="left"/>
      <w:pPr>
        <w:ind w:left="3360" w:hanging="420"/>
      </w:pPr>
    </w:lvl>
    <w:lvl w:ilvl="8" w:tplc="D8ACE8F6" w:tentative="1">
      <w:start w:val="1"/>
      <w:numFmt w:val="decimalEnclosedCircle"/>
      <w:lvlText w:val="%9"/>
      <w:lvlJc w:val="left"/>
      <w:pPr>
        <w:ind w:left="3780" w:hanging="420"/>
      </w:pPr>
    </w:lvl>
  </w:abstractNum>
  <w:abstractNum w:abstractNumId="34" w15:restartNumberingAfterBreak="0">
    <w:nsid w:val="487B5FBA"/>
    <w:multiLevelType w:val="multilevel"/>
    <w:tmpl w:val="0409001D"/>
    <w:numStyleLink w:val="a"/>
  </w:abstractNum>
  <w:abstractNum w:abstractNumId="35" w15:restartNumberingAfterBreak="0">
    <w:nsid w:val="536E61FE"/>
    <w:multiLevelType w:val="multilevel"/>
    <w:tmpl w:val="DC16FBF4"/>
    <w:name w:val="論集223"/>
    <w:lvl w:ilvl="0">
      <w:start w:val="1"/>
      <w:numFmt w:val="decimal"/>
      <w:lvlText w:val="%1."/>
      <w:lvlJc w:val="left"/>
      <w:pPr>
        <w:ind w:left="425" w:hanging="425"/>
      </w:pPr>
      <w:rPr>
        <w:rFonts w:ascii="Times New Roman" w:eastAsia="ＭＳ ゴシック" w:hAnsi="Times New Roman" w:hint="default"/>
        <w:b/>
        <w:i w:val="0"/>
        <w:sz w:val="21"/>
      </w:rPr>
    </w:lvl>
    <w:lvl w:ilvl="1">
      <w:start w:val="1"/>
      <w:numFmt w:val="decimal"/>
      <w:lvlText w:val="%1.%2"/>
      <w:lvlJc w:val="left"/>
      <w:pPr>
        <w:ind w:left="680" w:hanging="680"/>
      </w:pPr>
      <w:rPr>
        <w:rFonts w:ascii="Times New Roman" w:eastAsia="ＭＳ ゴシック" w:hAnsi="Times New Roman" w:hint="default"/>
        <w:b/>
        <w:i w:val="0"/>
        <w:sz w:val="21"/>
      </w:rPr>
    </w:lvl>
    <w:lvl w:ilvl="2">
      <w:start w:val="1"/>
      <w:numFmt w:val="decimal"/>
      <w:lvlText w:val="%1.%2.%3"/>
      <w:lvlJc w:val="left"/>
      <w:pPr>
        <w:ind w:left="907" w:hanging="907"/>
      </w:pPr>
      <w:rPr>
        <w:rFonts w:ascii="Times New Roman" w:eastAsia="ＭＳ ゴシック" w:hAnsi="Times New Roman" w:hint="default"/>
        <w:b/>
        <w:i w:val="0"/>
        <w:sz w:val="21"/>
      </w:rPr>
    </w:lvl>
    <w:lvl w:ilvl="3">
      <w:start w:val="1"/>
      <w:numFmt w:val="decimal"/>
      <w:lvlText w:val="%1.%2.%3.%4"/>
      <w:lvlJc w:val="left"/>
      <w:pPr>
        <w:ind w:left="1361" w:hanging="1361"/>
      </w:pPr>
      <w:rPr>
        <w:rFonts w:ascii="Times New Roman" w:eastAsia="ＭＳ ゴシック" w:hAnsi="Times New Roman"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547C669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7" w15:restartNumberingAfterBreak="0">
    <w:nsid w:val="57C431DB"/>
    <w:multiLevelType w:val="multilevel"/>
    <w:tmpl w:val="D14E173A"/>
    <w:lvl w:ilvl="0">
      <w:start w:val="1"/>
      <w:numFmt w:val="decimal"/>
      <w:lvlText w:val="%1．"/>
      <w:lvlJc w:val="left"/>
      <w:pPr>
        <w:ind w:left="420" w:hanging="420"/>
      </w:pPr>
      <w:rPr>
        <w:rFonts w:ascii="Times New Roman" w:eastAsia="ＭＳ ゴシック" w:hAnsi="Times New Roman" w:hint="default"/>
        <w:b/>
        <w:i w:val="0"/>
        <w:sz w:val="21"/>
      </w:rPr>
    </w:lvl>
    <w:lvl w:ilvl="1">
      <w:start w:val="1"/>
      <w:numFmt w:val="decimal"/>
      <w:lvlText w:val="%1.%2"/>
      <w:lvlJc w:val="left"/>
      <w:pPr>
        <w:ind w:left="840" w:hanging="420"/>
      </w:pPr>
      <w:rPr>
        <w:rFonts w:ascii="Times New Roman" w:eastAsia="ＭＳ ゴシック" w:hAnsi="Times New Roman" w:hint="default"/>
        <w:b/>
        <w:i w:val="0"/>
        <w:sz w:val="21"/>
      </w:rPr>
    </w:lvl>
    <w:lvl w:ilvl="2">
      <w:start w:val="1"/>
      <w:numFmt w:val="decimal"/>
      <w:lvlText w:val="%1.%2.%3"/>
      <w:lvlJc w:val="left"/>
      <w:pPr>
        <w:ind w:left="1260" w:hanging="420"/>
      </w:pPr>
      <w:rPr>
        <w:rFonts w:ascii="Times New Roman" w:eastAsia="ＭＳ ゴシック" w:hAnsi="Times New Roman" w:hint="default"/>
        <w:b/>
        <w:i w:val="0"/>
        <w:sz w:val="21"/>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38" w15:restartNumberingAfterBreak="0">
    <w:nsid w:val="5AD721E2"/>
    <w:multiLevelType w:val="hybridMultilevel"/>
    <w:tmpl w:val="C9FED344"/>
    <w:lvl w:ilvl="0" w:tplc="77881B0C">
      <w:start w:val="1"/>
      <w:numFmt w:val="decimal"/>
      <w:lvlText w:val="%1．"/>
      <w:lvlJc w:val="left"/>
      <w:pPr>
        <w:ind w:left="420" w:hanging="420"/>
      </w:pPr>
      <w:rPr>
        <w:rFonts w:ascii="Times New Roman" w:eastAsia="ＭＳ ゴシック" w:hAnsi="Times New Roman" w:hint="default"/>
        <w:b/>
        <w:i w:val="0"/>
        <w:sz w:val="21"/>
      </w:rPr>
    </w:lvl>
    <w:lvl w:ilvl="1" w:tplc="1CB828FC" w:tentative="1">
      <w:start w:val="1"/>
      <w:numFmt w:val="aiueoFullWidth"/>
      <w:lvlText w:val="(%2)"/>
      <w:lvlJc w:val="left"/>
      <w:pPr>
        <w:ind w:left="840" w:hanging="420"/>
      </w:pPr>
    </w:lvl>
    <w:lvl w:ilvl="2" w:tplc="B5C25348" w:tentative="1">
      <w:start w:val="1"/>
      <w:numFmt w:val="decimalEnclosedCircle"/>
      <w:lvlText w:val="%3"/>
      <w:lvlJc w:val="left"/>
      <w:pPr>
        <w:ind w:left="1260" w:hanging="420"/>
      </w:pPr>
    </w:lvl>
    <w:lvl w:ilvl="3" w:tplc="790AEC92" w:tentative="1">
      <w:start w:val="1"/>
      <w:numFmt w:val="decimal"/>
      <w:lvlText w:val="%4."/>
      <w:lvlJc w:val="left"/>
      <w:pPr>
        <w:ind w:left="1680" w:hanging="420"/>
      </w:pPr>
    </w:lvl>
    <w:lvl w:ilvl="4" w:tplc="52B42BCC" w:tentative="1">
      <w:start w:val="1"/>
      <w:numFmt w:val="aiueoFullWidth"/>
      <w:lvlText w:val="(%5)"/>
      <w:lvlJc w:val="left"/>
      <w:pPr>
        <w:ind w:left="2100" w:hanging="420"/>
      </w:pPr>
    </w:lvl>
    <w:lvl w:ilvl="5" w:tplc="883250F8" w:tentative="1">
      <w:start w:val="1"/>
      <w:numFmt w:val="decimalEnclosedCircle"/>
      <w:lvlText w:val="%6"/>
      <w:lvlJc w:val="left"/>
      <w:pPr>
        <w:ind w:left="2520" w:hanging="420"/>
      </w:pPr>
    </w:lvl>
    <w:lvl w:ilvl="6" w:tplc="8EE2D8D8" w:tentative="1">
      <w:start w:val="1"/>
      <w:numFmt w:val="decimal"/>
      <w:lvlText w:val="%7."/>
      <w:lvlJc w:val="left"/>
      <w:pPr>
        <w:ind w:left="2940" w:hanging="420"/>
      </w:pPr>
    </w:lvl>
    <w:lvl w:ilvl="7" w:tplc="91341C3E" w:tentative="1">
      <w:start w:val="1"/>
      <w:numFmt w:val="aiueoFullWidth"/>
      <w:lvlText w:val="(%8)"/>
      <w:lvlJc w:val="left"/>
      <w:pPr>
        <w:ind w:left="3360" w:hanging="420"/>
      </w:pPr>
    </w:lvl>
    <w:lvl w:ilvl="8" w:tplc="D5BABEF4" w:tentative="1">
      <w:start w:val="1"/>
      <w:numFmt w:val="decimalEnclosedCircle"/>
      <w:lvlText w:val="%9"/>
      <w:lvlJc w:val="left"/>
      <w:pPr>
        <w:ind w:left="3780" w:hanging="420"/>
      </w:pPr>
    </w:lvl>
  </w:abstractNum>
  <w:abstractNum w:abstractNumId="39" w15:restartNumberingAfterBreak="0">
    <w:nsid w:val="5AFF21FB"/>
    <w:multiLevelType w:val="hybridMultilevel"/>
    <w:tmpl w:val="BC685EEA"/>
    <w:lvl w:ilvl="0" w:tplc="50089430">
      <w:start w:val="1"/>
      <w:numFmt w:val="decimal"/>
      <w:lvlText w:val="%1．"/>
      <w:lvlJc w:val="left"/>
      <w:pPr>
        <w:ind w:left="420" w:hanging="420"/>
      </w:pPr>
      <w:rPr>
        <w:rFonts w:ascii="Times New Roman" w:eastAsia="ＭＳ ゴシック" w:hAnsi="Times New Roman" w:hint="default"/>
        <w:b/>
        <w:i w:val="0"/>
        <w:sz w:val="21"/>
      </w:rPr>
    </w:lvl>
    <w:lvl w:ilvl="1" w:tplc="A0BCD7D6" w:tentative="1">
      <w:start w:val="1"/>
      <w:numFmt w:val="aiueoFullWidth"/>
      <w:lvlText w:val="(%2)"/>
      <w:lvlJc w:val="left"/>
      <w:pPr>
        <w:ind w:left="840" w:hanging="420"/>
      </w:pPr>
    </w:lvl>
    <w:lvl w:ilvl="2" w:tplc="B240C182" w:tentative="1">
      <w:start w:val="1"/>
      <w:numFmt w:val="decimalEnclosedCircle"/>
      <w:lvlText w:val="%3"/>
      <w:lvlJc w:val="left"/>
      <w:pPr>
        <w:ind w:left="1260" w:hanging="420"/>
      </w:pPr>
    </w:lvl>
    <w:lvl w:ilvl="3" w:tplc="4F18C09E" w:tentative="1">
      <w:start w:val="1"/>
      <w:numFmt w:val="decimal"/>
      <w:lvlText w:val="%4."/>
      <w:lvlJc w:val="left"/>
      <w:pPr>
        <w:ind w:left="1680" w:hanging="420"/>
      </w:pPr>
    </w:lvl>
    <w:lvl w:ilvl="4" w:tplc="011E5B60" w:tentative="1">
      <w:start w:val="1"/>
      <w:numFmt w:val="aiueoFullWidth"/>
      <w:lvlText w:val="(%5)"/>
      <w:lvlJc w:val="left"/>
      <w:pPr>
        <w:ind w:left="2100" w:hanging="420"/>
      </w:pPr>
    </w:lvl>
    <w:lvl w:ilvl="5" w:tplc="F39066E8" w:tentative="1">
      <w:start w:val="1"/>
      <w:numFmt w:val="decimalEnclosedCircle"/>
      <w:lvlText w:val="%6"/>
      <w:lvlJc w:val="left"/>
      <w:pPr>
        <w:ind w:left="2520" w:hanging="420"/>
      </w:pPr>
    </w:lvl>
    <w:lvl w:ilvl="6" w:tplc="5D24AD3C" w:tentative="1">
      <w:start w:val="1"/>
      <w:numFmt w:val="decimal"/>
      <w:lvlText w:val="%7."/>
      <w:lvlJc w:val="left"/>
      <w:pPr>
        <w:ind w:left="2940" w:hanging="420"/>
      </w:pPr>
    </w:lvl>
    <w:lvl w:ilvl="7" w:tplc="64D49A1C" w:tentative="1">
      <w:start w:val="1"/>
      <w:numFmt w:val="aiueoFullWidth"/>
      <w:lvlText w:val="(%8)"/>
      <w:lvlJc w:val="left"/>
      <w:pPr>
        <w:ind w:left="3360" w:hanging="420"/>
      </w:pPr>
    </w:lvl>
    <w:lvl w:ilvl="8" w:tplc="AE8CA17E" w:tentative="1">
      <w:start w:val="1"/>
      <w:numFmt w:val="decimalEnclosedCircle"/>
      <w:lvlText w:val="%9"/>
      <w:lvlJc w:val="left"/>
      <w:pPr>
        <w:ind w:left="3780" w:hanging="420"/>
      </w:pPr>
    </w:lvl>
  </w:abstractNum>
  <w:abstractNum w:abstractNumId="40" w15:restartNumberingAfterBreak="0">
    <w:nsid w:val="5C4B6589"/>
    <w:multiLevelType w:val="hybridMultilevel"/>
    <w:tmpl w:val="20B630F2"/>
    <w:lvl w:ilvl="0" w:tplc="6A525CC8">
      <w:start w:val="1"/>
      <w:numFmt w:val="decimal"/>
      <w:lvlText w:val="%1.1"/>
      <w:lvlJc w:val="left"/>
      <w:pPr>
        <w:ind w:left="420" w:hanging="420"/>
      </w:pPr>
      <w:rPr>
        <w:rFonts w:ascii="Times New Roman" w:eastAsia="ＭＳ ゴシック" w:hAnsi="Times New Roman" w:hint="default"/>
        <w:b/>
        <w:i w:val="0"/>
        <w:sz w:val="21"/>
      </w:rPr>
    </w:lvl>
    <w:lvl w:ilvl="1" w:tplc="C760443A" w:tentative="1">
      <w:start w:val="1"/>
      <w:numFmt w:val="aiueoFullWidth"/>
      <w:lvlText w:val="(%2)"/>
      <w:lvlJc w:val="left"/>
      <w:pPr>
        <w:ind w:left="840" w:hanging="420"/>
      </w:pPr>
    </w:lvl>
    <w:lvl w:ilvl="2" w:tplc="B14A0B5E" w:tentative="1">
      <w:start w:val="1"/>
      <w:numFmt w:val="decimalEnclosedCircle"/>
      <w:lvlText w:val="%3"/>
      <w:lvlJc w:val="left"/>
      <w:pPr>
        <w:ind w:left="1260" w:hanging="420"/>
      </w:pPr>
    </w:lvl>
    <w:lvl w:ilvl="3" w:tplc="731A19E2" w:tentative="1">
      <w:start w:val="1"/>
      <w:numFmt w:val="decimal"/>
      <w:lvlText w:val="%4."/>
      <w:lvlJc w:val="left"/>
      <w:pPr>
        <w:ind w:left="1680" w:hanging="420"/>
      </w:pPr>
    </w:lvl>
    <w:lvl w:ilvl="4" w:tplc="549E90A6" w:tentative="1">
      <w:start w:val="1"/>
      <w:numFmt w:val="aiueoFullWidth"/>
      <w:lvlText w:val="(%5)"/>
      <w:lvlJc w:val="left"/>
      <w:pPr>
        <w:ind w:left="2100" w:hanging="420"/>
      </w:pPr>
    </w:lvl>
    <w:lvl w:ilvl="5" w:tplc="92FE8394" w:tentative="1">
      <w:start w:val="1"/>
      <w:numFmt w:val="decimalEnclosedCircle"/>
      <w:lvlText w:val="%6"/>
      <w:lvlJc w:val="left"/>
      <w:pPr>
        <w:ind w:left="2520" w:hanging="420"/>
      </w:pPr>
    </w:lvl>
    <w:lvl w:ilvl="6" w:tplc="575CE5FE" w:tentative="1">
      <w:start w:val="1"/>
      <w:numFmt w:val="decimal"/>
      <w:lvlText w:val="%7."/>
      <w:lvlJc w:val="left"/>
      <w:pPr>
        <w:ind w:left="2940" w:hanging="420"/>
      </w:pPr>
    </w:lvl>
    <w:lvl w:ilvl="7" w:tplc="F29E21F0" w:tentative="1">
      <w:start w:val="1"/>
      <w:numFmt w:val="aiueoFullWidth"/>
      <w:lvlText w:val="(%8)"/>
      <w:lvlJc w:val="left"/>
      <w:pPr>
        <w:ind w:left="3360" w:hanging="420"/>
      </w:pPr>
    </w:lvl>
    <w:lvl w:ilvl="8" w:tplc="5B320C92" w:tentative="1">
      <w:start w:val="1"/>
      <w:numFmt w:val="decimalEnclosedCircle"/>
      <w:lvlText w:val="%9"/>
      <w:lvlJc w:val="left"/>
      <w:pPr>
        <w:ind w:left="3780" w:hanging="420"/>
      </w:pPr>
    </w:lvl>
  </w:abstractNum>
  <w:abstractNum w:abstractNumId="41" w15:restartNumberingAfterBreak="0">
    <w:nsid w:val="5DF83A6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2" w15:restartNumberingAfterBreak="0">
    <w:nsid w:val="658560C2"/>
    <w:multiLevelType w:val="multilevel"/>
    <w:tmpl w:val="0409001D"/>
    <w:numStyleLink w:val="a"/>
  </w:abstractNum>
  <w:abstractNum w:abstractNumId="43" w15:restartNumberingAfterBreak="0">
    <w:nsid w:val="66064A9A"/>
    <w:multiLevelType w:val="multilevel"/>
    <w:tmpl w:val="0409001D"/>
    <w:numStyleLink w:val="a"/>
  </w:abstractNum>
  <w:abstractNum w:abstractNumId="44" w15:restartNumberingAfterBreak="0">
    <w:nsid w:val="67683F87"/>
    <w:multiLevelType w:val="hybridMultilevel"/>
    <w:tmpl w:val="AC56E4B4"/>
    <w:lvl w:ilvl="0" w:tplc="B498E2B6">
      <w:start w:val="1"/>
      <w:numFmt w:val="decimal"/>
      <w:lvlText w:val="%1.1"/>
      <w:lvlJc w:val="left"/>
      <w:pPr>
        <w:ind w:left="420" w:hanging="420"/>
      </w:pPr>
      <w:rPr>
        <w:rFonts w:ascii="Times New Roman" w:eastAsia="ＭＳ ゴシック" w:hAnsi="Times New Roman" w:hint="default"/>
        <w:b/>
        <w:i w:val="0"/>
        <w:sz w:val="21"/>
      </w:rPr>
    </w:lvl>
    <w:lvl w:ilvl="1" w:tplc="DC8447CC" w:tentative="1">
      <w:start w:val="1"/>
      <w:numFmt w:val="aiueoFullWidth"/>
      <w:lvlText w:val="(%2)"/>
      <w:lvlJc w:val="left"/>
      <w:pPr>
        <w:ind w:left="840" w:hanging="420"/>
      </w:pPr>
    </w:lvl>
    <w:lvl w:ilvl="2" w:tplc="F2FC2FA8" w:tentative="1">
      <w:start w:val="1"/>
      <w:numFmt w:val="decimalEnclosedCircle"/>
      <w:lvlText w:val="%3"/>
      <w:lvlJc w:val="left"/>
      <w:pPr>
        <w:ind w:left="1260" w:hanging="420"/>
      </w:pPr>
    </w:lvl>
    <w:lvl w:ilvl="3" w:tplc="D06088D0" w:tentative="1">
      <w:start w:val="1"/>
      <w:numFmt w:val="decimal"/>
      <w:lvlText w:val="%4."/>
      <w:lvlJc w:val="left"/>
      <w:pPr>
        <w:ind w:left="1680" w:hanging="420"/>
      </w:pPr>
    </w:lvl>
    <w:lvl w:ilvl="4" w:tplc="3B9663E8" w:tentative="1">
      <w:start w:val="1"/>
      <w:numFmt w:val="aiueoFullWidth"/>
      <w:lvlText w:val="(%5)"/>
      <w:lvlJc w:val="left"/>
      <w:pPr>
        <w:ind w:left="2100" w:hanging="420"/>
      </w:pPr>
    </w:lvl>
    <w:lvl w:ilvl="5" w:tplc="59E62B98" w:tentative="1">
      <w:start w:val="1"/>
      <w:numFmt w:val="decimalEnclosedCircle"/>
      <w:lvlText w:val="%6"/>
      <w:lvlJc w:val="left"/>
      <w:pPr>
        <w:ind w:left="2520" w:hanging="420"/>
      </w:pPr>
    </w:lvl>
    <w:lvl w:ilvl="6" w:tplc="DBBAF8BE" w:tentative="1">
      <w:start w:val="1"/>
      <w:numFmt w:val="decimal"/>
      <w:lvlText w:val="%7."/>
      <w:lvlJc w:val="left"/>
      <w:pPr>
        <w:ind w:left="2940" w:hanging="420"/>
      </w:pPr>
    </w:lvl>
    <w:lvl w:ilvl="7" w:tplc="50B8225C" w:tentative="1">
      <w:start w:val="1"/>
      <w:numFmt w:val="aiueoFullWidth"/>
      <w:lvlText w:val="(%8)"/>
      <w:lvlJc w:val="left"/>
      <w:pPr>
        <w:ind w:left="3360" w:hanging="420"/>
      </w:pPr>
    </w:lvl>
    <w:lvl w:ilvl="8" w:tplc="91B0768A" w:tentative="1">
      <w:start w:val="1"/>
      <w:numFmt w:val="decimalEnclosedCircle"/>
      <w:lvlText w:val="%9"/>
      <w:lvlJc w:val="left"/>
      <w:pPr>
        <w:ind w:left="3780" w:hanging="420"/>
      </w:pPr>
    </w:lvl>
  </w:abstractNum>
  <w:abstractNum w:abstractNumId="45" w15:restartNumberingAfterBreak="0">
    <w:nsid w:val="75F870D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6" w15:restartNumberingAfterBreak="0">
    <w:nsid w:val="7EB53D05"/>
    <w:multiLevelType w:val="hybridMultilevel"/>
    <w:tmpl w:val="BC661E76"/>
    <w:lvl w:ilvl="0" w:tplc="24B82278">
      <w:start w:val="1"/>
      <w:numFmt w:val="decimal"/>
      <w:lvlText w:val="%1．"/>
      <w:lvlJc w:val="left"/>
      <w:pPr>
        <w:ind w:left="420" w:hanging="420"/>
      </w:pPr>
      <w:rPr>
        <w:rFonts w:ascii="Times New Roman" w:eastAsia="ＭＳ ゴシック" w:hAnsi="Times New Roman" w:hint="default"/>
        <w:b/>
        <w:i w:val="0"/>
        <w:sz w:val="21"/>
      </w:rPr>
    </w:lvl>
    <w:lvl w:ilvl="1" w:tplc="ACCA697C" w:tentative="1">
      <w:start w:val="1"/>
      <w:numFmt w:val="aiueoFullWidth"/>
      <w:lvlText w:val="(%2)"/>
      <w:lvlJc w:val="left"/>
      <w:pPr>
        <w:ind w:left="840" w:hanging="420"/>
      </w:pPr>
    </w:lvl>
    <w:lvl w:ilvl="2" w:tplc="1EBA3C38" w:tentative="1">
      <w:start w:val="1"/>
      <w:numFmt w:val="decimalEnclosedCircle"/>
      <w:lvlText w:val="%3"/>
      <w:lvlJc w:val="left"/>
      <w:pPr>
        <w:ind w:left="1260" w:hanging="420"/>
      </w:pPr>
    </w:lvl>
    <w:lvl w:ilvl="3" w:tplc="8542DDDE" w:tentative="1">
      <w:start w:val="1"/>
      <w:numFmt w:val="decimal"/>
      <w:lvlText w:val="%4."/>
      <w:lvlJc w:val="left"/>
      <w:pPr>
        <w:ind w:left="1680" w:hanging="420"/>
      </w:pPr>
    </w:lvl>
    <w:lvl w:ilvl="4" w:tplc="169CA416" w:tentative="1">
      <w:start w:val="1"/>
      <w:numFmt w:val="aiueoFullWidth"/>
      <w:lvlText w:val="(%5)"/>
      <w:lvlJc w:val="left"/>
      <w:pPr>
        <w:ind w:left="2100" w:hanging="420"/>
      </w:pPr>
    </w:lvl>
    <w:lvl w:ilvl="5" w:tplc="883609B6" w:tentative="1">
      <w:start w:val="1"/>
      <w:numFmt w:val="decimalEnclosedCircle"/>
      <w:lvlText w:val="%6"/>
      <w:lvlJc w:val="left"/>
      <w:pPr>
        <w:ind w:left="2520" w:hanging="420"/>
      </w:pPr>
    </w:lvl>
    <w:lvl w:ilvl="6" w:tplc="F9946C1A" w:tentative="1">
      <w:start w:val="1"/>
      <w:numFmt w:val="decimal"/>
      <w:lvlText w:val="%7."/>
      <w:lvlJc w:val="left"/>
      <w:pPr>
        <w:ind w:left="2940" w:hanging="420"/>
      </w:pPr>
    </w:lvl>
    <w:lvl w:ilvl="7" w:tplc="BEC2CFBA" w:tentative="1">
      <w:start w:val="1"/>
      <w:numFmt w:val="aiueoFullWidth"/>
      <w:lvlText w:val="(%8)"/>
      <w:lvlJc w:val="left"/>
      <w:pPr>
        <w:ind w:left="3360" w:hanging="420"/>
      </w:pPr>
    </w:lvl>
    <w:lvl w:ilvl="8" w:tplc="C22467C8" w:tentative="1">
      <w:start w:val="1"/>
      <w:numFmt w:val="decimalEnclosedCircle"/>
      <w:lvlText w:val="%9"/>
      <w:lvlJc w:val="left"/>
      <w:pPr>
        <w:ind w:left="3780" w:hanging="420"/>
      </w:pPr>
    </w:lvl>
  </w:abstractNum>
  <w:num w:numId="1" w16cid:durableId="795177926">
    <w:abstractNumId w:val="13"/>
  </w:num>
  <w:num w:numId="2" w16cid:durableId="1577202957">
    <w:abstractNumId w:val="16"/>
  </w:num>
  <w:num w:numId="3" w16cid:durableId="1273972303">
    <w:abstractNumId w:val="10"/>
  </w:num>
  <w:num w:numId="4" w16cid:durableId="702947055">
    <w:abstractNumId w:val="21"/>
  </w:num>
  <w:num w:numId="5" w16cid:durableId="660084561">
    <w:abstractNumId w:val="17"/>
  </w:num>
  <w:num w:numId="6" w16cid:durableId="292174053">
    <w:abstractNumId w:val="26"/>
  </w:num>
  <w:num w:numId="7" w16cid:durableId="358360169">
    <w:abstractNumId w:val="39"/>
  </w:num>
  <w:num w:numId="8" w16cid:durableId="1434744042">
    <w:abstractNumId w:val="30"/>
  </w:num>
  <w:num w:numId="9" w16cid:durableId="1573158402">
    <w:abstractNumId w:val="33"/>
  </w:num>
  <w:num w:numId="10" w16cid:durableId="621349946">
    <w:abstractNumId w:val="17"/>
    <w:lvlOverride w:ilvl="0">
      <w:lvl w:ilvl="0">
        <w:start w:val="1"/>
        <w:numFmt w:val="decimal"/>
        <w:lvlText w:val="%1．"/>
        <w:lvlJc w:val="left"/>
        <w:pPr>
          <w:ind w:left="420" w:hanging="420"/>
        </w:pPr>
        <w:rPr>
          <w:rFonts w:ascii="Times New Roman" w:eastAsia="ＭＳ ゴシック" w:hAnsi="Times New Roman" w:hint="default"/>
          <w:b/>
          <w:i w:val="0"/>
          <w:sz w:val="21"/>
        </w:rPr>
      </w:lvl>
    </w:lvlOverride>
    <w:lvlOverride w:ilvl="1">
      <w:lvl w:ilvl="1">
        <w:start w:val="1"/>
        <w:numFmt w:val="decimal"/>
        <w:lvlText w:val="%1.%2"/>
        <w:lvlJc w:val="left"/>
        <w:pPr>
          <w:ind w:left="840" w:hanging="840"/>
        </w:pPr>
        <w:rPr>
          <w:rFonts w:ascii="Times New Roman" w:eastAsia="ＭＳ ゴシック" w:hAnsi="Times New Roman" w:hint="default"/>
          <w:b/>
          <w:i w:val="0"/>
          <w:sz w:val="21"/>
        </w:rPr>
      </w:lvl>
    </w:lvlOverride>
    <w:lvlOverride w:ilvl="2">
      <w:lvl w:ilvl="2">
        <w:start w:val="1"/>
        <w:numFmt w:val="decimal"/>
        <w:lvlText w:val="%1.%2.%3"/>
        <w:lvlJc w:val="left"/>
        <w:pPr>
          <w:ind w:left="1260" w:hanging="1260"/>
        </w:pPr>
        <w:rPr>
          <w:rFonts w:ascii="Times New Roman" w:eastAsia="ＭＳ ゴシック" w:hAnsi="Times New Roman" w:hint="default"/>
          <w:b/>
          <w:i w:val="0"/>
          <w:sz w:val="21"/>
        </w:rPr>
      </w:lvl>
    </w:lvlOverride>
    <w:lvlOverride w:ilvl="3">
      <w:lvl w:ilvl="3">
        <w:start w:val="1"/>
        <w:numFmt w:val="decimal"/>
        <w:lvlText w:val="%1.%2.%3.%4"/>
        <w:lvlJc w:val="left"/>
        <w:pPr>
          <w:ind w:left="1680" w:hanging="420"/>
        </w:pPr>
        <w:rPr>
          <w:rFonts w:ascii="Times New Roman" w:eastAsia="ＭＳ ゴシック" w:hAnsi="Times New Roman" w:hint="default"/>
          <w:b/>
          <w:i w:val="0"/>
          <w:sz w:val="21"/>
        </w:rPr>
      </w:lvl>
    </w:lvlOverride>
    <w:lvlOverride w:ilvl="4">
      <w:lvl w:ilvl="4">
        <w:start w:val="1"/>
        <w:numFmt w:val="aiueoFullWidth"/>
        <w:lvlText w:val="(%5)"/>
        <w:lvlJc w:val="left"/>
        <w:pPr>
          <w:ind w:left="2100" w:hanging="420"/>
        </w:pPr>
        <w:rPr>
          <w:rFonts w:hint="eastAsia"/>
        </w:rPr>
      </w:lvl>
    </w:lvlOverride>
    <w:lvlOverride w:ilvl="5">
      <w:lvl w:ilvl="5">
        <w:start w:val="1"/>
        <w:numFmt w:val="decimalEnclosedCircle"/>
        <w:lvlText w:val="%6"/>
        <w:lvlJc w:val="left"/>
        <w:pPr>
          <w:ind w:left="2520" w:hanging="420"/>
        </w:pPr>
        <w:rPr>
          <w:rFonts w:hint="eastAsia"/>
        </w:rPr>
      </w:lvl>
    </w:lvlOverride>
    <w:lvlOverride w:ilvl="6">
      <w:lvl w:ilvl="6">
        <w:start w:val="1"/>
        <w:numFmt w:val="decimal"/>
        <w:lvlText w:val="%7."/>
        <w:lvlJc w:val="left"/>
        <w:pPr>
          <w:ind w:left="2940" w:hanging="420"/>
        </w:pPr>
        <w:rPr>
          <w:rFonts w:hint="eastAsia"/>
        </w:rPr>
      </w:lvl>
    </w:lvlOverride>
    <w:lvlOverride w:ilvl="7">
      <w:lvl w:ilvl="7">
        <w:start w:val="1"/>
        <w:numFmt w:val="aiueoFullWidth"/>
        <w:lvlText w:val="(%8)"/>
        <w:lvlJc w:val="left"/>
        <w:pPr>
          <w:ind w:left="3360" w:hanging="420"/>
        </w:pPr>
        <w:rPr>
          <w:rFonts w:hint="eastAsia"/>
        </w:rPr>
      </w:lvl>
    </w:lvlOverride>
    <w:lvlOverride w:ilvl="8">
      <w:lvl w:ilvl="8">
        <w:start w:val="1"/>
        <w:numFmt w:val="decimalEnclosedCircle"/>
        <w:lvlText w:val="%9"/>
        <w:lvlJc w:val="left"/>
        <w:pPr>
          <w:ind w:left="3780" w:hanging="420"/>
        </w:pPr>
        <w:rPr>
          <w:rFonts w:hint="eastAsia"/>
        </w:rPr>
      </w:lvl>
    </w:lvlOverride>
  </w:num>
  <w:num w:numId="11" w16cid:durableId="342244589">
    <w:abstractNumId w:val="37"/>
  </w:num>
  <w:num w:numId="12" w16cid:durableId="33234163">
    <w:abstractNumId w:val="31"/>
  </w:num>
  <w:num w:numId="13" w16cid:durableId="1369768028">
    <w:abstractNumId w:val="38"/>
  </w:num>
  <w:num w:numId="14" w16cid:durableId="594289893">
    <w:abstractNumId w:val="40"/>
  </w:num>
  <w:num w:numId="15" w16cid:durableId="178159540">
    <w:abstractNumId w:val="46"/>
  </w:num>
  <w:num w:numId="16" w16cid:durableId="195510019">
    <w:abstractNumId w:val="27"/>
  </w:num>
  <w:num w:numId="17" w16cid:durableId="28535397">
    <w:abstractNumId w:val="44"/>
  </w:num>
  <w:num w:numId="18" w16cid:durableId="1796295089">
    <w:abstractNumId w:val="12"/>
  </w:num>
  <w:num w:numId="19" w16cid:durableId="202249972">
    <w:abstractNumId w:val="14"/>
  </w:num>
  <w:num w:numId="20" w16cid:durableId="902913428">
    <w:abstractNumId w:val="19"/>
  </w:num>
  <w:num w:numId="21" w16cid:durableId="1461338385">
    <w:abstractNumId w:val="41"/>
  </w:num>
  <w:num w:numId="22" w16cid:durableId="1196038797">
    <w:abstractNumId w:val="29"/>
  </w:num>
  <w:num w:numId="23" w16cid:durableId="770709719">
    <w:abstractNumId w:val="43"/>
  </w:num>
  <w:num w:numId="24" w16cid:durableId="2017150524">
    <w:abstractNumId w:val="36"/>
  </w:num>
  <w:num w:numId="25" w16cid:durableId="38551564">
    <w:abstractNumId w:val="45"/>
  </w:num>
  <w:num w:numId="26" w16cid:durableId="1094209761">
    <w:abstractNumId w:val="34"/>
  </w:num>
  <w:num w:numId="27" w16cid:durableId="771171566">
    <w:abstractNumId w:val="42"/>
  </w:num>
  <w:num w:numId="28" w16cid:durableId="456994374">
    <w:abstractNumId w:val="20"/>
  </w:num>
  <w:num w:numId="29" w16cid:durableId="636568426">
    <w:abstractNumId w:val="11"/>
  </w:num>
  <w:num w:numId="30" w16cid:durableId="1194490426">
    <w:abstractNumId w:val="32"/>
  </w:num>
  <w:num w:numId="31" w16cid:durableId="325480164">
    <w:abstractNumId w:val="15"/>
  </w:num>
  <w:num w:numId="32" w16cid:durableId="418912982">
    <w:abstractNumId w:val="35"/>
  </w:num>
  <w:num w:numId="33" w16cid:durableId="1956979680">
    <w:abstractNumId w:val="24"/>
  </w:num>
  <w:num w:numId="34" w16cid:durableId="186262364">
    <w:abstractNumId w:val="28"/>
  </w:num>
  <w:num w:numId="35" w16cid:durableId="414934316">
    <w:abstractNumId w:val="18"/>
  </w:num>
  <w:num w:numId="36" w16cid:durableId="1775781219">
    <w:abstractNumId w:val="25"/>
  </w:num>
  <w:num w:numId="37" w16cid:durableId="1769040491">
    <w:abstractNumId w:val="9"/>
  </w:num>
  <w:num w:numId="38" w16cid:durableId="323512551">
    <w:abstractNumId w:val="8"/>
  </w:num>
  <w:num w:numId="39" w16cid:durableId="1468671137">
    <w:abstractNumId w:val="7"/>
  </w:num>
  <w:num w:numId="40" w16cid:durableId="587735709">
    <w:abstractNumId w:val="6"/>
  </w:num>
  <w:num w:numId="41" w16cid:durableId="448401447">
    <w:abstractNumId w:val="5"/>
  </w:num>
  <w:num w:numId="42" w16cid:durableId="1306857159">
    <w:abstractNumId w:val="4"/>
  </w:num>
  <w:num w:numId="43" w16cid:durableId="986125005">
    <w:abstractNumId w:val="3"/>
  </w:num>
  <w:num w:numId="44" w16cid:durableId="1596867003">
    <w:abstractNumId w:val="2"/>
  </w:num>
  <w:num w:numId="45" w16cid:durableId="708840202">
    <w:abstractNumId w:val="1"/>
  </w:num>
  <w:num w:numId="46" w16cid:durableId="10617129">
    <w:abstractNumId w:val="0"/>
  </w:num>
  <w:num w:numId="47" w16cid:durableId="938415573">
    <w:abstractNumId w:val="22"/>
  </w:num>
  <w:num w:numId="48" w16cid:durableId="154266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hideSpellingErrors/>
  <w:hideGrammaticalErrors/>
  <w:proofState w:spelling="clean" w:grammar="clean"/>
  <w:defaultTabStop w:val="211"/>
  <w:autoHyphenation/>
  <w:drawingGridHorizontalSpacing w:val="211"/>
  <w:drawingGridVerticalSpacing w:val="15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rQwMjYzMjI2NDJQ0lEKTi0uzszPAykwrQUAb20ShCwAAAA="/>
  </w:docVars>
  <w:rsids>
    <w:rsidRoot w:val="00F27EC8"/>
    <w:rsid w:val="00000F74"/>
    <w:rsid w:val="00001358"/>
    <w:rsid w:val="00001C5C"/>
    <w:rsid w:val="00002E71"/>
    <w:rsid w:val="00004DCB"/>
    <w:rsid w:val="00006440"/>
    <w:rsid w:val="00007476"/>
    <w:rsid w:val="00010144"/>
    <w:rsid w:val="00011928"/>
    <w:rsid w:val="000121ED"/>
    <w:rsid w:val="000124B7"/>
    <w:rsid w:val="000139C7"/>
    <w:rsid w:val="0001471A"/>
    <w:rsid w:val="00014776"/>
    <w:rsid w:val="00016AD5"/>
    <w:rsid w:val="000210C9"/>
    <w:rsid w:val="00021AA1"/>
    <w:rsid w:val="00022A6C"/>
    <w:rsid w:val="00023A8E"/>
    <w:rsid w:val="0002450F"/>
    <w:rsid w:val="000247B1"/>
    <w:rsid w:val="00024CDE"/>
    <w:rsid w:val="0002602A"/>
    <w:rsid w:val="0003093A"/>
    <w:rsid w:val="00030B17"/>
    <w:rsid w:val="00031B2C"/>
    <w:rsid w:val="0003210A"/>
    <w:rsid w:val="000326BA"/>
    <w:rsid w:val="00032BB8"/>
    <w:rsid w:val="00033113"/>
    <w:rsid w:val="000332A0"/>
    <w:rsid w:val="00033F07"/>
    <w:rsid w:val="00034DA3"/>
    <w:rsid w:val="000356A3"/>
    <w:rsid w:val="00036058"/>
    <w:rsid w:val="00036416"/>
    <w:rsid w:val="000367A5"/>
    <w:rsid w:val="00036919"/>
    <w:rsid w:val="0004082F"/>
    <w:rsid w:val="00040C49"/>
    <w:rsid w:val="0004129D"/>
    <w:rsid w:val="000425C4"/>
    <w:rsid w:val="00043D3E"/>
    <w:rsid w:val="000449AF"/>
    <w:rsid w:val="00051E47"/>
    <w:rsid w:val="000526AD"/>
    <w:rsid w:val="0005319B"/>
    <w:rsid w:val="00054E15"/>
    <w:rsid w:val="00055BE5"/>
    <w:rsid w:val="0005653A"/>
    <w:rsid w:val="00057829"/>
    <w:rsid w:val="00057B65"/>
    <w:rsid w:val="00062647"/>
    <w:rsid w:val="00062E26"/>
    <w:rsid w:val="000647B9"/>
    <w:rsid w:val="00070F68"/>
    <w:rsid w:val="0007266F"/>
    <w:rsid w:val="0007310B"/>
    <w:rsid w:val="0007319B"/>
    <w:rsid w:val="00075349"/>
    <w:rsid w:val="00075E15"/>
    <w:rsid w:val="00076253"/>
    <w:rsid w:val="00077998"/>
    <w:rsid w:val="00077D47"/>
    <w:rsid w:val="000800B6"/>
    <w:rsid w:val="0008050E"/>
    <w:rsid w:val="0008079E"/>
    <w:rsid w:val="000819BF"/>
    <w:rsid w:val="000821DA"/>
    <w:rsid w:val="000832CF"/>
    <w:rsid w:val="00083E84"/>
    <w:rsid w:val="00084E9B"/>
    <w:rsid w:val="00085D51"/>
    <w:rsid w:val="00087068"/>
    <w:rsid w:val="00090857"/>
    <w:rsid w:val="00092168"/>
    <w:rsid w:val="00092B88"/>
    <w:rsid w:val="000939AE"/>
    <w:rsid w:val="00094406"/>
    <w:rsid w:val="00094F34"/>
    <w:rsid w:val="0009517C"/>
    <w:rsid w:val="00095DC2"/>
    <w:rsid w:val="0009651D"/>
    <w:rsid w:val="000A3460"/>
    <w:rsid w:val="000A58F4"/>
    <w:rsid w:val="000A5D71"/>
    <w:rsid w:val="000A72B7"/>
    <w:rsid w:val="000B06CA"/>
    <w:rsid w:val="000B360E"/>
    <w:rsid w:val="000B381D"/>
    <w:rsid w:val="000B5034"/>
    <w:rsid w:val="000C2BD6"/>
    <w:rsid w:val="000C366D"/>
    <w:rsid w:val="000C3ACC"/>
    <w:rsid w:val="000C3FC2"/>
    <w:rsid w:val="000C4AB4"/>
    <w:rsid w:val="000C5578"/>
    <w:rsid w:val="000C5C3F"/>
    <w:rsid w:val="000C6992"/>
    <w:rsid w:val="000D09C3"/>
    <w:rsid w:val="000D18C9"/>
    <w:rsid w:val="000D1A3D"/>
    <w:rsid w:val="000D23E9"/>
    <w:rsid w:val="000D35AD"/>
    <w:rsid w:val="000D59E3"/>
    <w:rsid w:val="000D7917"/>
    <w:rsid w:val="000D7980"/>
    <w:rsid w:val="000D7B02"/>
    <w:rsid w:val="000D7DA7"/>
    <w:rsid w:val="000E0274"/>
    <w:rsid w:val="000E03F6"/>
    <w:rsid w:val="000E05D7"/>
    <w:rsid w:val="000E0E65"/>
    <w:rsid w:val="000E1868"/>
    <w:rsid w:val="000E3617"/>
    <w:rsid w:val="000E3DC5"/>
    <w:rsid w:val="000E4387"/>
    <w:rsid w:val="000E57BE"/>
    <w:rsid w:val="000E6146"/>
    <w:rsid w:val="000E6CC6"/>
    <w:rsid w:val="000F070E"/>
    <w:rsid w:val="000F1009"/>
    <w:rsid w:val="000F2192"/>
    <w:rsid w:val="000F25EC"/>
    <w:rsid w:val="000F4A24"/>
    <w:rsid w:val="000F512B"/>
    <w:rsid w:val="000F5299"/>
    <w:rsid w:val="000F70F5"/>
    <w:rsid w:val="000F7A98"/>
    <w:rsid w:val="001013D9"/>
    <w:rsid w:val="00101867"/>
    <w:rsid w:val="00103079"/>
    <w:rsid w:val="001045D4"/>
    <w:rsid w:val="00105730"/>
    <w:rsid w:val="001070D8"/>
    <w:rsid w:val="00111980"/>
    <w:rsid w:val="001125A2"/>
    <w:rsid w:val="00113777"/>
    <w:rsid w:val="00113C0E"/>
    <w:rsid w:val="00114732"/>
    <w:rsid w:val="0011480D"/>
    <w:rsid w:val="001151AE"/>
    <w:rsid w:val="00115C87"/>
    <w:rsid w:val="00116961"/>
    <w:rsid w:val="00117B57"/>
    <w:rsid w:val="00121D84"/>
    <w:rsid w:val="00124EF3"/>
    <w:rsid w:val="001259E1"/>
    <w:rsid w:val="001263DB"/>
    <w:rsid w:val="00126D09"/>
    <w:rsid w:val="00126D2C"/>
    <w:rsid w:val="0012758C"/>
    <w:rsid w:val="00131A14"/>
    <w:rsid w:val="0013315F"/>
    <w:rsid w:val="001337F8"/>
    <w:rsid w:val="00134BD2"/>
    <w:rsid w:val="00134C99"/>
    <w:rsid w:val="00135584"/>
    <w:rsid w:val="001361E7"/>
    <w:rsid w:val="001371EF"/>
    <w:rsid w:val="00140F33"/>
    <w:rsid w:val="00141716"/>
    <w:rsid w:val="00141E41"/>
    <w:rsid w:val="0014224C"/>
    <w:rsid w:val="001422E2"/>
    <w:rsid w:val="00143520"/>
    <w:rsid w:val="00143CFE"/>
    <w:rsid w:val="00143EEA"/>
    <w:rsid w:val="001443AD"/>
    <w:rsid w:val="00144EFC"/>
    <w:rsid w:val="001455BE"/>
    <w:rsid w:val="001465AE"/>
    <w:rsid w:val="0014706C"/>
    <w:rsid w:val="001479E7"/>
    <w:rsid w:val="00150D6B"/>
    <w:rsid w:val="001511D8"/>
    <w:rsid w:val="00151533"/>
    <w:rsid w:val="0015234E"/>
    <w:rsid w:val="001540FA"/>
    <w:rsid w:val="00156D67"/>
    <w:rsid w:val="00156F8E"/>
    <w:rsid w:val="00157B46"/>
    <w:rsid w:val="00161123"/>
    <w:rsid w:val="001670D0"/>
    <w:rsid w:val="0017152B"/>
    <w:rsid w:val="0017249C"/>
    <w:rsid w:val="0017366A"/>
    <w:rsid w:val="00173FAE"/>
    <w:rsid w:val="00175FB2"/>
    <w:rsid w:val="001775F6"/>
    <w:rsid w:val="001809A1"/>
    <w:rsid w:val="0018392D"/>
    <w:rsid w:val="00183CDD"/>
    <w:rsid w:val="00185192"/>
    <w:rsid w:val="0018673E"/>
    <w:rsid w:val="00191268"/>
    <w:rsid w:val="001914BD"/>
    <w:rsid w:val="001951F7"/>
    <w:rsid w:val="001954C0"/>
    <w:rsid w:val="0019768E"/>
    <w:rsid w:val="001A7CCA"/>
    <w:rsid w:val="001B033A"/>
    <w:rsid w:val="001B0A54"/>
    <w:rsid w:val="001B2C66"/>
    <w:rsid w:val="001B45D3"/>
    <w:rsid w:val="001B57A4"/>
    <w:rsid w:val="001B6B1A"/>
    <w:rsid w:val="001C3B81"/>
    <w:rsid w:val="001C3FE6"/>
    <w:rsid w:val="001C5A31"/>
    <w:rsid w:val="001C7C61"/>
    <w:rsid w:val="001D0209"/>
    <w:rsid w:val="001D2EAD"/>
    <w:rsid w:val="001D699F"/>
    <w:rsid w:val="001D6AF0"/>
    <w:rsid w:val="001E01E0"/>
    <w:rsid w:val="001E16E1"/>
    <w:rsid w:val="001E3B4E"/>
    <w:rsid w:val="001E5C22"/>
    <w:rsid w:val="001E6FA3"/>
    <w:rsid w:val="001E7519"/>
    <w:rsid w:val="001F024A"/>
    <w:rsid w:val="001F07F7"/>
    <w:rsid w:val="001F1D80"/>
    <w:rsid w:val="001F2106"/>
    <w:rsid w:val="001F295C"/>
    <w:rsid w:val="001F2977"/>
    <w:rsid w:val="001F408B"/>
    <w:rsid w:val="001F40A7"/>
    <w:rsid w:val="001F43D9"/>
    <w:rsid w:val="001F4647"/>
    <w:rsid w:val="001F541B"/>
    <w:rsid w:val="001F6349"/>
    <w:rsid w:val="001F6D7B"/>
    <w:rsid w:val="00201013"/>
    <w:rsid w:val="0020369F"/>
    <w:rsid w:val="00204D68"/>
    <w:rsid w:val="002062B5"/>
    <w:rsid w:val="00206F22"/>
    <w:rsid w:val="002073CF"/>
    <w:rsid w:val="00207A8F"/>
    <w:rsid w:val="00210926"/>
    <w:rsid w:val="00213F57"/>
    <w:rsid w:val="00214636"/>
    <w:rsid w:val="00214C64"/>
    <w:rsid w:val="002167F4"/>
    <w:rsid w:val="002168D9"/>
    <w:rsid w:val="0022330E"/>
    <w:rsid w:val="002239F0"/>
    <w:rsid w:val="00223A30"/>
    <w:rsid w:val="0022409F"/>
    <w:rsid w:val="0022597C"/>
    <w:rsid w:val="00225B0A"/>
    <w:rsid w:val="00225B59"/>
    <w:rsid w:val="002302CC"/>
    <w:rsid w:val="00230A66"/>
    <w:rsid w:val="002315DC"/>
    <w:rsid w:val="002319EF"/>
    <w:rsid w:val="00232D7E"/>
    <w:rsid w:val="00232F27"/>
    <w:rsid w:val="00233092"/>
    <w:rsid w:val="00233CB0"/>
    <w:rsid w:val="0023462C"/>
    <w:rsid w:val="002350E8"/>
    <w:rsid w:val="00242C1E"/>
    <w:rsid w:val="00242E39"/>
    <w:rsid w:val="00243305"/>
    <w:rsid w:val="00243997"/>
    <w:rsid w:val="00243EA8"/>
    <w:rsid w:val="00243F2F"/>
    <w:rsid w:val="0024402B"/>
    <w:rsid w:val="002457B0"/>
    <w:rsid w:val="002458DD"/>
    <w:rsid w:val="00246F4D"/>
    <w:rsid w:val="002473A0"/>
    <w:rsid w:val="0024776B"/>
    <w:rsid w:val="002507DE"/>
    <w:rsid w:val="00251909"/>
    <w:rsid w:val="00255075"/>
    <w:rsid w:val="00260254"/>
    <w:rsid w:val="00260BEA"/>
    <w:rsid w:val="00261979"/>
    <w:rsid w:val="0026294B"/>
    <w:rsid w:val="00262DAD"/>
    <w:rsid w:val="0026372A"/>
    <w:rsid w:val="00263A4F"/>
    <w:rsid w:val="00263B1D"/>
    <w:rsid w:val="002641C1"/>
    <w:rsid w:val="00264A77"/>
    <w:rsid w:val="00265882"/>
    <w:rsid w:val="00265DA4"/>
    <w:rsid w:val="002663AA"/>
    <w:rsid w:val="002679E8"/>
    <w:rsid w:val="00270F6B"/>
    <w:rsid w:val="0027169C"/>
    <w:rsid w:val="002716D3"/>
    <w:rsid w:val="00272A06"/>
    <w:rsid w:val="002744B0"/>
    <w:rsid w:val="002746F7"/>
    <w:rsid w:val="002750C9"/>
    <w:rsid w:val="0027518C"/>
    <w:rsid w:val="00276141"/>
    <w:rsid w:val="002830F7"/>
    <w:rsid w:val="00283E95"/>
    <w:rsid w:val="00285004"/>
    <w:rsid w:val="00285C71"/>
    <w:rsid w:val="00286A4B"/>
    <w:rsid w:val="002871E9"/>
    <w:rsid w:val="00287CD3"/>
    <w:rsid w:val="0029067C"/>
    <w:rsid w:val="00291B0B"/>
    <w:rsid w:val="00292078"/>
    <w:rsid w:val="00294A5C"/>
    <w:rsid w:val="00295057"/>
    <w:rsid w:val="00295A53"/>
    <w:rsid w:val="00295D0B"/>
    <w:rsid w:val="00296575"/>
    <w:rsid w:val="00297FBB"/>
    <w:rsid w:val="002A0BDF"/>
    <w:rsid w:val="002A107C"/>
    <w:rsid w:val="002A2995"/>
    <w:rsid w:val="002A2A3C"/>
    <w:rsid w:val="002A68AF"/>
    <w:rsid w:val="002A794E"/>
    <w:rsid w:val="002A7A3D"/>
    <w:rsid w:val="002A7DDD"/>
    <w:rsid w:val="002B1020"/>
    <w:rsid w:val="002B118C"/>
    <w:rsid w:val="002B16C3"/>
    <w:rsid w:val="002B1830"/>
    <w:rsid w:val="002B1AEE"/>
    <w:rsid w:val="002B1BAC"/>
    <w:rsid w:val="002B1BDE"/>
    <w:rsid w:val="002B2EA8"/>
    <w:rsid w:val="002B44EA"/>
    <w:rsid w:val="002B4535"/>
    <w:rsid w:val="002C076E"/>
    <w:rsid w:val="002C12B2"/>
    <w:rsid w:val="002C1A1C"/>
    <w:rsid w:val="002C3EA5"/>
    <w:rsid w:val="002C4873"/>
    <w:rsid w:val="002C4E61"/>
    <w:rsid w:val="002C5686"/>
    <w:rsid w:val="002C586E"/>
    <w:rsid w:val="002C64CA"/>
    <w:rsid w:val="002D0184"/>
    <w:rsid w:val="002D01B7"/>
    <w:rsid w:val="002D0613"/>
    <w:rsid w:val="002D089C"/>
    <w:rsid w:val="002D0B97"/>
    <w:rsid w:val="002D2015"/>
    <w:rsid w:val="002D33CB"/>
    <w:rsid w:val="002D361B"/>
    <w:rsid w:val="002D3B49"/>
    <w:rsid w:val="002D3CDB"/>
    <w:rsid w:val="002E0572"/>
    <w:rsid w:val="002E0896"/>
    <w:rsid w:val="002E0F94"/>
    <w:rsid w:val="002E22DE"/>
    <w:rsid w:val="002E25F6"/>
    <w:rsid w:val="002E2AAC"/>
    <w:rsid w:val="002E39DE"/>
    <w:rsid w:val="002E5515"/>
    <w:rsid w:val="002E565E"/>
    <w:rsid w:val="002E57DC"/>
    <w:rsid w:val="002E7360"/>
    <w:rsid w:val="002E7BD1"/>
    <w:rsid w:val="002F0F84"/>
    <w:rsid w:val="002F10B1"/>
    <w:rsid w:val="002F1BCC"/>
    <w:rsid w:val="002F2F95"/>
    <w:rsid w:val="00300102"/>
    <w:rsid w:val="003008B4"/>
    <w:rsid w:val="003018D8"/>
    <w:rsid w:val="00302955"/>
    <w:rsid w:val="00302BED"/>
    <w:rsid w:val="00303DE7"/>
    <w:rsid w:val="0030449A"/>
    <w:rsid w:val="00304EEF"/>
    <w:rsid w:val="0030543D"/>
    <w:rsid w:val="00305CD7"/>
    <w:rsid w:val="00306076"/>
    <w:rsid w:val="00307F91"/>
    <w:rsid w:val="00310280"/>
    <w:rsid w:val="0031062E"/>
    <w:rsid w:val="00310B57"/>
    <w:rsid w:val="00310D70"/>
    <w:rsid w:val="003131D4"/>
    <w:rsid w:val="003134D9"/>
    <w:rsid w:val="00314F6F"/>
    <w:rsid w:val="00316426"/>
    <w:rsid w:val="00317D9C"/>
    <w:rsid w:val="003206AC"/>
    <w:rsid w:val="00322336"/>
    <w:rsid w:val="00324734"/>
    <w:rsid w:val="00324A34"/>
    <w:rsid w:val="00325593"/>
    <w:rsid w:val="00325B60"/>
    <w:rsid w:val="00325C4F"/>
    <w:rsid w:val="00326375"/>
    <w:rsid w:val="003269BF"/>
    <w:rsid w:val="00326D58"/>
    <w:rsid w:val="003277C3"/>
    <w:rsid w:val="00327EAC"/>
    <w:rsid w:val="003304C5"/>
    <w:rsid w:val="00330F8A"/>
    <w:rsid w:val="00332C99"/>
    <w:rsid w:val="00335050"/>
    <w:rsid w:val="00336065"/>
    <w:rsid w:val="00336310"/>
    <w:rsid w:val="00337B8F"/>
    <w:rsid w:val="00340511"/>
    <w:rsid w:val="00341648"/>
    <w:rsid w:val="0034374E"/>
    <w:rsid w:val="003446C5"/>
    <w:rsid w:val="00344DBD"/>
    <w:rsid w:val="00344E7D"/>
    <w:rsid w:val="00345536"/>
    <w:rsid w:val="00345F7B"/>
    <w:rsid w:val="00347062"/>
    <w:rsid w:val="00347A4D"/>
    <w:rsid w:val="003503A1"/>
    <w:rsid w:val="00350631"/>
    <w:rsid w:val="00351F32"/>
    <w:rsid w:val="0035271E"/>
    <w:rsid w:val="00353432"/>
    <w:rsid w:val="00356861"/>
    <w:rsid w:val="003572A2"/>
    <w:rsid w:val="0035791C"/>
    <w:rsid w:val="00360056"/>
    <w:rsid w:val="00361D24"/>
    <w:rsid w:val="00363492"/>
    <w:rsid w:val="003662DE"/>
    <w:rsid w:val="003667B1"/>
    <w:rsid w:val="00371058"/>
    <w:rsid w:val="00371350"/>
    <w:rsid w:val="0037262E"/>
    <w:rsid w:val="0037298C"/>
    <w:rsid w:val="00373542"/>
    <w:rsid w:val="00374C44"/>
    <w:rsid w:val="00377412"/>
    <w:rsid w:val="00380CE6"/>
    <w:rsid w:val="00380E35"/>
    <w:rsid w:val="00382AA4"/>
    <w:rsid w:val="00382C32"/>
    <w:rsid w:val="00382D03"/>
    <w:rsid w:val="00383322"/>
    <w:rsid w:val="003834C3"/>
    <w:rsid w:val="003852A3"/>
    <w:rsid w:val="00385660"/>
    <w:rsid w:val="00386A1A"/>
    <w:rsid w:val="00386B57"/>
    <w:rsid w:val="00390501"/>
    <w:rsid w:val="00390E23"/>
    <w:rsid w:val="0039165A"/>
    <w:rsid w:val="00394EBD"/>
    <w:rsid w:val="00396409"/>
    <w:rsid w:val="00396E5C"/>
    <w:rsid w:val="003A25BC"/>
    <w:rsid w:val="003A40C0"/>
    <w:rsid w:val="003A6999"/>
    <w:rsid w:val="003B0F2A"/>
    <w:rsid w:val="003B2AB9"/>
    <w:rsid w:val="003B323B"/>
    <w:rsid w:val="003B5053"/>
    <w:rsid w:val="003B618B"/>
    <w:rsid w:val="003B711D"/>
    <w:rsid w:val="003B744E"/>
    <w:rsid w:val="003B7E5E"/>
    <w:rsid w:val="003C140C"/>
    <w:rsid w:val="003C17CF"/>
    <w:rsid w:val="003C2473"/>
    <w:rsid w:val="003C4152"/>
    <w:rsid w:val="003C467D"/>
    <w:rsid w:val="003C5542"/>
    <w:rsid w:val="003C5787"/>
    <w:rsid w:val="003C5CE8"/>
    <w:rsid w:val="003C5D03"/>
    <w:rsid w:val="003C6085"/>
    <w:rsid w:val="003C74AD"/>
    <w:rsid w:val="003D02D8"/>
    <w:rsid w:val="003D07B6"/>
    <w:rsid w:val="003D1076"/>
    <w:rsid w:val="003D23F6"/>
    <w:rsid w:val="003D4208"/>
    <w:rsid w:val="003D5BC7"/>
    <w:rsid w:val="003D7B04"/>
    <w:rsid w:val="003E13B5"/>
    <w:rsid w:val="003E5272"/>
    <w:rsid w:val="003F1AB3"/>
    <w:rsid w:val="003F27F9"/>
    <w:rsid w:val="003F4317"/>
    <w:rsid w:val="003F5142"/>
    <w:rsid w:val="003F75CF"/>
    <w:rsid w:val="0040252F"/>
    <w:rsid w:val="004028C9"/>
    <w:rsid w:val="00402DCF"/>
    <w:rsid w:val="00403699"/>
    <w:rsid w:val="00403C36"/>
    <w:rsid w:val="00403E56"/>
    <w:rsid w:val="004049E2"/>
    <w:rsid w:val="00405D49"/>
    <w:rsid w:val="00406532"/>
    <w:rsid w:val="00406FB5"/>
    <w:rsid w:val="00414645"/>
    <w:rsid w:val="00414EC7"/>
    <w:rsid w:val="004153B5"/>
    <w:rsid w:val="00415841"/>
    <w:rsid w:val="0041659F"/>
    <w:rsid w:val="00416D16"/>
    <w:rsid w:val="004177B8"/>
    <w:rsid w:val="0042094E"/>
    <w:rsid w:val="00420FE9"/>
    <w:rsid w:val="00423446"/>
    <w:rsid w:val="004259A1"/>
    <w:rsid w:val="00425DED"/>
    <w:rsid w:val="00425F85"/>
    <w:rsid w:val="0042778E"/>
    <w:rsid w:val="00427D2E"/>
    <w:rsid w:val="00431EB2"/>
    <w:rsid w:val="00435725"/>
    <w:rsid w:val="00436CFD"/>
    <w:rsid w:val="0044118A"/>
    <w:rsid w:val="004411CD"/>
    <w:rsid w:val="00441566"/>
    <w:rsid w:val="004419E5"/>
    <w:rsid w:val="00441C98"/>
    <w:rsid w:val="00441E83"/>
    <w:rsid w:val="00442CD2"/>
    <w:rsid w:val="004435F0"/>
    <w:rsid w:val="004440C3"/>
    <w:rsid w:val="00444DAA"/>
    <w:rsid w:val="0045018D"/>
    <w:rsid w:val="00451293"/>
    <w:rsid w:val="00451D4F"/>
    <w:rsid w:val="00451DB0"/>
    <w:rsid w:val="004544AB"/>
    <w:rsid w:val="0045785B"/>
    <w:rsid w:val="00457A47"/>
    <w:rsid w:val="00461E13"/>
    <w:rsid w:val="00461EB0"/>
    <w:rsid w:val="00462D8E"/>
    <w:rsid w:val="00462EC6"/>
    <w:rsid w:val="00466B33"/>
    <w:rsid w:val="0047163D"/>
    <w:rsid w:val="00471764"/>
    <w:rsid w:val="00472AE5"/>
    <w:rsid w:val="00473214"/>
    <w:rsid w:val="004733CB"/>
    <w:rsid w:val="0047345F"/>
    <w:rsid w:val="004741FC"/>
    <w:rsid w:val="0047493E"/>
    <w:rsid w:val="00474C70"/>
    <w:rsid w:val="00475047"/>
    <w:rsid w:val="004765D2"/>
    <w:rsid w:val="00476727"/>
    <w:rsid w:val="00476B4C"/>
    <w:rsid w:val="0048291C"/>
    <w:rsid w:val="00485D6C"/>
    <w:rsid w:val="004860E1"/>
    <w:rsid w:val="004861A8"/>
    <w:rsid w:val="004908BA"/>
    <w:rsid w:val="00490BA1"/>
    <w:rsid w:val="00491142"/>
    <w:rsid w:val="00491472"/>
    <w:rsid w:val="00493036"/>
    <w:rsid w:val="004934AA"/>
    <w:rsid w:val="00493701"/>
    <w:rsid w:val="0049379C"/>
    <w:rsid w:val="0049596A"/>
    <w:rsid w:val="00495A35"/>
    <w:rsid w:val="004962A6"/>
    <w:rsid w:val="00496807"/>
    <w:rsid w:val="00496FEC"/>
    <w:rsid w:val="00497839"/>
    <w:rsid w:val="004A094C"/>
    <w:rsid w:val="004A10E2"/>
    <w:rsid w:val="004A3856"/>
    <w:rsid w:val="004A3D7E"/>
    <w:rsid w:val="004A6A2C"/>
    <w:rsid w:val="004B1618"/>
    <w:rsid w:val="004B18BF"/>
    <w:rsid w:val="004B2E11"/>
    <w:rsid w:val="004B38E8"/>
    <w:rsid w:val="004B3A4F"/>
    <w:rsid w:val="004B3B78"/>
    <w:rsid w:val="004B57C9"/>
    <w:rsid w:val="004B5B25"/>
    <w:rsid w:val="004B678B"/>
    <w:rsid w:val="004B6CC6"/>
    <w:rsid w:val="004B792A"/>
    <w:rsid w:val="004B7E57"/>
    <w:rsid w:val="004C184D"/>
    <w:rsid w:val="004C450A"/>
    <w:rsid w:val="004C4E98"/>
    <w:rsid w:val="004C6180"/>
    <w:rsid w:val="004D01B9"/>
    <w:rsid w:val="004D14F5"/>
    <w:rsid w:val="004D1AE3"/>
    <w:rsid w:val="004D427B"/>
    <w:rsid w:val="004D48B9"/>
    <w:rsid w:val="004D4B28"/>
    <w:rsid w:val="004D520F"/>
    <w:rsid w:val="004E0991"/>
    <w:rsid w:val="004E1A83"/>
    <w:rsid w:val="004E4C26"/>
    <w:rsid w:val="004E54E6"/>
    <w:rsid w:val="004F03D0"/>
    <w:rsid w:val="004F14FA"/>
    <w:rsid w:val="004F156B"/>
    <w:rsid w:val="004F159C"/>
    <w:rsid w:val="004F243F"/>
    <w:rsid w:val="004F3FAA"/>
    <w:rsid w:val="004F48EF"/>
    <w:rsid w:val="004F5171"/>
    <w:rsid w:val="004F5291"/>
    <w:rsid w:val="004F6A34"/>
    <w:rsid w:val="004F6F69"/>
    <w:rsid w:val="00500281"/>
    <w:rsid w:val="005002C6"/>
    <w:rsid w:val="00500F64"/>
    <w:rsid w:val="005018FB"/>
    <w:rsid w:val="00501C7E"/>
    <w:rsid w:val="005020CA"/>
    <w:rsid w:val="005049EB"/>
    <w:rsid w:val="005056EF"/>
    <w:rsid w:val="00507A5F"/>
    <w:rsid w:val="00507B33"/>
    <w:rsid w:val="00507EB5"/>
    <w:rsid w:val="0051049A"/>
    <w:rsid w:val="0051061B"/>
    <w:rsid w:val="00510C00"/>
    <w:rsid w:val="0051276A"/>
    <w:rsid w:val="0051469C"/>
    <w:rsid w:val="00514A1A"/>
    <w:rsid w:val="005154F4"/>
    <w:rsid w:val="005168C3"/>
    <w:rsid w:val="0051705E"/>
    <w:rsid w:val="00517A1C"/>
    <w:rsid w:val="00521F62"/>
    <w:rsid w:val="00522439"/>
    <w:rsid w:val="00522759"/>
    <w:rsid w:val="00524A39"/>
    <w:rsid w:val="00524F04"/>
    <w:rsid w:val="00525EC0"/>
    <w:rsid w:val="00527914"/>
    <w:rsid w:val="0053198F"/>
    <w:rsid w:val="00532E84"/>
    <w:rsid w:val="00534BDB"/>
    <w:rsid w:val="005353A8"/>
    <w:rsid w:val="005405B6"/>
    <w:rsid w:val="00540802"/>
    <w:rsid w:val="005409C4"/>
    <w:rsid w:val="00543734"/>
    <w:rsid w:val="0054413D"/>
    <w:rsid w:val="005445F0"/>
    <w:rsid w:val="00546114"/>
    <w:rsid w:val="00546CFD"/>
    <w:rsid w:val="005472F8"/>
    <w:rsid w:val="005508D2"/>
    <w:rsid w:val="00551287"/>
    <w:rsid w:val="00552E43"/>
    <w:rsid w:val="00553CC7"/>
    <w:rsid w:val="0055418A"/>
    <w:rsid w:val="0055433F"/>
    <w:rsid w:val="005559B5"/>
    <w:rsid w:val="00556DBC"/>
    <w:rsid w:val="00560D85"/>
    <w:rsid w:val="00561401"/>
    <w:rsid w:val="00562179"/>
    <w:rsid w:val="00562848"/>
    <w:rsid w:val="005629FC"/>
    <w:rsid w:val="00565967"/>
    <w:rsid w:val="00567C40"/>
    <w:rsid w:val="005721A3"/>
    <w:rsid w:val="00574D8E"/>
    <w:rsid w:val="00576808"/>
    <w:rsid w:val="00581213"/>
    <w:rsid w:val="00582F08"/>
    <w:rsid w:val="00583AC0"/>
    <w:rsid w:val="005842A6"/>
    <w:rsid w:val="0059090D"/>
    <w:rsid w:val="00591ED6"/>
    <w:rsid w:val="00592058"/>
    <w:rsid w:val="0059368B"/>
    <w:rsid w:val="00594C97"/>
    <w:rsid w:val="00594CA7"/>
    <w:rsid w:val="00595027"/>
    <w:rsid w:val="00595436"/>
    <w:rsid w:val="00595BCC"/>
    <w:rsid w:val="005961B4"/>
    <w:rsid w:val="005A0079"/>
    <w:rsid w:val="005A0600"/>
    <w:rsid w:val="005A0B64"/>
    <w:rsid w:val="005A1766"/>
    <w:rsid w:val="005A5295"/>
    <w:rsid w:val="005A52E3"/>
    <w:rsid w:val="005B1B2C"/>
    <w:rsid w:val="005B2146"/>
    <w:rsid w:val="005B46C1"/>
    <w:rsid w:val="005B58E7"/>
    <w:rsid w:val="005B6EED"/>
    <w:rsid w:val="005B7BF8"/>
    <w:rsid w:val="005B7FC4"/>
    <w:rsid w:val="005C0A1E"/>
    <w:rsid w:val="005C10F1"/>
    <w:rsid w:val="005C1985"/>
    <w:rsid w:val="005C43FA"/>
    <w:rsid w:val="005C4BEA"/>
    <w:rsid w:val="005C504A"/>
    <w:rsid w:val="005C61FA"/>
    <w:rsid w:val="005C7BFA"/>
    <w:rsid w:val="005D0094"/>
    <w:rsid w:val="005D14F6"/>
    <w:rsid w:val="005D2446"/>
    <w:rsid w:val="005D2D22"/>
    <w:rsid w:val="005D3A2A"/>
    <w:rsid w:val="005D3B7D"/>
    <w:rsid w:val="005D3D51"/>
    <w:rsid w:val="005D4066"/>
    <w:rsid w:val="005D5FE4"/>
    <w:rsid w:val="005D723E"/>
    <w:rsid w:val="005D7573"/>
    <w:rsid w:val="005E03E3"/>
    <w:rsid w:val="005E0E8D"/>
    <w:rsid w:val="005E11E2"/>
    <w:rsid w:val="005E162B"/>
    <w:rsid w:val="005E49B1"/>
    <w:rsid w:val="005E5B08"/>
    <w:rsid w:val="005E67C6"/>
    <w:rsid w:val="005E7D1B"/>
    <w:rsid w:val="005F3B0E"/>
    <w:rsid w:val="005F479D"/>
    <w:rsid w:val="005F5840"/>
    <w:rsid w:val="00600C5D"/>
    <w:rsid w:val="00600E3D"/>
    <w:rsid w:val="00601733"/>
    <w:rsid w:val="006020E6"/>
    <w:rsid w:val="00602BCE"/>
    <w:rsid w:val="00603768"/>
    <w:rsid w:val="0060390F"/>
    <w:rsid w:val="006039C2"/>
    <w:rsid w:val="0060509E"/>
    <w:rsid w:val="0060529E"/>
    <w:rsid w:val="00605A02"/>
    <w:rsid w:val="006068AB"/>
    <w:rsid w:val="00611726"/>
    <w:rsid w:val="00612D2D"/>
    <w:rsid w:val="00614935"/>
    <w:rsid w:val="00615B40"/>
    <w:rsid w:val="0061683B"/>
    <w:rsid w:val="006170DC"/>
    <w:rsid w:val="00617219"/>
    <w:rsid w:val="00617F7C"/>
    <w:rsid w:val="00620B9B"/>
    <w:rsid w:val="00622A84"/>
    <w:rsid w:val="00624C0C"/>
    <w:rsid w:val="00625E0C"/>
    <w:rsid w:val="0062682E"/>
    <w:rsid w:val="00627199"/>
    <w:rsid w:val="00627D4C"/>
    <w:rsid w:val="00630FCA"/>
    <w:rsid w:val="0063140B"/>
    <w:rsid w:val="006318E3"/>
    <w:rsid w:val="006324C6"/>
    <w:rsid w:val="00632847"/>
    <w:rsid w:val="0063373D"/>
    <w:rsid w:val="00634569"/>
    <w:rsid w:val="00635C49"/>
    <w:rsid w:val="0063624F"/>
    <w:rsid w:val="0063694B"/>
    <w:rsid w:val="00636FFC"/>
    <w:rsid w:val="006406C9"/>
    <w:rsid w:val="0064160B"/>
    <w:rsid w:val="00641972"/>
    <w:rsid w:val="00643180"/>
    <w:rsid w:val="006442AA"/>
    <w:rsid w:val="00644368"/>
    <w:rsid w:val="00644D64"/>
    <w:rsid w:val="00645992"/>
    <w:rsid w:val="00645D3C"/>
    <w:rsid w:val="00646186"/>
    <w:rsid w:val="00646496"/>
    <w:rsid w:val="00650014"/>
    <w:rsid w:val="00651679"/>
    <w:rsid w:val="00652C6F"/>
    <w:rsid w:val="00653789"/>
    <w:rsid w:val="0065491E"/>
    <w:rsid w:val="00654BEE"/>
    <w:rsid w:val="00660033"/>
    <w:rsid w:val="00660A12"/>
    <w:rsid w:val="00660EBB"/>
    <w:rsid w:val="006618DE"/>
    <w:rsid w:val="00661C96"/>
    <w:rsid w:val="0066217B"/>
    <w:rsid w:val="00664B35"/>
    <w:rsid w:val="006650DA"/>
    <w:rsid w:val="006651D1"/>
    <w:rsid w:val="006656C2"/>
    <w:rsid w:val="00666CD2"/>
    <w:rsid w:val="00667B10"/>
    <w:rsid w:val="0067053C"/>
    <w:rsid w:val="00671182"/>
    <w:rsid w:val="00673001"/>
    <w:rsid w:val="00673C24"/>
    <w:rsid w:val="00674C27"/>
    <w:rsid w:val="0067523F"/>
    <w:rsid w:val="00675D5F"/>
    <w:rsid w:val="00675E01"/>
    <w:rsid w:val="00680470"/>
    <w:rsid w:val="00680BA9"/>
    <w:rsid w:val="00681DF3"/>
    <w:rsid w:val="00684071"/>
    <w:rsid w:val="00685DF8"/>
    <w:rsid w:val="00686E46"/>
    <w:rsid w:val="0069128E"/>
    <w:rsid w:val="00691480"/>
    <w:rsid w:val="006915FF"/>
    <w:rsid w:val="00691D27"/>
    <w:rsid w:val="006927BB"/>
    <w:rsid w:val="00693C93"/>
    <w:rsid w:val="0069476E"/>
    <w:rsid w:val="00694F3F"/>
    <w:rsid w:val="006958B7"/>
    <w:rsid w:val="00695F98"/>
    <w:rsid w:val="00697E41"/>
    <w:rsid w:val="006A0D3F"/>
    <w:rsid w:val="006A0EDC"/>
    <w:rsid w:val="006A1B39"/>
    <w:rsid w:val="006A1EAC"/>
    <w:rsid w:val="006A2489"/>
    <w:rsid w:val="006A2733"/>
    <w:rsid w:val="006A3190"/>
    <w:rsid w:val="006A532B"/>
    <w:rsid w:val="006A57EE"/>
    <w:rsid w:val="006A5843"/>
    <w:rsid w:val="006A7043"/>
    <w:rsid w:val="006B1190"/>
    <w:rsid w:val="006B17B6"/>
    <w:rsid w:val="006B58EA"/>
    <w:rsid w:val="006B6948"/>
    <w:rsid w:val="006B7D88"/>
    <w:rsid w:val="006B7F7A"/>
    <w:rsid w:val="006C0996"/>
    <w:rsid w:val="006C11B7"/>
    <w:rsid w:val="006C19D6"/>
    <w:rsid w:val="006C1D8C"/>
    <w:rsid w:val="006C3473"/>
    <w:rsid w:val="006C3927"/>
    <w:rsid w:val="006C444F"/>
    <w:rsid w:val="006C56CC"/>
    <w:rsid w:val="006C657F"/>
    <w:rsid w:val="006C7B32"/>
    <w:rsid w:val="006D107B"/>
    <w:rsid w:val="006D14D8"/>
    <w:rsid w:val="006D1677"/>
    <w:rsid w:val="006D1CDC"/>
    <w:rsid w:val="006D3370"/>
    <w:rsid w:val="006D53F2"/>
    <w:rsid w:val="006D57B5"/>
    <w:rsid w:val="006D63F8"/>
    <w:rsid w:val="006D66AA"/>
    <w:rsid w:val="006E0ED1"/>
    <w:rsid w:val="006E136C"/>
    <w:rsid w:val="006E280F"/>
    <w:rsid w:val="006E63F6"/>
    <w:rsid w:val="006E75F6"/>
    <w:rsid w:val="006E782F"/>
    <w:rsid w:val="006F228E"/>
    <w:rsid w:val="006F2ED3"/>
    <w:rsid w:val="006F4F42"/>
    <w:rsid w:val="006F710F"/>
    <w:rsid w:val="006F7D98"/>
    <w:rsid w:val="00700177"/>
    <w:rsid w:val="0070037E"/>
    <w:rsid w:val="00701162"/>
    <w:rsid w:val="00701C7C"/>
    <w:rsid w:val="007027E7"/>
    <w:rsid w:val="007030DA"/>
    <w:rsid w:val="0070375A"/>
    <w:rsid w:val="00704DF6"/>
    <w:rsid w:val="00705B9A"/>
    <w:rsid w:val="007071CA"/>
    <w:rsid w:val="007126D8"/>
    <w:rsid w:val="007137F8"/>
    <w:rsid w:val="00713A5D"/>
    <w:rsid w:val="00714ADF"/>
    <w:rsid w:val="00714AE1"/>
    <w:rsid w:val="00715805"/>
    <w:rsid w:val="00720E27"/>
    <w:rsid w:val="00723F11"/>
    <w:rsid w:val="007244BE"/>
    <w:rsid w:val="00725C3E"/>
    <w:rsid w:val="00726DDD"/>
    <w:rsid w:val="00727DE2"/>
    <w:rsid w:val="00730687"/>
    <w:rsid w:val="00730B15"/>
    <w:rsid w:val="007343D2"/>
    <w:rsid w:val="00734D7A"/>
    <w:rsid w:val="00735244"/>
    <w:rsid w:val="00735BE0"/>
    <w:rsid w:val="0073632B"/>
    <w:rsid w:val="00736F71"/>
    <w:rsid w:val="007407BD"/>
    <w:rsid w:val="00741770"/>
    <w:rsid w:val="0074299F"/>
    <w:rsid w:val="00742DBE"/>
    <w:rsid w:val="00744F21"/>
    <w:rsid w:val="00745D29"/>
    <w:rsid w:val="0074775B"/>
    <w:rsid w:val="007521A5"/>
    <w:rsid w:val="007526BD"/>
    <w:rsid w:val="00753193"/>
    <w:rsid w:val="00754C1B"/>
    <w:rsid w:val="00754D95"/>
    <w:rsid w:val="00755335"/>
    <w:rsid w:val="00755D73"/>
    <w:rsid w:val="007562B1"/>
    <w:rsid w:val="00756714"/>
    <w:rsid w:val="00756C50"/>
    <w:rsid w:val="007574C9"/>
    <w:rsid w:val="00757858"/>
    <w:rsid w:val="00757CAA"/>
    <w:rsid w:val="007615EE"/>
    <w:rsid w:val="00761D04"/>
    <w:rsid w:val="00763EFB"/>
    <w:rsid w:val="00764493"/>
    <w:rsid w:val="00764BDB"/>
    <w:rsid w:val="007703CB"/>
    <w:rsid w:val="00771D0E"/>
    <w:rsid w:val="007729A0"/>
    <w:rsid w:val="00772EAE"/>
    <w:rsid w:val="00773013"/>
    <w:rsid w:val="00774623"/>
    <w:rsid w:val="00777209"/>
    <w:rsid w:val="00777740"/>
    <w:rsid w:val="007778F0"/>
    <w:rsid w:val="00781293"/>
    <w:rsid w:val="0078146F"/>
    <w:rsid w:val="00781888"/>
    <w:rsid w:val="00781AE4"/>
    <w:rsid w:val="0078266F"/>
    <w:rsid w:val="00790067"/>
    <w:rsid w:val="00790621"/>
    <w:rsid w:val="0079096D"/>
    <w:rsid w:val="00790D6D"/>
    <w:rsid w:val="00791757"/>
    <w:rsid w:val="00791C9A"/>
    <w:rsid w:val="00792CCD"/>
    <w:rsid w:val="00794212"/>
    <w:rsid w:val="00795351"/>
    <w:rsid w:val="00795454"/>
    <w:rsid w:val="00796138"/>
    <w:rsid w:val="007963EF"/>
    <w:rsid w:val="0079657C"/>
    <w:rsid w:val="00796BCF"/>
    <w:rsid w:val="00797EB4"/>
    <w:rsid w:val="007A35EA"/>
    <w:rsid w:val="007A5874"/>
    <w:rsid w:val="007A5B3D"/>
    <w:rsid w:val="007A734F"/>
    <w:rsid w:val="007B1612"/>
    <w:rsid w:val="007B18FB"/>
    <w:rsid w:val="007B2865"/>
    <w:rsid w:val="007B2BF7"/>
    <w:rsid w:val="007B3051"/>
    <w:rsid w:val="007B3EEB"/>
    <w:rsid w:val="007B4CC6"/>
    <w:rsid w:val="007B5355"/>
    <w:rsid w:val="007B5924"/>
    <w:rsid w:val="007B6757"/>
    <w:rsid w:val="007B69C1"/>
    <w:rsid w:val="007B75E1"/>
    <w:rsid w:val="007B7801"/>
    <w:rsid w:val="007B7DBC"/>
    <w:rsid w:val="007C0169"/>
    <w:rsid w:val="007C0BFB"/>
    <w:rsid w:val="007C1294"/>
    <w:rsid w:val="007C1842"/>
    <w:rsid w:val="007C28CE"/>
    <w:rsid w:val="007C2DD7"/>
    <w:rsid w:val="007C48D1"/>
    <w:rsid w:val="007C4EB2"/>
    <w:rsid w:val="007C57C0"/>
    <w:rsid w:val="007C5B3B"/>
    <w:rsid w:val="007C6898"/>
    <w:rsid w:val="007C6913"/>
    <w:rsid w:val="007C7DC0"/>
    <w:rsid w:val="007D0565"/>
    <w:rsid w:val="007D2B1C"/>
    <w:rsid w:val="007D3020"/>
    <w:rsid w:val="007D547B"/>
    <w:rsid w:val="007D72B5"/>
    <w:rsid w:val="007E0F80"/>
    <w:rsid w:val="007E1605"/>
    <w:rsid w:val="007E31DA"/>
    <w:rsid w:val="007E3C37"/>
    <w:rsid w:val="007E3CA0"/>
    <w:rsid w:val="007E4A04"/>
    <w:rsid w:val="007E53C0"/>
    <w:rsid w:val="007E7CEE"/>
    <w:rsid w:val="007F063F"/>
    <w:rsid w:val="007F0BD4"/>
    <w:rsid w:val="007F1B81"/>
    <w:rsid w:val="007F1DE0"/>
    <w:rsid w:val="007F34A2"/>
    <w:rsid w:val="007F44EE"/>
    <w:rsid w:val="007F573A"/>
    <w:rsid w:val="007F6E19"/>
    <w:rsid w:val="008002D0"/>
    <w:rsid w:val="00800A25"/>
    <w:rsid w:val="00801AA6"/>
    <w:rsid w:val="00802186"/>
    <w:rsid w:val="0080232D"/>
    <w:rsid w:val="008024F2"/>
    <w:rsid w:val="00803B4A"/>
    <w:rsid w:val="00804E41"/>
    <w:rsid w:val="00804FC6"/>
    <w:rsid w:val="00805E53"/>
    <w:rsid w:val="0080631F"/>
    <w:rsid w:val="00807077"/>
    <w:rsid w:val="0080772F"/>
    <w:rsid w:val="00807CB5"/>
    <w:rsid w:val="00810719"/>
    <w:rsid w:val="00810876"/>
    <w:rsid w:val="00810E68"/>
    <w:rsid w:val="00811167"/>
    <w:rsid w:val="00813165"/>
    <w:rsid w:val="00815288"/>
    <w:rsid w:val="008163FC"/>
    <w:rsid w:val="00817B5C"/>
    <w:rsid w:val="00820641"/>
    <w:rsid w:val="00820E92"/>
    <w:rsid w:val="008210AD"/>
    <w:rsid w:val="008211C2"/>
    <w:rsid w:val="00824123"/>
    <w:rsid w:val="00825F24"/>
    <w:rsid w:val="00827753"/>
    <w:rsid w:val="0083271B"/>
    <w:rsid w:val="00833845"/>
    <w:rsid w:val="008345DC"/>
    <w:rsid w:val="00834C6B"/>
    <w:rsid w:val="00836CC3"/>
    <w:rsid w:val="0083766A"/>
    <w:rsid w:val="00837DEE"/>
    <w:rsid w:val="00840C5A"/>
    <w:rsid w:val="00841182"/>
    <w:rsid w:val="008454AE"/>
    <w:rsid w:val="0084626A"/>
    <w:rsid w:val="00847D4F"/>
    <w:rsid w:val="008511F2"/>
    <w:rsid w:val="00852C2A"/>
    <w:rsid w:val="008530AD"/>
    <w:rsid w:val="0085328D"/>
    <w:rsid w:val="00853625"/>
    <w:rsid w:val="008542D4"/>
    <w:rsid w:val="00856029"/>
    <w:rsid w:val="00857DE7"/>
    <w:rsid w:val="0086047C"/>
    <w:rsid w:val="008604C7"/>
    <w:rsid w:val="00860C45"/>
    <w:rsid w:val="00861695"/>
    <w:rsid w:val="00861D81"/>
    <w:rsid w:val="00863267"/>
    <w:rsid w:val="00865280"/>
    <w:rsid w:val="0086659E"/>
    <w:rsid w:val="00866B6A"/>
    <w:rsid w:val="0086775B"/>
    <w:rsid w:val="00870EB0"/>
    <w:rsid w:val="00870ECC"/>
    <w:rsid w:val="00871DB2"/>
    <w:rsid w:val="008733FF"/>
    <w:rsid w:val="0087354D"/>
    <w:rsid w:val="008741D5"/>
    <w:rsid w:val="00874C18"/>
    <w:rsid w:val="008751A4"/>
    <w:rsid w:val="00876869"/>
    <w:rsid w:val="008778D4"/>
    <w:rsid w:val="0088056D"/>
    <w:rsid w:val="0088080B"/>
    <w:rsid w:val="008816FE"/>
    <w:rsid w:val="008817EF"/>
    <w:rsid w:val="00883CF1"/>
    <w:rsid w:val="00885539"/>
    <w:rsid w:val="00890362"/>
    <w:rsid w:val="008910FB"/>
    <w:rsid w:val="008922D0"/>
    <w:rsid w:val="0089336A"/>
    <w:rsid w:val="008936D1"/>
    <w:rsid w:val="008954CD"/>
    <w:rsid w:val="0089649D"/>
    <w:rsid w:val="00896BD5"/>
    <w:rsid w:val="008A14F9"/>
    <w:rsid w:val="008A16DC"/>
    <w:rsid w:val="008A1DEA"/>
    <w:rsid w:val="008A2491"/>
    <w:rsid w:val="008A2B85"/>
    <w:rsid w:val="008A2BC8"/>
    <w:rsid w:val="008A3C9E"/>
    <w:rsid w:val="008A4BF1"/>
    <w:rsid w:val="008A5572"/>
    <w:rsid w:val="008A5691"/>
    <w:rsid w:val="008A5F32"/>
    <w:rsid w:val="008A631E"/>
    <w:rsid w:val="008A67A5"/>
    <w:rsid w:val="008B010E"/>
    <w:rsid w:val="008B1C25"/>
    <w:rsid w:val="008B5DC4"/>
    <w:rsid w:val="008B650E"/>
    <w:rsid w:val="008B7062"/>
    <w:rsid w:val="008B7701"/>
    <w:rsid w:val="008C13CA"/>
    <w:rsid w:val="008C2CE7"/>
    <w:rsid w:val="008C4726"/>
    <w:rsid w:val="008C6759"/>
    <w:rsid w:val="008C72D5"/>
    <w:rsid w:val="008C77DC"/>
    <w:rsid w:val="008D162A"/>
    <w:rsid w:val="008D16F9"/>
    <w:rsid w:val="008D3311"/>
    <w:rsid w:val="008D481E"/>
    <w:rsid w:val="008D4DF8"/>
    <w:rsid w:val="008D559C"/>
    <w:rsid w:val="008D6256"/>
    <w:rsid w:val="008D6E20"/>
    <w:rsid w:val="008D73C8"/>
    <w:rsid w:val="008D7716"/>
    <w:rsid w:val="008E008C"/>
    <w:rsid w:val="008E105D"/>
    <w:rsid w:val="008E1932"/>
    <w:rsid w:val="008E3525"/>
    <w:rsid w:val="008E3E8D"/>
    <w:rsid w:val="008E53B0"/>
    <w:rsid w:val="008E57E8"/>
    <w:rsid w:val="008E7797"/>
    <w:rsid w:val="008E7EEA"/>
    <w:rsid w:val="008F00C6"/>
    <w:rsid w:val="008F0BB1"/>
    <w:rsid w:val="008F0D75"/>
    <w:rsid w:val="008F2DFC"/>
    <w:rsid w:val="008F799F"/>
    <w:rsid w:val="00900257"/>
    <w:rsid w:val="00900AA9"/>
    <w:rsid w:val="00900F1B"/>
    <w:rsid w:val="00901E06"/>
    <w:rsid w:val="009030CB"/>
    <w:rsid w:val="0090431D"/>
    <w:rsid w:val="009044FD"/>
    <w:rsid w:val="00905C86"/>
    <w:rsid w:val="009075DA"/>
    <w:rsid w:val="0090793D"/>
    <w:rsid w:val="00907A7E"/>
    <w:rsid w:val="00910F02"/>
    <w:rsid w:val="00911A20"/>
    <w:rsid w:val="00911E8F"/>
    <w:rsid w:val="009135CC"/>
    <w:rsid w:val="0091508F"/>
    <w:rsid w:val="009167F6"/>
    <w:rsid w:val="00920470"/>
    <w:rsid w:val="0092058A"/>
    <w:rsid w:val="009207E2"/>
    <w:rsid w:val="00923B3F"/>
    <w:rsid w:val="00925C27"/>
    <w:rsid w:val="009269AB"/>
    <w:rsid w:val="00927944"/>
    <w:rsid w:val="00927DA9"/>
    <w:rsid w:val="00930CE6"/>
    <w:rsid w:val="009315AA"/>
    <w:rsid w:val="00931A3E"/>
    <w:rsid w:val="00931FED"/>
    <w:rsid w:val="009343D3"/>
    <w:rsid w:val="00935F03"/>
    <w:rsid w:val="00936155"/>
    <w:rsid w:val="00936627"/>
    <w:rsid w:val="0093687F"/>
    <w:rsid w:val="00936E04"/>
    <w:rsid w:val="00937202"/>
    <w:rsid w:val="009418FD"/>
    <w:rsid w:val="00941E83"/>
    <w:rsid w:val="0094473C"/>
    <w:rsid w:val="00945206"/>
    <w:rsid w:val="00945C00"/>
    <w:rsid w:val="00945EC6"/>
    <w:rsid w:val="00946E2F"/>
    <w:rsid w:val="00950447"/>
    <w:rsid w:val="00951124"/>
    <w:rsid w:val="009515BF"/>
    <w:rsid w:val="00952E98"/>
    <w:rsid w:val="00953AF7"/>
    <w:rsid w:val="00953B8D"/>
    <w:rsid w:val="00953F97"/>
    <w:rsid w:val="00954DB2"/>
    <w:rsid w:val="00957AA2"/>
    <w:rsid w:val="00960E19"/>
    <w:rsid w:val="00962405"/>
    <w:rsid w:val="009627B8"/>
    <w:rsid w:val="00963CBC"/>
    <w:rsid w:val="0096402A"/>
    <w:rsid w:val="00965772"/>
    <w:rsid w:val="00970E1A"/>
    <w:rsid w:val="00972C62"/>
    <w:rsid w:val="009735D8"/>
    <w:rsid w:val="0097404F"/>
    <w:rsid w:val="009753C0"/>
    <w:rsid w:val="00975FDA"/>
    <w:rsid w:val="009771A3"/>
    <w:rsid w:val="00977706"/>
    <w:rsid w:val="00977C2B"/>
    <w:rsid w:val="00980081"/>
    <w:rsid w:val="0098040B"/>
    <w:rsid w:val="0098065F"/>
    <w:rsid w:val="00981828"/>
    <w:rsid w:val="00982632"/>
    <w:rsid w:val="00982AA3"/>
    <w:rsid w:val="00982BC2"/>
    <w:rsid w:val="00983351"/>
    <w:rsid w:val="009833B0"/>
    <w:rsid w:val="009852E6"/>
    <w:rsid w:val="009854C9"/>
    <w:rsid w:val="0098741F"/>
    <w:rsid w:val="009877DB"/>
    <w:rsid w:val="0099019A"/>
    <w:rsid w:val="00991746"/>
    <w:rsid w:val="00991EC1"/>
    <w:rsid w:val="00993B93"/>
    <w:rsid w:val="00995455"/>
    <w:rsid w:val="00995B3A"/>
    <w:rsid w:val="0099621B"/>
    <w:rsid w:val="00996267"/>
    <w:rsid w:val="009977CD"/>
    <w:rsid w:val="00997DA7"/>
    <w:rsid w:val="00997DAF"/>
    <w:rsid w:val="009A090B"/>
    <w:rsid w:val="009A30F1"/>
    <w:rsid w:val="009A36C8"/>
    <w:rsid w:val="009A37B5"/>
    <w:rsid w:val="009A3DB0"/>
    <w:rsid w:val="009A64FE"/>
    <w:rsid w:val="009A6CDE"/>
    <w:rsid w:val="009A7AB1"/>
    <w:rsid w:val="009B026F"/>
    <w:rsid w:val="009B0B23"/>
    <w:rsid w:val="009B0E9E"/>
    <w:rsid w:val="009B19FE"/>
    <w:rsid w:val="009B1BC6"/>
    <w:rsid w:val="009B2B53"/>
    <w:rsid w:val="009B3F0F"/>
    <w:rsid w:val="009B7B94"/>
    <w:rsid w:val="009C1821"/>
    <w:rsid w:val="009C1A65"/>
    <w:rsid w:val="009C1EDF"/>
    <w:rsid w:val="009C1FE9"/>
    <w:rsid w:val="009C23EE"/>
    <w:rsid w:val="009C2958"/>
    <w:rsid w:val="009C4C06"/>
    <w:rsid w:val="009C4E37"/>
    <w:rsid w:val="009C5962"/>
    <w:rsid w:val="009C6157"/>
    <w:rsid w:val="009C67CE"/>
    <w:rsid w:val="009C6ED7"/>
    <w:rsid w:val="009D0CFF"/>
    <w:rsid w:val="009D0E3A"/>
    <w:rsid w:val="009D1E88"/>
    <w:rsid w:val="009D23C7"/>
    <w:rsid w:val="009D6D9A"/>
    <w:rsid w:val="009D7037"/>
    <w:rsid w:val="009D7DA7"/>
    <w:rsid w:val="009E03F7"/>
    <w:rsid w:val="009E0B14"/>
    <w:rsid w:val="009E0C22"/>
    <w:rsid w:val="009E16AB"/>
    <w:rsid w:val="009E24CF"/>
    <w:rsid w:val="009E37BC"/>
    <w:rsid w:val="009E4F60"/>
    <w:rsid w:val="009E508C"/>
    <w:rsid w:val="009E5B04"/>
    <w:rsid w:val="009E616F"/>
    <w:rsid w:val="009E7068"/>
    <w:rsid w:val="009F2B93"/>
    <w:rsid w:val="009F34B8"/>
    <w:rsid w:val="009F59E6"/>
    <w:rsid w:val="009F5A1E"/>
    <w:rsid w:val="00A0101D"/>
    <w:rsid w:val="00A011C6"/>
    <w:rsid w:val="00A02300"/>
    <w:rsid w:val="00A0293A"/>
    <w:rsid w:val="00A035F1"/>
    <w:rsid w:val="00A05553"/>
    <w:rsid w:val="00A05C46"/>
    <w:rsid w:val="00A072A4"/>
    <w:rsid w:val="00A12129"/>
    <w:rsid w:val="00A121AD"/>
    <w:rsid w:val="00A14018"/>
    <w:rsid w:val="00A159A3"/>
    <w:rsid w:val="00A17165"/>
    <w:rsid w:val="00A17472"/>
    <w:rsid w:val="00A17D1E"/>
    <w:rsid w:val="00A20385"/>
    <w:rsid w:val="00A20BE1"/>
    <w:rsid w:val="00A211EE"/>
    <w:rsid w:val="00A220D7"/>
    <w:rsid w:val="00A22CC5"/>
    <w:rsid w:val="00A24014"/>
    <w:rsid w:val="00A244DD"/>
    <w:rsid w:val="00A2512C"/>
    <w:rsid w:val="00A25B38"/>
    <w:rsid w:val="00A25D4E"/>
    <w:rsid w:val="00A26A96"/>
    <w:rsid w:val="00A26EBE"/>
    <w:rsid w:val="00A308A2"/>
    <w:rsid w:val="00A31214"/>
    <w:rsid w:val="00A31EB2"/>
    <w:rsid w:val="00A32ECC"/>
    <w:rsid w:val="00A34780"/>
    <w:rsid w:val="00A359DD"/>
    <w:rsid w:val="00A370ED"/>
    <w:rsid w:val="00A40627"/>
    <w:rsid w:val="00A42C6B"/>
    <w:rsid w:val="00A445ED"/>
    <w:rsid w:val="00A44891"/>
    <w:rsid w:val="00A44EE7"/>
    <w:rsid w:val="00A45E8F"/>
    <w:rsid w:val="00A46D94"/>
    <w:rsid w:val="00A47CB7"/>
    <w:rsid w:val="00A47EC5"/>
    <w:rsid w:val="00A5073A"/>
    <w:rsid w:val="00A5195F"/>
    <w:rsid w:val="00A53441"/>
    <w:rsid w:val="00A54AD1"/>
    <w:rsid w:val="00A5573B"/>
    <w:rsid w:val="00A56C7A"/>
    <w:rsid w:val="00A57B6E"/>
    <w:rsid w:val="00A57E75"/>
    <w:rsid w:val="00A60DE8"/>
    <w:rsid w:val="00A612E3"/>
    <w:rsid w:val="00A6141C"/>
    <w:rsid w:val="00A62988"/>
    <w:rsid w:val="00A62C19"/>
    <w:rsid w:val="00A62FB9"/>
    <w:rsid w:val="00A6504F"/>
    <w:rsid w:val="00A65F74"/>
    <w:rsid w:val="00A676BF"/>
    <w:rsid w:val="00A679A9"/>
    <w:rsid w:val="00A70516"/>
    <w:rsid w:val="00A71633"/>
    <w:rsid w:val="00A755D8"/>
    <w:rsid w:val="00A766D8"/>
    <w:rsid w:val="00A7773A"/>
    <w:rsid w:val="00A77E0F"/>
    <w:rsid w:val="00A80119"/>
    <w:rsid w:val="00A820DD"/>
    <w:rsid w:val="00A83304"/>
    <w:rsid w:val="00A8366A"/>
    <w:rsid w:val="00A870EA"/>
    <w:rsid w:val="00A87778"/>
    <w:rsid w:val="00A87F00"/>
    <w:rsid w:val="00A904A5"/>
    <w:rsid w:val="00A92530"/>
    <w:rsid w:val="00A92A39"/>
    <w:rsid w:val="00A93D82"/>
    <w:rsid w:val="00A940A7"/>
    <w:rsid w:val="00A94402"/>
    <w:rsid w:val="00A9748D"/>
    <w:rsid w:val="00A977C8"/>
    <w:rsid w:val="00AA016D"/>
    <w:rsid w:val="00AA03CD"/>
    <w:rsid w:val="00AA0FDB"/>
    <w:rsid w:val="00AA103F"/>
    <w:rsid w:val="00AA2492"/>
    <w:rsid w:val="00AA2696"/>
    <w:rsid w:val="00AA27B2"/>
    <w:rsid w:val="00AA5DB4"/>
    <w:rsid w:val="00AA63E8"/>
    <w:rsid w:val="00AA6AE3"/>
    <w:rsid w:val="00AA6CC7"/>
    <w:rsid w:val="00AA6DA8"/>
    <w:rsid w:val="00AA7211"/>
    <w:rsid w:val="00AA75AC"/>
    <w:rsid w:val="00AB1550"/>
    <w:rsid w:val="00AB312E"/>
    <w:rsid w:val="00AB4348"/>
    <w:rsid w:val="00AB43FA"/>
    <w:rsid w:val="00AB4539"/>
    <w:rsid w:val="00AB6586"/>
    <w:rsid w:val="00AB6A12"/>
    <w:rsid w:val="00AB72A4"/>
    <w:rsid w:val="00AB7897"/>
    <w:rsid w:val="00AC0C73"/>
    <w:rsid w:val="00AC0DAC"/>
    <w:rsid w:val="00AC0F41"/>
    <w:rsid w:val="00AC441F"/>
    <w:rsid w:val="00AC4DB3"/>
    <w:rsid w:val="00AC660C"/>
    <w:rsid w:val="00AC67F3"/>
    <w:rsid w:val="00AC7175"/>
    <w:rsid w:val="00AC7DA4"/>
    <w:rsid w:val="00AD1CC5"/>
    <w:rsid w:val="00AD1E9A"/>
    <w:rsid w:val="00AD2678"/>
    <w:rsid w:val="00AD2E6A"/>
    <w:rsid w:val="00AD3A35"/>
    <w:rsid w:val="00AD5448"/>
    <w:rsid w:val="00AD58DC"/>
    <w:rsid w:val="00AD610C"/>
    <w:rsid w:val="00AD774A"/>
    <w:rsid w:val="00AD774F"/>
    <w:rsid w:val="00AE06F4"/>
    <w:rsid w:val="00AE2134"/>
    <w:rsid w:val="00AE3B7C"/>
    <w:rsid w:val="00AE4B1D"/>
    <w:rsid w:val="00AF001E"/>
    <w:rsid w:val="00AF0239"/>
    <w:rsid w:val="00AF0683"/>
    <w:rsid w:val="00AF3C40"/>
    <w:rsid w:val="00AF4211"/>
    <w:rsid w:val="00AF4C7D"/>
    <w:rsid w:val="00AF6040"/>
    <w:rsid w:val="00AF71FC"/>
    <w:rsid w:val="00B016FF"/>
    <w:rsid w:val="00B01938"/>
    <w:rsid w:val="00B01E6A"/>
    <w:rsid w:val="00B03000"/>
    <w:rsid w:val="00B046FF"/>
    <w:rsid w:val="00B0493E"/>
    <w:rsid w:val="00B04CA7"/>
    <w:rsid w:val="00B07196"/>
    <w:rsid w:val="00B1208D"/>
    <w:rsid w:val="00B139EE"/>
    <w:rsid w:val="00B14583"/>
    <w:rsid w:val="00B14C1B"/>
    <w:rsid w:val="00B15239"/>
    <w:rsid w:val="00B16C7B"/>
    <w:rsid w:val="00B17EB1"/>
    <w:rsid w:val="00B20797"/>
    <w:rsid w:val="00B22B6B"/>
    <w:rsid w:val="00B22BDC"/>
    <w:rsid w:val="00B24BC4"/>
    <w:rsid w:val="00B25BEF"/>
    <w:rsid w:val="00B26949"/>
    <w:rsid w:val="00B26B40"/>
    <w:rsid w:val="00B26DAF"/>
    <w:rsid w:val="00B27004"/>
    <w:rsid w:val="00B27E7A"/>
    <w:rsid w:val="00B334FC"/>
    <w:rsid w:val="00B335AC"/>
    <w:rsid w:val="00B33CE1"/>
    <w:rsid w:val="00B341CB"/>
    <w:rsid w:val="00B36932"/>
    <w:rsid w:val="00B371AA"/>
    <w:rsid w:val="00B401C9"/>
    <w:rsid w:val="00B4040C"/>
    <w:rsid w:val="00B416CD"/>
    <w:rsid w:val="00B42583"/>
    <w:rsid w:val="00B42589"/>
    <w:rsid w:val="00B431FD"/>
    <w:rsid w:val="00B43C27"/>
    <w:rsid w:val="00B43E8B"/>
    <w:rsid w:val="00B43FD4"/>
    <w:rsid w:val="00B4495B"/>
    <w:rsid w:val="00B44D02"/>
    <w:rsid w:val="00B450A7"/>
    <w:rsid w:val="00B46157"/>
    <w:rsid w:val="00B4653F"/>
    <w:rsid w:val="00B478C8"/>
    <w:rsid w:val="00B50BB6"/>
    <w:rsid w:val="00B522A9"/>
    <w:rsid w:val="00B5399A"/>
    <w:rsid w:val="00B543E2"/>
    <w:rsid w:val="00B558E7"/>
    <w:rsid w:val="00B55A88"/>
    <w:rsid w:val="00B5655F"/>
    <w:rsid w:val="00B56EAE"/>
    <w:rsid w:val="00B571F4"/>
    <w:rsid w:val="00B57BE3"/>
    <w:rsid w:val="00B57EE0"/>
    <w:rsid w:val="00B6105C"/>
    <w:rsid w:val="00B62196"/>
    <w:rsid w:val="00B62AF1"/>
    <w:rsid w:val="00B63421"/>
    <w:rsid w:val="00B63829"/>
    <w:rsid w:val="00B6390A"/>
    <w:rsid w:val="00B63E84"/>
    <w:rsid w:val="00B656CE"/>
    <w:rsid w:val="00B67E85"/>
    <w:rsid w:val="00B71684"/>
    <w:rsid w:val="00B74DB0"/>
    <w:rsid w:val="00B74E07"/>
    <w:rsid w:val="00B75750"/>
    <w:rsid w:val="00B76B33"/>
    <w:rsid w:val="00B77C56"/>
    <w:rsid w:val="00B802C2"/>
    <w:rsid w:val="00B8072A"/>
    <w:rsid w:val="00B80738"/>
    <w:rsid w:val="00B81311"/>
    <w:rsid w:val="00B8184E"/>
    <w:rsid w:val="00B82D6A"/>
    <w:rsid w:val="00B83110"/>
    <w:rsid w:val="00B83FD8"/>
    <w:rsid w:val="00B84B0C"/>
    <w:rsid w:val="00B84D05"/>
    <w:rsid w:val="00B85079"/>
    <w:rsid w:val="00B872DB"/>
    <w:rsid w:val="00B8787D"/>
    <w:rsid w:val="00B92940"/>
    <w:rsid w:val="00B92F7D"/>
    <w:rsid w:val="00B9340F"/>
    <w:rsid w:val="00B93779"/>
    <w:rsid w:val="00B9494F"/>
    <w:rsid w:val="00B95030"/>
    <w:rsid w:val="00B95584"/>
    <w:rsid w:val="00B965AD"/>
    <w:rsid w:val="00B96C24"/>
    <w:rsid w:val="00BA27DA"/>
    <w:rsid w:val="00BA370E"/>
    <w:rsid w:val="00BA3B55"/>
    <w:rsid w:val="00BA3EDD"/>
    <w:rsid w:val="00BA3FF9"/>
    <w:rsid w:val="00BA490B"/>
    <w:rsid w:val="00BA5526"/>
    <w:rsid w:val="00BA5C5E"/>
    <w:rsid w:val="00BA5D27"/>
    <w:rsid w:val="00BA65CE"/>
    <w:rsid w:val="00BA6C07"/>
    <w:rsid w:val="00BA71A5"/>
    <w:rsid w:val="00BA7A4A"/>
    <w:rsid w:val="00BB1DEE"/>
    <w:rsid w:val="00BB2ADA"/>
    <w:rsid w:val="00BB3771"/>
    <w:rsid w:val="00BB4503"/>
    <w:rsid w:val="00BB5043"/>
    <w:rsid w:val="00BB558F"/>
    <w:rsid w:val="00BB64D0"/>
    <w:rsid w:val="00BB683F"/>
    <w:rsid w:val="00BC1786"/>
    <w:rsid w:val="00BC1B40"/>
    <w:rsid w:val="00BC433A"/>
    <w:rsid w:val="00BC4B7C"/>
    <w:rsid w:val="00BC5C4C"/>
    <w:rsid w:val="00BC6F52"/>
    <w:rsid w:val="00BC7B13"/>
    <w:rsid w:val="00BD02A6"/>
    <w:rsid w:val="00BD0308"/>
    <w:rsid w:val="00BD074E"/>
    <w:rsid w:val="00BD0D86"/>
    <w:rsid w:val="00BD1711"/>
    <w:rsid w:val="00BD3B60"/>
    <w:rsid w:val="00BE0663"/>
    <w:rsid w:val="00BE0A92"/>
    <w:rsid w:val="00BE14E6"/>
    <w:rsid w:val="00BE1F54"/>
    <w:rsid w:val="00BE4D1E"/>
    <w:rsid w:val="00BE5D60"/>
    <w:rsid w:val="00BE69F7"/>
    <w:rsid w:val="00BF021D"/>
    <w:rsid w:val="00BF0D6D"/>
    <w:rsid w:val="00BF0F3A"/>
    <w:rsid w:val="00BF265B"/>
    <w:rsid w:val="00BF4088"/>
    <w:rsid w:val="00BF4FDD"/>
    <w:rsid w:val="00BF706D"/>
    <w:rsid w:val="00BF77B9"/>
    <w:rsid w:val="00C002D7"/>
    <w:rsid w:val="00C00309"/>
    <w:rsid w:val="00C03FCF"/>
    <w:rsid w:val="00C046B1"/>
    <w:rsid w:val="00C05DCE"/>
    <w:rsid w:val="00C0684B"/>
    <w:rsid w:val="00C071CC"/>
    <w:rsid w:val="00C10C3B"/>
    <w:rsid w:val="00C125D9"/>
    <w:rsid w:val="00C142D0"/>
    <w:rsid w:val="00C15156"/>
    <w:rsid w:val="00C17A70"/>
    <w:rsid w:val="00C2017E"/>
    <w:rsid w:val="00C219B1"/>
    <w:rsid w:val="00C22C87"/>
    <w:rsid w:val="00C22D2A"/>
    <w:rsid w:val="00C23612"/>
    <w:rsid w:val="00C23E9B"/>
    <w:rsid w:val="00C24A05"/>
    <w:rsid w:val="00C2760D"/>
    <w:rsid w:val="00C27811"/>
    <w:rsid w:val="00C2782D"/>
    <w:rsid w:val="00C3055E"/>
    <w:rsid w:val="00C3057F"/>
    <w:rsid w:val="00C307EC"/>
    <w:rsid w:val="00C308C9"/>
    <w:rsid w:val="00C30CC4"/>
    <w:rsid w:val="00C311F4"/>
    <w:rsid w:val="00C3317A"/>
    <w:rsid w:val="00C332E9"/>
    <w:rsid w:val="00C336E5"/>
    <w:rsid w:val="00C3633F"/>
    <w:rsid w:val="00C40081"/>
    <w:rsid w:val="00C40C5A"/>
    <w:rsid w:val="00C4563E"/>
    <w:rsid w:val="00C45C03"/>
    <w:rsid w:val="00C5098D"/>
    <w:rsid w:val="00C51D7A"/>
    <w:rsid w:val="00C52317"/>
    <w:rsid w:val="00C5271B"/>
    <w:rsid w:val="00C52A53"/>
    <w:rsid w:val="00C54798"/>
    <w:rsid w:val="00C54B20"/>
    <w:rsid w:val="00C55299"/>
    <w:rsid w:val="00C556CA"/>
    <w:rsid w:val="00C56820"/>
    <w:rsid w:val="00C56D04"/>
    <w:rsid w:val="00C57507"/>
    <w:rsid w:val="00C601F4"/>
    <w:rsid w:val="00C60377"/>
    <w:rsid w:val="00C618D5"/>
    <w:rsid w:val="00C62870"/>
    <w:rsid w:val="00C64A43"/>
    <w:rsid w:val="00C65A65"/>
    <w:rsid w:val="00C6656A"/>
    <w:rsid w:val="00C7560D"/>
    <w:rsid w:val="00C820B8"/>
    <w:rsid w:val="00C82E5A"/>
    <w:rsid w:val="00C85000"/>
    <w:rsid w:val="00C85CCA"/>
    <w:rsid w:val="00C87FA9"/>
    <w:rsid w:val="00C90CE8"/>
    <w:rsid w:val="00C931F5"/>
    <w:rsid w:val="00C93D08"/>
    <w:rsid w:val="00C94052"/>
    <w:rsid w:val="00C94CF3"/>
    <w:rsid w:val="00C96EF3"/>
    <w:rsid w:val="00C97EEF"/>
    <w:rsid w:val="00CA06B4"/>
    <w:rsid w:val="00CA1C8B"/>
    <w:rsid w:val="00CA224F"/>
    <w:rsid w:val="00CA25E7"/>
    <w:rsid w:val="00CA2619"/>
    <w:rsid w:val="00CA2639"/>
    <w:rsid w:val="00CA28CF"/>
    <w:rsid w:val="00CA3413"/>
    <w:rsid w:val="00CA4856"/>
    <w:rsid w:val="00CA53B4"/>
    <w:rsid w:val="00CA53CE"/>
    <w:rsid w:val="00CA54AD"/>
    <w:rsid w:val="00CA5649"/>
    <w:rsid w:val="00CA5B37"/>
    <w:rsid w:val="00CA6231"/>
    <w:rsid w:val="00CA7525"/>
    <w:rsid w:val="00CA790D"/>
    <w:rsid w:val="00CA7BBE"/>
    <w:rsid w:val="00CA7C3E"/>
    <w:rsid w:val="00CB0273"/>
    <w:rsid w:val="00CB368C"/>
    <w:rsid w:val="00CB3930"/>
    <w:rsid w:val="00CB3A93"/>
    <w:rsid w:val="00CB7CA3"/>
    <w:rsid w:val="00CC0144"/>
    <w:rsid w:val="00CC2DAA"/>
    <w:rsid w:val="00CC2DFE"/>
    <w:rsid w:val="00CC4714"/>
    <w:rsid w:val="00CC4977"/>
    <w:rsid w:val="00CC4BF2"/>
    <w:rsid w:val="00CC4FC9"/>
    <w:rsid w:val="00CC53A0"/>
    <w:rsid w:val="00CC6FD9"/>
    <w:rsid w:val="00CC7479"/>
    <w:rsid w:val="00CD06E3"/>
    <w:rsid w:val="00CD163B"/>
    <w:rsid w:val="00CD1CFD"/>
    <w:rsid w:val="00CD2FC4"/>
    <w:rsid w:val="00CD3F47"/>
    <w:rsid w:val="00CD401A"/>
    <w:rsid w:val="00CD44B6"/>
    <w:rsid w:val="00CD491E"/>
    <w:rsid w:val="00CD573B"/>
    <w:rsid w:val="00CD6165"/>
    <w:rsid w:val="00CD728F"/>
    <w:rsid w:val="00CD7548"/>
    <w:rsid w:val="00CE113D"/>
    <w:rsid w:val="00CE32C8"/>
    <w:rsid w:val="00CE3793"/>
    <w:rsid w:val="00CE4857"/>
    <w:rsid w:val="00CE4D05"/>
    <w:rsid w:val="00CE4DDA"/>
    <w:rsid w:val="00CE511B"/>
    <w:rsid w:val="00CE7360"/>
    <w:rsid w:val="00CF00CE"/>
    <w:rsid w:val="00CF223D"/>
    <w:rsid w:val="00CF2EB2"/>
    <w:rsid w:val="00CF38D1"/>
    <w:rsid w:val="00CF4E4F"/>
    <w:rsid w:val="00CF6356"/>
    <w:rsid w:val="00CF635F"/>
    <w:rsid w:val="00CF689F"/>
    <w:rsid w:val="00D01526"/>
    <w:rsid w:val="00D020E6"/>
    <w:rsid w:val="00D021AB"/>
    <w:rsid w:val="00D030EC"/>
    <w:rsid w:val="00D03D8D"/>
    <w:rsid w:val="00D04C7A"/>
    <w:rsid w:val="00D0547D"/>
    <w:rsid w:val="00D062FE"/>
    <w:rsid w:val="00D07938"/>
    <w:rsid w:val="00D10063"/>
    <w:rsid w:val="00D117ED"/>
    <w:rsid w:val="00D147B0"/>
    <w:rsid w:val="00D14C60"/>
    <w:rsid w:val="00D16604"/>
    <w:rsid w:val="00D16795"/>
    <w:rsid w:val="00D17757"/>
    <w:rsid w:val="00D206B7"/>
    <w:rsid w:val="00D20979"/>
    <w:rsid w:val="00D21587"/>
    <w:rsid w:val="00D2224B"/>
    <w:rsid w:val="00D2229F"/>
    <w:rsid w:val="00D22583"/>
    <w:rsid w:val="00D232C3"/>
    <w:rsid w:val="00D2436E"/>
    <w:rsid w:val="00D25BB2"/>
    <w:rsid w:val="00D25BE5"/>
    <w:rsid w:val="00D25CF3"/>
    <w:rsid w:val="00D26493"/>
    <w:rsid w:val="00D26F3F"/>
    <w:rsid w:val="00D2700F"/>
    <w:rsid w:val="00D27A2A"/>
    <w:rsid w:val="00D30E35"/>
    <w:rsid w:val="00D3153E"/>
    <w:rsid w:val="00D3339F"/>
    <w:rsid w:val="00D33C66"/>
    <w:rsid w:val="00D34682"/>
    <w:rsid w:val="00D35112"/>
    <w:rsid w:val="00D362FA"/>
    <w:rsid w:val="00D365C4"/>
    <w:rsid w:val="00D36825"/>
    <w:rsid w:val="00D36FD4"/>
    <w:rsid w:val="00D37073"/>
    <w:rsid w:val="00D37728"/>
    <w:rsid w:val="00D401D8"/>
    <w:rsid w:val="00D40D56"/>
    <w:rsid w:val="00D41BF4"/>
    <w:rsid w:val="00D41E7E"/>
    <w:rsid w:val="00D424C8"/>
    <w:rsid w:val="00D437B9"/>
    <w:rsid w:val="00D471F3"/>
    <w:rsid w:val="00D47311"/>
    <w:rsid w:val="00D52836"/>
    <w:rsid w:val="00D5497F"/>
    <w:rsid w:val="00D55A5D"/>
    <w:rsid w:val="00D561C0"/>
    <w:rsid w:val="00D56B4A"/>
    <w:rsid w:val="00D5737F"/>
    <w:rsid w:val="00D608AB"/>
    <w:rsid w:val="00D61E1D"/>
    <w:rsid w:val="00D63BA8"/>
    <w:rsid w:val="00D659D2"/>
    <w:rsid w:val="00D663B8"/>
    <w:rsid w:val="00D66BE0"/>
    <w:rsid w:val="00D66FB3"/>
    <w:rsid w:val="00D6705E"/>
    <w:rsid w:val="00D70622"/>
    <w:rsid w:val="00D7180B"/>
    <w:rsid w:val="00D73629"/>
    <w:rsid w:val="00D73A50"/>
    <w:rsid w:val="00D73AC4"/>
    <w:rsid w:val="00D74D83"/>
    <w:rsid w:val="00D7518A"/>
    <w:rsid w:val="00D75477"/>
    <w:rsid w:val="00D8008D"/>
    <w:rsid w:val="00D808F5"/>
    <w:rsid w:val="00D81CF8"/>
    <w:rsid w:val="00D82523"/>
    <w:rsid w:val="00D847A1"/>
    <w:rsid w:val="00D84CC6"/>
    <w:rsid w:val="00D854BB"/>
    <w:rsid w:val="00D85FA6"/>
    <w:rsid w:val="00D85FAE"/>
    <w:rsid w:val="00D900FC"/>
    <w:rsid w:val="00D90B5C"/>
    <w:rsid w:val="00D91745"/>
    <w:rsid w:val="00D96C25"/>
    <w:rsid w:val="00DA0766"/>
    <w:rsid w:val="00DA4CD1"/>
    <w:rsid w:val="00DA7197"/>
    <w:rsid w:val="00DB05D9"/>
    <w:rsid w:val="00DB1BD0"/>
    <w:rsid w:val="00DB1E2B"/>
    <w:rsid w:val="00DB2921"/>
    <w:rsid w:val="00DB51B5"/>
    <w:rsid w:val="00DB6B83"/>
    <w:rsid w:val="00DB74BD"/>
    <w:rsid w:val="00DC2A79"/>
    <w:rsid w:val="00DC3E59"/>
    <w:rsid w:val="00DC5731"/>
    <w:rsid w:val="00DC6DAD"/>
    <w:rsid w:val="00DC78F0"/>
    <w:rsid w:val="00DD030C"/>
    <w:rsid w:val="00DD0632"/>
    <w:rsid w:val="00DD13D6"/>
    <w:rsid w:val="00DD31C2"/>
    <w:rsid w:val="00DD3844"/>
    <w:rsid w:val="00DD64C7"/>
    <w:rsid w:val="00DD68B4"/>
    <w:rsid w:val="00DD70E6"/>
    <w:rsid w:val="00DD77C4"/>
    <w:rsid w:val="00DE23E2"/>
    <w:rsid w:val="00DE334E"/>
    <w:rsid w:val="00DE367E"/>
    <w:rsid w:val="00DE4EF0"/>
    <w:rsid w:val="00DE71E5"/>
    <w:rsid w:val="00DE7499"/>
    <w:rsid w:val="00DF0577"/>
    <w:rsid w:val="00DF0656"/>
    <w:rsid w:val="00DF0FF5"/>
    <w:rsid w:val="00DF1051"/>
    <w:rsid w:val="00DF2078"/>
    <w:rsid w:val="00DF2192"/>
    <w:rsid w:val="00DF3157"/>
    <w:rsid w:val="00DF31B7"/>
    <w:rsid w:val="00DF376A"/>
    <w:rsid w:val="00DF4197"/>
    <w:rsid w:val="00DF58D0"/>
    <w:rsid w:val="00DF783A"/>
    <w:rsid w:val="00DF7E25"/>
    <w:rsid w:val="00E005AF"/>
    <w:rsid w:val="00E00D3A"/>
    <w:rsid w:val="00E00F63"/>
    <w:rsid w:val="00E01045"/>
    <w:rsid w:val="00E0237B"/>
    <w:rsid w:val="00E0276F"/>
    <w:rsid w:val="00E027ED"/>
    <w:rsid w:val="00E02D9F"/>
    <w:rsid w:val="00E02F8D"/>
    <w:rsid w:val="00E030B6"/>
    <w:rsid w:val="00E0430D"/>
    <w:rsid w:val="00E05077"/>
    <w:rsid w:val="00E0611A"/>
    <w:rsid w:val="00E104C5"/>
    <w:rsid w:val="00E11BEF"/>
    <w:rsid w:val="00E11C02"/>
    <w:rsid w:val="00E12029"/>
    <w:rsid w:val="00E14000"/>
    <w:rsid w:val="00E15425"/>
    <w:rsid w:val="00E15F5A"/>
    <w:rsid w:val="00E1613F"/>
    <w:rsid w:val="00E17429"/>
    <w:rsid w:val="00E209F8"/>
    <w:rsid w:val="00E20C63"/>
    <w:rsid w:val="00E2189B"/>
    <w:rsid w:val="00E2249D"/>
    <w:rsid w:val="00E233FD"/>
    <w:rsid w:val="00E23D9C"/>
    <w:rsid w:val="00E25156"/>
    <w:rsid w:val="00E25E56"/>
    <w:rsid w:val="00E26563"/>
    <w:rsid w:val="00E30199"/>
    <w:rsid w:val="00E30CC3"/>
    <w:rsid w:val="00E33B08"/>
    <w:rsid w:val="00E34413"/>
    <w:rsid w:val="00E34B5B"/>
    <w:rsid w:val="00E36E5C"/>
    <w:rsid w:val="00E41748"/>
    <w:rsid w:val="00E4288C"/>
    <w:rsid w:val="00E43B88"/>
    <w:rsid w:val="00E45100"/>
    <w:rsid w:val="00E46F5F"/>
    <w:rsid w:val="00E4794B"/>
    <w:rsid w:val="00E51844"/>
    <w:rsid w:val="00E5332A"/>
    <w:rsid w:val="00E54D22"/>
    <w:rsid w:val="00E5561B"/>
    <w:rsid w:val="00E55D2A"/>
    <w:rsid w:val="00E57805"/>
    <w:rsid w:val="00E62D7C"/>
    <w:rsid w:val="00E62F47"/>
    <w:rsid w:val="00E64382"/>
    <w:rsid w:val="00E64905"/>
    <w:rsid w:val="00E6615E"/>
    <w:rsid w:val="00E67F21"/>
    <w:rsid w:val="00E70E88"/>
    <w:rsid w:val="00E71BA1"/>
    <w:rsid w:val="00E71ED7"/>
    <w:rsid w:val="00E720C6"/>
    <w:rsid w:val="00E729AB"/>
    <w:rsid w:val="00E74E0D"/>
    <w:rsid w:val="00E75962"/>
    <w:rsid w:val="00E80421"/>
    <w:rsid w:val="00E80AF7"/>
    <w:rsid w:val="00E80D7F"/>
    <w:rsid w:val="00E82660"/>
    <w:rsid w:val="00E82872"/>
    <w:rsid w:val="00E83996"/>
    <w:rsid w:val="00E85362"/>
    <w:rsid w:val="00E860B1"/>
    <w:rsid w:val="00E877C1"/>
    <w:rsid w:val="00E87BF3"/>
    <w:rsid w:val="00E91293"/>
    <w:rsid w:val="00E9353E"/>
    <w:rsid w:val="00E93C77"/>
    <w:rsid w:val="00E94117"/>
    <w:rsid w:val="00E94190"/>
    <w:rsid w:val="00E94937"/>
    <w:rsid w:val="00E9789A"/>
    <w:rsid w:val="00EA1E66"/>
    <w:rsid w:val="00EA374A"/>
    <w:rsid w:val="00EA3EC2"/>
    <w:rsid w:val="00EA4CBC"/>
    <w:rsid w:val="00EA549B"/>
    <w:rsid w:val="00EA6618"/>
    <w:rsid w:val="00EA6649"/>
    <w:rsid w:val="00EA67BA"/>
    <w:rsid w:val="00EA7FA7"/>
    <w:rsid w:val="00EB0945"/>
    <w:rsid w:val="00EB1272"/>
    <w:rsid w:val="00EB1321"/>
    <w:rsid w:val="00EB1811"/>
    <w:rsid w:val="00EB57B4"/>
    <w:rsid w:val="00EB63A3"/>
    <w:rsid w:val="00EB6506"/>
    <w:rsid w:val="00EB65A4"/>
    <w:rsid w:val="00EB7EED"/>
    <w:rsid w:val="00EC0CD8"/>
    <w:rsid w:val="00EC128E"/>
    <w:rsid w:val="00EC1D85"/>
    <w:rsid w:val="00EC24D3"/>
    <w:rsid w:val="00EC34A1"/>
    <w:rsid w:val="00EC41A4"/>
    <w:rsid w:val="00EC4914"/>
    <w:rsid w:val="00EC563F"/>
    <w:rsid w:val="00EC5C2D"/>
    <w:rsid w:val="00EC6FC7"/>
    <w:rsid w:val="00EC7734"/>
    <w:rsid w:val="00ED2663"/>
    <w:rsid w:val="00ED37FA"/>
    <w:rsid w:val="00ED3A1B"/>
    <w:rsid w:val="00ED3F60"/>
    <w:rsid w:val="00ED43B8"/>
    <w:rsid w:val="00ED4ABA"/>
    <w:rsid w:val="00ED5110"/>
    <w:rsid w:val="00ED7488"/>
    <w:rsid w:val="00ED76BF"/>
    <w:rsid w:val="00EE1D8E"/>
    <w:rsid w:val="00EE2C49"/>
    <w:rsid w:val="00EE4C29"/>
    <w:rsid w:val="00EE4C41"/>
    <w:rsid w:val="00EE6CFB"/>
    <w:rsid w:val="00EE719F"/>
    <w:rsid w:val="00EF2277"/>
    <w:rsid w:val="00EF25EB"/>
    <w:rsid w:val="00EF48D2"/>
    <w:rsid w:val="00EF57F3"/>
    <w:rsid w:val="00EF5E53"/>
    <w:rsid w:val="00EF6BBE"/>
    <w:rsid w:val="00EF6CA3"/>
    <w:rsid w:val="00F0116B"/>
    <w:rsid w:val="00F0237A"/>
    <w:rsid w:val="00F03244"/>
    <w:rsid w:val="00F04874"/>
    <w:rsid w:val="00F05283"/>
    <w:rsid w:val="00F06318"/>
    <w:rsid w:val="00F06EF0"/>
    <w:rsid w:val="00F121E7"/>
    <w:rsid w:val="00F12563"/>
    <w:rsid w:val="00F140E5"/>
    <w:rsid w:val="00F1413A"/>
    <w:rsid w:val="00F150FB"/>
    <w:rsid w:val="00F15314"/>
    <w:rsid w:val="00F17473"/>
    <w:rsid w:val="00F20803"/>
    <w:rsid w:val="00F21703"/>
    <w:rsid w:val="00F21D72"/>
    <w:rsid w:val="00F21E76"/>
    <w:rsid w:val="00F248BF"/>
    <w:rsid w:val="00F267D4"/>
    <w:rsid w:val="00F2730A"/>
    <w:rsid w:val="00F27455"/>
    <w:rsid w:val="00F27D51"/>
    <w:rsid w:val="00F27D87"/>
    <w:rsid w:val="00F27EC8"/>
    <w:rsid w:val="00F3140C"/>
    <w:rsid w:val="00F31641"/>
    <w:rsid w:val="00F324E0"/>
    <w:rsid w:val="00F33181"/>
    <w:rsid w:val="00F3326C"/>
    <w:rsid w:val="00F339B3"/>
    <w:rsid w:val="00F345A0"/>
    <w:rsid w:val="00F36C2F"/>
    <w:rsid w:val="00F37CC6"/>
    <w:rsid w:val="00F40658"/>
    <w:rsid w:val="00F40E75"/>
    <w:rsid w:val="00F41044"/>
    <w:rsid w:val="00F42982"/>
    <w:rsid w:val="00F43547"/>
    <w:rsid w:val="00F446E8"/>
    <w:rsid w:val="00F4526B"/>
    <w:rsid w:val="00F46F2F"/>
    <w:rsid w:val="00F50478"/>
    <w:rsid w:val="00F52B87"/>
    <w:rsid w:val="00F532A8"/>
    <w:rsid w:val="00F535DB"/>
    <w:rsid w:val="00F53728"/>
    <w:rsid w:val="00F53CE8"/>
    <w:rsid w:val="00F55AC1"/>
    <w:rsid w:val="00F560B3"/>
    <w:rsid w:val="00F56DFC"/>
    <w:rsid w:val="00F604EA"/>
    <w:rsid w:val="00F614BF"/>
    <w:rsid w:val="00F624F4"/>
    <w:rsid w:val="00F63712"/>
    <w:rsid w:val="00F64534"/>
    <w:rsid w:val="00F64A2F"/>
    <w:rsid w:val="00F6584A"/>
    <w:rsid w:val="00F66378"/>
    <w:rsid w:val="00F67489"/>
    <w:rsid w:val="00F67BF4"/>
    <w:rsid w:val="00F70BF7"/>
    <w:rsid w:val="00F7259D"/>
    <w:rsid w:val="00F72F72"/>
    <w:rsid w:val="00F7446A"/>
    <w:rsid w:val="00F74933"/>
    <w:rsid w:val="00F754EB"/>
    <w:rsid w:val="00F76214"/>
    <w:rsid w:val="00F775F3"/>
    <w:rsid w:val="00F77B0E"/>
    <w:rsid w:val="00F80379"/>
    <w:rsid w:val="00F80A09"/>
    <w:rsid w:val="00F825DD"/>
    <w:rsid w:val="00F84FB1"/>
    <w:rsid w:val="00F84FC7"/>
    <w:rsid w:val="00F860A0"/>
    <w:rsid w:val="00F86207"/>
    <w:rsid w:val="00F86B6D"/>
    <w:rsid w:val="00F911A1"/>
    <w:rsid w:val="00F92AB9"/>
    <w:rsid w:val="00F92D21"/>
    <w:rsid w:val="00F94C5C"/>
    <w:rsid w:val="00F968CB"/>
    <w:rsid w:val="00F96E20"/>
    <w:rsid w:val="00FA0A14"/>
    <w:rsid w:val="00FA1625"/>
    <w:rsid w:val="00FA28F6"/>
    <w:rsid w:val="00FA29DC"/>
    <w:rsid w:val="00FA3DB1"/>
    <w:rsid w:val="00FA509E"/>
    <w:rsid w:val="00FA546D"/>
    <w:rsid w:val="00FA62EC"/>
    <w:rsid w:val="00FA7071"/>
    <w:rsid w:val="00FB03F4"/>
    <w:rsid w:val="00FB0A16"/>
    <w:rsid w:val="00FB15B5"/>
    <w:rsid w:val="00FB16AF"/>
    <w:rsid w:val="00FB28AB"/>
    <w:rsid w:val="00FB457C"/>
    <w:rsid w:val="00FB4C53"/>
    <w:rsid w:val="00FB4DD9"/>
    <w:rsid w:val="00FB4E6F"/>
    <w:rsid w:val="00FB5003"/>
    <w:rsid w:val="00FB52CA"/>
    <w:rsid w:val="00FB564B"/>
    <w:rsid w:val="00FB64BE"/>
    <w:rsid w:val="00FC09A9"/>
    <w:rsid w:val="00FC1AFC"/>
    <w:rsid w:val="00FC2424"/>
    <w:rsid w:val="00FC3663"/>
    <w:rsid w:val="00FC394B"/>
    <w:rsid w:val="00FC415A"/>
    <w:rsid w:val="00FC5C92"/>
    <w:rsid w:val="00FC6470"/>
    <w:rsid w:val="00FC69D0"/>
    <w:rsid w:val="00FC75F6"/>
    <w:rsid w:val="00FC7C94"/>
    <w:rsid w:val="00FD049C"/>
    <w:rsid w:val="00FD0562"/>
    <w:rsid w:val="00FD0706"/>
    <w:rsid w:val="00FD1BC1"/>
    <w:rsid w:val="00FD256B"/>
    <w:rsid w:val="00FD37CC"/>
    <w:rsid w:val="00FD38CC"/>
    <w:rsid w:val="00FD484A"/>
    <w:rsid w:val="00FD5BDA"/>
    <w:rsid w:val="00FD646B"/>
    <w:rsid w:val="00FD6B7F"/>
    <w:rsid w:val="00FD7AA0"/>
    <w:rsid w:val="00FD7FBC"/>
    <w:rsid w:val="00FE0A75"/>
    <w:rsid w:val="00FE0DEF"/>
    <w:rsid w:val="00FE3B9D"/>
    <w:rsid w:val="00FE5D82"/>
    <w:rsid w:val="00FE6214"/>
    <w:rsid w:val="00FE6497"/>
    <w:rsid w:val="00FE6D7E"/>
    <w:rsid w:val="00FE7974"/>
    <w:rsid w:val="00FE7A05"/>
    <w:rsid w:val="00FF0211"/>
    <w:rsid w:val="00FF17A9"/>
    <w:rsid w:val="00FF34C5"/>
    <w:rsid w:val="00FF4968"/>
    <w:rsid w:val="00FF60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BD37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33F07"/>
    <w:pPr>
      <w:jc w:val="both"/>
    </w:pPr>
    <w:rPr>
      <w:sz w:val="21"/>
    </w:rPr>
  </w:style>
  <w:style w:type="paragraph" w:styleId="10">
    <w:name w:val="heading 1"/>
    <w:basedOn w:val="a0"/>
    <w:next w:val="a0"/>
    <w:link w:val="11"/>
    <w:uiPriority w:val="9"/>
    <w:rsid w:val="00A93D82"/>
    <w:pPr>
      <w:keepNext/>
      <w:outlineLvl w:val="0"/>
    </w:pPr>
    <w:rPr>
      <w:rFonts w:ascii="Arial" w:eastAsia="ＭＳ ゴシック" w:hAnsi="Arial"/>
      <w:sz w:val="24"/>
      <w:szCs w:val="24"/>
    </w:rPr>
  </w:style>
  <w:style w:type="paragraph" w:styleId="20">
    <w:name w:val="heading 2"/>
    <w:basedOn w:val="a0"/>
    <w:next w:val="a0"/>
    <w:link w:val="21"/>
    <w:uiPriority w:val="9"/>
    <w:unhideWhenUsed/>
    <w:rsid w:val="00B50BB6"/>
    <w:pPr>
      <w:keepNext/>
      <w:outlineLvl w:val="1"/>
    </w:pPr>
    <w:rPr>
      <w:rFonts w:eastAsia="ＭＳ ゴシック"/>
      <w: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ヘッダー (文字)"/>
    <w:link w:val="a5"/>
    <w:uiPriority w:val="99"/>
    <w:rsid w:val="009A3DB0"/>
    <w:rPr>
      <w:rFonts w:ascii="Century" w:hAnsi="Century"/>
      <w:kern w:val="2"/>
      <w:sz w:val="21"/>
    </w:rPr>
  </w:style>
  <w:style w:type="paragraph" w:styleId="a5">
    <w:name w:val="header"/>
    <w:basedOn w:val="a0"/>
    <w:link w:val="a4"/>
    <w:uiPriority w:val="99"/>
    <w:unhideWhenUsed/>
    <w:rsid w:val="009A3DB0"/>
    <w:pPr>
      <w:tabs>
        <w:tab w:val="center" w:pos="4252"/>
        <w:tab w:val="right" w:pos="8504"/>
      </w:tabs>
      <w:snapToGrid w:val="0"/>
    </w:pPr>
    <w:rPr>
      <w:rFonts w:ascii="Century" w:hAnsi="Century"/>
      <w:kern w:val="2"/>
    </w:rPr>
  </w:style>
  <w:style w:type="character" w:customStyle="1" w:styleId="a6">
    <w:name w:val="フッター (文字)"/>
    <w:link w:val="a7"/>
    <w:uiPriority w:val="99"/>
    <w:rsid w:val="009A3DB0"/>
    <w:rPr>
      <w:rFonts w:ascii="Century" w:hAnsi="Century"/>
      <w:kern w:val="2"/>
      <w:sz w:val="21"/>
    </w:rPr>
  </w:style>
  <w:style w:type="paragraph" w:styleId="a7">
    <w:name w:val="footer"/>
    <w:basedOn w:val="a0"/>
    <w:link w:val="a6"/>
    <w:uiPriority w:val="99"/>
    <w:unhideWhenUsed/>
    <w:rsid w:val="009A3DB0"/>
    <w:pPr>
      <w:tabs>
        <w:tab w:val="center" w:pos="4252"/>
        <w:tab w:val="right" w:pos="8504"/>
      </w:tabs>
      <w:snapToGrid w:val="0"/>
    </w:pPr>
    <w:rPr>
      <w:rFonts w:ascii="Century" w:hAnsi="Century"/>
      <w:kern w:val="2"/>
    </w:rPr>
  </w:style>
  <w:style w:type="character" w:customStyle="1" w:styleId="a8">
    <w:name w:val="吹き出し (文字)"/>
    <w:link w:val="a9"/>
    <w:uiPriority w:val="99"/>
    <w:semiHidden/>
    <w:rsid w:val="009A3DB0"/>
    <w:rPr>
      <w:rFonts w:ascii="Arial" w:eastAsia="ＭＳ ゴシック" w:hAnsi="Arial"/>
      <w:kern w:val="2"/>
      <w:sz w:val="18"/>
      <w:szCs w:val="18"/>
    </w:rPr>
  </w:style>
  <w:style w:type="paragraph" w:styleId="a9">
    <w:name w:val="Balloon Text"/>
    <w:basedOn w:val="a0"/>
    <w:link w:val="a8"/>
    <w:uiPriority w:val="99"/>
    <w:semiHidden/>
    <w:unhideWhenUsed/>
    <w:rsid w:val="009A3DB0"/>
    <w:rPr>
      <w:rFonts w:ascii="Arial" w:eastAsia="ＭＳ ゴシック" w:hAnsi="Arial"/>
      <w:kern w:val="2"/>
      <w:sz w:val="18"/>
      <w:szCs w:val="18"/>
    </w:rPr>
  </w:style>
  <w:style w:type="character" w:customStyle="1" w:styleId="aa">
    <w:name w:val="脚注文字列 (文字)"/>
    <w:link w:val="ab"/>
    <w:uiPriority w:val="99"/>
    <w:rsid w:val="00BE0663"/>
    <w:rPr>
      <w:rFonts w:ascii="Century" w:hAnsi="Century"/>
      <w:kern w:val="2"/>
      <w:sz w:val="18"/>
    </w:rPr>
  </w:style>
  <w:style w:type="paragraph" w:styleId="ab">
    <w:name w:val="footnote text"/>
    <w:basedOn w:val="a0"/>
    <w:link w:val="aa"/>
    <w:uiPriority w:val="99"/>
    <w:unhideWhenUsed/>
    <w:rsid w:val="00BE0663"/>
    <w:pPr>
      <w:snapToGrid w:val="0"/>
      <w:jc w:val="left"/>
    </w:pPr>
    <w:rPr>
      <w:rFonts w:ascii="Century" w:hAnsi="Century"/>
      <w:kern w:val="2"/>
      <w:sz w:val="18"/>
    </w:rPr>
  </w:style>
  <w:style w:type="character" w:styleId="ac">
    <w:name w:val="footnote reference"/>
    <w:uiPriority w:val="99"/>
    <w:semiHidden/>
    <w:unhideWhenUsed/>
    <w:rsid w:val="009A3DB0"/>
    <w:rPr>
      <w:vertAlign w:val="superscript"/>
    </w:rPr>
  </w:style>
  <w:style w:type="paragraph" w:customStyle="1" w:styleId="ad">
    <w:name w:val="小見出し"/>
    <w:rsid w:val="009A3DB0"/>
    <w:pPr>
      <w:jc w:val="both"/>
    </w:pPr>
    <w:rPr>
      <w:i/>
      <w:kern w:val="2"/>
      <w:sz w:val="22"/>
      <w:szCs w:val="24"/>
      <w:lang w:val="es-ES"/>
    </w:rPr>
  </w:style>
  <w:style w:type="table" w:styleId="ae">
    <w:name w:val="Table Grid"/>
    <w:basedOn w:val="a2"/>
    <w:uiPriority w:val="59"/>
    <w:rsid w:val="004259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1"/>
    <w:rsid w:val="00CF38D1"/>
  </w:style>
  <w:style w:type="paragraph" w:customStyle="1" w:styleId="Default">
    <w:name w:val="Default"/>
    <w:rsid w:val="0089649D"/>
    <w:pPr>
      <w:widowControl w:val="0"/>
      <w:autoSpaceDE w:val="0"/>
      <w:autoSpaceDN w:val="0"/>
      <w:adjustRightInd w:val="0"/>
      <w:jc w:val="both"/>
    </w:pPr>
    <w:rPr>
      <w:color w:val="000000"/>
      <w:sz w:val="24"/>
      <w:szCs w:val="24"/>
    </w:rPr>
  </w:style>
  <w:style w:type="character" w:customStyle="1" w:styleId="11">
    <w:name w:val="見出し 1 (文字)"/>
    <w:link w:val="10"/>
    <w:uiPriority w:val="9"/>
    <w:rsid w:val="00A93D82"/>
    <w:rPr>
      <w:rFonts w:ascii="Arial" w:eastAsia="ＭＳ ゴシック" w:hAnsi="Arial" w:cs="Times New Roman"/>
      <w:sz w:val="24"/>
      <w:szCs w:val="24"/>
    </w:rPr>
  </w:style>
  <w:style w:type="character" w:customStyle="1" w:styleId="21">
    <w:name w:val="見出し 2 (文字)"/>
    <w:link w:val="20"/>
    <w:uiPriority w:val="9"/>
    <w:rsid w:val="00B50BB6"/>
    <w:rPr>
      <w:rFonts w:eastAsia="ＭＳ ゴシック"/>
      <w:b/>
      <w:sz w:val="21"/>
    </w:rPr>
  </w:style>
  <w:style w:type="paragraph" w:styleId="af0">
    <w:name w:val="endnote text"/>
    <w:basedOn w:val="a0"/>
    <w:link w:val="af1"/>
    <w:uiPriority w:val="99"/>
    <w:semiHidden/>
    <w:unhideWhenUsed/>
    <w:rsid w:val="00B62AF1"/>
    <w:pPr>
      <w:snapToGrid w:val="0"/>
      <w:jc w:val="left"/>
    </w:pPr>
  </w:style>
  <w:style w:type="character" w:customStyle="1" w:styleId="af1">
    <w:name w:val="文末脚注文字列 (文字)"/>
    <w:link w:val="af0"/>
    <w:uiPriority w:val="99"/>
    <w:semiHidden/>
    <w:rsid w:val="00B62AF1"/>
    <w:rPr>
      <w:sz w:val="21"/>
    </w:rPr>
  </w:style>
  <w:style w:type="character" w:styleId="af2">
    <w:name w:val="endnote reference"/>
    <w:uiPriority w:val="99"/>
    <w:semiHidden/>
    <w:unhideWhenUsed/>
    <w:rsid w:val="00B62AF1"/>
    <w:rPr>
      <w:vertAlign w:val="superscript"/>
    </w:rPr>
  </w:style>
  <w:style w:type="numbering" w:customStyle="1" w:styleId="a">
    <w:name w:val="論集スタイル"/>
    <w:uiPriority w:val="99"/>
    <w:rsid w:val="00414EC7"/>
    <w:pPr>
      <w:numPr>
        <w:numId w:val="22"/>
      </w:numPr>
    </w:pPr>
  </w:style>
  <w:style w:type="paragraph" w:customStyle="1" w:styleId="af3">
    <w:name w:val="和文タイトル"/>
    <w:next w:val="af4"/>
    <w:qFormat/>
    <w:rsid w:val="0013315F"/>
    <w:pPr>
      <w:jc w:val="center"/>
    </w:pPr>
    <w:rPr>
      <w:b/>
      <w:sz w:val="28"/>
      <w:szCs w:val="28"/>
    </w:rPr>
  </w:style>
  <w:style w:type="paragraph" w:customStyle="1" w:styleId="af4">
    <w:name w:val="和文サブタイトル"/>
    <w:next w:val="af5"/>
    <w:link w:val="af6"/>
    <w:qFormat/>
    <w:rsid w:val="00957AA2"/>
    <w:pPr>
      <w:jc w:val="center"/>
    </w:pPr>
    <w:rPr>
      <w:b/>
      <w:sz w:val="21"/>
      <w:szCs w:val="28"/>
    </w:rPr>
  </w:style>
  <w:style w:type="paragraph" w:customStyle="1" w:styleId="af5">
    <w:name w:val="和文著者名"/>
    <w:basedOn w:val="a0"/>
    <w:next w:val="af7"/>
    <w:link w:val="af8"/>
    <w:qFormat/>
    <w:rsid w:val="00957AA2"/>
    <w:pPr>
      <w:jc w:val="center"/>
    </w:pPr>
    <w:rPr>
      <w:sz w:val="24"/>
    </w:rPr>
  </w:style>
  <w:style w:type="character" w:customStyle="1" w:styleId="af6">
    <w:name w:val="和文サブタイトル (文字)"/>
    <w:link w:val="af4"/>
    <w:rsid w:val="00957AA2"/>
    <w:rPr>
      <w:b/>
      <w:sz w:val="21"/>
      <w:szCs w:val="28"/>
    </w:rPr>
  </w:style>
  <w:style w:type="paragraph" w:customStyle="1" w:styleId="af7">
    <w:name w:val="和文著者所属"/>
    <w:basedOn w:val="a0"/>
    <w:next w:val="af9"/>
    <w:link w:val="afa"/>
    <w:qFormat/>
    <w:rsid w:val="00957AA2"/>
    <w:pPr>
      <w:jc w:val="center"/>
    </w:pPr>
    <w:rPr>
      <w:szCs w:val="21"/>
    </w:rPr>
  </w:style>
  <w:style w:type="character" w:customStyle="1" w:styleId="af8">
    <w:name w:val="和文著者名 (文字)"/>
    <w:link w:val="af5"/>
    <w:rsid w:val="00957AA2"/>
    <w:rPr>
      <w:sz w:val="24"/>
    </w:rPr>
  </w:style>
  <w:style w:type="paragraph" w:customStyle="1" w:styleId="af9">
    <w:name w:val="和文要旨(見出し)"/>
    <w:basedOn w:val="a0"/>
    <w:next w:val="afb"/>
    <w:link w:val="afc"/>
    <w:qFormat/>
    <w:rsid w:val="00C556CA"/>
    <w:rPr>
      <w:rFonts w:ascii="ＭＳ ゴシック" w:eastAsia="ＭＳ ゴシック" w:hAnsi="ＭＳ ゴシック"/>
      <w:b/>
      <w:szCs w:val="18"/>
    </w:rPr>
  </w:style>
  <w:style w:type="character" w:customStyle="1" w:styleId="afa">
    <w:name w:val="和文著者所属 (文字)"/>
    <w:link w:val="af7"/>
    <w:rsid w:val="00957AA2"/>
    <w:rPr>
      <w:sz w:val="21"/>
      <w:szCs w:val="21"/>
    </w:rPr>
  </w:style>
  <w:style w:type="paragraph" w:customStyle="1" w:styleId="afb">
    <w:name w:val="和文要旨"/>
    <w:basedOn w:val="a0"/>
    <w:next w:val="afd"/>
    <w:link w:val="afe"/>
    <w:qFormat/>
    <w:rsid w:val="002D361B"/>
    <w:pPr>
      <w:ind w:firstLineChars="100" w:firstLine="211"/>
    </w:pPr>
    <w:rPr>
      <w:szCs w:val="18"/>
    </w:rPr>
  </w:style>
  <w:style w:type="character" w:customStyle="1" w:styleId="afc">
    <w:name w:val="和文要旨(見出し) (文字)"/>
    <w:link w:val="af9"/>
    <w:rsid w:val="00C556CA"/>
    <w:rPr>
      <w:rFonts w:ascii="ＭＳ ゴシック" w:eastAsia="ＭＳ ゴシック" w:hAnsi="ＭＳ ゴシック"/>
      <w:b/>
      <w:sz w:val="21"/>
      <w:szCs w:val="18"/>
    </w:rPr>
  </w:style>
  <w:style w:type="paragraph" w:customStyle="1" w:styleId="afd">
    <w:name w:val="和文キーワード(見出し)"/>
    <w:basedOn w:val="a0"/>
    <w:link w:val="aff"/>
    <w:qFormat/>
    <w:rsid w:val="009F2B93"/>
    <w:pPr>
      <w:tabs>
        <w:tab w:val="left" w:pos="8647"/>
      </w:tabs>
    </w:pPr>
    <w:rPr>
      <w:rFonts w:ascii="ＭＳ ゴシック" w:eastAsia="ＭＳ ゴシック" w:hAnsi="ＭＳ ゴシック"/>
      <w:b/>
      <w:szCs w:val="18"/>
    </w:rPr>
  </w:style>
  <w:style w:type="character" w:customStyle="1" w:styleId="afe">
    <w:name w:val="和文要旨 (文字)"/>
    <w:link w:val="afb"/>
    <w:rsid w:val="002D361B"/>
    <w:rPr>
      <w:sz w:val="21"/>
      <w:szCs w:val="18"/>
    </w:rPr>
  </w:style>
  <w:style w:type="paragraph" w:customStyle="1" w:styleId="aff0">
    <w:name w:val="和文キーワード"/>
    <w:basedOn w:val="a0"/>
    <w:next w:val="1"/>
    <w:link w:val="aff1"/>
    <w:qFormat/>
    <w:rsid w:val="009F2B93"/>
    <w:pPr>
      <w:tabs>
        <w:tab w:val="left" w:pos="8647"/>
      </w:tabs>
    </w:pPr>
    <w:rPr>
      <w:szCs w:val="18"/>
    </w:rPr>
  </w:style>
  <w:style w:type="character" w:customStyle="1" w:styleId="aff">
    <w:name w:val="和文キーワード(見出し) (文字)"/>
    <w:link w:val="afd"/>
    <w:rsid w:val="009F2B93"/>
    <w:rPr>
      <w:rFonts w:ascii="ＭＳ ゴシック" w:eastAsia="ＭＳ ゴシック" w:hAnsi="ＭＳ ゴシック"/>
      <w:b/>
      <w:sz w:val="21"/>
      <w:szCs w:val="18"/>
    </w:rPr>
  </w:style>
  <w:style w:type="paragraph" w:customStyle="1" w:styleId="1">
    <w:name w:val="見出し1(大)"/>
    <w:basedOn w:val="20"/>
    <w:link w:val="12"/>
    <w:qFormat/>
    <w:rsid w:val="00CC2DAA"/>
    <w:pPr>
      <w:numPr>
        <w:numId w:val="30"/>
      </w:numPr>
    </w:pPr>
  </w:style>
  <w:style w:type="character" w:customStyle="1" w:styleId="aff1">
    <w:name w:val="和文キーワード (文字)"/>
    <w:link w:val="aff0"/>
    <w:rsid w:val="009F2B93"/>
    <w:rPr>
      <w:sz w:val="21"/>
      <w:szCs w:val="18"/>
    </w:rPr>
  </w:style>
  <w:style w:type="paragraph" w:customStyle="1" w:styleId="1-0">
    <w:name w:val="本文1-0"/>
    <w:basedOn w:val="a0"/>
    <w:link w:val="1-00"/>
    <w:qFormat/>
    <w:rsid w:val="00C54798"/>
    <w:pPr>
      <w:ind w:firstLineChars="100" w:firstLine="211"/>
    </w:pPr>
    <w:rPr>
      <w:szCs w:val="21"/>
    </w:rPr>
  </w:style>
  <w:style w:type="character" w:customStyle="1" w:styleId="12">
    <w:name w:val="見出し1(大) (文字)"/>
    <w:link w:val="1"/>
    <w:rsid w:val="00CC2DAA"/>
    <w:rPr>
      <w:rFonts w:eastAsia="ＭＳ ゴシック"/>
      <w:b/>
      <w:sz w:val="21"/>
    </w:rPr>
  </w:style>
  <w:style w:type="paragraph" w:customStyle="1" w:styleId="2">
    <w:name w:val="見出し2(中)"/>
    <w:basedOn w:val="20"/>
    <w:link w:val="22"/>
    <w:qFormat/>
    <w:rsid w:val="00BE0663"/>
    <w:pPr>
      <w:numPr>
        <w:ilvl w:val="1"/>
        <w:numId w:val="30"/>
      </w:numPr>
    </w:pPr>
  </w:style>
  <w:style w:type="character" w:customStyle="1" w:styleId="1-00">
    <w:name w:val="本文1-0 (文字)"/>
    <w:link w:val="1-0"/>
    <w:rsid w:val="00C54798"/>
    <w:rPr>
      <w:sz w:val="21"/>
      <w:szCs w:val="21"/>
    </w:rPr>
  </w:style>
  <w:style w:type="paragraph" w:customStyle="1" w:styleId="3">
    <w:name w:val="見出し3(小)"/>
    <w:basedOn w:val="20"/>
    <w:link w:val="30"/>
    <w:qFormat/>
    <w:rsid w:val="00BE0663"/>
    <w:pPr>
      <w:numPr>
        <w:ilvl w:val="2"/>
        <w:numId w:val="30"/>
      </w:numPr>
    </w:pPr>
  </w:style>
  <w:style w:type="character" w:customStyle="1" w:styleId="22">
    <w:name w:val="見出し2(中) (文字)"/>
    <w:link w:val="2"/>
    <w:rsid w:val="00BE0663"/>
    <w:rPr>
      <w:rFonts w:eastAsia="ＭＳ ゴシック"/>
      <w:b/>
      <w:sz w:val="21"/>
    </w:rPr>
  </w:style>
  <w:style w:type="paragraph" w:customStyle="1" w:styleId="aff2">
    <w:name w:val="表タイトル"/>
    <w:basedOn w:val="a0"/>
    <w:link w:val="aff3"/>
    <w:qFormat/>
    <w:rsid w:val="00230A66"/>
    <w:pPr>
      <w:ind w:leftChars="1142" w:left="2974" w:hangingChars="268" w:hanging="565"/>
    </w:pPr>
    <w:rPr>
      <w:szCs w:val="22"/>
    </w:rPr>
  </w:style>
  <w:style w:type="character" w:customStyle="1" w:styleId="30">
    <w:name w:val="見出し3(小) (文字)"/>
    <w:link w:val="3"/>
    <w:rsid w:val="00BE0663"/>
    <w:rPr>
      <w:rFonts w:eastAsia="ＭＳ ゴシック"/>
      <w:b/>
      <w:sz w:val="21"/>
    </w:rPr>
  </w:style>
  <w:style w:type="paragraph" w:customStyle="1" w:styleId="aff4">
    <w:name w:val="図タイトル"/>
    <w:basedOn w:val="a0"/>
    <w:link w:val="aff5"/>
    <w:qFormat/>
    <w:rsid w:val="00230A66"/>
    <w:pPr>
      <w:ind w:left="2"/>
      <w:jc w:val="center"/>
    </w:pPr>
    <w:rPr>
      <w:szCs w:val="21"/>
    </w:rPr>
  </w:style>
  <w:style w:type="character" w:customStyle="1" w:styleId="aff3">
    <w:name w:val="表タイトル (文字)"/>
    <w:link w:val="aff2"/>
    <w:rsid w:val="00230A66"/>
    <w:rPr>
      <w:sz w:val="21"/>
      <w:szCs w:val="22"/>
    </w:rPr>
  </w:style>
  <w:style w:type="paragraph" w:customStyle="1" w:styleId="1-2">
    <w:name w:val="箇条書き1-2"/>
    <w:basedOn w:val="a0"/>
    <w:link w:val="1-20"/>
    <w:qFormat/>
    <w:rsid w:val="000526AD"/>
    <w:pPr>
      <w:widowControl w:val="0"/>
      <w:ind w:leftChars="125" w:left="566" w:hangingChars="143" w:hanging="302"/>
    </w:pPr>
    <w:rPr>
      <w:kern w:val="2"/>
      <w:szCs w:val="21"/>
    </w:rPr>
  </w:style>
  <w:style w:type="character" w:customStyle="1" w:styleId="aff5">
    <w:name w:val="図タイトル (文字)"/>
    <w:link w:val="aff4"/>
    <w:rsid w:val="00230A66"/>
    <w:rPr>
      <w:sz w:val="21"/>
      <w:szCs w:val="21"/>
    </w:rPr>
  </w:style>
  <w:style w:type="paragraph" w:customStyle="1" w:styleId="1-3">
    <w:name w:val="例1-3"/>
    <w:basedOn w:val="1-0"/>
    <w:link w:val="1-30"/>
    <w:qFormat/>
    <w:rsid w:val="00103079"/>
    <w:pPr>
      <w:ind w:left="850" w:hangingChars="403" w:hanging="850"/>
    </w:pPr>
    <w:rPr>
      <w:color w:val="000000"/>
    </w:rPr>
  </w:style>
  <w:style w:type="character" w:customStyle="1" w:styleId="1-20">
    <w:name w:val="箇条書き1-2 (文字)"/>
    <w:link w:val="1-2"/>
    <w:rsid w:val="000526AD"/>
    <w:rPr>
      <w:kern w:val="2"/>
      <w:sz w:val="21"/>
      <w:szCs w:val="21"/>
    </w:rPr>
  </w:style>
  <w:style w:type="paragraph" w:customStyle="1" w:styleId="13">
    <w:name w:val="例文1"/>
    <w:basedOn w:val="1-3"/>
    <w:link w:val="14"/>
    <w:rsid w:val="000526AD"/>
    <w:rPr>
      <w:color w:val="auto"/>
    </w:rPr>
  </w:style>
  <w:style w:type="character" w:customStyle="1" w:styleId="1-30">
    <w:name w:val="例1-3 (文字)"/>
    <w:link w:val="1-3"/>
    <w:rsid w:val="00103079"/>
    <w:rPr>
      <w:color w:val="000000"/>
      <w:sz w:val="21"/>
      <w:szCs w:val="21"/>
    </w:rPr>
  </w:style>
  <w:style w:type="paragraph" w:customStyle="1" w:styleId="2-2">
    <w:name w:val="本文引用2-2"/>
    <w:basedOn w:val="a0"/>
    <w:link w:val="2-20"/>
    <w:qFormat/>
    <w:rsid w:val="00DF3157"/>
    <w:pPr>
      <w:ind w:leftChars="201" w:left="424"/>
    </w:pPr>
  </w:style>
  <w:style w:type="character" w:customStyle="1" w:styleId="14">
    <w:name w:val="例文1 (文字)"/>
    <w:link w:val="13"/>
    <w:rsid w:val="000526AD"/>
    <w:rPr>
      <w:color w:val="000000"/>
      <w:sz w:val="21"/>
      <w:szCs w:val="21"/>
    </w:rPr>
  </w:style>
  <w:style w:type="paragraph" w:customStyle="1" w:styleId="2-3">
    <w:name w:val="箇条書き2-3"/>
    <w:basedOn w:val="a0"/>
    <w:link w:val="2-30"/>
    <w:qFormat/>
    <w:rsid w:val="00945206"/>
    <w:pPr>
      <w:ind w:leftChars="201" w:left="709" w:hangingChars="135" w:hanging="285"/>
    </w:pPr>
    <w:rPr>
      <w:szCs w:val="21"/>
    </w:rPr>
  </w:style>
  <w:style w:type="character" w:customStyle="1" w:styleId="2-20">
    <w:name w:val="本文引用2-2 (文字)"/>
    <w:link w:val="2-2"/>
    <w:rsid w:val="00DF3157"/>
    <w:rPr>
      <w:sz w:val="21"/>
      <w:szCs w:val="21"/>
    </w:rPr>
  </w:style>
  <w:style w:type="paragraph" w:customStyle="1" w:styleId="aff6">
    <w:name w:val="参照文献(見出し)"/>
    <w:basedOn w:val="a0"/>
    <w:link w:val="aff7"/>
    <w:qFormat/>
    <w:rsid w:val="0079657C"/>
    <w:rPr>
      <w:rFonts w:ascii="ＭＳ ゴシック" w:eastAsia="ＭＳ ゴシック" w:hAnsi="ＭＳ ゴシック"/>
      <w:b/>
      <w:szCs w:val="21"/>
    </w:rPr>
  </w:style>
  <w:style w:type="character" w:customStyle="1" w:styleId="2-30">
    <w:name w:val="箇条書き2-3 (文字)"/>
    <w:link w:val="2-3"/>
    <w:rsid w:val="00945206"/>
    <w:rPr>
      <w:sz w:val="21"/>
      <w:szCs w:val="21"/>
    </w:rPr>
  </w:style>
  <w:style w:type="paragraph" w:customStyle="1" w:styleId="0-2">
    <w:name w:val="参照文献0-2"/>
    <w:basedOn w:val="a0"/>
    <w:link w:val="0-20"/>
    <w:qFormat/>
    <w:rsid w:val="0079657C"/>
    <w:pPr>
      <w:widowControl w:val="0"/>
      <w:ind w:left="456" w:hangingChars="216" w:hanging="456"/>
    </w:pPr>
    <w:rPr>
      <w:kern w:val="2"/>
      <w:szCs w:val="21"/>
    </w:rPr>
  </w:style>
  <w:style w:type="character" w:customStyle="1" w:styleId="aff7">
    <w:name w:val="参照文献(見出し) (文字)"/>
    <w:link w:val="aff6"/>
    <w:rsid w:val="0079657C"/>
    <w:rPr>
      <w:rFonts w:ascii="ＭＳ ゴシック" w:eastAsia="ＭＳ ゴシック" w:hAnsi="ＭＳ ゴシック"/>
      <w:b/>
      <w:sz w:val="21"/>
      <w:szCs w:val="21"/>
    </w:rPr>
  </w:style>
  <w:style w:type="paragraph" w:customStyle="1" w:styleId="Web">
    <w:name w:val="関連Webサイト(見出し)"/>
    <w:basedOn w:val="20"/>
    <w:link w:val="Web0"/>
    <w:qFormat/>
    <w:rsid w:val="0079657C"/>
  </w:style>
  <w:style w:type="character" w:customStyle="1" w:styleId="0-20">
    <w:name w:val="参照文献0-2 (文字)"/>
    <w:link w:val="0-2"/>
    <w:rsid w:val="0079657C"/>
    <w:rPr>
      <w:kern w:val="2"/>
      <w:sz w:val="21"/>
      <w:szCs w:val="21"/>
    </w:rPr>
  </w:style>
  <w:style w:type="paragraph" w:customStyle="1" w:styleId="aff8">
    <w:name w:val="例文出典(見出し)"/>
    <w:basedOn w:val="20"/>
    <w:link w:val="aff9"/>
    <w:qFormat/>
    <w:rsid w:val="0079657C"/>
  </w:style>
  <w:style w:type="character" w:customStyle="1" w:styleId="Web0">
    <w:name w:val="関連Webサイト(見出し) (文字)"/>
    <w:link w:val="Web"/>
    <w:rsid w:val="0079657C"/>
    <w:rPr>
      <w:rFonts w:eastAsia="ＭＳ ゴシック"/>
      <w:b/>
      <w:sz w:val="21"/>
    </w:rPr>
  </w:style>
  <w:style w:type="paragraph" w:customStyle="1" w:styleId="Web0-0">
    <w:name w:val="関連Webサイト0-0"/>
    <w:basedOn w:val="a0"/>
    <w:link w:val="Web0-00"/>
    <w:qFormat/>
    <w:rsid w:val="0079657C"/>
    <w:rPr>
      <w:szCs w:val="21"/>
    </w:rPr>
  </w:style>
  <w:style w:type="character" w:customStyle="1" w:styleId="aff9">
    <w:name w:val="例文出典(見出し) (文字)"/>
    <w:link w:val="aff8"/>
    <w:rsid w:val="0079657C"/>
    <w:rPr>
      <w:rFonts w:eastAsia="ＭＳ ゴシック"/>
      <w:b/>
      <w:sz w:val="21"/>
    </w:rPr>
  </w:style>
  <w:style w:type="paragraph" w:customStyle="1" w:styleId="0-0">
    <w:name w:val="例文出典0-0"/>
    <w:basedOn w:val="a0"/>
    <w:link w:val="0-00"/>
    <w:qFormat/>
    <w:rsid w:val="00175FB2"/>
    <w:rPr>
      <w:szCs w:val="21"/>
    </w:rPr>
  </w:style>
  <w:style w:type="character" w:customStyle="1" w:styleId="Web0-00">
    <w:name w:val="関連Webサイト0-0 (文字)"/>
    <w:link w:val="Web0-0"/>
    <w:rsid w:val="0079657C"/>
    <w:rPr>
      <w:sz w:val="21"/>
      <w:szCs w:val="21"/>
    </w:rPr>
  </w:style>
  <w:style w:type="paragraph" w:customStyle="1" w:styleId="2-21">
    <w:name w:val="例文出典2-2"/>
    <w:basedOn w:val="a0"/>
    <w:link w:val="2-22"/>
    <w:qFormat/>
    <w:rsid w:val="00175FB2"/>
    <w:pPr>
      <w:ind w:leftChars="201" w:left="426" w:hanging="2"/>
    </w:pPr>
    <w:rPr>
      <w:color w:val="000000"/>
      <w:szCs w:val="21"/>
    </w:rPr>
  </w:style>
  <w:style w:type="character" w:customStyle="1" w:styleId="0-00">
    <w:name w:val="例文出典0-0 (文字)"/>
    <w:link w:val="0-0"/>
    <w:rsid w:val="00175FB2"/>
    <w:rPr>
      <w:sz w:val="21"/>
      <w:szCs w:val="21"/>
    </w:rPr>
  </w:style>
  <w:style w:type="paragraph" w:customStyle="1" w:styleId="affa">
    <w:name w:val="英文タイトル&amp;サブタイトル"/>
    <w:basedOn w:val="a0"/>
    <w:link w:val="affb"/>
    <w:qFormat/>
    <w:rsid w:val="0051276A"/>
    <w:pPr>
      <w:jc w:val="center"/>
    </w:pPr>
    <w:rPr>
      <w:b/>
      <w:sz w:val="28"/>
    </w:rPr>
  </w:style>
  <w:style w:type="character" w:customStyle="1" w:styleId="2-22">
    <w:name w:val="例文出典2-2 (文字)"/>
    <w:link w:val="2-21"/>
    <w:rsid w:val="00175FB2"/>
    <w:rPr>
      <w:color w:val="000000"/>
      <w:sz w:val="21"/>
      <w:szCs w:val="21"/>
    </w:rPr>
  </w:style>
  <w:style w:type="paragraph" w:customStyle="1" w:styleId="affc">
    <w:name w:val="英文著者名"/>
    <w:basedOn w:val="a0"/>
    <w:link w:val="affd"/>
    <w:qFormat/>
    <w:rsid w:val="0051276A"/>
    <w:pPr>
      <w:jc w:val="center"/>
    </w:pPr>
    <w:rPr>
      <w:sz w:val="24"/>
    </w:rPr>
  </w:style>
  <w:style w:type="character" w:customStyle="1" w:styleId="affb">
    <w:name w:val="英文タイトル&amp;サブタイトル (文字)"/>
    <w:link w:val="affa"/>
    <w:rsid w:val="0051276A"/>
    <w:rPr>
      <w:b/>
      <w:sz w:val="28"/>
    </w:rPr>
  </w:style>
  <w:style w:type="paragraph" w:customStyle="1" w:styleId="affe">
    <w:name w:val="英文著者所属"/>
    <w:basedOn w:val="a0"/>
    <w:link w:val="afff"/>
    <w:qFormat/>
    <w:rsid w:val="0051276A"/>
    <w:pPr>
      <w:jc w:val="center"/>
    </w:pPr>
    <w:rPr>
      <w:szCs w:val="21"/>
    </w:rPr>
  </w:style>
  <w:style w:type="character" w:customStyle="1" w:styleId="affd">
    <w:name w:val="英文著者名 (文字)"/>
    <w:link w:val="affc"/>
    <w:rsid w:val="0051276A"/>
    <w:rPr>
      <w:sz w:val="24"/>
    </w:rPr>
  </w:style>
  <w:style w:type="paragraph" w:customStyle="1" w:styleId="afff0">
    <w:name w:val="英文要旨(見出し)"/>
    <w:basedOn w:val="a0"/>
    <w:link w:val="afff1"/>
    <w:qFormat/>
    <w:rsid w:val="0051276A"/>
    <w:pPr>
      <w:ind w:right="-2"/>
    </w:pPr>
    <w:rPr>
      <w:b/>
      <w:szCs w:val="21"/>
    </w:rPr>
  </w:style>
  <w:style w:type="character" w:customStyle="1" w:styleId="afff">
    <w:name w:val="英文著者所属 (文字)"/>
    <w:link w:val="affe"/>
    <w:rsid w:val="0051276A"/>
    <w:rPr>
      <w:sz w:val="21"/>
      <w:szCs w:val="21"/>
    </w:rPr>
  </w:style>
  <w:style w:type="paragraph" w:customStyle="1" w:styleId="0-01">
    <w:name w:val="英文要旨0-0"/>
    <w:basedOn w:val="a0"/>
    <w:next w:val="2-0"/>
    <w:link w:val="0-02"/>
    <w:qFormat/>
    <w:rsid w:val="0051276A"/>
    <w:pPr>
      <w:ind w:right="-2"/>
    </w:pPr>
    <w:rPr>
      <w:szCs w:val="21"/>
    </w:rPr>
  </w:style>
  <w:style w:type="character" w:customStyle="1" w:styleId="afff1">
    <w:name w:val="英文要旨(見出し) (文字)"/>
    <w:link w:val="afff0"/>
    <w:rsid w:val="0051276A"/>
    <w:rPr>
      <w:b/>
      <w:sz w:val="21"/>
      <w:szCs w:val="21"/>
    </w:rPr>
  </w:style>
  <w:style w:type="paragraph" w:customStyle="1" w:styleId="2-0">
    <w:name w:val="英文要旨2-0"/>
    <w:basedOn w:val="a0"/>
    <w:link w:val="2-00"/>
    <w:qFormat/>
    <w:rsid w:val="0051276A"/>
    <w:pPr>
      <w:ind w:right="-2" w:firstLineChars="250" w:firstLine="527"/>
    </w:pPr>
    <w:rPr>
      <w:szCs w:val="21"/>
    </w:rPr>
  </w:style>
  <w:style w:type="character" w:customStyle="1" w:styleId="0-02">
    <w:name w:val="英文要旨0-0 (文字)"/>
    <w:link w:val="0-01"/>
    <w:rsid w:val="0051276A"/>
    <w:rPr>
      <w:sz w:val="21"/>
      <w:szCs w:val="21"/>
    </w:rPr>
  </w:style>
  <w:style w:type="paragraph" w:customStyle="1" w:styleId="afff2">
    <w:name w:val="英文キーワード(見出し)"/>
    <w:basedOn w:val="a0"/>
    <w:link w:val="afff3"/>
    <w:qFormat/>
    <w:rsid w:val="0051276A"/>
    <w:pPr>
      <w:ind w:right="-2"/>
    </w:pPr>
    <w:rPr>
      <w:b/>
      <w:szCs w:val="21"/>
    </w:rPr>
  </w:style>
  <w:style w:type="character" w:customStyle="1" w:styleId="2-00">
    <w:name w:val="英文要旨2-0 (文字)"/>
    <w:link w:val="2-0"/>
    <w:rsid w:val="0051276A"/>
    <w:rPr>
      <w:sz w:val="21"/>
      <w:szCs w:val="21"/>
    </w:rPr>
  </w:style>
  <w:style w:type="paragraph" w:customStyle="1" w:styleId="afff4">
    <w:name w:val="英文キーワード"/>
    <w:basedOn w:val="a0"/>
    <w:link w:val="afff5"/>
    <w:qFormat/>
    <w:rsid w:val="0051276A"/>
    <w:pPr>
      <w:ind w:right="-2"/>
    </w:pPr>
    <w:rPr>
      <w:szCs w:val="21"/>
    </w:rPr>
  </w:style>
  <w:style w:type="character" w:customStyle="1" w:styleId="afff3">
    <w:name w:val="英文キーワード(見出し) (文字)"/>
    <w:link w:val="afff2"/>
    <w:rsid w:val="0051276A"/>
    <w:rPr>
      <w:b/>
      <w:sz w:val="21"/>
      <w:szCs w:val="21"/>
    </w:rPr>
  </w:style>
  <w:style w:type="character" w:customStyle="1" w:styleId="afff5">
    <w:name w:val="英文キーワード (文字)"/>
    <w:link w:val="afff4"/>
    <w:rsid w:val="0051276A"/>
    <w:rPr>
      <w:sz w:val="21"/>
      <w:szCs w:val="21"/>
    </w:rPr>
  </w:style>
  <w:style w:type="character" w:styleId="afff6">
    <w:name w:val="annotation reference"/>
    <w:uiPriority w:val="99"/>
    <w:semiHidden/>
    <w:unhideWhenUsed/>
    <w:rsid w:val="00602BCE"/>
    <w:rPr>
      <w:sz w:val="18"/>
      <w:szCs w:val="18"/>
    </w:rPr>
  </w:style>
  <w:style w:type="paragraph" w:styleId="afff7">
    <w:name w:val="annotation text"/>
    <w:basedOn w:val="a0"/>
    <w:link w:val="afff8"/>
    <w:uiPriority w:val="99"/>
    <w:unhideWhenUsed/>
    <w:rsid w:val="00602BCE"/>
    <w:pPr>
      <w:jc w:val="left"/>
    </w:pPr>
  </w:style>
  <w:style w:type="character" w:customStyle="1" w:styleId="afff8">
    <w:name w:val="コメント文字列 (文字)"/>
    <w:link w:val="afff7"/>
    <w:uiPriority w:val="99"/>
    <w:rsid w:val="00602BCE"/>
    <w:rPr>
      <w:sz w:val="21"/>
    </w:rPr>
  </w:style>
  <w:style w:type="paragraph" w:styleId="afff9">
    <w:name w:val="annotation subject"/>
    <w:basedOn w:val="afff7"/>
    <w:next w:val="afff7"/>
    <w:link w:val="afffa"/>
    <w:uiPriority w:val="99"/>
    <w:semiHidden/>
    <w:unhideWhenUsed/>
    <w:rsid w:val="00602BCE"/>
    <w:rPr>
      <w:b/>
      <w:bCs/>
    </w:rPr>
  </w:style>
  <w:style w:type="character" w:customStyle="1" w:styleId="afffa">
    <w:name w:val="コメント内容 (文字)"/>
    <w:link w:val="afff9"/>
    <w:uiPriority w:val="99"/>
    <w:semiHidden/>
    <w:rsid w:val="00602BCE"/>
    <w:rPr>
      <w:b/>
      <w:bCs/>
      <w:sz w:val="21"/>
    </w:rPr>
  </w:style>
  <w:style w:type="paragraph" w:styleId="afffb">
    <w:name w:val="List Paragraph"/>
    <w:basedOn w:val="a0"/>
    <w:uiPriority w:val="34"/>
    <w:rsid w:val="00582F08"/>
    <w:pPr>
      <w:ind w:leftChars="400" w:left="840"/>
    </w:pPr>
  </w:style>
  <w:style w:type="paragraph" w:styleId="afffc">
    <w:name w:val="Revision"/>
    <w:hidden/>
    <w:uiPriority w:val="99"/>
    <w:semiHidden/>
    <w:rsid w:val="00121D84"/>
    <w:rPr>
      <w:sz w:val="21"/>
    </w:rPr>
  </w:style>
  <w:style w:type="character" w:styleId="afffd">
    <w:name w:val="Hyperlink"/>
    <w:basedOn w:val="a1"/>
    <w:uiPriority w:val="99"/>
    <w:unhideWhenUsed/>
    <w:rsid w:val="005D3A2A"/>
    <w:rPr>
      <w:color w:val="0563C1" w:themeColor="hyperlink"/>
      <w:u w:val="single"/>
    </w:rPr>
  </w:style>
  <w:style w:type="character" w:customStyle="1" w:styleId="15">
    <w:name w:val="未解決のメンション1"/>
    <w:basedOn w:val="a1"/>
    <w:uiPriority w:val="99"/>
    <w:semiHidden/>
    <w:unhideWhenUsed/>
    <w:rsid w:val="005D3A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E9D43-4F1E-4250-9A8B-C2022E3F6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43</Words>
  <Characters>10345</Characters>
  <DocSecurity>0</DocSecurity>
  <Lines>449</Lines>
  <Paragraphs>22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dcterms:created xsi:type="dcterms:W3CDTF">2025-11-21T07:16:00Z</dcterms:created>
  <dcterms:modified xsi:type="dcterms:W3CDTF">2025-11-25T04:40:00Z</dcterms:modified>
</cp:coreProperties>
</file>